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5ACEE" w14:textId="77777777" w:rsidR="00E63A09" w:rsidRDefault="00E63A09" w:rsidP="00E63A09">
      <w:r>
        <w:t xml:space="preserve">all_R_1FHr3LxgU3RLv21  </w:t>
      </w:r>
      <w:proofErr w:type="gramStart"/>
      <w:r>
        <w:t xml:space="preserve">  :</w:t>
      </w:r>
      <w:proofErr w:type="gramEnd"/>
      <w:r>
        <w:tab/>
        <w:t xml:space="preserve">For the most part my location is safe. </w:t>
      </w:r>
      <w:proofErr w:type="spellStart"/>
      <w:r>
        <w:t>its</w:t>
      </w:r>
      <w:proofErr w:type="spellEnd"/>
      <w:r>
        <w:t xml:space="preserve"> safe yet some crimes do occur but not sever crimes. My health </w:t>
      </w:r>
      <w:proofErr w:type="gramStart"/>
      <w:r>
        <w:t>isn't</w:t>
      </w:r>
      <w:proofErr w:type="gramEnd"/>
      <w:r>
        <w:t xml:space="preserve"> affected by my geographic location. My identity has </w:t>
      </w:r>
      <w:proofErr w:type="gramStart"/>
      <w:r>
        <w:t>definitely been</w:t>
      </w:r>
      <w:proofErr w:type="gramEnd"/>
      <w:r>
        <w:t xml:space="preserve"> shaped by my surroundings. It was always and open and comfortable environment. I was always encouraged to be me.</w:t>
      </w:r>
    </w:p>
    <w:p w14:paraId="4B380D69" w14:textId="77777777" w:rsidR="00E63A09" w:rsidRDefault="00E63A09" w:rsidP="00E63A09">
      <w:r>
        <w:tab/>
      </w:r>
    </w:p>
    <w:p w14:paraId="40676503" w14:textId="77777777" w:rsidR="00E63A09" w:rsidRDefault="00E63A09" w:rsidP="00E63A09">
      <w:r>
        <w:t xml:space="preserve">all_R_2YQz2LktxlvHQ7m  </w:t>
      </w:r>
      <w:proofErr w:type="gramStart"/>
      <w:r>
        <w:t xml:space="preserve">  :</w:t>
      </w:r>
      <w:proofErr w:type="gramEnd"/>
      <w:r>
        <w:tab/>
        <w:t>my location impacts me in great ways. I live in a city where there is an abundance of resources for whatever I need.</w:t>
      </w:r>
    </w:p>
    <w:p w14:paraId="599B0532" w14:textId="77777777" w:rsidR="00E63A09" w:rsidRDefault="00E63A09" w:rsidP="00E63A09">
      <w:r>
        <w:tab/>
      </w:r>
    </w:p>
    <w:p w14:paraId="2B233897" w14:textId="77777777" w:rsidR="00E63A09" w:rsidRDefault="00E63A09" w:rsidP="00E63A09">
      <w:r>
        <w:t xml:space="preserve">all_R_2tmp7cRsOriH9MU  </w:t>
      </w:r>
      <w:proofErr w:type="gramStart"/>
      <w:r>
        <w:t xml:space="preserve">  :</w:t>
      </w:r>
      <w:proofErr w:type="gramEnd"/>
      <w:r>
        <w:tab/>
        <w:t>In the current situation, I feel like a lot of people are under stress because of the virus and people do not know how to deal with it.</w:t>
      </w:r>
    </w:p>
    <w:p w14:paraId="013EC224" w14:textId="77777777" w:rsidR="00E63A09" w:rsidRDefault="00E63A09" w:rsidP="00E63A09">
      <w:r>
        <w:tab/>
      </w:r>
    </w:p>
    <w:p w14:paraId="5FAA84EA" w14:textId="77777777" w:rsidR="00E63A09" w:rsidRDefault="00E63A09" w:rsidP="00E63A09">
      <w:r>
        <w:t xml:space="preserve">all_R_1GK269j9XWM89Me  </w:t>
      </w:r>
      <w:proofErr w:type="gramStart"/>
      <w:r>
        <w:t xml:space="preserve">  :</w:t>
      </w:r>
      <w:proofErr w:type="gramEnd"/>
      <w:r>
        <w:tab/>
        <w:t>Nothing about my location really effects any of those factors.</w:t>
      </w:r>
    </w:p>
    <w:p w14:paraId="2BB9FACC" w14:textId="77777777" w:rsidR="00E63A09" w:rsidRDefault="00E63A09" w:rsidP="00E63A09">
      <w:r>
        <w:tab/>
      </w:r>
    </w:p>
    <w:p w14:paraId="18D737BB" w14:textId="77777777" w:rsidR="00E63A09" w:rsidRDefault="00E63A09" w:rsidP="00E63A09">
      <w:r>
        <w:t xml:space="preserve">all_R_xf1Wyp9IN0i5OTv  </w:t>
      </w:r>
      <w:proofErr w:type="gramStart"/>
      <w:r>
        <w:t xml:space="preserve">  :</w:t>
      </w:r>
      <w:proofErr w:type="gramEnd"/>
      <w:r>
        <w:tab/>
        <w:t xml:space="preserve">During this pandemic, it has been difficult to adjust into a new lifestyle. </w:t>
      </w:r>
      <w:proofErr w:type="gramStart"/>
      <w:r>
        <w:t>I'm</w:t>
      </w:r>
      <w:proofErr w:type="gramEnd"/>
      <w:r>
        <w:t xml:space="preserve"> blessed I have my friends and family for support. I also have an emotional support </w:t>
      </w:r>
      <w:proofErr w:type="gramStart"/>
      <w:r>
        <w:t>animal, and</w:t>
      </w:r>
      <w:proofErr w:type="gramEnd"/>
      <w:r>
        <w:t xml:space="preserve"> have attended therapy. I am aware of the resources that my geographic location provides.</w:t>
      </w:r>
    </w:p>
    <w:p w14:paraId="1381CFB0" w14:textId="77777777" w:rsidR="00E63A09" w:rsidRDefault="00E63A09" w:rsidP="00E63A09">
      <w:r>
        <w:tab/>
      </w:r>
    </w:p>
    <w:p w14:paraId="760942BD" w14:textId="77777777" w:rsidR="00E63A09" w:rsidRDefault="00E63A09" w:rsidP="00E63A09">
      <w:r>
        <w:t xml:space="preserve">all_R_1QWbphCJSp8mguZ  </w:t>
      </w:r>
      <w:proofErr w:type="gramStart"/>
      <w:r>
        <w:t xml:space="preserve">  :</w:t>
      </w:r>
      <w:proofErr w:type="gramEnd"/>
      <w:r>
        <w:tab/>
        <w:t xml:space="preserve">I think that my geographical location has not hindered me in who I am and who I am becoming solely because of the internet. My relationships are limited due to where I live and the small </w:t>
      </w:r>
      <w:proofErr w:type="gramStart"/>
      <w:r>
        <w:t>school</w:t>
      </w:r>
      <w:proofErr w:type="gramEnd"/>
      <w:r>
        <w:t xml:space="preserve"> I grew up in. I often still feel very alone in the world, maybe that is because of the small town I feel in. I feel like I have lack of access to new relationships so I can find a group of people I really fit in with. Idk</w:t>
      </w:r>
    </w:p>
    <w:p w14:paraId="5C524884" w14:textId="77777777" w:rsidR="00E63A09" w:rsidRDefault="00E63A09" w:rsidP="00E63A09">
      <w:r>
        <w:tab/>
      </w:r>
    </w:p>
    <w:p w14:paraId="5BB4D388" w14:textId="77777777" w:rsidR="00E63A09" w:rsidRDefault="00E63A09" w:rsidP="00E63A09">
      <w:r>
        <w:t xml:space="preserve">all_R_TiNZMWZryTixQ1H  </w:t>
      </w:r>
      <w:proofErr w:type="gramStart"/>
      <w:r>
        <w:t xml:space="preserve">  :</w:t>
      </w:r>
      <w:proofErr w:type="gramEnd"/>
      <w:r>
        <w:tab/>
        <w:t>My location scares me knowing there are people who have the virus.</w:t>
      </w:r>
    </w:p>
    <w:p w14:paraId="4323F19B" w14:textId="77777777" w:rsidR="00E63A09" w:rsidRDefault="00E63A09" w:rsidP="00E63A09">
      <w:r>
        <w:tab/>
      </w:r>
    </w:p>
    <w:p w14:paraId="54F8A20C" w14:textId="77777777" w:rsidR="00E63A09" w:rsidRDefault="00E63A09" w:rsidP="00E63A09">
      <w:r>
        <w:t xml:space="preserve">all_R_Tw8VWrKWcmuyDUR  </w:t>
      </w:r>
      <w:proofErr w:type="gramStart"/>
      <w:r>
        <w:t xml:space="preserve">  :</w:t>
      </w:r>
      <w:proofErr w:type="gramEnd"/>
      <w:r>
        <w:tab/>
        <w:t>My location can be considered safe. My location has no significance in my health or relationships.</w:t>
      </w:r>
    </w:p>
    <w:p w14:paraId="616D7EEC" w14:textId="77777777" w:rsidR="00E63A09" w:rsidRDefault="00E63A09" w:rsidP="00E63A09">
      <w:r>
        <w:tab/>
      </w:r>
    </w:p>
    <w:p w14:paraId="40AB1866" w14:textId="77777777" w:rsidR="00E63A09" w:rsidRDefault="00E63A09" w:rsidP="00E63A09">
      <w:r>
        <w:t xml:space="preserve">all_R_1gFNkjdK5k8CYn8  </w:t>
      </w:r>
      <w:proofErr w:type="gramStart"/>
      <w:r>
        <w:t xml:space="preserve">  :</w:t>
      </w:r>
      <w:proofErr w:type="gramEnd"/>
      <w:r>
        <w:tab/>
        <w:t xml:space="preserve">I live in a very dangerous place. I can get shot at in broad daylight. As a female, I </w:t>
      </w:r>
      <w:proofErr w:type="gramStart"/>
      <w:r>
        <w:t>have to</w:t>
      </w:r>
      <w:proofErr w:type="gramEnd"/>
      <w:r>
        <w:t xml:space="preserve"> be always accompanied. I find it best that I go to my friends instead of them come to me </w:t>
      </w:r>
      <w:proofErr w:type="gramStart"/>
      <w:r>
        <w:t>in order to</w:t>
      </w:r>
      <w:proofErr w:type="gramEnd"/>
      <w:r>
        <w:t xml:space="preserve"> protect their safety.</w:t>
      </w:r>
    </w:p>
    <w:p w14:paraId="7ED3D3C6" w14:textId="77777777" w:rsidR="00E63A09" w:rsidRDefault="00E63A09" w:rsidP="00E63A09">
      <w:r>
        <w:tab/>
      </w:r>
    </w:p>
    <w:p w14:paraId="1F704127" w14:textId="77777777" w:rsidR="00E63A09" w:rsidRDefault="00E63A09" w:rsidP="00E63A09">
      <w:r>
        <w:t xml:space="preserve">all_R_2eOsXde8nP1u399  </w:t>
      </w:r>
      <w:proofErr w:type="gramStart"/>
      <w:r>
        <w:t xml:space="preserve">  :</w:t>
      </w:r>
      <w:proofErr w:type="gramEnd"/>
      <w:r>
        <w:tab/>
        <w:t xml:space="preserve">I do not think my location impacts my identity or </w:t>
      </w:r>
      <w:proofErr w:type="spellStart"/>
      <w:r>
        <w:t>well being</w:t>
      </w:r>
      <w:proofErr w:type="spellEnd"/>
      <w:r>
        <w:t>.</w:t>
      </w:r>
    </w:p>
    <w:p w14:paraId="30803023" w14:textId="77777777" w:rsidR="00E63A09" w:rsidRDefault="00E63A09" w:rsidP="00E63A09">
      <w:r>
        <w:tab/>
      </w:r>
    </w:p>
    <w:p w14:paraId="40C386AE" w14:textId="77777777" w:rsidR="00E63A09" w:rsidRDefault="00E63A09" w:rsidP="00E63A09">
      <w:r>
        <w:t xml:space="preserve">all_R_1JKthQMue3HYf8a  </w:t>
      </w:r>
      <w:proofErr w:type="gramStart"/>
      <w:r>
        <w:t xml:space="preserve">  :</w:t>
      </w:r>
      <w:proofErr w:type="gramEnd"/>
      <w:r>
        <w:tab/>
        <w:t xml:space="preserve">My location is safe, and allows me to be </w:t>
      </w:r>
      <w:proofErr w:type="spellStart"/>
      <w:r>
        <w:t>ablee</w:t>
      </w:r>
      <w:proofErr w:type="spellEnd"/>
      <w:r>
        <w:t xml:space="preserve"> to experience healthy things to keep myself healthy</w:t>
      </w:r>
    </w:p>
    <w:p w14:paraId="2812A47E" w14:textId="77777777" w:rsidR="00E63A09" w:rsidRDefault="00E63A09" w:rsidP="00E63A09">
      <w:r>
        <w:tab/>
      </w:r>
    </w:p>
    <w:p w14:paraId="6E3D4319" w14:textId="77777777" w:rsidR="00E63A09" w:rsidRDefault="00E63A09" w:rsidP="00E63A09">
      <w:r>
        <w:t xml:space="preserve">all_R_xtjcpnqJDP8jTnX  </w:t>
      </w:r>
      <w:proofErr w:type="gramStart"/>
      <w:r>
        <w:t xml:space="preserve">  :</w:t>
      </w:r>
      <w:proofErr w:type="gramEnd"/>
      <w:r>
        <w:tab/>
        <w:t>It has made a stronger and tougher person.</w:t>
      </w:r>
    </w:p>
    <w:p w14:paraId="3F44014E" w14:textId="77777777" w:rsidR="00E63A09" w:rsidRDefault="00E63A09" w:rsidP="00E63A09">
      <w:r>
        <w:tab/>
      </w:r>
    </w:p>
    <w:p w14:paraId="2EF2E47B" w14:textId="77777777" w:rsidR="00E63A09" w:rsidRDefault="00E63A09" w:rsidP="00E63A09">
      <w:r>
        <w:t xml:space="preserve">all_R_1nNuLnoWE0n4SGt  </w:t>
      </w:r>
      <w:proofErr w:type="gramStart"/>
      <w:r>
        <w:t xml:space="preserve">  :</w:t>
      </w:r>
      <w:proofErr w:type="gramEnd"/>
      <w:r>
        <w:tab/>
        <w:t xml:space="preserve">I live in a pretty safe neighborhood. I can safely walk alone during the day and </w:t>
      </w:r>
      <w:proofErr w:type="gramStart"/>
      <w:r>
        <w:t>night</w:t>
      </w:r>
      <w:proofErr w:type="gramEnd"/>
      <w:r>
        <w:t xml:space="preserve"> but I choose not to.</w:t>
      </w:r>
    </w:p>
    <w:p w14:paraId="3733FFAD" w14:textId="77777777" w:rsidR="00E63A09" w:rsidRDefault="00E63A09" w:rsidP="00E63A09">
      <w:r>
        <w:tab/>
      </w:r>
    </w:p>
    <w:p w14:paraId="60E46424" w14:textId="77777777" w:rsidR="00E63A09" w:rsidRDefault="00E63A09" w:rsidP="00E63A09">
      <w:r>
        <w:lastRenderedPageBreak/>
        <w:t xml:space="preserve">all_R_2rvn6hzLYG4YBr5  </w:t>
      </w:r>
      <w:proofErr w:type="gramStart"/>
      <w:r>
        <w:t xml:space="preserve">  :</w:t>
      </w:r>
      <w:proofErr w:type="gramEnd"/>
      <w:r>
        <w:tab/>
        <w:t>Being home every day has made me feel sad and feel like I have nothing worth my while.</w:t>
      </w:r>
    </w:p>
    <w:p w14:paraId="34E2A02E" w14:textId="77777777" w:rsidR="00E63A09" w:rsidRDefault="00E63A09" w:rsidP="00E63A09">
      <w:r>
        <w:tab/>
      </w:r>
    </w:p>
    <w:p w14:paraId="7527DC26" w14:textId="77777777" w:rsidR="00E63A09" w:rsidRDefault="00E63A09" w:rsidP="00E63A09">
      <w:r>
        <w:t>all_R_3Eu3BDsMHuaHTGx    :</w:t>
      </w:r>
      <w:r>
        <w:tab/>
        <w:t>Living in Inglewood, CA while the city undergoes many changes, such as the building of the new Rams football stadium and the Forum, I've had to watch as my city and neighborhood are slowly gentrified. There are physical and mental ramifications of this, such as the increased noise level, increased foot and vehicle traffic, and it is mentally draining having to experience the push out of the members of my community by those hoping to "improve" the state of the city.</w:t>
      </w:r>
    </w:p>
    <w:p w14:paraId="15359D09" w14:textId="77777777" w:rsidR="00E63A09" w:rsidRDefault="00E63A09" w:rsidP="00E63A09">
      <w:r>
        <w:tab/>
      </w:r>
    </w:p>
    <w:p w14:paraId="44D6263B" w14:textId="77777777" w:rsidR="00E63A09" w:rsidRDefault="00E63A09" w:rsidP="00E63A09">
      <w:r>
        <w:t xml:space="preserve">all_R_3I9orC2UJa3WlQt  </w:t>
      </w:r>
      <w:proofErr w:type="gramStart"/>
      <w:r>
        <w:t xml:space="preserve">  :</w:t>
      </w:r>
      <w:proofErr w:type="gramEnd"/>
      <w:r>
        <w:tab/>
        <w:t>N/A</w:t>
      </w:r>
    </w:p>
    <w:p w14:paraId="6685759B" w14:textId="77777777" w:rsidR="00E63A09" w:rsidRDefault="00E63A09" w:rsidP="00E63A09">
      <w:r>
        <w:tab/>
      </w:r>
    </w:p>
    <w:p w14:paraId="28FDA2C9" w14:textId="77777777" w:rsidR="00E63A09" w:rsidRDefault="00E63A09" w:rsidP="00E63A09">
      <w:r>
        <w:t xml:space="preserve">all_R_1nUEfNP0bnj9Ef4  </w:t>
      </w:r>
      <w:proofErr w:type="gramStart"/>
      <w:r>
        <w:t xml:space="preserve">  :</w:t>
      </w:r>
      <w:proofErr w:type="gramEnd"/>
      <w:r>
        <w:tab/>
        <w:t xml:space="preserve">I'm in the central valley of </w:t>
      </w:r>
      <w:proofErr w:type="spellStart"/>
      <w:r>
        <w:t>california</w:t>
      </w:r>
      <w:proofErr w:type="spellEnd"/>
      <w:r>
        <w:t xml:space="preserve">, which people aren't too fond of. I love the Central Valley. I think </w:t>
      </w:r>
      <w:proofErr w:type="gramStart"/>
      <w:r>
        <w:t>it's</w:t>
      </w:r>
      <w:proofErr w:type="gramEnd"/>
      <w:r>
        <w:t xml:space="preserve"> a beautiful place and there can be so much change in terms of the attitudes of the people. Small cities make me feel safe. It has shaped my outlook on big cities.</w:t>
      </w:r>
    </w:p>
    <w:p w14:paraId="255ACCF1" w14:textId="77777777" w:rsidR="00E63A09" w:rsidRDefault="00E63A09" w:rsidP="00E63A09">
      <w:r>
        <w:tab/>
      </w:r>
    </w:p>
    <w:p w14:paraId="2774FDD0" w14:textId="77777777" w:rsidR="00E63A09" w:rsidRDefault="00E63A09" w:rsidP="00E63A09">
      <w:r>
        <w:t xml:space="preserve">all_R_2wozDfJI3pbpS1d  </w:t>
      </w:r>
      <w:proofErr w:type="gramStart"/>
      <w:r>
        <w:t xml:space="preserve">  :</w:t>
      </w:r>
      <w:proofErr w:type="gramEnd"/>
      <w:r>
        <w:tab/>
        <w:t xml:space="preserve">Being part of the bay area, the community itself is more accepting and </w:t>
      </w:r>
      <w:proofErr w:type="spellStart"/>
      <w:r>
        <w:t>non judge</w:t>
      </w:r>
      <w:proofErr w:type="spellEnd"/>
      <w:r>
        <w:t xml:space="preserve"> mental. I struggle with my religion and family circumstances.</w:t>
      </w:r>
    </w:p>
    <w:p w14:paraId="4E39DA3F" w14:textId="77777777" w:rsidR="00E63A09" w:rsidRDefault="00E63A09" w:rsidP="00E63A09">
      <w:r>
        <w:tab/>
      </w:r>
    </w:p>
    <w:p w14:paraId="1C7679E2" w14:textId="77777777" w:rsidR="00E63A09" w:rsidRDefault="00E63A09" w:rsidP="00E63A09">
      <w:r>
        <w:t xml:space="preserve">all_R_23acwuvsWg7mOaT  </w:t>
      </w:r>
      <w:proofErr w:type="gramStart"/>
      <w:r>
        <w:t xml:space="preserve">  :</w:t>
      </w:r>
      <w:proofErr w:type="gramEnd"/>
      <w:r>
        <w:tab/>
        <w:t>Not many cases here. But family lives near me and we see each other sometimes</w:t>
      </w:r>
    </w:p>
    <w:p w14:paraId="082E8229" w14:textId="77777777" w:rsidR="00E63A09" w:rsidRDefault="00E63A09" w:rsidP="00E63A09">
      <w:r>
        <w:tab/>
      </w:r>
    </w:p>
    <w:p w14:paraId="7B441510" w14:textId="77777777" w:rsidR="00E63A09" w:rsidRDefault="00E63A09" w:rsidP="00E63A09">
      <w:r>
        <w:t xml:space="preserve">all_R_31c7DE09JgZc7Ey  </w:t>
      </w:r>
      <w:proofErr w:type="gramStart"/>
      <w:r>
        <w:t xml:space="preserve">  :</w:t>
      </w:r>
      <w:proofErr w:type="gramEnd"/>
      <w:r>
        <w:tab/>
        <w:t>I personally think my geographic location is not the type of city I would go out for a run alone especially, being a young female. However, it has provided me with the proper sense of street smart and book smart. While growing up, I did not attend the schools in my community, and had an advantage by attending a different school district in a wealthy town.</w:t>
      </w:r>
    </w:p>
    <w:p w14:paraId="7DE91386" w14:textId="77777777" w:rsidR="00E63A09" w:rsidRDefault="00E63A09" w:rsidP="00E63A09">
      <w:r>
        <w:tab/>
      </w:r>
    </w:p>
    <w:p w14:paraId="719F00AD" w14:textId="77777777" w:rsidR="00E63A09" w:rsidRDefault="00E63A09" w:rsidP="00E63A09">
      <w:r>
        <w:t>all_R_1NziVgdjPj5rzcN    :</w:t>
      </w:r>
      <w:r>
        <w:tab/>
        <w:t xml:space="preserve">I think living in an area where resources are scarce and opportunities are hard to find, it gives me motivation to work harder and strive to do better and be better for my family. I also do now that East Palo Alto is now becoming more and more expensive as Facebook starts to build nearby, rent is increasing, etc. I love where I'm from as well as who I am as a </w:t>
      </w:r>
      <w:proofErr w:type="gramStart"/>
      <w:r>
        <w:t>person</w:t>
      </w:r>
      <w:proofErr w:type="gramEnd"/>
      <w:r>
        <w:t xml:space="preserve"> I just want </w:t>
      </w:r>
      <w:proofErr w:type="spellStart"/>
      <w:r>
        <w:t>whats</w:t>
      </w:r>
      <w:proofErr w:type="spellEnd"/>
      <w:r>
        <w:t xml:space="preserve"> best for me and my family.</w:t>
      </w:r>
    </w:p>
    <w:p w14:paraId="7BE9D691" w14:textId="77777777" w:rsidR="00E63A09" w:rsidRDefault="00E63A09" w:rsidP="00E63A09">
      <w:r>
        <w:tab/>
      </w:r>
    </w:p>
    <w:p w14:paraId="54D98444" w14:textId="77777777" w:rsidR="00E63A09" w:rsidRDefault="00E63A09" w:rsidP="00E63A09">
      <w:r>
        <w:t>all_R_3salEEiMzcaKQh2    :</w:t>
      </w:r>
      <w:r>
        <w:tab/>
        <w:t xml:space="preserve">I grew up in the Bay area which was vital to my self-confidence because I was always pushed towards success and had peers that were always motivated, which enabled me to keep up with similar activities. Once moving after </w:t>
      </w:r>
      <w:proofErr w:type="gramStart"/>
      <w:r>
        <w:t>graduation</w:t>
      </w:r>
      <w:proofErr w:type="gramEnd"/>
      <w:r>
        <w:t xml:space="preserve"> I felt like I belong in the Bay area with all of my friends and peers, I miss the relationships I formed and the opportunities that are up there.</w:t>
      </w:r>
    </w:p>
    <w:p w14:paraId="37B40DD4" w14:textId="77777777" w:rsidR="00E63A09" w:rsidRDefault="00E63A09" w:rsidP="00E63A09">
      <w:r>
        <w:tab/>
      </w:r>
    </w:p>
    <w:p w14:paraId="118351CA" w14:textId="77777777" w:rsidR="00E63A09" w:rsidRDefault="00E63A09" w:rsidP="00E63A09">
      <w:r>
        <w:t xml:space="preserve">all_R_1oIpCD1WPpSOjkv  </w:t>
      </w:r>
      <w:proofErr w:type="gramStart"/>
      <w:r>
        <w:t xml:space="preserve">  :</w:t>
      </w:r>
      <w:proofErr w:type="gramEnd"/>
      <w:r>
        <w:tab/>
        <w:t xml:space="preserve">My location is safe, it is a healthy community, and very nice people. I am able to integrate myself into society because there are many resources for the </w:t>
      </w:r>
      <w:proofErr w:type="gramStart"/>
      <w:r>
        <w:t>low income</w:t>
      </w:r>
      <w:proofErr w:type="gramEnd"/>
      <w:r>
        <w:t xml:space="preserve"> families here in the Stanislaus County. There is plenty of affordable foods from local farms and stores. There </w:t>
      </w:r>
      <w:proofErr w:type="gramStart"/>
      <w:r>
        <w:t>is</w:t>
      </w:r>
      <w:proofErr w:type="gramEnd"/>
      <w:r>
        <w:t xml:space="preserve"> emergency services at all times. I feel safe and feel that my city and surrounding areas are doing quite well.</w:t>
      </w:r>
    </w:p>
    <w:p w14:paraId="75E568B4" w14:textId="77777777" w:rsidR="00E63A09" w:rsidRDefault="00E63A09" w:rsidP="00E63A09">
      <w:r>
        <w:tab/>
      </w:r>
    </w:p>
    <w:p w14:paraId="7CEEB5AD" w14:textId="77777777" w:rsidR="00E63A09" w:rsidRDefault="00E63A09" w:rsidP="00E63A09">
      <w:r>
        <w:lastRenderedPageBreak/>
        <w:t xml:space="preserve">all_R_XLkTBsnYamgq0XT  </w:t>
      </w:r>
      <w:proofErr w:type="gramStart"/>
      <w:r>
        <w:t xml:space="preserve">  :</w:t>
      </w:r>
      <w:proofErr w:type="gramEnd"/>
      <w:r>
        <w:tab/>
        <w:t>In our current situation living in a city with a large population can affect our health because there is a bigger chance of us catching the COVID-19.</w:t>
      </w:r>
    </w:p>
    <w:p w14:paraId="6CBCAA73" w14:textId="77777777" w:rsidR="00E63A09" w:rsidRDefault="00E63A09" w:rsidP="00E63A09">
      <w:r>
        <w:tab/>
      </w:r>
    </w:p>
    <w:p w14:paraId="1CE400AE" w14:textId="77777777" w:rsidR="00E63A09" w:rsidRDefault="00E63A09" w:rsidP="00E63A09">
      <w:r>
        <w:t xml:space="preserve">all_R_1jcw3Ev32maGE7r  </w:t>
      </w:r>
      <w:proofErr w:type="gramStart"/>
      <w:r>
        <w:t xml:space="preserve">  :</w:t>
      </w:r>
      <w:proofErr w:type="gramEnd"/>
      <w:r>
        <w:tab/>
        <w:t>N/A</w:t>
      </w:r>
    </w:p>
    <w:p w14:paraId="71FAD346" w14:textId="77777777" w:rsidR="00E63A09" w:rsidRDefault="00E63A09" w:rsidP="00E63A09">
      <w:r>
        <w:tab/>
      </w:r>
    </w:p>
    <w:p w14:paraId="3E8809E2" w14:textId="77777777" w:rsidR="00E63A09" w:rsidRDefault="00E63A09" w:rsidP="00E63A09">
      <w:proofErr w:type="spellStart"/>
      <w:r>
        <w:t>all_R_vDNrgtUTKIJvcop</w:t>
      </w:r>
      <w:proofErr w:type="spellEnd"/>
      <w:r>
        <w:t xml:space="preserve">  </w:t>
      </w:r>
      <w:proofErr w:type="gramStart"/>
      <w:r>
        <w:t xml:space="preserve">  :</w:t>
      </w:r>
      <w:proofErr w:type="gramEnd"/>
      <w:r>
        <w:tab/>
        <w:t xml:space="preserve">I live in a lower income neighborhood where there's gangs, drugs and alcohol. </w:t>
      </w:r>
      <w:proofErr w:type="gramStart"/>
      <w:r>
        <w:t>It's</w:t>
      </w:r>
      <w:proofErr w:type="gramEnd"/>
      <w:r>
        <w:t xml:space="preserve"> uneasy to live here knowing that anything can happen to anyone at any minute. I can't go out for a run </w:t>
      </w:r>
      <w:proofErr w:type="gramStart"/>
      <w:r>
        <w:t>around,</w:t>
      </w:r>
      <w:proofErr w:type="gramEnd"/>
      <w:r>
        <w:t xml:space="preserve"> I can't stay out too late just in case there's a shooting or car races. </w:t>
      </w:r>
      <w:proofErr w:type="gramStart"/>
      <w:r>
        <w:t>It's</w:t>
      </w:r>
      <w:proofErr w:type="gramEnd"/>
      <w:r>
        <w:t xml:space="preserve"> very unsettling.</w:t>
      </w:r>
    </w:p>
    <w:p w14:paraId="03EFFAD9" w14:textId="77777777" w:rsidR="00E63A09" w:rsidRDefault="00E63A09" w:rsidP="00E63A09">
      <w:r>
        <w:tab/>
      </w:r>
    </w:p>
    <w:p w14:paraId="2876FED8" w14:textId="77777777" w:rsidR="00E63A09" w:rsidRDefault="00E63A09" w:rsidP="00E63A09">
      <w:r>
        <w:t xml:space="preserve">all_R_1EYcAu3FWnxXyA2  </w:t>
      </w:r>
      <w:proofErr w:type="gramStart"/>
      <w:r>
        <w:t xml:space="preserve">  :</w:t>
      </w:r>
      <w:proofErr w:type="gramEnd"/>
      <w:r>
        <w:tab/>
        <w:t>As a person that is Asian and lives in an Asian community it is easy to feel like I am part of the community, making it less stressful in terms of socializing</w:t>
      </w:r>
    </w:p>
    <w:p w14:paraId="781B7E28" w14:textId="77777777" w:rsidR="00E63A09" w:rsidRDefault="00E63A09" w:rsidP="00E63A09">
      <w:r>
        <w:tab/>
      </w:r>
    </w:p>
    <w:p w14:paraId="51C3AEA1" w14:textId="77777777" w:rsidR="00E63A09" w:rsidRDefault="00E63A09" w:rsidP="00E63A09">
      <w:r>
        <w:t xml:space="preserve">all_R_28G6a9VsHtNANeV  </w:t>
      </w:r>
      <w:proofErr w:type="gramStart"/>
      <w:r>
        <w:t xml:space="preserve">  :</w:t>
      </w:r>
      <w:proofErr w:type="gramEnd"/>
      <w:r>
        <w:tab/>
      </w:r>
      <w:proofErr w:type="spellStart"/>
      <w:r>
        <w:t>i</w:t>
      </w:r>
      <w:proofErr w:type="spellEnd"/>
      <w:r>
        <w:t xml:space="preserve"> hate being home for some reason.</w:t>
      </w:r>
    </w:p>
    <w:p w14:paraId="5B0F381E" w14:textId="77777777" w:rsidR="00E63A09" w:rsidRDefault="00E63A09" w:rsidP="00E63A09">
      <w:r>
        <w:tab/>
      </w:r>
    </w:p>
    <w:p w14:paraId="71E8CABC" w14:textId="77777777" w:rsidR="00E63A09" w:rsidRDefault="00E63A09" w:rsidP="00E63A09">
      <w:r>
        <w:t xml:space="preserve">all_R_2SDjgrbBHm2hUP6  </w:t>
      </w:r>
      <w:proofErr w:type="gramStart"/>
      <w:r>
        <w:t xml:space="preserve">  :</w:t>
      </w:r>
      <w:proofErr w:type="gramEnd"/>
      <w:r>
        <w:tab/>
        <w:t>My neighborhood is over-policed, I live and is mostly African American people and Hispanic/Latino people.</w:t>
      </w:r>
    </w:p>
    <w:p w14:paraId="0AB68776" w14:textId="77777777" w:rsidR="00E63A09" w:rsidRDefault="00E63A09" w:rsidP="00E63A09">
      <w:r>
        <w:tab/>
      </w:r>
    </w:p>
    <w:p w14:paraId="17776268" w14:textId="77777777" w:rsidR="00E63A09" w:rsidRDefault="00E63A09" w:rsidP="00E63A09">
      <w:r>
        <w:t xml:space="preserve">all_R_32QsfgoCccZ95e1  </w:t>
      </w:r>
      <w:proofErr w:type="gramStart"/>
      <w:r>
        <w:t xml:space="preserve">  :</w:t>
      </w:r>
      <w:proofErr w:type="gramEnd"/>
      <w:r>
        <w:tab/>
        <w:t>My location impacts my safety because it is a small town and not a big city.  It impacts my health because not surrounded by so much pollution or cars.</w:t>
      </w:r>
    </w:p>
    <w:p w14:paraId="5A06ED85" w14:textId="77777777" w:rsidR="00E63A09" w:rsidRDefault="00E63A09" w:rsidP="00E63A09">
      <w:r>
        <w:tab/>
      </w:r>
    </w:p>
    <w:p w14:paraId="56D2FAEE" w14:textId="77777777" w:rsidR="00E63A09" w:rsidRDefault="00E63A09" w:rsidP="00E63A09">
      <w:r>
        <w:t xml:space="preserve">all_R_Qj4OfwYMDwiVHMd  </w:t>
      </w:r>
      <w:proofErr w:type="gramStart"/>
      <w:r>
        <w:t xml:space="preserve">  :</w:t>
      </w:r>
      <w:proofErr w:type="gramEnd"/>
      <w:r>
        <w:tab/>
        <w:t xml:space="preserve">Because I live in a very rural area, I find it difficult to grow relationships. Everyone and everything </w:t>
      </w:r>
      <w:proofErr w:type="gramStart"/>
      <w:r>
        <w:t>is</w:t>
      </w:r>
      <w:proofErr w:type="gramEnd"/>
      <w:r>
        <w:t xml:space="preserve"> a good distance away from me, so I find it difficult to spend time with people I care about</w:t>
      </w:r>
    </w:p>
    <w:p w14:paraId="76F160B6" w14:textId="77777777" w:rsidR="00E63A09" w:rsidRDefault="00E63A09" w:rsidP="00E63A09">
      <w:r>
        <w:tab/>
      </w:r>
    </w:p>
    <w:p w14:paraId="251827AC" w14:textId="77777777" w:rsidR="00E63A09" w:rsidRDefault="00E63A09" w:rsidP="00E63A09">
      <w:r>
        <w:t xml:space="preserve">all_R_2BfXz5DZcUtMZvi  </w:t>
      </w:r>
      <w:proofErr w:type="gramStart"/>
      <w:r>
        <w:t xml:space="preserve">  :</w:t>
      </w:r>
      <w:proofErr w:type="gramEnd"/>
      <w:r>
        <w:tab/>
        <w:t xml:space="preserve">Well, I </w:t>
      </w:r>
      <w:proofErr w:type="spellStart"/>
      <w:r>
        <w:t>dont</w:t>
      </w:r>
      <w:proofErr w:type="spellEnd"/>
      <w:r>
        <w:t xml:space="preserve"> think it impacts me at all</w:t>
      </w:r>
    </w:p>
    <w:p w14:paraId="2AB6A736" w14:textId="77777777" w:rsidR="00E63A09" w:rsidRDefault="00E63A09" w:rsidP="00E63A09">
      <w:r>
        <w:tab/>
      </w:r>
    </w:p>
    <w:p w14:paraId="3C397F29" w14:textId="77777777" w:rsidR="00E63A09" w:rsidRDefault="00E63A09" w:rsidP="00E63A09">
      <w:r>
        <w:t xml:space="preserve">all_R_294gJHOY4nI2PDo  </w:t>
      </w:r>
      <w:proofErr w:type="gramStart"/>
      <w:r>
        <w:t xml:space="preserve">  :</w:t>
      </w:r>
      <w:proofErr w:type="gramEnd"/>
      <w:r>
        <w:tab/>
        <w:t>N/a</w:t>
      </w:r>
    </w:p>
    <w:p w14:paraId="04D018BF" w14:textId="77777777" w:rsidR="00E63A09" w:rsidRDefault="00E63A09" w:rsidP="00E63A09">
      <w:r>
        <w:tab/>
      </w:r>
    </w:p>
    <w:p w14:paraId="3E520A7D" w14:textId="77777777" w:rsidR="00E63A09" w:rsidRDefault="00E63A09" w:rsidP="00E63A09">
      <w:r>
        <w:t xml:space="preserve">all_R_2qeNoRU3to7DtPD  </w:t>
      </w:r>
      <w:proofErr w:type="gramStart"/>
      <w:r>
        <w:t xml:space="preserve">  :</w:t>
      </w:r>
      <w:proofErr w:type="gramEnd"/>
      <w:r>
        <w:tab/>
        <w:t>n/a</w:t>
      </w:r>
    </w:p>
    <w:p w14:paraId="6C69329A" w14:textId="77777777" w:rsidR="00E63A09" w:rsidRDefault="00E63A09" w:rsidP="00E63A09">
      <w:r>
        <w:tab/>
      </w:r>
    </w:p>
    <w:p w14:paraId="1AC72BF1" w14:textId="77777777" w:rsidR="00E63A09" w:rsidRDefault="00E63A09" w:rsidP="00E63A09">
      <w:r>
        <w:t xml:space="preserve">all_R_siGK43jy36jiQ8h  </w:t>
      </w:r>
      <w:proofErr w:type="gramStart"/>
      <w:r>
        <w:t xml:space="preserve">  :</w:t>
      </w:r>
      <w:proofErr w:type="gramEnd"/>
      <w:r>
        <w:tab/>
        <w:t>I believe my location is more safe in comparison to other geographic locations.</w:t>
      </w:r>
    </w:p>
    <w:p w14:paraId="65ED88E7" w14:textId="77777777" w:rsidR="00E63A09" w:rsidRDefault="00E63A09" w:rsidP="00E63A09">
      <w:r>
        <w:tab/>
      </w:r>
    </w:p>
    <w:p w14:paraId="64A9E347" w14:textId="77777777" w:rsidR="00E63A09" w:rsidRDefault="00E63A09" w:rsidP="00E63A09">
      <w:r>
        <w:t xml:space="preserve">all_R_ezjB5BVBbbBaf9D  </w:t>
      </w:r>
      <w:proofErr w:type="gramStart"/>
      <w:r>
        <w:t xml:space="preserve">  :</w:t>
      </w:r>
      <w:proofErr w:type="gramEnd"/>
      <w:r>
        <w:tab/>
        <w:t xml:space="preserve">I live not too close to my friends nor family. There is a health center about less than half a mile away. There are small convenience stores around. I feel </w:t>
      </w:r>
      <w:proofErr w:type="gramStart"/>
      <w:r>
        <w:t>pretty safe</w:t>
      </w:r>
      <w:proofErr w:type="gramEnd"/>
      <w:r>
        <w:t xml:space="preserve"> in my location. In a neighborhood close to mine, there are occasionally police officers driving by.</w:t>
      </w:r>
    </w:p>
    <w:p w14:paraId="64810111" w14:textId="77777777" w:rsidR="00E63A09" w:rsidRDefault="00E63A09" w:rsidP="00E63A09">
      <w:r>
        <w:tab/>
      </w:r>
    </w:p>
    <w:p w14:paraId="4412E70E" w14:textId="77777777" w:rsidR="00E63A09" w:rsidRDefault="00E63A09" w:rsidP="00E63A09">
      <w:r>
        <w:t xml:space="preserve">all_R_0AhQdVNG5HMtjln  </w:t>
      </w:r>
      <w:proofErr w:type="gramStart"/>
      <w:r>
        <w:t xml:space="preserve">  :</w:t>
      </w:r>
      <w:proofErr w:type="gramEnd"/>
      <w:r>
        <w:tab/>
        <w:t>My geographic location has helped me develop over the years as a person and has led me to be who I am to this day.</w:t>
      </w:r>
    </w:p>
    <w:p w14:paraId="2436E3EC" w14:textId="77777777" w:rsidR="00E63A09" w:rsidRDefault="00E63A09" w:rsidP="00E63A09">
      <w:r>
        <w:tab/>
      </w:r>
    </w:p>
    <w:p w14:paraId="68D2946C" w14:textId="77777777" w:rsidR="00E63A09" w:rsidRDefault="00E63A09" w:rsidP="00E63A09">
      <w:r>
        <w:t xml:space="preserve">all_R_1oGbPBTlxwZJdiI  </w:t>
      </w:r>
      <w:proofErr w:type="gramStart"/>
      <w:r>
        <w:t xml:space="preserve">  :</w:t>
      </w:r>
      <w:proofErr w:type="gramEnd"/>
      <w:r>
        <w:tab/>
        <w:t>It's a good place to hang out.</w:t>
      </w:r>
    </w:p>
    <w:p w14:paraId="7194DC35" w14:textId="77777777" w:rsidR="00E63A09" w:rsidRDefault="00E63A09" w:rsidP="00E63A09">
      <w:r>
        <w:tab/>
      </w:r>
    </w:p>
    <w:p w14:paraId="76D0C973" w14:textId="77777777" w:rsidR="00E63A09" w:rsidRDefault="00E63A09" w:rsidP="00E63A09">
      <w:r>
        <w:t xml:space="preserve">all_R_1Ehg36ZWnBSgHEB  </w:t>
      </w:r>
      <w:proofErr w:type="gramStart"/>
      <w:r>
        <w:t xml:space="preserve">  :</w:t>
      </w:r>
      <w:proofErr w:type="gramEnd"/>
      <w:r>
        <w:tab/>
        <w:t xml:space="preserve">where </w:t>
      </w:r>
      <w:proofErr w:type="spellStart"/>
      <w:r>
        <w:t>i</w:t>
      </w:r>
      <w:proofErr w:type="spellEnd"/>
      <w:r>
        <w:t xml:space="preserve"> live there is little access to mental and/or physical healthcare and living situations are also very expensive and hard to afford</w:t>
      </w:r>
    </w:p>
    <w:p w14:paraId="42CD25B5" w14:textId="77777777" w:rsidR="00E63A09" w:rsidRDefault="00E63A09" w:rsidP="00E63A09">
      <w:r>
        <w:lastRenderedPageBreak/>
        <w:tab/>
      </w:r>
    </w:p>
    <w:p w14:paraId="532C5E01" w14:textId="77777777" w:rsidR="00E63A09" w:rsidRDefault="00E63A09" w:rsidP="00E63A09">
      <w:r>
        <w:t xml:space="preserve">all_R_2CDEj8q2dq2CLCK  </w:t>
      </w:r>
      <w:proofErr w:type="gramStart"/>
      <w:r>
        <w:t xml:space="preserve">  :</w:t>
      </w:r>
      <w:proofErr w:type="gramEnd"/>
      <w:r>
        <w:tab/>
        <w:t>when I'm home from college it's nice to visit my parents and spend time with them</w:t>
      </w:r>
    </w:p>
    <w:p w14:paraId="681F309D" w14:textId="77777777" w:rsidR="00E63A09" w:rsidRDefault="00E63A09" w:rsidP="00E63A09">
      <w:r>
        <w:tab/>
      </w:r>
    </w:p>
    <w:p w14:paraId="0F98F897" w14:textId="77777777" w:rsidR="00E63A09" w:rsidRDefault="00E63A09" w:rsidP="00E63A09">
      <w:r>
        <w:t xml:space="preserve">all_R_1FmuFgGhtHm9teF  </w:t>
      </w:r>
      <w:proofErr w:type="gramStart"/>
      <w:r>
        <w:t xml:space="preserve">  :</w:t>
      </w:r>
      <w:proofErr w:type="gramEnd"/>
      <w:r>
        <w:tab/>
        <w:t>My location allows me to be close to my boyfriend and my family.</w:t>
      </w:r>
    </w:p>
    <w:p w14:paraId="7A856E80" w14:textId="77777777" w:rsidR="00E63A09" w:rsidRDefault="00E63A09" w:rsidP="00E63A09">
      <w:r>
        <w:tab/>
      </w:r>
    </w:p>
    <w:p w14:paraId="6BED26CC" w14:textId="77777777" w:rsidR="00E63A09" w:rsidRDefault="00E63A09" w:rsidP="00E63A09">
      <w:r>
        <w:t xml:space="preserve">all_R_TttllmixefCYxX3  </w:t>
      </w:r>
      <w:proofErr w:type="gramStart"/>
      <w:r>
        <w:t xml:space="preserve">  :</w:t>
      </w:r>
      <w:proofErr w:type="gramEnd"/>
      <w:r>
        <w:tab/>
        <w:t xml:space="preserve">Because I live in an area so small, everyone knows each other. </w:t>
      </w:r>
      <w:proofErr w:type="gramStart"/>
      <w:r>
        <w:t>They</w:t>
      </w:r>
      <w:proofErr w:type="gramEnd"/>
      <w:r>
        <w:t xml:space="preserve"> also all judge one another which is really bad. I have heard sad stories that others think is funny just because it happened to "that one person." Nothing is kept a secret here.</w:t>
      </w:r>
    </w:p>
    <w:p w14:paraId="03F65B85" w14:textId="77777777" w:rsidR="00E63A09" w:rsidRDefault="00E63A09" w:rsidP="00E63A09">
      <w:r>
        <w:tab/>
      </w:r>
    </w:p>
    <w:p w14:paraId="1D21B717" w14:textId="77777777" w:rsidR="00E63A09" w:rsidRDefault="00E63A09" w:rsidP="00E63A09">
      <w:r>
        <w:t xml:space="preserve">all_R_Wp1oMA6GiBeMMil  </w:t>
      </w:r>
      <w:proofErr w:type="gramStart"/>
      <w:r>
        <w:t xml:space="preserve">  :</w:t>
      </w:r>
      <w:proofErr w:type="gramEnd"/>
      <w:r>
        <w:tab/>
        <w:t>Before my location affected my safety since I lived in a ghetto city, but after moving I felt relief.</w:t>
      </w:r>
    </w:p>
    <w:p w14:paraId="3179A28E" w14:textId="77777777" w:rsidR="00E63A09" w:rsidRDefault="00E63A09" w:rsidP="00E63A09">
      <w:r>
        <w:tab/>
      </w:r>
    </w:p>
    <w:p w14:paraId="225DFA14" w14:textId="77777777" w:rsidR="00E63A09" w:rsidRDefault="00E63A09" w:rsidP="00E63A09">
      <w:r>
        <w:t xml:space="preserve">all_R_2qyLw9ShnUxZkP4  </w:t>
      </w:r>
      <w:proofErr w:type="gramStart"/>
      <w:r>
        <w:t xml:space="preserve">  :</w:t>
      </w:r>
      <w:proofErr w:type="gramEnd"/>
      <w:r>
        <w:tab/>
        <w:t xml:space="preserve">I definitely think being "back home" affects my mood. This is a small town and I </w:t>
      </w:r>
      <w:proofErr w:type="gramStart"/>
      <w:r>
        <w:t>don't</w:t>
      </w:r>
      <w:proofErr w:type="gramEnd"/>
      <w:r>
        <w:t xml:space="preserve"> really know anyone. I live with my </w:t>
      </w:r>
      <w:proofErr w:type="gramStart"/>
      <w:r>
        <w:t>mom</w:t>
      </w:r>
      <w:proofErr w:type="gramEnd"/>
      <w:r>
        <w:t xml:space="preserve"> but we work so much and don't spend time together. It gets really boring often. And </w:t>
      </w:r>
      <w:proofErr w:type="gramStart"/>
      <w:r>
        <w:t>I've</w:t>
      </w:r>
      <w:proofErr w:type="gramEnd"/>
      <w:r>
        <w:t xml:space="preserve"> lost motivation to workout.</w:t>
      </w:r>
    </w:p>
    <w:p w14:paraId="0A4F989A" w14:textId="77777777" w:rsidR="00E63A09" w:rsidRDefault="00E63A09" w:rsidP="00E63A09">
      <w:r>
        <w:tab/>
      </w:r>
    </w:p>
    <w:p w14:paraId="2A9DFC6D" w14:textId="77777777" w:rsidR="00E63A09" w:rsidRDefault="00E63A09" w:rsidP="00E63A09">
      <w:r>
        <w:t xml:space="preserve">all_R_2U4qEWc2zaPOVS6  </w:t>
      </w:r>
      <w:proofErr w:type="gramStart"/>
      <w:r>
        <w:t xml:space="preserve">  :</w:t>
      </w:r>
      <w:proofErr w:type="gramEnd"/>
      <w:r>
        <w:tab/>
        <w:t>I am fortunate enough to live in a safe, healthy environment (</w:t>
      </w:r>
      <w:proofErr w:type="spellStart"/>
      <w:r>
        <w:t>atleast</w:t>
      </w:r>
      <w:proofErr w:type="spellEnd"/>
      <w:r>
        <w:t xml:space="preserve"> comparatively) where mental health is not necessarily a serious issue. But I am aware that I am </w:t>
      </w:r>
      <w:proofErr w:type="gramStart"/>
      <w:r>
        <w:t>privileged</w:t>
      </w:r>
      <w:proofErr w:type="gramEnd"/>
      <w:r>
        <w:t xml:space="preserve"> and this is not the case in some, if not most other parts of the world.</w:t>
      </w:r>
    </w:p>
    <w:p w14:paraId="09E9A915" w14:textId="77777777" w:rsidR="00E63A09" w:rsidRDefault="00E63A09" w:rsidP="00E63A09">
      <w:r>
        <w:tab/>
      </w:r>
    </w:p>
    <w:p w14:paraId="6408490B" w14:textId="77777777" w:rsidR="00E63A09" w:rsidRDefault="00E63A09" w:rsidP="00E63A09">
      <w:r>
        <w:t xml:space="preserve">all_R_2S69rM3pz1Mot6N  </w:t>
      </w:r>
      <w:proofErr w:type="gramStart"/>
      <w:r>
        <w:t xml:space="preserve">  :</w:t>
      </w:r>
      <w:proofErr w:type="gramEnd"/>
      <w:r>
        <w:tab/>
        <w:t>Where I am living now I felt pretty safe to live in. As in the health aspect of this city, I feel is a little bit worry because the number of sicknesses caused by the virus has raised.</w:t>
      </w:r>
    </w:p>
    <w:p w14:paraId="2CE7109A" w14:textId="77777777" w:rsidR="00E63A09" w:rsidRDefault="00E63A09" w:rsidP="00E63A09">
      <w:r>
        <w:tab/>
      </w:r>
    </w:p>
    <w:p w14:paraId="3774A31C" w14:textId="77777777" w:rsidR="00E63A09" w:rsidRDefault="00E63A09" w:rsidP="00E63A09">
      <w:r>
        <w:t xml:space="preserve">all_R_Q4fROiWmch2ACNr  </w:t>
      </w:r>
      <w:proofErr w:type="gramStart"/>
      <w:r>
        <w:t xml:space="preserve">  :</w:t>
      </w:r>
      <w:proofErr w:type="gramEnd"/>
      <w:r>
        <w:tab/>
        <w:t>My location of living impacts my safety because I am back at home where I grew up at and it just feels normal again and I am back with many of my close friends.</w:t>
      </w:r>
    </w:p>
    <w:p w14:paraId="10A247BC" w14:textId="77777777" w:rsidR="00E63A09" w:rsidRDefault="00E63A09" w:rsidP="00E63A09">
      <w:r>
        <w:tab/>
      </w:r>
    </w:p>
    <w:p w14:paraId="3CA6B39D" w14:textId="77777777" w:rsidR="00E63A09" w:rsidRDefault="00E63A09" w:rsidP="00E63A09">
      <w:r>
        <w:t xml:space="preserve">all_R_3ewydwmpjXANdxH  </w:t>
      </w:r>
      <w:proofErr w:type="gramStart"/>
      <w:r>
        <w:t xml:space="preserve">  :</w:t>
      </w:r>
      <w:proofErr w:type="gramEnd"/>
      <w:r>
        <w:tab/>
        <w:t xml:space="preserve">My location can be very dangerous for some individuals. My areas population is majority republicans, and for some it is </w:t>
      </w:r>
      <w:proofErr w:type="gramStart"/>
      <w:r>
        <w:t>very hard</w:t>
      </w:r>
      <w:proofErr w:type="gramEnd"/>
      <w:r>
        <w:t xml:space="preserve"> to fit in. Especially for me, I fear being myself in front of random people in fear of what people may say or do.</w:t>
      </w:r>
    </w:p>
    <w:p w14:paraId="62457057" w14:textId="77777777" w:rsidR="00E63A09" w:rsidRDefault="00E63A09" w:rsidP="00E63A09">
      <w:r>
        <w:tab/>
      </w:r>
    </w:p>
    <w:p w14:paraId="1CF39F6F" w14:textId="77777777" w:rsidR="00E63A09" w:rsidRDefault="00E63A09" w:rsidP="00E63A09">
      <w:r>
        <w:t xml:space="preserve">all_R_8303L0vMoH3whdT  </w:t>
      </w:r>
      <w:proofErr w:type="gramStart"/>
      <w:r>
        <w:t xml:space="preserve">  :</w:t>
      </w:r>
      <w:proofErr w:type="gramEnd"/>
      <w:r>
        <w:tab/>
        <w:t>It can be scary at times, don't know majority of the people that live around me. Sometimes it makes me feel safe to know that most of my neighbors are also students.</w:t>
      </w:r>
    </w:p>
    <w:p w14:paraId="49383965" w14:textId="77777777" w:rsidR="00E63A09" w:rsidRDefault="00E63A09" w:rsidP="00E63A09">
      <w:r>
        <w:tab/>
      </w:r>
    </w:p>
    <w:p w14:paraId="0CFEA9E4" w14:textId="77777777" w:rsidR="00E63A09" w:rsidRDefault="00E63A09" w:rsidP="00E63A09">
      <w:r>
        <w:t xml:space="preserve">all_R_2cBhOXyRzvjubbR  </w:t>
      </w:r>
      <w:proofErr w:type="gramStart"/>
      <w:r>
        <w:t xml:space="preserve">  :</w:t>
      </w:r>
      <w:proofErr w:type="gramEnd"/>
      <w:r>
        <w:tab/>
        <w:t xml:space="preserve">My location is not the safest place in the world but as of right now </w:t>
      </w:r>
      <w:proofErr w:type="spellStart"/>
      <w:r>
        <w:t>its</w:t>
      </w:r>
      <w:proofErr w:type="spellEnd"/>
      <w:r>
        <w:t xml:space="preserve"> been calm due to the pandemic.</w:t>
      </w:r>
    </w:p>
    <w:p w14:paraId="20C84D46" w14:textId="77777777" w:rsidR="00E63A09" w:rsidRDefault="00E63A09" w:rsidP="00E63A09">
      <w:r>
        <w:tab/>
      </w:r>
    </w:p>
    <w:p w14:paraId="3F4927CF" w14:textId="77777777" w:rsidR="00E63A09" w:rsidRDefault="00E63A09" w:rsidP="00E63A09">
      <w:r>
        <w:t xml:space="preserve">all_R_d6WuicahnMVU5dD  </w:t>
      </w:r>
      <w:proofErr w:type="gramStart"/>
      <w:r>
        <w:t xml:space="preserve">  :</w:t>
      </w:r>
      <w:proofErr w:type="gramEnd"/>
      <w:r>
        <w:tab/>
        <w:t xml:space="preserve">I feel like where I live now which is also the same place I grew up has really made me an open person to so many cultures since our town is so diverse. I feel like the social environment gives me </w:t>
      </w:r>
      <w:proofErr w:type="gramStart"/>
      <w:r>
        <w:t>really good</w:t>
      </w:r>
      <w:proofErr w:type="gramEnd"/>
      <w:r>
        <w:t xml:space="preserve"> vibes and confidence to be who I want to be.</w:t>
      </w:r>
    </w:p>
    <w:p w14:paraId="7488FE92" w14:textId="77777777" w:rsidR="00E63A09" w:rsidRDefault="00E63A09" w:rsidP="00E63A09">
      <w:r>
        <w:tab/>
      </w:r>
    </w:p>
    <w:p w14:paraId="469B2717" w14:textId="77777777" w:rsidR="00E63A09" w:rsidRDefault="00E63A09" w:rsidP="00E63A09">
      <w:r>
        <w:lastRenderedPageBreak/>
        <w:t>all_R_2VeAXpR1Mb21pWb    :</w:t>
      </w:r>
      <w:r>
        <w:tab/>
        <w:t>My current location allows me easy access to does I love and care about while also allowing me to retreat to my own space when I need to be alone in order to concentrate on tasks that I need to complete or simply need my alone time.</w:t>
      </w:r>
    </w:p>
    <w:p w14:paraId="49378787" w14:textId="77777777" w:rsidR="00E63A09" w:rsidRDefault="00E63A09" w:rsidP="00E63A09">
      <w:r>
        <w:tab/>
      </w:r>
    </w:p>
    <w:p w14:paraId="72572EA4" w14:textId="77777777" w:rsidR="00E63A09" w:rsidRDefault="00E63A09" w:rsidP="00E63A09">
      <w:r>
        <w:t xml:space="preserve">all_R_1f9JJKy59CdhCWy  </w:t>
      </w:r>
      <w:proofErr w:type="gramStart"/>
      <w:r>
        <w:t xml:space="preserve">  :</w:t>
      </w:r>
      <w:proofErr w:type="gramEnd"/>
      <w:r>
        <w:tab/>
        <w:t>Living in a small town/city has helped me be more open and explore more places. This has caused me to make more friends, established relationships with restaurant workers and neighbors. I feel safer taking a walk around my neighborhood and even taking public transportation to places like the doctor.</w:t>
      </w:r>
    </w:p>
    <w:p w14:paraId="15A5394D" w14:textId="77777777" w:rsidR="00E63A09" w:rsidRDefault="00E63A09" w:rsidP="00E63A09">
      <w:r>
        <w:tab/>
      </w:r>
    </w:p>
    <w:p w14:paraId="7E93EBDA" w14:textId="77777777" w:rsidR="00E63A09" w:rsidRDefault="00E63A09" w:rsidP="00E63A09">
      <w:r>
        <w:t xml:space="preserve">all_R_74At7ZaMERfQKxb  </w:t>
      </w:r>
      <w:proofErr w:type="gramStart"/>
      <w:r>
        <w:t xml:space="preserve">  :</w:t>
      </w:r>
      <w:proofErr w:type="gramEnd"/>
      <w:r>
        <w:tab/>
        <w:t>I feel safe in my house in Merced. I also get to go visit my mom and other family members constantly back in Bakersfield and that makes everything better.</w:t>
      </w:r>
    </w:p>
    <w:p w14:paraId="0BCC02D5" w14:textId="77777777" w:rsidR="00E63A09" w:rsidRDefault="00E63A09" w:rsidP="00E63A09">
      <w:r>
        <w:tab/>
      </w:r>
    </w:p>
    <w:p w14:paraId="2C9569F1" w14:textId="77777777" w:rsidR="00E63A09" w:rsidRDefault="00E63A09" w:rsidP="00E63A09">
      <w:r>
        <w:t>all_R_1jquq6iRqoSqQNa    :</w:t>
      </w:r>
      <w:r>
        <w:tab/>
        <w:t xml:space="preserve">I live in Coachella, Ca where there are no reasons other than cold in the winter and hot the majority of the year with temperatures staying around 100 degrees and topping at 120 degrees, so the heat is more dangerous than the people that live here since my community is more of a retirement community. My valley's health </w:t>
      </w:r>
      <w:proofErr w:type="gramStart"/>
      <w:r>
        <w:t>isn't</w:t>
      </w:r>
      <w:proofErr w:type="gramEnd"/>
      <w:r>
        <w:t xml:space="preserve"> the best due to insurance inaccessibility.  Relationship wise </w:t>
      </w:r>
      <w:proofErr w:type="gramStart"/>
      <w:r>
        <w:t>I'm</w:t>
      </w:r>
      <w:proofErr w:type="gramEnd"/>
      <w:r>
        <w:t xml:space="preserve"> distant because no one around me manages to stay long to get to know them.</w:t>
      </w:r>
    </w:p>
    <w:p w14:paraId="7B0DFDBE" w14:textId="77777777" w:rsidR="00E63A09" w:rsidRDefault="00E63A09" w:rsidP="00E63A09">
      <w:r>
        <w:tab/>
      </w:r>
    </w:p>
    <w:p w14:paraId="62CC4EE4" w14:textId="77777777" w:rsidR="00E63A09" w:rsidRDefault="00E63A09" w:rsidP="00E63A09">
      <w:r>
        <w:t xml:space="preserve">all_R_1E0823AUilho9dw  </w:t>
      </w:r>
      <w:proofErr w:type="gramStart"/>
      <w:r>
        <w:t xml:space="preserve">  :</w:t>
      </w:r>
      <w:proofErr w:type="gramEnd"/>
      <w:r>
        <w:tab/>
        <w:t>Living in a dangerous community, I have witnessed and experienced crime and injustices that have occurred in this location. There have been several times when I do not feel safe walking down the street.</w:t>
      </w:r>
    </w:p>
    <w:p w14:paraId="52FB7E2F" w14:textId="77777777" w:rsidR="00E63A09" w:rsidRDefault="00E63A09" w:rsidP="00E63A09">
      <w:r>
        <w:tab/>
      </w:r>
    </w:p>
    <w:p w14:paraId="1524A67F" w14:textId="77777777" w:rsidR="00E63A09" w:rsidRDefault="00E63A09" w:rsidP="00E63A09">
      <w:r>
        <w:t xml:space="preserve">all_R_3LZMEonhxsKvYzN  </w:t>
      </w:r>
      <w:proofErr w:type="gramStart"/>
      <w:r>
        <w:t xml:space="preserve">  :</w:t>
      </w:r>
      <w:proofErr w:type="gramEnd"/>
      <w:r>
        <w:tab/>
        <w:t>I have lived in one of the most dangerous cities in  California, it has not stopped me from pursuing my dreams and going to college</w:t>
      </w:r>
    </w:p>
    <w:p w14:paraId="3A140C50" w14:textId="77777777" w:rsidR="00E63A09" w:rsidRDefault="00E63A09" w:rsidP="00E63A09">
      <w:r>
        <w:tab/>
      </w:r>
    </w:p>
    <w:p w14:paraId="2E29190D" w14:textId="77777777" w:rsidR="00E63A09" w:rsidRDefault="00E63A09" w:rsidP="00E63A09">
      <w:r>
        <w:t xml:space="preserve">all_R_3m8ItwNBzmHvjGb  </w:t>
      </w:r>
      <w:proofErr w:type="gramStart"/>
      <w:r>
        <w:t xml:space="preserve">  :</w:t>
      </w:r>
      <w:proofErr w:type="gramEnd"/>
      <w:r>
        <w:tab/>
        <w:t xml:space="preserve">I am apart from my family, so it makes me nervous to have not seen them in months during the time of this </w:t>
      </w:r>
      <w:proofErr w:type="spellStart"/>
      <w:r>
        <w:t>visrus</w:t>
      </w:r>
      <w:proofErr w:type="spellEnd"/>
      <w:r>
        <w:t>.</w:t>
      </w:r>
    </w:p>
    <w:p w14:paraId="79B2E634" w14:textId="77777777" w:rsidR="00E63A09" w:rsidRDefault="00E63A09" w:rsidP="00E63A09">
      <w:r>
        <w:tab/>
      </w:r>
    </w:p>
    <w:p w14:paraId="5F365AF7" w14:textId="77777777" w:rsidR="00E63A09" w:rsidRDefault="00E63A09" w:rsidP="00E63A09">
      <w:r>
        <w:t xml:space="preserve">all_R_UQIJnkXHGOwRAw9  </w:t>
      </w:r>
      <w:proofErr w:type="gramStart"/>
      <w:r>
        <w:t xml:space="preserve">  :</w:t>
      </w:r>
      <w:proofErr w:type="gramEnd"/>
      <w:r>
        <w:tab/>
        <w:t xml:space="preserve">My geographic location impacts my relationships because especially with the pandemic, it's hard to see my loved ones; my family is closer but they're still about 30-45 minutes away. My partner is on the other end of the state and it is hard to not see him every day how </w:t>
      </w:r>
      <w:proofErr w:type="gramStart"/>
      <w:r>
        <w:t>I'm</w:t>
      </w:r>
      <w:proofErr w:type="gramEnd"/>
      <w:r>
        <w:t xml:space="preserve"> used to. It affects my safety and health because again, due to COVID-19, my county is opening up business again and I'm personally worried about going outside to go do things because not many people care about what is happening right now and aren't required anymore to take any precaution.</w:t>
      </w:r>
    </w:p>
    <w:p w14:paraId="434C9C28" w14:textId="77777777" w:rsidR="00E63A09" w:rsidRDefault="00E63A09" w:rsidP="00E63A09">
      <w:r>
        <w:tab/>
      </w:r>
    </w:p>
    <w:p w14:paraId="6D0F8FFB" w14:textId="77777777" w:rsidR="00E63A09" w:rsidRDefault="00E63A09" w:rsidP="00E63A09">
      <w:r>
        <w:t xml:space="preserve">all_R_3PB93Pi5r52hFrA  </w:t>
      </w:r>
      <w:proofErr w:type="gramStart"/>
      <w:r>
        <w:t xml:space="preserve">  :</w:t>
      </w:r>
      <w:proofErr w:type="gramEnd"/>
      <w:r>
        <w:tab/>
        <w:t xml:space="preserve">I believe my location makes it easier to feel welcome. My location is not super </w:t>
      </w:r>
      <w:proofErr w:type="gramStart"/>
      <w:r>
        <w:t>safe</w:t>
      </w:r>
      <w:proofErr w:type="gramEnd"/>
      <w:r>
        <w:t xml:space="preserve"> but it is not a bad place.</w:t>
      </w:r>
    </w:p>
    <w:p w14:paraId="09138E24" w14:textId="77777777" w:rsidR="00E63A09" w:rsidRDefault="00E63A09" w:rsidP="00E63A09">
      <w:r>
        <w:tab/>
      </w:r>
    </w:p>
    <w:p w14:paraId="4E40BB97" w14:textId="77777777" w:rsidR="00E63A09" w:rsidRDefault="00E63A09" w:rsidP="00E63A09">
      <w:r>
        <w:t xml:space="preserve">all_R_Wwa3Htm9EC8tpId  </w:t>
      </w:r>
      <w:proofErr w:type="gramStart"/>
      <w:r>
        <w:t xml:space="preserve">  :</w:t>
      </w:r>
      <w:proofErr w:type="gramEnd"/>
      <w:r>
        <w:tab/>
        <w:t xml:space="preserve">I live in a safe and quite neighborhood. Everyone is very social which makes me </w:t>
      </w:r>
      <w:proofErr w:type="gramStart"/>
      <w:r>
        <w:t>very happy</w:t>
      </w:r>
      <w:proofErr w:type="gramEnd"/>
      <w:r>
        <w:t>.</w:t>
      </w:r>
    </w:p>
    <w:p w14:paraId="246978C2" w14:textId="77777777" w:rsidR="00E63A09" w:rsidRDefault="00E63A09" w:rsidP="00E63A09">
      <w:r>
        <w:tab/>
      </w:r>
    </w:p>
    <w:p w14:paraId="7D4A6957" w14:textId="77777777" w:rsidR="00E63A09" w:rsidRDefault="00E63A09" w:rsidP="00E63A09">
      <w:r>
        <w:t xml:space="preserve">all_R_3rV7Px54mlyWK7x  </w:t>
      </w:r>
      <w:proofErr w:type="gramStart"/>
      <w:r>
        <w:t xml:space="preserve">  :</w:t>
      </w:r>
      <w:proofErr w:type="gramEnd"/>
      <w:r>
        <w:tab/>
        <w:t>My location includes a very safe, friendly community where everyone is friendly and helps each other out. This gave me an open mindset that wants to always help others.</w:t>
      </w:r>
    </w:p>
    <w:p w14:paraId="2AB817A8" w14:textId="77777777" w:rsidR="00E63A09" w:rsidRDefault="00E63A09" w:rsidP="00E63A09">
      <w:r>
        <w:lastRenderedPageBreak/>
        <w:tab/>
      </w:r>
    </w:p>
    <w:p w14:paraId="737054FB" w14:textId="77777777" w:rsidR="00E63A09" w:rsidRDefault="00E63A09" w:rsidP="00E63A09">
      <w:r>
        <w:t xml:space="preserve">all_R_ebP5vAvdq5xILjb  </w:t>
      </w:r>
      <w:proofErr w:type="gramStart"/>
      <w:r>
        <w:t xml:space="preserve">  :</w:t>
      </w:r>
      <w:proofErr w:type="gramEnd"/>
      <w:r>
        <w:tab/>
        <w:t xml:space="preserve">I like the city I live in because there are a lot of good restaurants nearby. However, I like to be around </w:t>
      </w:r>
      <w:proofErr w:type="gramStart"/>
      <w:r>
        <w:t>nature</w:t>
      </w:r>
      <w:proofErr w:type="gramEnd"/>
      <w:r>
        <w:t xml:space="preserve"> and I do not see many beautiful nature views around here often. It would be a nicer city if we had a lot more nature parks than industry.</w:t>
      </w:r>
    </w:p>
    <w:p w14:paraId="37790FEE" w14:textId="77777777" w:rsidR="00E63A09" w:rsidRDefault="00E63A09" w:rsidP="00E63A09">
      <w:r>
        <w:tab/>
      </w:r>
    </w:p>
    <w:p w14:paraId="3A64E2EC" w14:textId="77777777" w:rsidR="00E63A09" w:rsidRDefault="00E63A09" w:rsidP="00E63A09">
      <w:r>
        <w:t xml:space="preserve">all_R_4HjJJiFIdXYfmgh  </w:t>
      </w:r>
      <w:proofErr w:type="gramStart"/>
      <w:r>
        <w:t xml:space="preserve">  :</w:t>
      </w:r>
      <w:proofErr w:type="gramEnd"/>
      <w:r>
        <w:tab/>
        <w:t xml:space="preserve">I live in a more conservative town. I do not feel comfortable flaunting my sexuality in public and </w:t>
      </w:r>
      <w:proofErr w:type="gramStart"/>
      <w:r>
        <w:t>have  a</w:t>
      </w:r>
      <w:proofErr w:type="gramEnd"/>
      <w:r>
        <w:t xml:space="preserve"> hard time being open in my relationship in public settings. I am happy that most of my close relatives are supportive.</w:t>
      </w:r>
    </w:p>
    <w:p w14:paraId="4B6239D2" w14:textId="77777777" w:rsidR="00E63A09" w:rsidRDefault="00E63A09" w:rsidP="00E63A09">
      <w:r>
        <w:tab/>
      </w:r>
    </w:p>
    <w:p w14:paraId="12510F13" w14:textId="77777777" w:rsidR="00E63A09" w:rsidRDefault="00E63A09" w:rsidP="00E63A09">
      <w:r>
        <w:t xml:space="preserve">all_R_3ncJqxJvpu57Ldb  </w:t>
      </w:r>
      <w:proofErr w:type="gramStart"/>
      <w:r>
        <w:t xml:space="preserve">  :</w:t>
      </w:r>
      <w:proofErr w:type="gramEnd"/>
      <w:r>
        <w:tab/>
        <w:t>Living in the central valley can take tolls on me because the most available work is in the fields which takes a huge toll on my body.</w:t>
      </w:r>
    </w:p>
    <w:p w14:paraId="4ABC00F4" w14:textId="77777777" w:rsidR="00E63A09" w:rsidRDefault="00E63A09" w:rsidP="00E63A09">
      <w:r>
        <w:tab/>
      </w:r>
    </w:p>
    <w:p w14:paraId="297D5B32" w14:textId="77777777" w:rsidR="00E63A09" w:rsidRDefault="00E63A09" w:rsidP="00E63A09">
      <w:r>
        <w:t xml:space="preserve">all_R_1LRP4B8XwFyvEYZ  </w:t>
      </w:r>
      <w:proofErr w:type="gramStart"/>
      <w:r>
        <w:t xml:space="preserve">  :</w:t>
      </w:r>
      <w:proofErr w:type="gramEnd"/>
      <w:r>
        <w:tab/>
        <w:t xml:space="preserve">I am always positive so I don't think the location really matters to me. I only focus on the things that I need to </w:t>
      </w:r>
      <w:proofErr w:type="gramStart"/>
      <w:r>
        <w:t>fix,</w:t>
      </w:r>
      <w:proofErr w:type="gramEnd"/>
      <w:r>
        <w:t xml:space="preserve"> however, this does not mean that I am nervous, sad or depressed. I just keep pushing myself forward.</w:t>
      </w:r>
    </w:p>
    <w:p w14:paraId="49205CBD" w14:textId="77777777" w:rsidR="00E63A09" w:rsidRDefault="00E63A09" w:rsidP="00E63A09">
      <w:r>
        <w:tab/>
      </w:r>
    </w:p>
    <w:p w14:paraId="799294C0" w14:textId="77777777" w:rsidR="00E63A09" w:rsidRDefault="00E63A09" w:rsidP="00E63A09">
      <w:r>
        <w:t xml:space="preserve">all_R_3Rt2sjInNn0BNwR  </w:t>
      </w:r>
      <w:proofErr w:type="gramStart"/>
      <w:r>
        <w:t xml:space="preserve">  :</w:t>
      </w:r>
      <w:proofErr w:type="gramEnd"/>
      <w:r>
        <w:tab/>
        <w:t>I feel unsafe in my location, there are a lot of influences here that can affect my health, It's hard to form relationships here.</w:t>
      </w:r>
    </w:p>
    <w:p w14:paraId="07617EA4" w14:textId="77777777" w:rsidR="00E63A09" w:rsidRDefault="00E63A09" w:rsidP="00E63A09">
      <w:r>
        <w:tab/>
      </w:r>
    </w:p>
    <w:p w14:paraId="42441AD7" w14:textId="77777777" w:rsidR="00E63A09" w:rsidRDefault="00E63A09" w:rsidP="00E63A09">
      <w:r>
        <w:t xml:space="preserve">all_R_1hDOypygOF0u6Db  </w:t>
      </w:r>
      <w:proofErr w:type="gramStart"/>
      <w:r>
        <w:t xml:space="preserve">  :</w:t>
      </w:r>
      <w:proofErr w:type="gramEnd"/>
      <w:r>
        <w:tab/>
        <w:t xml:space="preserve">My gender identity gives me no hope for the future, and makes me feel helpless. I did and do not want to be trans, but I am. I am stuck choosing between being disgusted with myself, but living a normal life, or living life as a trans-person under social and economic duress. I do have not met anyone like me in this area code for the past fifteen odd years I have been here. At least I do not have to worry about being killed or assaulted on the street. Still, I face the possibility of social </w:t>
      </w:r>
      <w:proofErr w:type="gramStart"/>
      <w:r>
        <w:t>scorn</w:t>
      </w:r>
      <w:proofErr w:type="gramEnd"/>
      <w:r>
        <w:t xml:space="preserve"> nonetheless.</w:t>
      </w:r>
    </w:p>
    <w:p w14:paraId="49C68BF6" w14:textId="77777777" w:rsidR="00E63A09" w:rsidRDefault="00E63A09" w:rsidP="00E63A09">
      <w:r>
        <w:tab/>
      </w:r>
    </w:p>
    <w:p w14:paraId="60F43EBF" w14:textId="77777777" w:rsidR="00E63A09" w:rsidRDefault="00E63A09" w:rsidP="00E63A09">
      <w:r>
        <w:t xml:space="preserve">all_R_1OE3y1emqF8Xozr  </w:t>
      </w:r>
      <w:proofErr w:type="gramStart"/>
      <w:r>
        <w:t xml:space="preserve">  :</w:t>
      </w:r>
      <w:proofErr w:type="gramEnd"/>
      <w:r>
        <w:tab/>
        <w:t xml:space="preserve">There is grafting and streets ca. use some cleaning and people throw trash everywhere and it makes </w:t>
      </w:r>
      <w:proofErr w:type="spellStart"/>
      <w:r>
        <w:t>m</w:t>
      </w:r>
      <w:proofErr w:type="spellEnd"/>
      <w:r>
        <w:t xml:space="preserve"> give up hope on humanity</w:t>
      </w:r>
    </w:p>
    <w:p w14:paraId="1518122F" w14:textId="77777777" w:rsidR="00E63A09" w:rsidRDefault="00E63A09" w:rsidP="00E63A09">
      <w:r>
        <w:tab/>
      </w:r>
    </w:p>
    <w:p w14:paraId="577E6506" w14:textId="77777777" w:rsidR="00E63A09" w:rsidRDefault="00E63A09" w:rsidP="00E63A09">
      <w:r>
        <w:t xml:space="preserve">all_R_2rHJTXHfX565bGE  </w:t>
      </w:r>
      <w:proofErr w:type="gramStart"/>
      <w:r>
        <w:t xml:space="preserve">  :</w:t>
      </w:r>
      <w:proofErr w:type="gramEnd"/>
      <w:r>
        <w:tab/>
        <w:t xml:space="preserve">I live in a pretty safe locations. I love the place where I live. I have everyone I love close by. If I need something is easy for me to go to somebody house and get </w:t>
      </w:r>
      <w:proofErr w:type="spellStart"/>
      <w:proofErr w:type="gramStart"/>
      <w:r>
        <w:t>advise</w:t>
      </w:r>
      <w:proofErr w:type="spellEnd"/>
      <w:proofErr w:type="gramEnd"/>
      <w:r>
        <w:t xml:space="preserve"> on what I need.</w:t>
      </w:r>
    </w:p>
    <w:p w14:paraId="26F669C1" w14:textId="77777777" w:rsidR="00E63A09" w:rsidRDefault="00E63A09" w:rsidP="00E63A09">
      <w:r>
        <w:tab/>
      </w:r>
    </w:p>
    <w:p w14:paraId="5643CB08" w14:textId="77777777" w:rsidR="00E63A09" w:rsidRDefault="00E63A09" w:rsidP="00E63A09">
      <w:r>
        <w:t xml:space="preserve">all_R_qWVm3en1FdzmiiJ  </w:t>
      </w:r>
      <w:proofErr w:type="gramStart"/>
      <w:r>
        <w:t xml:space="preserve">  :</w:t>
      </w:r>
      <w:proofErr w:type="gramEnd"/>
      <w:r>
        <w:tab/>
        <w:t xml:space="preserve">The region I live in can affect me in various ways. Coming from the area I live in, there could be some days where the air is polluted making my mood gloomier than usual compared to clear-blue sky days. In terms of other things, I have gotten pretty much used too since the area I currently live in I have lived </w:t>
      </w:r>
      <w:proofErr w:type="gramStart"/>
      <w:r>
        <w:t>all of</w:t>
      </w:r>
      <w:proofErr w:type="gramEnd"/>
      <w:r>
        <w:t xml:space="preserve"> my life.</w:t>
      </w:r>
    </w:p>
    <w:p w14:paraId="01D0DB69" w14:textId="77777777" w:rsidR="00E63A09" w:rsidRDefault="00E63A09" w:rsidP="00E63A09">
      <w:r>
        <w:tab/>
      </w:r>
    </w:p>
    <w:p w14:paraId="447DF508" w14:textId="77777777" w:rsidR="00E63A09" w:rsidRDefault="00E63A09" w:rsidP="00E63A09">
      <w:r>
        <w:t xml:space="preserve">all_R_1pLrUstfrMPSgDM  </w:t>
      </w:r>
      <w:proofErr w:type="gramStart"/>
      <w:r>
        <w:t xml:space="preserve">  :</w:t>
      </w:r>
      <w:proofErr w:type="gramEnd"/>
      <w:r>
        <w:tab/>
        <w:t>My location impacts my life because my partner is in Idaho and I haven't seen him since January, and my best friend is in Merced, who I haven't seen since March 20th.</w:t>
      </w:r>
    </w:p>
    <w:p w14:paraId="2F2DFBFE" w14:textId="77777777" w:rsidR="00E63A09" w:rsidRDefault="00E63A09" w:rsidP="00E63A09">
      <w:r>
        <w:tab/>
      </w:r>
    </w:p>
    <w:p w14:paraId="1228FFB7" w14:textId="77777777" w:rsidR="00E63A09" w:rsidRDefault="00E63A09" w:rsidP="00E63A09">
      <w:r>
        <w:t xml:space="preserve">all_R_acaFl6a7pazofKx  </w:t>
      </w:r>
      <w:proofErr w:type="gramStart"/>
      <w:r>
        <w:t xml:space="preserve">  :</w:t>
      </w:r>
      <w:proofErr w:type="gramEnd"/>
      <w:r>
        <w:tab/>
        <w:t xml:space="preserve">I believe my location impacts me in the sense that around my area there is not much role models. I live in an area where there is gang </w:t>
      </w:r>
      <w:proofErr w:type="gramStart"/>
      <w:r>
        <w:t>violence</w:t>
      </w:r>
      <w:proofErr w:type="gramEnd"/>
      <w:r>
        <w:t xml:space="preserve"> so it is sometimes stressful.</w:t>
      </w:r>
    </w:p>
    <w:p w14:paraId="49E6CB0C" w14:textId="77777777" w:rsidR="00E63A09" w:rsidRDefault="00E63A09" w:rsidP="00E63A09">
      <w:r>
        <w:tab/>
      </w:r>
    </w:p>
    <w:p w14:paraId="360874B6" w14:textId="77777777" w:rsidR="00E63A09" w:rsidRDefault="00E63A09" w:rsidP="00E63A09">
      <w:r>
        <w:lastRenderedPageBreak/>
        <w:t xml:space="preserve">all_R_27P5Vl6EzOm9WmF  </w:t>
      </w:r>
      <w:proofErr w:type="gramStart"/>
      <w:r>
        <w:t xml:space="preserve">  :</w:t>
      </w:r>
      <w:proofErr w:type="gramEnd"/>
      <w:r>
        <w:tab/>
        <w:t xml:space="preserve">My geographic location doesn't tend to be the safest but nothing has ever happened to me. I </w:t>
      </w:r>
      <w:proofErr w:type="gramStart"/>
      <w:r>
        <w:t>feel safe I have close friends and family near me almost at all times</w:t>
      </w:r>
      <w:proofErr w:type="gramEnd"/>
      <w:r>
        <w:t>.</w:t>
      </w:r>
    </w:p>
    <w:p w14:paraId="7D722C6D" w14:textId="77777777" w:rsidR="00E63A09" w:rsidRDefault="00E63A09" w:rsidP="00E63A09">
      <w:r>
        <w:tab/>
      </w:r>
    </w:p>
    <w:p w14:paraId="201F4849" w14:textId="77777777" w:rsidR="00E63A09" w:rsidRDefault="00E63A09" w:rsidP="00E63A09">
      <w:r>
        <w:t>all_R_3Mgw4ad5tvMQ5QO    :</w:t>
      </w:r>
      <w:r>
        <w:tab/>
        <w:t>I don't think my location affects my health or safety if anything it does affect my relationship with my partner since he is away on active duty but not with my family since I am living with them.</w:t>
      </w:r>
    </w:p>
    <w:p w14:paraId="6B24E791" w14:textId="77777777" w:rsidR="00E63A09" w:rsidRDefault="00E63A09" w:rsidP="00E63A09">
      <w:r>
        <w:tab/>
      </w:r>
    </w:p>
    <w:p w14:paraId="01D497B9" w14:textId="77777777" w:rsidR="00E63A09" w:rsidRDefault="00E63A09" w:rsidP="00E63A09">
      <w:r>
        <w:t xml:space="preserve">all_R_pKwXLA40Y7TptWF  </w:t>
      </w:r>
      <w:proofErr w:type="gramStart"/>
      <w:r>
        <w:t xml:space="preserve">  :</w:t>
      </w:r>
      <w:proofErr w:type="gramEnd"/>
      <w:r>
        <w:tab/>
        <w:t xml:space="preserve">Oakland is a very cultured area. I come here often to stay with my family. I feel like my family is very tight-knit and we understand </w:t>
      </w:r>
      <w:proofErr w:type="spellStart"/>
      <w:r>
        <w:t>eachother</w:t>
      </w:r>
      <w:proofErr w:type="spellEnd"/>
    </w:p>
    <w:p w14:paraId="53CD3300" w14:textId="77777777" w:rsidR="00E63A09" w:rsidRDefault="00E63A09" w:rsidP="00E63A09">
      <w:r>
        <w:tab/>
      </w:r>
    </w:p>
    <w:p w14:paraId="022A79F2" w14:textId="77777777" w:rsidR="00E63A09" w:rsidRDefault="00E63A09" w:rsidP="00E63A09">
      <w:r>
        <w:t xml:space="preserve">all_R_3I51miGkC5eiHaV  </w:t>
      </w:r>
      <w:proofErr w:type="gramStart"/>
      <w:r>
        <w:t xml:space="preserve">  :</w:t>
      </w:r>
      <w:proofErr w:type="gramEnd"/>
      <w:r>
        <w:tab/>
        <w:t>My location impacts my allergies. Since I am living in the Central Valley, my allergies tend to flare up due to the high pollen count. Luckily, I do have access to the health care centers that are not too far from my home, where I am able to receive medication to help it. The neighborhood I currently live in is in, what other people I know refer to as, the safe side of Merced. Therefore, I generally feel safe, especially when going out to skateboard or walk.</w:t>
      </w:r>
    </w:p>
    <w:p w14:paraId="3294F575" w14:textId="77777777" w:rsidR="00E63A09" w:rsidRDefault="00E63A09" w:rsidP="00E63A09">
      <w:r>
        <w:tab/>
      </w:r>
    </w:p>
    <w:p w14:paraId="17995A5B" w14:textId="77777777" w:rsidR="00E63A09" w:rsidRDefault="00E63A09" w:rsidP="00E63A09">
      <w:r>
        <w:t xml:space="preserve">all_R_zcHoY5CPZUxDxCx  </w:t>
      </w:r>
      <w:proofErr w:type="gramStart"/>
      <w:r>
        <w:t xml:space="preserve">  :</w:t>
      </w:r>
      <w:proofErr w:type="gramEnd"/>
      <w:r>
        <w:tab/>
        <w:t>I live where I do to be close to my elderly mother. It would probably not be my first choice, but I have access to everything.</w:t>
      </w:r>
    </w:p>
    <w:p w14:paraId="712C1F29" w14:textId="77777777" w:rsidR="00E63A09" w:rsidRDefault="00E63A09" w:rsidP="00E63A09">
      <w:r>
        <w:tab/>
      </w:r>
    </w:p>
    <w:p w14:paraId="44B45A63" w14:textId="77777777" w:rsidR="00E63A09" w:rsidRDefault="00E63A09" w:rsidP="00E63A09">
      <w:r>
        <w:t xml:space="preserve">all_R_3j3eicXORfdR2cm  </w:t>
      </w:r>
      <w:proofErr w:type="gramStart"/>
      <w:r>
        <w:t xml:space="preserve">  :</w:t>
      </w:r>
      <w:proofErr w:type="gramEnd"/>
      <w:r>
        <w:tab/>
        <w:t xml:space="preserve">I live in south Texas, steadfast in most of the thinking. My wife and I do not fit in their square hole. It first I was afraid to be the me I wanted the world to see, however, my wife standing with me, facing the </w:t>
      </w:r>
      <w:proofErr w:type="spellStart"/>
      <w:r>
        <w:t>challanges</w:t>
      </w:r>
      <w:proofErr w:type="spellEnd"/>
      <w:r>
        <w:t>, I stand as the me I want the world to see, improving, falling, and standing again. Not so much where I live but the support from my wife, our 3 children and their spouses, our grandchildren, nieces, nephews, and my father in law.</w:t>
      </w:r>
    </w:p>
    <w:p w14:paraId="55FC506B" w14:textId="77777777" w:rsidR="00E63A09" w:rsidRDefault="00E63A09" w:rsidP="00E63A09">
      <w:r>
        <w:tab/>
      </w:r>
    </w:p>
    <w:p w14:paraId="4BA60B83" w14:textId="77777777" w:rsidR="00E63A09" w:rsidRDefault="00E63A09" w:rsidP="00E63A09">
      <w:r>
        <w:t xml:space="preserve">all_R_oXNVsqpvs4o0WoV  </w:t>
      </w:r>
      <w:proofErr w:type="gramStart"/>
      <w:r>
        <w:t xml:space="preserve">  :</w:t>
      </w:r>
      <w:proofErr w:type="gramEnd"/>
      <w:r>
        <w:tab/>
        <w:t xml:space="preserve">I dislike where I live. In spite of this I have recently found a new circle of friends and potential new </w:t>
      </w:r>
      <w:proofErr w:type="gramStart"/>
      <w:r>
        <w:t>lovers;</w:t>
      </w:r>
      <w:proofErr w:type="gramEnd"/>
      <w:r>
        <w:t xml:space="preserve"> which has been a bright spot.</w:t>
      </w:r>
    </w:p>
    <w:p w14:paraId="3C1476FC" w14:textId="77777777" w:rsidR="00E63A09" w:rsidRDefault="00E63A09" w:rsidP="00E63A09">
      <w:r>
        <w:tab/>
      </w:r>
    </w:p>
    <w:p w14:paraId="78256594" w14:textId="77777777" w:rsidR="00E63A09" w:rsidRDefault="00E63A09" w:rsidP="00E63A09">
      <w:r>
        <w:t xml:space="preserve">all_R_2cjUeOj00AckKz6  </w:t>
      </w:r>
      <w:proofErr w:type="gramStart"/>
      <w:r>
        <w:t xml:space="preserve">  :</w:t>
      </w:r>
      <w:proofErr w:type="gramEnd"/>
      <w:r>
        <w:tab/>
        <w:t>I live in a safe area and like where I live</w:t>
      </w:r>
    </w:p>
    <w:p w14:paraId="4DB6DC45" w14:textId="77777777" w:rsidR="00E63A09" w:rsidRDefault="00E63A09" w:rsidP="00E63A09">
      <w:r>
        <w:tab/>
      </w:r>
    </w:p>
    <w:p w14:paraId="7B2D267E" w14:textId="77777777" w:rsidR="00E63A09" w:rsidRDefault="00E63A09" w:rsidP="00E63A09">
      <w:r>
        <w:t xml:space="preserve">all_R_1CBFelaf9A3GAJ8  </w:t>
      </w:r>
      <w:proofErr w:type="gramStart"/>
      <w:r>
        <w:t xml:space="preserve">  :</w:t>
      </w:r>
      <w:proofErr w:type="gramEnd"/>
      <w:r>
        <w:tab/>
        <w:t>Living in the New York metropolitan area gives me access to many of valuable resources and I'm very grateful for that</w:t>
      </w:r>
    </w:p>
    <w:p w14:paraId="0E2AB167" w14:textId="77777777" w:rsidR="00E63A09" w:rsidRDefault="00E63A09" w:rsidP="00E63A09">
      <w:r>
        <w:tab/>
      </w:r>
    </w:p>
    <w:p w14:paraId="16E47930" w14:textId="77777777" w:rsidR="00E63A09" w:rsidRDefault="00E63A09" w:rsidP="00E63A09">
      <w:r>
        <w:t xml:space="preserve">all_R_2PzC7DxJDzmLXfU  </w:t>
      </w:r>
      <w:proofErr w:type="gramStart"/>
      <w:r>
        <w:t xml:space="preserve">  :</w:t>
      </w:r>
      <w:proofErr w:type="gramEnd"/>
      <w:r>
        <w:tab/>
        <w:t>Grew up in PA and now in rural NY. The political climate here is conservative so that is sometimes difficult to make friends locally</w:t>
      </w:r>
    </w:p>
    <w:p w14:paraId="5609E5D3" w14:textId="77777777" w:rsidR="00E63A09" w:rsidRDefault="00E63A09" w:rsidP="00E63A09">
      <w:r>
        <w:tab/>
      </w:r>
    </w:p>
    <w:p w14:paraId="54C2C31E" w14:textId="77777777" w:rsidR="00E63A09" w:rsidRDefault="00E63A09" w:rsidP="00E63A09">
      <w:r>
        <w:t xml:space="preserve">all_R_Qn7tmsnH70aZ4ml  </w:t>
      </w:r>
      <w:proofErr w:type="gramStart"/>
      <w:r>
        <w:t xml:space="preserve">  :</w:t>
      </w:r>
      <w:proofErr w:type="gramEnd"/>
      <w:r>
        <w:tab/>
        <w:t xml:space="preserve">I moved to my current location (NYC) specifically because of my identities. I have </w:t>
      </w:r>
      <w:proofErr w:type="gramStart"/>
      <w:r>
        <w:t>considerable</w:t>
      </w:r>
      <w:proofErr w:type="gramEnd"/>
      <w:r>
        <w:t xml:space="preserve"> more rights and opportunities as a member of the LGBT community than in most places in the US.</w:t>
      </w:r>
    </w:p>
    <w:p w14:paraId="4EC42C37" w14:textId="77777777" w:rsidR="00E63A09" w:rsidRDefault="00E63A09" w:rsidP="00E63A09">
      <w:r>
        <w:tab/>
      </w:r>
    </w:p>
    <w:p w14:paraId="56E11D69" w14:textId="77777777" w:rsidR="00E63A09" w:rsidRDefault="00E63A09" w:rsidP="00E63A09">
      <w:r>
        <w:t xml:space="preserve">all_R_33g4RcoV7jlcbTe  </w:t>
      </w:r>
      <w:proofErr w:type="gramStart"/>
      <w:r>
        <w:t xml:space="preserve">  :</w:t>
      </w:r>
      <w:proofErr w:type="gramEnd"/>
      <w:r>
        <w:tab/>
        <w:t>I have A LOT of privilege living where I live. It is a safe neighborhood. I also feel like I have a lot of privilege in that both my partner and I can work from home.</w:t>
      </w:r>
    </w:p>
    <w:p w14:paraId="15322069" w14:textId="77777777" w:rsidR="00E63A09" w:rsidRDefault="00E63A09" w:rsidP="00E63A09">
      <w:r>
        <w:tab/>
      </w:r>
    </w:p>
    <w:p w14:paraId="3F1218C3" w14:textId="77777777" w:rsidR="00E63A09" w:rsidRDefault="00E63A09" w:rsidP="00E63A09">
      <w:r>
        <w:lastRenderedPageBreak/>
        <w:t xml:space="preserve">all_R_2urhVhbDU0Pro4Z  </w:t>
      </w:r>
      <w:proofErr w:type="gramStart"/>
      <w:r>
        <w:t xml:space="preserve">  :</w:t>
      </w:r>
      <w:proofErr w:type="gramEnd"/>
      <w:r>
        <w:tab/>
        <w:t xml:space="preserve">My location is complicated. I marked Massachusetts as my location and there, I am </w:t>
      </w:r>
      <w:proofErr w:type="gramStart"/>
      <w:r>
        <w:t>very open</w:t>
      </w:r>
      <w:proofErr w:type="gramEnd"/>
      <w:r>
        <w:t xml:space="preserve"> about my identity and have more open relationships. I also live in Hawaii and there, I am significantly less open about these things and I am not as transparent in my relationships because </w:t>
      </w:r>
      <w:proofErr w:type="gramStart"/>
      <w:r>
        <w:t>the majority of</w:t>
      </w:r>
      <w:proofErr w:type="gramEnd"/>
      <w:r>
        <w:t xml:space="preserve"> the population there is straight and cis.</w:t>
      </w:r>
    </w:p>
    <w:p w14:paraId="344CC8A8" w14:textId="77777777" w:rsidR="00E63A09" w:rsidRDefault="00E63A09" w:rsidP="00E63A09">
      <w:r>
        <w:tab/>
      </w:r>
    </w:p>
    <w:p w14:paraId="00BAAA61" w14:textId="77777777" w:rsidR="00E63A09" w:rsidRDefault="00E63A09" w:rsidP="00E63A09">
      <w:r>
        <w:t xml:space="preserve">all_R_AuKUQZyXdC9C5RD  </w:t>
      </w:r>
      <w:proofErr w:type="gramStart"/>
      <w:r>
        <w:t xml:space="preserve">  :</w:t>
      </w:r>
      <w:proofErr w:type="gramEnd"/>
      <w:r>
        <w:tab/>
        <w:t xml:space="preserve">My situation is unique in a few </w:t>
      </w:r>
      <w:proofErr w:type="spellStart"/>
      <w:r>
        <w:t>eays</w:t>
      </w:r>
      <w:proofErr w:type="spellEnd"/>
      <w:r>
        <w:t xml:space="preserve">. I am privileged not to have to worry about housing, and I live in a safe area, so even though I have </w:t>
      </w:r>
      <w:proofErr w:type="gramStart"/>
      <w:r>
        <w:t>very little</w:t>
      </w:r>
      <w:proofErr w:type="gramEnd"/>
      <w:r>
        <w:t xml:space="preserve"> money, I feel more secure than most people in my financial situation.   Additionally, the current pandemic effects my answers, as I am sheltering alone and have been deprived if physical contact for months. I have a strong support system among my </w:t>
      </w:r>
      <w:proofErr w:type="gramStart"/>
      <w:r>
        <w:t>friends, but</w:t>
      </w:r>
      <w:proofErr w:type="gramEnd"/>
      <w:r>
        <w:t xml:space="preserve"> am extremely lonely regardless.   Finally, I live in a state whose </w:t>
      </w:r>
      <w:proofErr w:type="spellStart"/>
      <w:r>
        <w:t>medicaid</w:t>
      </w:r>
      <w:proofErr w:type="spellEnd"/>
      <w:r>
        <w:t xml:space="preserve"> program is trans-inclusive, and in a city with </w:t>
      </w:r>
      <w:proofErr w:type="gramStart"/>
      <w:r>
        <w:t>a very good</w:t>
      </w:r>
      <w:proofErr w:type="gramEnd"/>
      <w:r>
        <w:t xml:space="preserve"> informed consent clinic. Access to health care has been easy and largely free. If I were not able to easily access trans-positive health care, my overall mood and outlook on life would be significantly worse.</w:t>
      </w:r>
    </w:p>
    <w:p w14:paraId="1426FA72" w14:textId="77777777" w:rsidR="00E63A09" w:rsidRDefault="00E63A09" w:rsidP="00E63A09">
      <w:r>
        <w:tab/>
      </w:r>
    </w:p>
    <w:p w14:paraId="3662AB87" w14:textId="77777777" w:rsidR="00E63A09" w:rsidRDefault="00E63A09" w:rsidP="00E63A09">
      <w:r>
        <w:t xml:space="preserve">all_R_22GoFtvBigb05aj  </w:t>
      </w:r>
      <w:proofErr w:type="gramStart"/>
      <w:r>
        <w:t xml:space="preserve">  :</w:t>
      </w:r>
      <w:proofErr w:type="gramEnd"/>
      <w:r>
        <w:tab/>
        <w:t>my girlfriend, being a trans woman is more at risk. I feel most at risk from attack when with a partner or vulnerable friends</w:t>
      </w:r>
    </w:p>
    <w:p w14:paraId="025B1D4C" w14:textId="77777777" w:rsidR="00E63A09" w:rsidRDefault="00E63A09" w:rsidP="00E63A09">
      <w:r>
        <w:tab/>
      </w:r>
    </w:p>
    <w:p w14:paraId="7C7F8DB9" w14:textId="77777777" w:rsidR="00E63A09" w:rsidRDefault="00E63A09" w:rsidP="00E63A09">
      <w:r>
        <w:t xml:space="preserve">all_R_1P5mwNdErioqTq4  </w:t>
      </w:r>
      <w:proofErr w:type="gramStart"/>
      <w:r>
        <w:t xml:space="preserve">  :</w:t>
      </w:r>
      <w:proofErr w:type="gramEnd"/>
      <w:r>
        <w:tab/>
        <w:t xml:space="preserve">I live in a pretty religious </w:t>
      </w:r>
      <w:proofErr w:type="spellStart"/>
      <w:r>
        <w:t>neighbourhood</w:t>
      </w:r>
      <w:proofErr w:type="spellEnd"/>
      <w:r>
        <w:t xml:space="preserve"> so even though I </w:t>
      </w:r>
      <w:proofErr w:type="spellStart"/>
      <w:r>
        <w:t>donâ</w:t>
      </w:r>
      <w:proofErr w:type="spellEnd"/>
      <w:r>
        <w:t xml:space="preserve">€™t actively go to services or shul, it can feel strange being such a minority. But then when I go out into the bigger world, my ethnicity and religion impact my queerness and I </w:t>
      </w:r>
      <w:proofErr w:type="gramStart"/>
      <w:r>
        <w:t>have to</w:t>
      </w:r>
      <w:proofErr w:type="gramEnd"/>
      <w:r>
        <w:t xml:space="preserve"> navigate the two.</w:t>
      </w:r>
    </w:p>
    <w:p w14:paraId="446CFD5A" w14:textId="77777777" w:rsidR="00E63A09" w:rsidRDefault="00E63A09" w:rsidP="00E63A09">
      <w:r>
        <w:tab/>
      </w:r>
    </w:p>
    <w:p w14:paraId="24403BF1" w14:textId="77777777" w:rsidR="00E63A09" w:rsidRDefault="00E63A09" w:rsidP="00E63A09">
      <w:r>
        <w:t>all_R_vw3qRXll5Abr6Gl    :</w:t>
      </w:r>
      <w:r>
        <w:tab/>
        <w:t xml:space="preserve">I live in a much more accepting area now than I did for all my life prior to university (primarily Colorado Springs, CO, USA) and that just takes a lot of weight, worry, and guilt off of my shoulders.     Oops. I just realized that I filled in something wrong - where I </w:t>
      </w:r>
      <w:proofErr w:type="gramStart"/>
      <w:r>
        <w:t>live</w:t>
      </w:r>
      <w:proofErr w:type="gramEnd"/>
      <w:r>
        <w:t xml:space="preserve"> I am a language minority.</w:t>
      </w:r>
    </w:p>
    <w:p w14:paraId="4F4842A6" w14:textId="77777777" w:rsidR="00E63A09" w:rsidRDefault="00E63A09" w:rsidP="00E63A09">
      <w:r>
        <w:tab/>
      </w:r>
    </w:p>
    <w:p w14:paraId="2231B9B1" w14:textId="77777777" w:rsidR="00E63A09" w:rsidRDefault="00E63A09" w:rsidP="00E63A09">
      <w:r>
        <w:t xml:space="preserve">all_R_2rjali6znLKa9IA  </w:t>
      </w:r>
      <w:proofErr w:type="gramStart"/>
      <w:r>
        <w:t xml:space="preserve">  :</w:t>
      </w:r>
      <w:proofErr w:type="gramEnd"/>
      <w:r>
        <w:tab/>
        <w:t xml:space="preserve">I live in a very racially divided area that isn't very accepting despite being fairly liberal. Since coming out </w:t>
      </w:r>
      <w:proofErr w:type="gramStart"/>
      <w:r>
        <w:t>I've</w:t>
      </w:r>
      <w:proofErr w:type="gramEnd"/>
      <w:r>
        <w:t xml:space="preserve"> experienced much more discrimination than I expected I would, and this has had significant impacts on my mental health and, at times, safety. I do know that I am somewhat lucky to live where I do because accessing support resources is relatively easy, especially given my stable financial situation.</w:t>
      </w:r>
    </w:p>
    <w:p w14:paraId="68AD778A" w14:textId="77777777" w:rsidR="00E63A09" w:rsidRDefault="00E63A09" w:rsidP="00E63A09">
      <w:r>
        <w:tab/>
      </w:r>
    </w:p>
    <w:p w14:paraId="61CFEAD5" w14:textId="77777777" w:rsidR="00E63A09" w:rsidRDefault="00E63A09" w:rsidP="00E63A09">
      <w:r>
        <w:t xml:space="preserve">all_R_TvDTyAx6b7FpMBj  </w:t>
      </w:r>
      <w:proofErr w:type="gramStart"/>
      <w:r>
        <w:t xml:space="preserve">  :</w:t>
      </w:r>
      <w:proofErr w:type="gramEnd"/>
      <w:r>
        <w:tab/>
        <w:t>I live in a very small, conservative, farming community with limited resources. I frequently feel very isolated from other members of the LGBTQ+ community and other like-minded peers because of this.</w:t>
      </w:r>
    </w:p>
    <w:p w14:paraId="0070D755" w14:textId="77777777" w:rsidR="00E63A09" w:rsidRDefault="00E63A09" w:rsidP="00E63A09">
      <w:r>
        <w:tab/>
      </w:r>
    </w:p>
    <w:p w14:paraId="04018537" w14:textId="77777777" w:rsidR="00E63A09" w:rsidRDefault="00E63A09" w:rsidP="00E63A09">
      <w:r>
        <w:t xml:space="preserve">all_R_3fDftrqhstCNdwb  </w:t>
      </w:r>
      <w:proofErr w:type="gramStart"/>
      <w:r>
        <w:t xml:space="preserve">  :</w:t>
      </w:r>
      <w:proofErr w:type="gramEnd"/>
      <w:r>
        <w:tab/>
        <w:t>I am lucky to live near my parents. Health is a concern because of coronavirus.</w:t>
      </w:r>
    </w:p>
    <w:p w14:paraId="49603E56" w14:textId="77777777" w:rsidR="00E63A09" w:rsidRDefault="00E63A09" w:rsidP="00E63A09">
      <w:r>
        <w:tab/>
      </w:r>
    </w:p>
    <w:p w14:paraId="0C4446CA" w14:textId="77777777" w:rsidR="00E63A09" w:rsidRDefault="00E63A09" w:rsidP="00E63A09">
      <w:r>
        <w:t xml:space="preserve">all_R_1laiXJIxIBAThje  </w:t>
      </w:r>
      <w:proofErr w:type="gramStart"/>
      <w:r>
        <w:t xml:space="preserve">  :</w:t>
      </w:r>
      <w:proofErr w:type="gramEnd"/>
      <w:r>
        <w:tab/>
        <w:t xml:space="preserve">Living in Utah means that my contact with queer peers or queer accepting peers is limited, as </w:t>
      </w:r>
      <w:proofErr w:type="spellStart"/>
      <w:r>
        <w:t>Iâ</w:t>
      </w:r>
      <w:proofErr w:type="spellEnd"/>
      <w:r>
        <w:t xml:space="preserve">€™m barely tolerated. </w:t>
      </w:r>
      <w:proofErr w:type="gramStart"/>
      <w:r>
        <w:t>Often</w:t>
      </w:r>
      <w:proofErr w:type="gramEnd"/>
      <w:r>
        <w:t xml:space="preserve"> I reach out to different people across the world for help too, but even that has its limits. I </w:t>
      </w:r>
      <w:proofErr w:type="gramStart"/>
      <w:r>
        <w:t>definitely feel</w:t>
      </w:r>
      <w:proofErr w:type="gramEnd"/>
      <w:r>
        <w:t xml:space="preserve"> safe here, but not wanted. </w:t>
      </w:r>
      <w:proofErr w:type="spellStart"/>
      <w:r>
        <w:t>Itâ</w:t>
      </w:r>
      <w:proofErr w:type="spellEnd"/>
      <w:r>
        <w:t>€™s a weird paradox in that way</w:t>
      </w:r>
    </w:p>
    <w:p w14:paraId="325C69EF" w14:textId="77777777" w:rsidR="00E63A09" w:rsidRDefault="00E63A09" w:rsidP="00E63A09">
      <w:r>
        <w:tab/>
      </w:r>
    </w:p>
    <w:p w14:paraId="1E58B24B" w14:textId="77777777" w:rsidR="00E63A09" w:rsidRDefault="00E63A09" w:rsidP="00E63A09">
      <w:r>
        <w:lastRenderedPageBreak/>
        <w:t xml:space="preserve">all_R_29ph7etxLTn2MTe  </w:t>
      </w:r>
      <w:proofErr w:type="gramStart"/>
      <w:r>
        <w:t xml:space="preserve">  :</w:t>
      </w:r>
      <w:proofErr w:type="gramEnd"/>
      <w:r>
        <w:tab/>
        <w:t xml:space="preserve">I live in a safe, mostly residential neighborhood. It is somewhat difficult to access groceries and fresh food. I do not personally know any of my neighbors. I am a young, White, cis woman-passing person, and </w:t>
      </w:r>
      <w:proofErr w:type="gramStart"/>
      <w:r>
        <w:t>I'm</w:t>
      </w:r>
      <w:proofErr w:type="gramEnd"/>
      <w:r>
        <w:t xml:space="preserve"> occasionally uncomfortable living close to a police precinct. I occasionally face street harassment when walking to the train or around the neighborhood, but I rarely fear for my physical safety when out alone or at night.</w:t>
      </w:r>
    </w:p>
    <w:p w14:paraId="4BBCB120" w14:textId="77777777" w:rsidR="00E63A09" w:rsidRDefault="00E63A09" w:rsidP="00E63A09">
      <w:r>
        <w:tab/>
      </w:r>
    </w:p>
    <w:p w14:paraId="20E3F636" w14:textId="77777777" w:rsidR="00E63A09" w:rsidRDefault="00E63A09" w:rsidP="00E63A09">
      <w:r>
        <w:t xml:space="preserve">all_R_2BtZVJFvGR1WIgs  </w:t>
      </w:r>
      <w:proofErr w:type="gramStart"/>
      <w:r>
        <w:t xml:space="preserve">  :</w:t>
      </w:r>
      <w:proofErr w:type="gramEnd"/>
      <w:r>
        <w:tab/>
        <w:t xml:space="preserve">while </w:t>
      </w:r>
      <w:proofErr w:type="spellStart"/>
      <w:r>
        <w:t>utah</w:t>
      </w:r>
      <w:proofErr w:type="spellEnd"/>
      <w:r>
        <w:t xml:space="preserve"> has </w:t>
      </w:r>
      <w:proofErr w:type="spellStart"/>
      <w:r>
        <w:t>alot</w:t>
      </w:r>
      <w:proofErr w:type="spellEnd"/>
      <w:r>
        <w:t xml:space="preserve"> of protections for trans people and good laws in place the people of </w:t>
      </w:r>
      <w:proofErr w:type="spellStart"/>
      <w:r>
        <w:t>utah</w:t>
      </w:r>
      <w:proofErr w:type="spellEnd"/>
      <w:r>
        <w:t xml:space="preserve"> show another side. other </w:t>
      </w:r>
      <w:proofErr w:type="spellStart"/>
      <w:r>
        <w:t>then</w:t>
      </w:r>
      <w:proofErr w:type="spellEnd"/>
      <w:r>
        <w:t xml:space="preserve"> pride week am </w:t>
      </w:r>
      <w:proofErr w:type="spellStart"/>
      <w:r>
        <w:t>i</w:t>
      </w:r>
      <w:proofErr w:type="spellEnd"/>
      <w:r>
        <w:t xml:space="preserve"> a sin a disgrace a flaw in humanity </w:t>
      </w:r>
      <w:proofErr w:type="spellStart"/>
      <w:r>
        <w:t>unnatrual</w:t>
      </w:r>
      <w:proofErr w:type="spellEnd"/>
      <w:r>
        <w:t xml:space="preserve"> and treated as lesser. </w:t>
      </w:r>
      <w:proofErr w:type="spellStart"/>
      <w:r>
        <w:t>i</w:t>
      </w:r>
      <w:proofErr w:type="spellEnd"/>
      <w:r>
        <w:t xml:space="preserve"> </w:t>
      </w:r>
      <w:proofErr w:type="gramStart"/>
      <w:r>
        <w:t>have to</w:t>
      </w:r>
      <w:proofErr w:type="gramEnd"/>
      <w:r>
        <w:t xml:space="preserve"> plan my trips to not exit the car at </w:t>
      </w:r>
      <w:proofErr w:type="spellStart"/>
      <w:r>
        <w:t>certian</w:t>
      </w:r>
      <w:proofErr w:type="spellEnd"/>
      <w:r>
        <w:t xml:space="preserve"> places because </w:t>
      </w:r>
      <w:proofErr w:type="spellStart"/>
      <w:r>
        <w:t>i</w:t>
      </w:r>
      <w:proofErr w:type="spellEnd"/>
      <w:r>
        <w:t xml:space="preserve"> fear for my safety</w:t>
      </w:r>
    </w:p>
    <w:p w14:paraId="64694A6F" w14:textId="77777777" w:rsidR="00E63A09" w:rsidRDefault="00E63A09" w:rsidP="00E63A09">
      <w:r>
        <w:tab/>
      </w:r>
    </w:p>
    <w:p w14:paraId="365975D7" w14:textId="77777777" w:rsidR="00E63A09" w:rsidRDefault="00E63A09" w:rsidP="00E63A09">
      <w:r>
        <w:t xml:space="preserve">all_R_2c6GCEFEhAEIgi1  </w:t>
      </w:r>
      <w:proofErr w:type="gramStart"/>
      <w:r>
        <w:t xml:space="preserve">  :</w:t>
      </w:r>
      <w:proofErr w:type="gramEnd"/>
      <w:r>
        <w:tab/>
        <w:t xml:space="preserve">Now more than ever, my geographical location is having a noticeable impact on my mental health. We are currently </w:t>
      </w:r>
      <w:proofErr w:type="gramStart"/>
      <w:r>
        <w:t>in the midst of</w:t>
      </w:r>
      <w:proofErr w:type="gramEnd"/>
      <w:r>
        <w:t xml:space="preserve"> a pandemic and the Philippine government is showing nothing but incompetence and blatant disregard for its citizens. It makes the situation far worse than it already is. I feel hopeless and helpless, and this means I am constantly stressed. The stress is even manifesting physically in the form of eczema flareups.</w:t>
      </w:r>
    </w:p>
    <w:p w14:paraId="210A9A11" w14:textId="77777777" w:rsidR="00E63A09" w:rsidRDefault="00E63A09" w:rsidP="00E63A09">
      <w:r>
        <w:tab/>
      </w:r>
    </w:p>
    <w:p w14:paraId="2EC5334D" w14:textId="77777777" w:rsidR="00E63A09" w:rsidRDefault="00E63A09" w:rsidP="00E63A09">
      <w:r>
        <w:t xml:space="preserve">all_R_2b29GoV09q9fSOv  </w:t>
      </w:r>
      <w:proofErr w:type="gramStart"/>
      <w:r>
        <w:t xml:space="preserve">  :</w:t>
      </w:r>
      <w:proofErr w:type="gramEnd"/>
      <w:r>
        <w:tab/>
        <w:t>I live in a highly populated urban area. I have social anxiety which means that even though there are a lot of people around, including other queer people, nature lovers, and artists like me, it is hard to connect. It is still better than being in a rural area though. I also have better access and more options with healthcare. Things are strange due to COVID right now and more difficult but before that it was easier to get to appointments (public transit) and I had options on where to go. I live farther away from family now and that can be difficult, but I call my mom and grandmas often.</w:t>
      </w:r>
    </w:p>
    <w:p w14:paraId="5E4DE27E" w14:textId="77777777" w:rsidR="00E63A09" w:rsidRDefault="00E63A09" w:rsidP="00E63A09">
      <w:r>
        <w:tab/>
      </w:r>
    </w:p>
    <w:p w14:paraId="6CF6ED96" w14:textId="77777777" w:rsidR="00E63A09" w:rsidRDefault="00E63A09" w:rsidP="00E63A09">
      <w:r>
        <w:t xml:space="preserve">all_R_dgNRsFtLDe9NTcB  </w:t>
      </w:r>
      <w:proofErr w:type="gramStart"/>
      <w:r>
        <w:t xml:space="preserve">  :</w:t>
      </w:r>
      <w:proofErr w:type="gramEnd"/>
      <w:r>
        <w:tab/>
      </w:r>
      <w:proofErr w:type="spellStart"/>
      <w:r>
        <w:t>Itâ</w:t>
      </w:r>
      <w:proofErr w:type="spellEnd"/>
      <w:r>
        <w:t xml:space="preserve">€™s not super safe for people like me but the resources here are plentiful. Also having family that </w:t>
      </w:r>
      <w:proofErr w:type="spellStart"/>
      <w:r>
        <w:t>doesnâ</w:t>
      </w:r>
      <w:proofErr w:type="spellEnd"/>
      <w:r>
        <w:t>€™</w:t>
      </w:r>
      <w:proofErr w:type="spellStart"/>
      <w:r>
        <w:t>t</w:t>
      </w:r>
      <w:proofErr w:type="spellEnd"/>
      <w:r>
        <w:t xml:space="preserve"> acknowledge any gender identities that </w:t>
      </w:r>
      <w:proofErr w:type="spellStart"/>
      <w:r>
        <w:t>arenâ</w:t>
      </w:r>
      <w:proofErr w:type="spellEnd"/>
      <w:r>
        <w:t xml:space="preserve">€™t assigned at birth </w:t>
      </w:r>
      <w:proofErr w:type="spellStart"/>
      <w:r>
        <w:t>doesnâ</w:t>
      </w:r>
      <w:proofErr w:type="spellEnd"/>
      <w:r>
        <w:t>€™t help.</w:t>
      </w:r>
    </w:p>
    <w:p w14:paraId="58059052" w14:textId="77777777" w:rsidR="00E63A09" w:rsidRDefault="00E63A09" w:rsidP="00E63A09">
      <w:r>
        <w:tab/>
      </w:r>
    </w:p>
    <w:p w14:paraId="687E8B4E" w14:textId="77777777" w:rsidR="00E63A09" w:rsidRDefault="00E63A09" w:rsidP="00E63A09">
      <w:r>
        <w:t xml:space="preserve">all_R_31Qylnr7ywGiq5G  </w:t>
      </w:r>
      <w:proofErr w:type="gramStart"/>
      <w:r>
        <w:t xml:space="preserve">  :</w:t>
      </w:r>
      <w:proofErr w:type="gramEnd"/>
      <w:r>
        <w:tab/>
        <w:t xml:space="preserve">I live in Belington, Wv. It is </w:t>
      </w:r>
      <w:proofErr w:type="gramStart"/>
      <w:r>
        <w:t>a very religious</w:t>
      </w:r>
      <w:proofErr w:type="gramEnd"/>
      <w:r>
        <w:t xml:space="preserve"> and redneck town. As a bisexual genderfluid immigrant, I face ridicule every day</w:t>
      </w:r>
    </w:p>
    <w:p w14:paraId="59B3104B" w14:textId="77777777" w:rsidR="00E63A09" w:rsidRDefault="00E63A09" w:rsidP="00E63A09">
      <w:r>
        <w:tab/>
      </w:r>
    </w:p>
    <w:p w14:paraId="4584E8BC" w14:textId="77777777" w:rsidR="00E63A09" w:rsidRDefault="00E63A09" w:rsidP="00E63A09">
      <w:r>
        <w:t xml:space="preserve">all_R_1GThNFb7Cn2w89F  </w:t>
      </w:r>
      <w:proofErr w:type="gramStart"/>
      <w:r>
        <w:t xml:space="preserve">  :</w:t>
      </w:r>
      <w:proofErr w:type="gramEnd"/>
      <w:r>
        <w:tab/>
        <w:t xml:space="preserve">I am very  lucky to live where I does.  </w:t>
      </w:r>
      <w:proofErr w:type="gramStart"/>
      <w:r>
        <w:t>All of</w:t>
      </w:r>
      <w:proofErr w:type="gramEnd"/>
      <w:r>
        <w:t xml:space="preserve"> my anxiety, fear and so on, is connected to my depression. And a general feeling of </w:t>
      </w:r>
      <w:proofErr w:type="gramStart"/>
      <w:r>
        <w:t>fuck</w:t>
      </w:r>
      <w:proofErr w:type="gramEnd"/>
      <w:r>
        <w:t xml:space="preserve">, because of long periods with unemployment and inability to find something worthwhile.   A do not worry about my safety </w:t>
      </w:r>
      <w:proofErr w:type="spellStart"/>
      <w:r>
        <w:t>ect</w:t>
      </w:r>
      <w:proofErr w:type="spellEnd"/>
      <w:r>
        <w:t xml:space="preserve">. In regards to my </w:t>
      </w:r>
      <w:proofErr w:type="gramStart"/>
      <w:r>
        <w:t>gender(</w:t>
      </w:r>
      <w:proofErr w:type="gramEnd"/>
      <w:r>
        <w:t xml:space="preserve">cis woman) or attraction(pan). I can at the most expect a "what?" From people that </w:t>
      </w:r>
      <w:proofErr w:type="gramStart"/>
      <w:r>
        <w:t>don't</w:t>
      </w:r>
      <w:proofErr w:type="gramEnd"/>
      <w:r>
        <w:t xml:space="preserve"> know what pan is. Other people are less privileged than me, but in general we have it good.   I am obese, and once in a while a have to insist in the Healthcare system, because they often go to "well it </w:t>
      </w:r>
      <w:proofErr w:type="gramStart"/>
      <w:r>
        <w:t>would</w:t>
      </w:r>
      <w:proofErr w:type="gramEnd"/>
      <w:r>
        <w:t xml:space="preserve"> get better if you lose weight" but I get Healthcare. And most of it is free, so I have no economic problems with having to insist sometimes. The treatment for my depression is also basically free, I think </w:t>
      </w:r>
      <w:proofErr w:type="spellStart"/>
      <w:r>
        <w:t>i</w:t>
      </w:r>
      <w:proofErr w:type="spellEnd"/>
      <w:r>
        <w:t xml:space="preserve"> spend around 20 dollars a month on medication.   </w:t>
      </w:r>
      <w:proofErr w:type="gramStart"/>
      <w:r>
        <w:t>So</w:t>
      </w:r>
      <w:proofErr w:type="gramEnd"/>
      <w:r>
        <w:t xml:space="preserve"> all in all, even though I probably score quite bad in most of this. I am </w:t>
      </w:r>
      <w:proofErr w:type="gramStart"/>
      <w:r>
        <w:t>very lucky</w:t>
      </w:r>
      <w:proofErr w:type="gramEnd"/>
      <w:r>
        <w:t xml:space="preserve"> to live where I do. And would be way worse of most other places.</w:t>
      </w:r>
    </w:p>
    <w:p w14:paraId="16E145D2" w14:textId="77777777" w:rsidR="00E63A09" w:rsidRDefault="00E63A09" w:rsidP="00E63A09">
      <w:r>
        <w:tab/>
      </w:r>
    </w:p>
    <w:p w14:paraId="5B4054BE" w14:textId="77777777" w:rsidR="00E63A09" w:rsidRDefault="00E63A09" w:rsidP="00E63A09">
      <w:r>
        <w:lastRenderedPageBreak/>
        <w:t xml:space="preserve">all_R_3MsMq3vbVMlDFVP  </w:t>
      </w:r>
      <w:proofErr w:type="gramStart"/>
      <w:r>
        <w:t xml:space="preserve">  :</w:t>
      </w:r>
      <w:proofErr w:type="gramEnd"/>
      <w:r>
        <w:tab/>
        <w:t>I have decent access to healthcare living in a city but it's not affordable</w:t>
      </w:r>
    </w:p>
    <w:p w14:paraId="4DFFD37D" w14:textId="77777777" w:rsidR="00E63A09" w:rsidRDefault="00E63A09" w:rsidP="00E63A09">
      <w:r>
        <w:tab/>
      </w:r>
    </w:p>
    <w:p w14:paraId="6A6153C6" w14:textId="77777777" w:rsidR="00E63A09" w:rsidRDefault="00E63A09" w:rsidP="00E63A09">
      <w:r>
        <w:t xml:space="preserve">all_R_3JxCMMvw2n2EMjn  </w:t>
      </w:r>
      <w:proofErr w:type="gramStart"/>
      <w:r>
        <w:t xml:space="preserve">  :</w:t>
      </w:r>
      <w:proofErr w:type="gramEnd"/>
      <w:r>
        <w:tab/>
        <w:t>I live in a conservative-</w:t>
      </w:r>
      <w:proofErr w:type="spellStart"/>
      <w:r>
        <w:t>ish</w:t>
      </w:r>
      <w:proofErr w:type="spellEnd"/>
      <w:r>
        <w:t xml:space="preserve"> Portland bedroom town, and I am a little concerned about going into the workforce as a visibly trans/queer person. I have a job interview today at a big chain retail store and am a little concerned about wearing my pronoun pin, but also </w:t>
      </w:r>
      <w:proofErr w:type="gramStart"/>
      <w:r>
        <w:t>don't</w:t>
      </w:r>
      <w:proofErr w:type="gramEnd"/>
      <w:r>
        <w:t xml:space="preserve"> want to get misgendered the whole time. It is a struggle.</w:t>
      </w:r>
    </w:p>
    <w:p w14:paraId="32D7CC51" w14:textId="77777777" w:rsidR="00E63A09" w:rsidRDefault="00E63A09" w:rsidP="00E63A09">
      <w:r>
        <w:tab/>
      </w:r>
    </w:p>
    <w:p w14:paraId="1BC5FCCB" w14:textId="77777777" w:rsidR="00E63A09" w:rsidRDefault="00E63A09" w:rsidP="00E63A09">
      <w:r>
        <w:t xml:space="preserve">all_R_4VCnUJWfx2bmMtH  </w:t>
      </w:r>
      <w:proofErr w:type="gramStart"/>
      <w:r>
        <w:t xml:space="preserve">  :</w:t>
      </w:r>
      <w:proofErr w:type="gramEnd"/>
      <w:r>
        <w:tab/>
        <w:t>I live in one of the most conservative counties in Colorado (US). Our sheriff and county commissioners have very openly and publicly refused to support safer-at-home orders from our governor. Overall, very pro-gun, anti-LGBT+. Lots of racism and xenophobia toward our high immigrant/refugee population.</w:t>
      </w:r>
    </w:p>
    <w:p w14:paraId="157FC886" w14:textId="77777777" w:rsidR="00E63A09" w:rsidRDefault="00E63A09" w:rsidP="00E63A09">
      <w:r>
        <w:tab/>
      </w:r>
    </w:p>
    <w:p w14:paraId="623C68D0" w14:textId="77777777" w:rsidR="00E63A09" w:rsidRDefault="00E63A09" w:rsidP="00E63A09">
      <w:r>
        <w:t xml:space="preserve">all_R_C3VCMOstzvvnNFD  </w:t>
      </w:r>
      <w:proofErr w:type="gramStart"/>
      <w:r>
        <w:t xml:space="preserve">  :</w:t>
      </w:r>
      <w:proofErr w:type="gramEnd"/>
      <w:r>
        <w:tab/>
        <w:t xml:space="preserve">The area in which I live tends to be much more conservative but they also seem to be largely accepting of identities different than their own. My mother would likely be supportive if I came out to her, but my father would most likely not be. I have easy access to mental health care but require the use of Medicaid to pay because I am unemployed </w:t>
      </w:r>
      <w:proofErr w:type="gramStart"/>
      <w:r>
        <w:t>at this time</w:t>
      </w:r>
      <w:proofErr w:type="gramEnd"/>
      <w:r>
        <w:t>. Feelings of being stuck in the closet and unable to really be me cause me a considerable amount of distress and severely impacts my mental wellbeing</w:t>
      </w:r>
    </w:p>
    <w:p w14:paraId="428DCCE1" w14:textId="77777777" w:rsidR="00E63A09" w:rsidRDefault="00E63A09" w:rsidP="00E63A09">
      <w:r>
        <w:tab/>
      </w:r>
    </w:p>
    <w:p w14:paraId="54F99AFE" w14:textId="77777777" w:rsidR="00E63A09" w:rsidRDefault="00E63A09" w:rsidP="00E63A09">
      <w:r>
        <w:t xml:space="preserve">all_R_qXbyNIyXdtCKjp7  </w:t>
      </w:r>
      <w:proofErr w:type="gramStart"/>
      <w:r>
        <w:t xml:space="preserve">  :</w:t>
      </w:r>
      <w:proofErr w:type="gramEnd"/>
      <w:r>
        <w:tab/>
        <w:t xml:space="preserve">I'm currently homeless and new to the area where I'm living.  I came here partly because of the stronger queer community, </w:t>
      </w:r>
      <w:proofErr w:type="gramStart"/>
      <w:r>
        <w:t>I'm</w:t>
      </w:r>
      <w:proofErr w:type="gramEnd"/>
      <w:r>
        <w:t xml:space="preserve"> in a place where generally I'll be able to get more support.</w:t>
      </w:r>
    </w:p>
    <w:p w14:paraId="06BBF884" w14:textId="77777777" w:rsidR="00E63A09" w:rsidRDefault="00E63A09" w:rsidP="00E63A09">
      <w:r>
        <w:tab/>
      </w:r>
    </w:p>
    <w:p w14:paraId="74398531" w14:textId="77777777" w:rsidR="00E63A09" w:rsidRDefault="00E63A09" w:rsidP="00E63A09">
      <w:r>
        <w:t xml:space="preserve">all_R_SYJWWrHVRfc8aNb  </w:t>
      </w:r>
      <w:proofErr w:type="gramStart"/>
      <w:r>
        <w:t xml:space="preserve">  :</w:t>
      </w:r>
      <w:proofErr w:type="gramEnd"/>
      <w:r>
        <w:tab/>
        <w:t xml:space="preserve">Italy is still fairly conservative. Although I consider my life to be alright, I would </w:t>
      </w:r>
      <w:proofErr w:type="gramStart"/>
      <w:r>
        <w:t>definitely face</w:t>
      </w:r>
      <w:proofErr w:type="gramEnd"/>
      <w:r>
        <w:t xml:space="preserve"> some backlash if I came out.</w:t>
      </w:r>
    </w:p>
    <w:p w14:paraId="5DB78D34" w14:textId="77777777" w:rsidR="00E63A09" w:rsidRDefault="00E63A09" w:rsidP="00E63A09">
      <w:r>
        <w:tab/>
      </w:r>
    </w:p>
    <w:p w14:paraId="65B0ED03" w14:textId="77777777" w:rsidR="00E63A09" w:rsidRDefault="00E63A09" w:rsidP="00E63A09">
      <w:r>
        <w:t xml:space="preserve">all_R_2xK76gtDQJNDrn9  </w:t>
      </w:r>
      <w:proofErr w:type="gramStart"/>
      <w:r>
        <w:t xml:space="preserve">  :</w:t>
      </w:r>
      <w:proofErr w:type="gramEnd"/>
      <w:r>
        <w:tab/>
        <w:t xml:space="preserve">Oh gosh... I think about this a lot. I am a queer </w:t>
      </w:r>
      <w:proofErr w:type="spellStart"/>
      <w:r>
        <w:t>polyam</w:t>
      </w:r>
      <w:proofErr w:type="spellEnd"/>
      <w:r>
        <w:t xml:space="preserve">-identifying single parent, with lots of </w:t>
      </w:r>
      <w:proofErr w:type="spellStart"/>
      <w:r>
        <w:t>â€œcrunchy</w:t>
      </w:r>
      <w:proofErr w:type="spellEnd"/>
      <w:r>
        <w:t xml:space="preserve"> </w:t>
      </w:r>
      <w:proofErr w:type="spellStart"/>
      <w:r>
        <w:t>granolaâ</w:t>
      </w:r>
      <w:proofErr w:type="spellEnd"/>
      <w:r>
        <w:t xml:space="preserve">€ gentle-parenting practices. I live in the Deep South, and frequently feel like I am not in a community that supports my identity and choices. </w:t>
      </w:r>
      <w:proofErr w:type="spellStart"/>
      <w:r>
        <w:t>Itâ</w:t>
      </w:r>
      <w:proofErr w:type="spellEnd"/>
      <w:r>
        <w:t xml:space="preserve">€™s hard to maintain my core values and beliefs when it feels like </w:t>
      </w:r>
      <w:proofErr w:type="spellStart"/>
      <w:r>
        <w:t>Iâ</w:t>
      </w:r>
      <w:proofErr w:type="spellEnd"/>
      <w:r>
        <w:t xml:space="preserve">€™m surrounded by opposing views. I am also *slowly* pursuing a career path in sexuality education, and there are almost no in-person resources (workshops, seminars, classes, </w:t>
      </w:r>
      <w:proofErr w:type="spellStart"/>
      <w:r>
        <w:t>etc</w:t>
      </w:r>
      <w:proofErr w:type="spellEnd"/>
      <w:r>
        <w:t>) geographically near me. But as a single parent, with deep family roots and support from my parents, I feel that I really have no choice but to stay here. Moving away feels utterly impossibly, and that conundrum really adds to my stress, anxiety, and unhappiness.</w:t>
      </w:r>
    </w:p>
    <w:p w14:paraId="4F818639" w14:textId="77777777" w:rsidR="00E63A09" w:rsidRDefault="00E63A09" w:rsidP="00E63A09">
      <w:r>
        <w:tab/>
      </w:r>
    </w:p>
    <w:p w14:paraId="37071565" w14:textId="77777777" w:rsidR="00E63A09" w:rsidRDefault="00E63A09" w:rsidP="00E63A09">
      <w:r>
        <w:t>all_R_3MicNPX74jffxzx    :</w:t>
      </w:r>
      <w:r>
        <w:tab/>
        <w:t>My current location is at best poor for me in terms of being able to access a gender clinic (for starting hormone replacement therapy potentially) but I have the privilege of being able to pass as a cis woman to people generally and my location is tolerating of my identity should I not pass as well on a certain day</w:t>
      </w:r>
    </w:p>
    <w:p w14:paraId="25CC919E" w14:textId="77777777" w:rsidR="00E63A09" w:rsidRDefault="00E63A09" w:rsidP="00E63A09">
      <w:r>
        <w:tab/>
      </w:r>
    </w:p>
    <w:p w14:paraId="33FB30A4" w14:textId="77777777" w:rsidR="00E63A09" w:rsidRDefault="00E63A09" w:rsidP="00E63A09">
      <w:r>
        <w:t xml:space="preserve">all_R_1n0jKcCbzrPN4g5  </w:t>
      </w:r>
      <w:proofErr w:type="gramStart"/>
      <w:r>
        <w:t xml:space="preserve">  :</w:t>
      </w:r>
      <w:proofErr w:type="gramEnd"/>
      <w:r>
        <w:tab/>
        <w:t xml:space="preserve">Pretty distant from the violence that happens in Longview that my coworkers have to deal with. I have two amazing best friends, my </w:t>
      </w:r>
      <w:proofErr w:type="spellStart"/>
      <w:r>
        <w:t>fiance</w:t>
      </w:r>
      <w:proofErr w:type="spellEnd"/>
      <w:r>
        <w:t xml:space="preserve"> whom I live with and a best friend that lives in the same state and they support me in every possible way. My life would be miserable without them because my family </w:t>
      </w:r>
      <w:proofErr w:type="gramStart"/>
      <w:r>
        <w:t>doesn't</w:t>
      </w:r>
      <w:proofErr w:type="gramEnd"/>
      <w:r>
        <w:t xml:space="preserve"> understand.  I'm going to admit here that </w:t>
      </w:r>
      <w:r>
        <w:lastRenderedPageBreak/>
        <w:t xml:space="preserve">I'm starting to consider myself </w:t>
      </w:r>
      <w:proofErr w:type="gramStart"/>
      <w:r>
        <w:t>Agender</w:t>
      </w:r>
      <w:proofErr w:type="gramEnd"/>
      <w:r>
        <w:t xml:space="preserve"> but I don't know if I'd ever admit that to my family because my asexuality already makes me a joke. I have discussed Agender with my best friends though, more as a concept, but </w:t>
      </w:r>
      <w:proofErr w:type="gramStart"/>
      <w:r>
        <w:t>they're</w:t>
      </w:r>
      <w:proofErr w:type="gramEnd"/>
      <w:r>
        <w:t xml:space="preserve"> so open to talking about anything that I feel safe with them no matter what.</w:t>
      </w:r>
    </w:p>
    <w:p w14:paraId="4685E00A" w14:textId="77777777" w:rsidR="00E63A09" w:rsidRDefault="00E63A09" w:rsidP="00E63A09">
      <w:r>
        <w:tab/>
      </w:r>
    </w:p>
    <w:p w14:paraId="18F0BF05" w14:textId="77777777" w:rsidR="00E63A09" w:rsidRDefault="00E63A09" w:rsidP="00E63A09">
      <w:r>
        <w:t xml:space="preserve">all_R_2aGXpjC0XQBP0Pv  </w:t>
      </w:r>
      <w:proofErr w:type="gramStart"/>
      <w:r>
        <w:t xml:space="preserve">  :</w:t>
      </w:r>
      <w:proofErr w:type="gramEnd"/>
      <w:r>
        <w:tab/>
        <w:t xml:space="preserve">The United States does not care about my health. I am Queer and of Mexican/Jewish descent. They do not </w:t>
      </w:r>
      <w:proofErr w:type="gramStart"/>
      <w:r>
        <w:t>give a damn</w:t>
      </w:r>
      <w:proofErr w:type="gramEnd"/>
      <w:r>
        <w:t xml:space="preserve"> about me, and Trump is allowing doctors not to treat me if I get COVID-19 because I am transgender.</w:t>
      </w:r>
    </w:p>
    <w:p w14:paraId="66DCDF0F" w14:textId="77777777" w:rsidR="00E63A09" w:rsidRDefault="00E63A09" w:rsidP="00E63A09">
      <w:r>
        <w:tab/>
      </w:r>
    </w:p>
    <w:p w14:paraId="42661DC9" w14:textId="77777777" w:rsidR="00E63A09" w:rsidRDefault="00E63A09" w:rsidP="00E63A09">
      <w:r>
        <w:t xml:space="preserve">all_R_yQFHeuE2xd96oFz  </w:t>
      </w:r>
      <w:proofErr w:type="gramStart"/>
      <w:r>
        <w:t xml:space="preserve">  :</w:t>
      </w:r>
      <w:proofErr w:type="gramEnd"/>
      <w:r>
        <w:tab/>
        <w:t xml:space="preserve">my location is liberal, and </w:t>
      </w:r>
      <w:proofErr w:type="spellStart"/>
      <w:r>
        <w:t>iâ</w:t>
      </w:r>
      <w:proofErr w:type="spellEnd"/>
      <w:r>
        <w:t xml:space="preserve">€™m right outside a city, so </w:t>
      </w:r>
      <w:proofErr w:type="spellStart"/>
      <w:r>
        <w:t>i</w:t>
      </w:r>
      <w:proofErr w:type="spellEnd"/>
      <w:r>
        <w:t xml:space="preserve"> have lots of resources!</w:t>
      </w:r>
    </w:p>
    <w:p w14:paraId="629191F7" w14:textId="77777777" w:rsidR="00E63A09" w:rsidRDefault="00E63A09" w:rsidP="00E63A09">
      <w:r>
        <w:tab/>
      </w:r>
    </w:p>
    <w:p w14:paraId="0599AACB" w14:textId="77777777" w:rsidR="00E63A09" w:rsidRDefault="00E63A09" w:rsidP="00E63A09">
      <w:r>
        <w:t>all_R_3qxuxyMrygNzDSU    :</w:t>
      </w:r>
      <w:r>
        <w:tab/>
        <w:t>My location impacts me because I had no choice in living under the laws that benefit most others but repress me or my rights, and thus my opportunities regardless of qualifications--I get to see discrimination because of living through it, having no choice when it happens to me other than having my own voice. My location impacts me by my awareness of my surroundings, from class, to race, to age, to social connection, to accessibility of idea.</w:t>
      </w:r>
    </w:p>
    <w:p w14:paraId="7339DD19" w14:textId="77777777" w:rsidR="00E63A09" w:rsidRDefault="00E63A09" w:rsidP="00E63A09">
      <w:r>
        <w:tab/>
      </w:r>
    </w:p>
    <w:p w14:paraId="0DE4007F" w14:textId="77777777" w:rsidR="00E63A09" w:rsidRDefault="00E63A09" w:rsidP="00E63A09">
      <w:r>
        <w:t xml:space="preserve">all_R_1hHnoosMwqDduE9  </w:t>
      </w:r>
      <w:proofErr w:type="gramStart"/>
      <w:r>
        <w:t xml:space="preserve">  :</w:t>
      </w:r>
      <w:proofErr w:type="gramEnd"/>
      <w:r>
        <w:tab/>
        <w:t>At the moment, I am living in the epicenter of a pandemic, so my views and mental health are quite skewed by that fact. New York City has provided me with a community and family of people I love who accept and support me, no matter what, but I don't really have the option to be *with* those people at the moment, so I answered my questions to the best of my ability.</w:t>
      </w:r>
    </w:p>
    <w:p w14:paraId="7EF3B7B6" w14:textId="77777777" w:rsidR="00E63A09" w:rsidRDefault="00E63A09" w:rsidP="00E63A09">
      <w:r>
        <w:tab/>
      </w:r>
    </w:p>
    <w:p w14:paraId="66DBCE6E" w14:textId="77777777" w:rsidR="00E63A09" w:rsidRDefault="00E63A09" w:rsidP="00E63A09">
      <w:r>
        <w:t xml:space="preserve">all_R_22WdMxMmECTKib1  </w:t>
      </w:r>
      <w:proofErr w:type="gramStart"/>
      <w:r>
        <w:t xml:space="preserve">  :</w:t>
      </w:r>
      <w:proofErr w:type="gramEnd"/>
      <w:r>
        <w:tab/>
        <w:t xml:space="preserve">I definitely feel like </w:t>
      </w:r>
      <w:proofErr w:type="spellStart"/>
      <w:r>
        <w:t>Iâ</w:t>
      </w:r>
      <w:proofErr w:type="spellEnd"/>
      <w:r>
        <w:t>€™d be more comfortable being out if I lived somewhere more progressive.</w:t>
      </w:r>
    </w:p>
    <w:p w14:paraId="198B41FB" w14:textId="77777777" w:rsidR="00E63A09" w:rsidRDefault="00E63A09" w:rsidP="00E63A09">
      <w:r>
        <w:tab/>
      </w:r>
    </w:p>
    <w:p w14:paraId="0E6F02DE" w14:textId="77777777" w:rsidR="00E63A09" w:rsidRDefault="00E63A09" w:rsidP="00E63A09">
      <w:r>
        <w:t xml:space="preserve">all_R_25SDnnbl0Kzdkun  </w:t>
      </w:r>
      <w:proofErr w:type="gramStart"/>
      <w:r>
        <w:t xml:space="preserve">  :</w:t>
      </w:r>
      <w:proofErr w:type="gramEnd"/>
      <w:r>
        <w:tab/>
        <w:t xml:space="preserve">Living in the middle of nowhere is weird, even though </w:t>
      </w:r>
      <w:proofErr w:type="spellStart"/>
      <w:r>
        <w:t>its</w:t>
      </w:r>
      <w:proofErr w:type="spellEnd"/>
      <w:r>
        <w:t xml:space="preserve"> a college town. </w:t>
      </w:r>
      <w:proofErr w:type="gramStart"/>
      <w:r>
        <w:t>All of</w:t>
      </w:r>
      <w:proofErr w:type="gramEnd"/>
      <w:r>
        <w:t xml:space="preserve"> my friends are queer, but none of us are from here, and people that are from here look down on us a lot. I do not feel safe or welcome in my community at large.</w:t>
      </w:r>
    </w:p>
    <w:p w14:paraId="53CDB977" w14:textId="77777777" w:rsidR="00E63A09" w:rsidRDefault="00E63A09" w:rsidP="00E63A09">
      <w:r>
        <w:tab/>
      </w:r>
    </w:p>
    <w:p w14:paraId="1650FAA0" w14:textId="77777777" w:rsidR="00E63A09" w:rsidRDefault="00E63A09" w:rsidP="00E63A09">
      <w:r>
        <w:t xml:space="preserve">all_R_C8mRwUOh9AOUxGx  </w:t>
      </w:r>
      <w:proofErr w:type="gramStart"/>
      <w:r>
        <w:t xml:space="preserve">  :</w:t>
      </w:r>
      <w:proofErr w:type="gramEnd"/>
      <w:r>
        <w:tab/>
      </w:r>
      <w:proofErr w:type="spellStart"/>
      <w:r>
        <w:t>Well being</w:t>
      </w:r>
      <w:proofErr w:type="spellEnd"/>
      <w:r>
        <w:t xml:space="preserve"> a gay trans person in the Bible Belt </w:t>
      </w:r>
      <w:proofErr w:type="spellStart"/>
      <w:r>
        <w:t>isnâ</w:t>
      </w:r>
      <w:proofErr w:type="spellEnd"/>
      <w:r>
        <w:t>€™t great</w:t>
      </w:r>
    </w:p>
    <w:p w14:paraId="3BAB9149" w14:textId="77777777" w:rsidR="00E63A09" w:rsidRDefault="00E63A09" w:rsidP="00E63A09">
      <w:r>
        <w:tab/>
      </w:r>
    </w:p>
    <w:p w14:paraId="3FF16A19" w14:textId="77777777" w:rsidR="00E63A09" w:rsidRDefault="00E63A09" w:rsidP="00E63A09">
      <w:r>
        <w:t xml:space="preserve">all_R_3EMbHtkTEM4a6ol  </w:t>
      </w:r>
      <w:proofErr w:type="gramStart"/>
      <w:r>
        <w:t xml:space="preserve">  :</w:t>
      </w:r>
      <w:proofErr w:type="gramEnd"/>
      <w:r>
        <w:tab/>
        <w:t xml:space="preserve">I was raised in the LDS Church but my parents allowed me to choose whether to attend services. I stopped attending at age 15 and formally withdrew my record of membership at age 23. The state-level government is majority </w:t>
      </w:r>
      <w:proofErr w:type="gramStart"/>
      <w:r>
        <w:t>LDS</w:t>
      </w:r>
      <w:proofErr w:type="gramEnd"/>
      <w:r>
        <w:t xml:space="preserve"> and this impacts many laws. LDS membership is not as popular in the Salt Lake City area, so I feel more comfortable near Salt Lake than in other areas of the state. I am in a straight passing relationship and only came to terms with my bisexuality a few years ago, so I have not experienced any significant discrimination </w:t>
      </w:r>
      <w:proofErr w:type="gramStart"/>
      <w:r>
        <w:t>first hand</w:t>
      </w:r>
      <w:proofErr w:type="gramEnd"/>
      <w:r>
        <w:t>, but my heart hurts for other LGBTQ folks in Utah, especially young adults.</w:t>
      </w:r>
    </w:p>
    <w:p w14:paraId="2B800CFC" w14:textId="77777777" w:rsidR="00E63A09" w:rsidRDefault="00E63A09" w:rsidP="00E63A09">
      <w:r>
        <w:tab/>
      </w:r>
    </w:p>
    <w:p w14:paraId="6A7EF975" w14:textId="77777777" w:rsidR="00E63A09" w:rsidRDefault="00E63A09" w:rsidP="00E63A09">
      <w:r>
        <w:t xml:space="preserve">all_R_25L1pYtsfxZiMC4  </w:t>
      </w:r>
      <w:proofErr w:type="gramStart"/>
      <w:r>
        <w:t xml:space="preserve">  :</w:t>
      </w:r>
      <w:proofErr w:type="gramEnd"/>
      <w:r>
        <w:tab/>
        <w:t xml:space="preserve">My geographical location is both negative and extremely harmful to my emotional and mental wellbeing. The hate crimes and mindset against LGBTQIA+ </w:t>
      </w:r>
      <w:r>
        <w:lastRenderedPageBreak/>
        <w:t xml:space="preserve">individuals </w:t>
      </w:r>
      <w:proofErr w:type="gramStart"/>
      <w:r>
        <w:t>is</w:t>
      </w:r>
      <w:proofErr w:type="gramEnd"/>
      <w:r>
        <w:t xml:space="preserve"> a constant in my life. I am stressed and </w:t>
      </w:r>
      <w:proofErr w:type="spellStart"/>
      <w:r>
        <w:t>and</w:t>
      </w:r>
      <w:proofErr w:type="spellEnd"/>
      <w:r>
        <w:t xml:space="preserve"> depressed nearly constantly when out of my home</w:t>
      </w:r>
    </w:p>
    <w:p w14:paraId="2434FC82" w14:textId="77777777" w:rsidR="00E63A09" w:rsidRDefault="00E63A09" w:rsidP="00E63A09">
      <w:r>
        <w:tab/>
      </w:r>
    </w:p>
    <w:p w14:paraId="1FC7DC7F" w14:textId="77777777" w:rsidR="00E63A09" w:rsidRDefault="00E63A09" w:rsidP="00E63A09">
      <w:r>
        <w:t xml:space="preserve">all_R_2QVCMLLrEBuzdqA  </w:t>
      </w:r>
      <w:proofErr w:type="gramStart"/>
      <w:r>
        <w:t xml:space="preserve">  :</w:t>
      </w:r>
      <w:proofErr w:type="gramEnd"/>
      <w:r>
        <w:tab/>
        <w:t xml:space="preserve">I am not native to this area. I came here for a new start and that is what I have had. My mental health and overall life </w:t>
      </w:r>
      <w:proofErr w:type="gramStart"/>
      <w:r>
        <w:t>has</w:t>
      </w:r>
      <w:proofErr w:type="gramEnd"/>
      <w:r>
        <w:t xml:space="preserve"> significantly improved since moving here 5 years ago.</w:t>
      </w:r>
    </w:p>
    <w:p w14:paraId="5162C2BC" w14:textId="77777777" w:rsidR="00E63A09" w:rsidRDefault="00E63A09" w:rsidP="00E63A09">
      <w:r>
        <w:tab/>
      </w:r>
    </w:p>
    <w:p w14:paraId="54D594E4" w14:textId="77777777" w:rsidR="00E63A09" w:rsidRDefault="00E63A09" w:rsidP="00E63A09">
      <w:r>
        <w:t xml:space="preserve">all_R_UmfOTVUw5iCs8MN  </w:t>
      </w:r>
      <w:proofErr w:type="gramStart"/>
      <w:r>
        <w:t xml:space="preserve">  :</w:t>
      </w:r>
      <w:proofErr w:type="gramEnd"/>
      <w:r>
        <w:tab/>
        <w:t>being in the south makes it very hard to be anything but traditional.</w:t>
      </w:r>
    </w:p>
    <w:p w14:paraId="20BDCC91" w14:textId="77777777" w:rsidR="00E63A09" w:rsidRDefault="00E63A09" w:rsidP="00E63A09">
      <w:r>
        <w:tab/>
      </w:r>
    </w:p>
    <w:p w14:paraId="2C5D9312" w14:textId="77777777" w:rsidR="00E63A09" w:rsidRDefault="00E63A09" w:rsidP="00E63A09">
      <w:r>
        <w:t xml:space="preserve">all_R_DHJEb9pE4FWnxO9  </w:t>
      </w:r>
      <w:proofErr w:type="gramStart"/>
      <w:r>
        <w:t xml:space="preserve">  :</w:t>
      </w:r>
      <w:proofErr w:type="gramEnd"/>
      <w:r>
        <w:tab/>
        <w:t xml:space="preserve">I feel that </w:t>
      </w:r>
      <w:proofErr w:type="spellStart"/>
      <w:r>
        <w:t>thereâ</w:t>
      </w:r>
      <w:proofErr w:type="spellEnd"/>
      <w:r>
        <w:t xml:space="preserve">€™s a lack of knowledge about LGBT+ community issues where I live. Gender and sexuality are rarely acknowledged by people </w:t>
      </w:r>
      <w:proofErr w:type="spellStart"/>
      <w:r>
        <w:t>Iâ</w:t>
      </w:r>
      <w:proofErr w:type="spellEnd"/>
      <w:r>
        <w:t xml:space="preserve">€™m not close friends with already, and </w:t>
      </w:r>
      <w:proofErr w:type="spellStart"/>
      <w:r>
        <w:t>Iâ</w:t>
      </w:r>
      <w:proofErr w:type="spellEnd"/>
      <w:r>
        <w:t>€™</w:t>
      </w:r>
      <w:proofErr w:type="spellStart"/>
      <w:r>
        <w:t>ve</w:t>
      </w:r>
      <w:proofErr w:type="spellEnd"/>
      <w:r>
        <w:t xml:space="preserve"> faced a good deal of harassment and discrimination, mostly at work, because of my gender here. Despite its reputation as an open, progressive city, I feel that a lot of discrimination happens out in the open here and nobody notices enough to do anything about it.</w:t>
      </w:r>
    </w:p>
    <w:p w14:paraId="1CDFDC74" w14:textId="77777777" w:rsidR="00E63A09" w:rsidRDefault="00E63A09" w:rsidP="00E63A09">
      <w:r>
        <w:tab/>
      </w:r>
    </w:p>
    <w:p w14:paraId="5319097C" w14:textId="77777777" w:rsidR="00E63A09" w:rsidRDefault="00E63A09" w:rsidP="00E63A09">
      <w:r>
        <w:t xml:space="preserve">all_R_SICoju41jYsZE9b  </w:t>
      </w:r>
      <w:proofErr w:type="gramStart"/>
      <w:r>
        <w:t xml:space="preserve">  :</w:t>
      </w:r>
      <w:proofErr w:type="gramEnd"/>
      <w:r>
        <w:tab/>
        <w:t xml:space="preserve">I live in the south and it </w:t>
      </w:r>
      <w:proofErr w:type="spellStart"/>
      <w:r>
        <w:t>hasnâ</w:t>
      </w:r>
      <w:proofErr w:type="spellEnd"/>
      <w:r>
        <w:t xml:space="preserve">€™t exactly been easy. Though I currently live in a more </w:t>
      </w:r>
      <w:proofErr w:type="gramStart"/>
      <w:r>
        <w:t>open minded</w:t>
      </w:r>
      <w:proofErr w:type="gramEnd"/>
      <w:r>
        <w:t xml:space="preserve"> part of our city, I had to leave my old job because of harassment after I came out on Facebook. I </w:t>
      </w:r>
      <w:proofErr w:type="spellStart"/>
      <w:r>
        <w:t>wasnâ</w:t>
      </w:r>
      <w:proofErr w:type="spellEnd"/>
      <w:r>
        <w:t xml:space="preserve">€™t fired, but the harassment was poorly handled enough that I no longer felt like I could stay on. I was lucky enough to have something else lined up, but </w:t>
      </w:r>
      <w:proofErr w:type="spellStart"/>
      <w:r>
        <w:t>itâ</w:t>
      </w:r>
      <w:proofErr w:type="spellEnd"/>
      <w:r>
        <w:t xml:space="preserve">€™s still been difficult. If I </w:t>
      </w:r>
      <w:proofErr w:type="spellStart"/>
      <w:r>
        <w:t>didnâ</w:t>
      </w:r>
      <w:proofErr w:type="spellEnd"/>
      <w:r>
        <w:t>€™</w:t>
      </w:r>
      <w:proofErr w:type="spellStart"/>
      <w:r>
        <w:t>t</w:t>
      </w:r>
      <w:proofErr w:type="spellEnd"/>
      <w:r>
        <w:t xml:space="preserve"> live with a partner right now I would probably be homeless or in danger of being homeless. I was booted off of my </w:t>
      </w:r>
      <w:proofErr w:type="spellStart"/>
      <w:r>
        <w:t>momâ</w:t>
      </w:r>
      <w:proofErr w:type="spellEnd"/>
      <w:r>
        <w:t xml:space="preserve">€™s insurance and although I desperately need mental health care (I have PTSD, GAD, and depression) I </w:t>
      </w:r>
      <w:proofErr w:type="spellStart"/>
      <w:r>
        <w:t>canâ</w:t>
      </w:r>
      <w:proofErr w:type="spellEnd"/>
      <w:r>
        <w:t xml:space="preserve">€™t afford it and access has been especially difficult with everything else going on. I </w:t>
      </w:r>
      <w:proofErr w:type="spellStart"/>
      <w:r>
        <w:t>donâ</w:t>
      </w:r>
      <w:proofErr w:type="spellEnd"/>
      <w:r>
        <w:t xml:space="preserve">€™t know what things are like elsewhere but it </w:t>
      </w:r>
      <w:proofErr w:type="gramStart"/>
      <w:r>
        <w:t xml:space="preserve">definitely </w:t>
      </w:r>
      <w:proofErr w:type="spellStart"/>
      <w:r>
        <w:t>doesnâ</w:t>
      </w:r>
      <w:proofErr w:type="spellEnd"/>
      <w:proofErr w:type="gramEnd"/>
      <w:r>
        <w:t>€™t help to live in a southern state.</w:t>
      </w:r>
    </w:p>
    <w:p w14:paraId="028DAE7F" w14:textId="77777777" w:rsidR="00E63A09" w:rsidRDefault="00E63A09" w:rsidP="00E63A09">
      <w:r>
        <w:tab/>
      </w:r>
    </w:p>
    <w:p w14:paraId="106BE674" w14:textId="77777777" w:rsidR="00E63A09" w:rsidRDefault="00E63A09" w:rsidP="00E63A09">
      <w:r>
        <w:t xml:space="preserve">all_R_3qNJFXcpF4ypx4n  </w:t>
      </w:r>
      <w:proofErr w:type="gramStart"/>
      <w:r>
        <w:t xml:space="preserve">  :</w:t>
      </w:r>
      <w:proofErr w:type="gramEnd"/>
      <w:r>
        <w:tab/>
        <w:t xml:space="preserve">Please consider that some of the phrasing of the survey and the image used to present the survey (the map filled with flags and other images) are somewhat problematic and offensive. For a group studying minority status as an impact in mental health, both your phrasing of minority issues and mental health issues is concerning. The phrasing "Mentally unwell" and "Emotional disabled" were confusing and </w:t>
      </w:r>
      <w:proofErr w:type="gramStart"/>
      <w:r>
        <w:t>don't</w:t>
      </w:r>
      <w:proofErr w:type="gramEnd"/>
      <w:r>
        <w:t xml:space="preserve"> really describe anything in particular. Would a person with an emotional illness, like Bipolar Disorder, be considered "mentally unwell" AND "emotionally disabled?" BPD is a disability under the DSM V, but I imagine may would "self-identify" as "mentally unwell." It just </w:t>
      </w:r>
      <w:proofErr w:type="gramStart"/>
      <w:r>
        <w:t>wasn't</w:t>
      </w:r>
      <w:proofErr w:type="gramEnd"/>
      <w:r>
        <w:t xml:space="preserve"> clear to me. Another offensive question was the one about suicide attempts. It came out of </w:t>
      </w:r>
      <w:proofErr w:type="gramStart"/>
      <w:r>
        <w:t>nowhere, and</w:t>
      </w:r>
      <w:proofErr w:type="gramEnd"/>
      <w:r>
        <w:t xml:space="preserve"> is likely triggering for a number of participants/potential participants. There was no warning in the consent form before the survey to talk about those issues, and no questions about a history of self-harm, or other examples of ways mental illness presents itself physically (e.g. eating disorders). </w:t>
      </w:r>
      <w:proofErr w:type="gramStart"/>
      <w:r>
        <w:t>Additionally</w:t>
      </w:r>
      <w:proofErr w:type="gramEnd"/>
      <w:r>
        <w:t xml:space="preserve"> on the long form page about family/friends/co-workers and whether sexual orientation is visible, two or three of the options were off the page and not even clickable. </w:t>
      </w:r>
      <w:proofErr w:type="gramStart"/>
      <w:r>
        <w:t>So</w:t>
      </w:r>
      <w:proofErr w:type="gramEnd"/>
      <w:r>
        <w:t xml:space="preserve"> I wanted to put N/A for some of them and simply could not. Your survey also seemed to teeter between focusing on Sexual Orientation and/or Gender Identity as minorities, and Racial and/or Ethnic Identity. Those are two </w:t>
      </w:r>
      <w:proofErr w:type="gramStart"/>
      <w:r>
        <w:t>very large</w:t>
      </w:r>
      <w:proofErr w:type="gramEnd"/>
      <w:r>
        <w:t xml:space="preserve"> and complex areas of research on their own (as four, independent areas of research). I feel very strongly, as an academic myself completing </w:t>
      </w:r>
      <w:r>
        <w:lastRenderedPageBreak/>
        <w:t xml:space="preserve">research currently on Critical Race Theory, that you are not gaining anything of actual substance from the survey </w:t>
      </w:r>
      <w:proofErr w:type="gramStart"/>
      <w:r>
        <w:t>you've</w:t>
      </w:r>
      <w:proofErr w:type="gramEnd"/>
      <w:r>
        <w:t xml:space="preserve"> launched. </w:t>
      </w:r>
      <w:proofErr w:type="gramStart"/>
      <w:r>
        <w:t>Overall</w:t>
      </w:r>
      <w:proofErr w:type="gramEnd"/>
      <w:r>
        <w:t xml:space="preserve"> your language and imagery is questionable at best for a group of academics, and I'm disappointed. You may want to add some trigger warning(s) to the consent page. </w:t>
      </w:r>
      <w:proofErr w:type="gramStart"/>
      <w:r>
        <w:t>Also</w:t>
      </w:r>
      <w:proofErr w:type="gramEnd"/>
      <w:r>
        <w:t xml:space="preserve"> you may want to add to your consent page that this survey is not IRB Approved. If it were, you would have stated it.   Now to answer this actual question: As a multiracial, multiethnic, Cis-Hetero woman, I feel location plays an overt role in my relationships and my access to resources. The ability to be as educated as I am is a privilege, and places me in a socio-economic class that also directly impacts the same. </w:t>
      </w:r>
      <w:proofErr w:type="gramStart"/>
      <w:r>
        <w:t>Living in Connecticut, there</w:t>
      </w:r>
      <w:proofErr w:type="gramEnd"/>
      <w:r>
        <w:t xml:space="preserve"> is an abundance of wealth and a higher standard of living than where I grew up in the South. I feel much safer here than in some of the urban areas </w:t>
      </w:r>
      <w:proofErr w:type="gramStart"/>
      <w:r>
        <w:t>I've</w:t>
      </w:r>
      <w:proofErr w:type="gramEnd"/>
      <w:r>
        <w:t xml:space="preserve"> lived in the past, and I feel racism, sexism, and homophobia are far less common here in New England than they were in the South. That </w:t>
      </w:r>
      <w:proofErr w:type="gramStart"/>
      <w:r>
        <w:t>isn't</w:t>
      </w:r>
      <w:proofErr w:type="gramEnd"/>
      <w:r>
        <w:t xml:space="preserve"> to say it doesn't all exist, because it does. It is just much less blatant in the North East than it is in the South.</w:t>
      </w:r>
    </w:p>
    <w:p w14:paraId="167498FB" w14:textId="77777777" w:rsidR="00E63A09" w:rsidRDefault="00E63A09" w:rsidP="00E63A09">
      <w:r>
        <w:tab/>
      </w:r>
    </w:p>
    <w:p w14:paraId="121D9F71" w14:textId="77777777" w:rsidR="00E63A09" w:rsidRDefault="00E63A09" w:rsidP="00E63A09">
      <w:r>
        <w:t xml:space="preserve">all_R_u81DCyHaZ0Zrxnz  </w:t>
      </w:r>
      <w:proofErr w:type="gramStart"/>
      <w:r>
        <w:t xml:space="preserve">  :</w:t>
      </w:r>
      <w:proofErr w:type="gramEnd"/>
      <w:r>
        <w:tab/>
        <w:t>Not really any specific impact</w:t>
      </w:r>
    </w:p>
    <w:p w14:paraId="157A65C1" w14:textId="77777777" w:rsidR="00E63A09" w:rsidRDefault="00E63A09" w:rsidP="00E63A09">
      <w:r>
        <w:tab/>
      </w:r>
    </w:p>
    <w:p w14:paraId="139E5D54" w14:textId="77777777" w:rsidR="00E63A09" w:rsidRDefault="00E63A09" w:rsidP="00E63A09">
      <w:r>
        <w:t>all_R_3k0NqZ04ofivcRe    :</w:t>
      </w:r>
      <w:r>
        <w:tab/>
        <w:t>Living in Britain and being a university student in an accepting department as an queer immigrant with depression and anxiety is definitely helping me feel supported compared to my peers in other parts of the world (America and Romania). I'm also middle class and both my parents have an annual income of &amp;</w:t>
      </w:r>
      <w:proofErr w:type="gramStart"/>
      <w:r>
        <w:t>gt;Â</w:t>
      </w:r>
      <w:proofErr w:type="gramEnd"/>
      <w:r>
        <w:t>£100k so I have medical insurance and can access private therapy at any time and buy medication when I need it. The greatest support has always come from my academic departments (my sixth form high school, university) who accommodate for mental illness and go the extra mile to meet my needs. The NHS long waiting times did lead to a suicide attempt and the counselling provided did not help.</w:t>
      </w:r>
    </w:p>
    <w:p w14:paraId="3D6F2C8B" w14:textId="77777777" w:rsidR="00E63A09" w:rsidRDefault="00E63A09" w:rsidP="00E63A09">
      <w:r>
        <w:tab/>
      </w:r>
    </w:p>
    <w:p w14:paraId="6D0C9FD8" w14:textId="77777777" w:rsidR="00E63A09" w:rsidRDefault="00E63A09" w:rsidP="00E63A09">
      <w:r>
        <w:t xml:space="preserve">all_R_20ZsRh8jYlOgPTx  </w:t>
      </w:r>
      <w:proofErr w:type="gramStart"/>
      <w:r>
        <w:t xml:space="preserve">  :</w:t>
      </w:r>
      <w:proofErr w:type="gramEnd"/>
      <w:r>
        <w:tab/>
        <w:t xml:space="preserve">I live in a very conservative area which can make it difficult to find places where I will be accepted. I had to leave a church because of that, found a new one after a few years and a lot of grief, I currently work at a progressive place that in theory accepts trans people but </w:t>
      </w:r>
      <w:proofErr w:type="spellStart"/>
      <w:r>
        <w:t>Iâ</w:t>
      </w:r>
      <w:proofErr w:type="spellEnd"/>
      <w:r>
        <w:t>€™</w:t>
      </w:r>
      <w:proofErr w:type="spellStart"/>
      <w:r>
        <w:t>ve</w:t>
      </w:r>
      <w:proofErr w:type="spellEnd"/>
      <w:r>
        <w:t xml:space="preserve"> encountered an amount of transphobia from coworkers. I want to find another place to work but </w:t>
      </w:r>
      <w:proofErr w:type="spellStart"/>
      <w:r>
        <w:t>Iâ</w:t>
      </w:r>
      <w:proofErr w:type="spellEnd"/>
      <w:r>
        <w:t xml:space="preserve">€™m just so worried about how they will deal with me being trans. Passing </w:t>
      </w:r>
      <w:proofErr w:type="spellStart"/>
      <w:r>
        <w:t>isnâ</w:t>
      </w:r>
      <w:proofErr w:type="spellEnd"/>
      <w:r>
        <w:t xml:space="preserve">€™t a thing for non-binary people so going stealth </w:t>
      </w:r>
      <w:proofErr w:type="spellStart"/>
      <w:r>
        <w:t>isnâ</w:t>
      </w:r>
      <w:proofErr w:type="spellEnd"/>
      <w:r>
        <w:t xml:space="preserve">€™t an option. If I ever want to be accepted for who I am I </w:t>
      </w:r>
      <w:proofErr w:type="gramStart"/>
      <w:r>
        <w:t>have to</w:t>
      </w:r>
      <w:proofErr w:type="gramEnd"/>
      <w:r>
        <w:t xml:space="preserve"> out myself.  My parents love </w:t>
      </w:r>
      <w:proofErr w:type="gramStart"/>
      <w:r>
        <w:t>me</w:t>
      </w:r>
      <w:proofErr w:type="gramEnd"/>
      <w:r>
        <w:t xml:space="preserve"> but I know they </w:t>
      </w:r>
      <w:proofErr w:type="spellStart"/>
      <w:r>
        <w:t>donâ</w:t>
      </w:r>
      <w:proofErr w:type="spellEnd"/>
      <w:r>
        <w:t xml:space="preserve">€™t think what </w:t>
      </w:r>
      <w:proofErr w:type="spellStart"/>
      <w:r>
        <w:t>Iâ</w:t>
      </w:r>
      <w:proofErr w:type="spellEnd"/>
      <w:r>
        <w:t xml:space="preserve">€™m doing is right. </w:t>
      </w:r>
      <w:proofErr w:type="spellStart"/>
      <w:r>
        <w:t>Theyâ</w:t>
      </w:r>
      <w:proofErr w:type="spellEnd"/>
      <w:r>
        <w:t xml:space="preserve">€™re conservative Christians. </w:t>
      </w:r>
      <w:proofErr w:type="spellStart"/>
      <w:r>
        <w:t>Iâ</w:t>
      </w:r>
      <w:proofErr w:type="spellEnd"/>
      <w:r>
        <w:t xml:space="preserve">€™m thankful we have the relationship we do but it makes me sad that they </w:t>
      </w:r>
      <w:proofErr w:type="spellStart"/>
      <w:r>
        <w:t>donâ</w:t>
      </w:r>
      <w:proofErr w:type="spellEnd"/>
      <w:r>
        <w:t>€™</w:t>
      </w:r>
      <w:proofErr w:type="spellStart"/>
      <w:r>
        <w:t>t</w:t>
      </w:r>
      <w:proofErr w:type="spellEnd"/>
      <w:r>
        <w:t xml:space="preserve"> understand or accept me for who I am.</w:t>
      </w:r>
    </w:p>
    <w:p w14:paraId="185D0906" w14:textId="77777777" w:rsidR="00E63A09" w:rsidRDefault="00E63A09" w:rsidP="00E63A09">
      <w:r>
        <w:tab/>
      </w:r>
    </w:p>
    <w:p w14:paraId="442FDFDB" w14:textId="77777777" w:rsidR="00E63A09" w:rsidRDefault="00E63A09" w:rsidP="00E63A09">
      <w:r>
        <w:t xml:space="preserve">all_R_WcAagjsmh5sZ6Zr  </w:t>
      </w:r>
      <w:proofErr w:type="gramStart"/>
      <w:r>
        <w:t xml:space="preserve">  :</w:t>
      </w:r>
      <w:proofErr w:type="gramEnd"/>
      <w:r>
        <w:tab/>
        <w:t>I live in a small tight-knit community where if one person knows, everyone knows.</w:t>
      </w:r>
    </w:p>
    <w:p w14:paraId="7BABA2A1" w14:textId="77777777" w:rsidR="00E63A09" w:rsidRDefault="00E63A09" w:rsidP="00E63A09">
      <w:r>
        <w:tab/>
      </w:r>
    </w:p>
    <w:p w14:paraId="028B0509" w14:textId="77777777" w:rsidR="00E63A09" w:rsidRDefault="00E63A09" w:rsidP="00E63A09">
      <w:r>
        <w:t xml:space="preserve">all_R_2QM6fP9JgWMa399  </w:t>
      </w:r>
      <w:proofErr w:type="gramStart"/>
      <w:r>
        <w:t xml:space="preserve">  :</w:t>
      </w:r>
      <w:proofErr w:type="gramEnd"/>
      <w:r>
        <w:tab/>
        <w:t xml:space="preserve">I feel very safe being queer and non-binary in Portland, Oregon. As soon as I leave Portland it </w:t>
      </w:r>
      <w:proofErr w:type="gramStart"/>
      <w:r>
        <w:t>definitely feels</w:t>
      </w:r>
      <w:proofErr w:type="gramEnd"/>
      <w:r>
        <w:t xml:space="preserve"> less safe. I also am white and a therapist - both grant me immense privilege.</w:t>
      </w:r>
    </w:p>
    <w:p w14:paraId="2A4CD834" w14:textId="77777777" w:rsidR="00E63A09" w:rsidRDefault="00E63A09" w:rsidP="00E63A09">
      <w:r>
        <w:tab/>
      </w:r>
    </w:p>
    <w:p w14:paraId="610F03A1" w14:textId="77777777" w:rsidR="00E63A09" w:rsidRDefault="00E63A09" w:rsidP="00E63A09">
      <w:r>
        <w:t xml:space="preserve">all_R_0D1X04B2hEZc9zz  </w:t>
      </w:r>
      <w:proofErr w:type="gramStart"/>
      <w:r>
        <w:t xml:space="preserve">  :</w:t>
      </w:r>
      <w:proofErr w:type="gramEnd"/>
      <w:r>
        <w:tab/>
        <w:t xml:space="preserve">New York is a pretty open place and I live in a bigger city then I grew up in. Being </w:t>
      </w:r>
      <w:proofErr w:type="gramStart"/>
      <w:r>
        <w:t>a potential closeted trans man</w:t>
      </w:r>
      <w:proofErr w:type="gramEnd"/>
      <w:r>
        <w:t xml:space="preserve"> I feel more confident about coming out when I'm ready as opposed to Marathon, New York where I used to live. I am thankful I was born here and not in the Bible belt of the US where I would be scared for my safety to transition</w:t>
      </w:r>
    </w:p>
    <w:p w14:paraId="180B25EF" w14:textId="77777777" w:rsidR="00E63A09" w:rsidRDefault="00E63A09" w:rsidP="00E63A09">
      <w:r>
        <w:lastRenderedPageBreak/>
        <w:tab/>
      </w:r>
    </w:p>
    <w:p w14:paraId="7EBB119F" w14:textId="77777777" w:rsidR="00E63A09" w:rsidRDefault="00E63A09" w:rsidP="00E63A09">
      <w:r>
        <w:t xml:space="preserve">all_R_25TosfR0epfxkBo  </w:t>
      </w:r>
      <w:proofErr w:type="gramStart"/>
      <w:r>
        <w:t xml:space="preserve">  :</w:t>
      </w:r>
      <w:proofErr w:type="gramEnd"/>
      <w:r>
        <w:tab/>
      </w:r>
      <w:proofErr w:type="spellStart"/>
      <w:r>
        <w:t>Iâ</w:t>
      </w:r>
      <w:proofErr w:type="spellEnd"/>
      <w:r>
        <w:t>€™m not really sure</w:t>
      </w:r>
    </w:p>
    <w:p w14:paraId="699FEBC2" w14:textId="77777777" w:rsidR="00E63A09" w:rsidRDefault="00E63A09" w:rsidP="00E63A09">
      <w:r>
        <w:tab/>
      </w:r>
    </w:p>
    <w:p w14:paraId="37245A01" w14:textId="77777777" w:rsidR="00E63A09" w:rsidRDefault="00E63A09" w:rsidP="00E63A09">
      <w:r>
        <w:t xml:space="preserve">all_R_247eDSlbKYVyPrU  </w:t>
      </w:r>
      <w:proofErr w:type="gramStart"/>
      <w:r>
        <w:t xml:space="preserve">  :</w:t>
      </w:r>
      <w:proofErr w:type="gramEnd"/>
      <w:r>
        <w:tab/>
        <w:t>I have good access to universal healthcare and am backed up for any sickness from work due to depression by the law</w:t>
      </w:r>
    </w:p>
    <w:p w14:paraId="089D9AC1" w14:textId="77777777" w:rsidR="00E63A09" w:rsidRDefault="00E63A09" w:rsidP="00E63A09">
      <w:r>
        <w:tab/>
      </w:r>
    </w:p>
    <w:p w14:paraId="21468F0B" w14:textId="77777777" w:rsidR="00E63A09" w:rsidRDefault="00E63A09" w:rsidP="00E63A09">
      <w:r>
        <w:t xml:space="preserve">all_R_2dNpDs2EV5xhlts  </w:t>
      </w:r>
      <w:proofErr w:type="gramStart"/>
      <w:r>
        <w:t xml:space="preserve">  :</w:t>
      </w:r>
      <w:proofErr w:type="gramEnd"/>
      <w:r>
        <w:tab/>
        <w:t xml:space="preserve">I </w:t>
      </w:r>
      <w:proofErr w:type="spellStart"/>
      <w:r>
        <w:t>dont</w:t>
      </w:r>
      <w:proofErr w:type="spellEnd"/>
      <w:r>
        <w:t xml:space="preserve"> live in a place with easy or affordable access to LGBTQ healthcare or anything, so I </w:t>
      </w:r>
      <w:proofErr w:type="spellStart"/>
      <w:r>
        <w:t>havent</w:t>
      </w:r>
      <w:proofErr w:type="spellEnd"/>
      <w:r>
        <w:t xml:space="preserve"> been able to start medical transition yet or anything. </w:t>
      </w:r>
      <w:proofErr w:type="gramStart"/>
      <w:r>
        <w:t>I'm</w:t>
      </w:r>
      <w:proofErr w:type="gramEnd"/>
      <w:r>
        <w:t xml:space="preserve"> not out in a lot of places because of that because I worry about not passing and being unsafe</w:t>
      </w:r>
    </w:p>
    <w:p w14:paraId="2AEA63ED" w14:textId="77777777" w:rsidR="00E63A09" w:rsidRDefault="00E63A09" w:rsidP="00E63A09">
      <w:r>
        <w:tab/>
      </w:r>
    </w:p>
    <w:p w14:paraId="7D084725" w14:textId="77777777" w:rsidR="00E63A09" w:rsidRDefault="00E63A09" w:rsidP="00E63A09">
      <w:r>
        <w:t xml:space="preserve">all_R_yR3lQFWCsc2F6Nz  </w:t>
      </w:r>
      <w:proofErr w:type="gramStart"/>
      <w:r>
        <w:t xml:space="preserve">  :</w:t>
      </w:r>
      <w:proofErr w:type="gramEnd"/>
      <w:r>
        <w:tab/>
        <w:t xml:space="preserve">I feel like I live in a fairly liberal and safe area. Sometimes I do get nervous â€˜showing </w:t>
      </w:r>
      <w:proofErr w:type="spellStart"/>
      <w:r>
        <w:t>offâ</w:t>
      </w:r>
      <w:proofErr w:type="spellEnd"/>
      <w:r>
        <w:t xml:space="preserve">€™ being queer, neurodiverse, atheist but mostly feel okay being myself. There are some things I </w:t>
      </w:r>
      <w:proofErr w:type="gramStart"/>
      <w:r>
        <w:t>definitely do</w:t>
      </w:r>
      <w:proofErr w:type="gramEnd"/>
      <w:r>
        <w:t xml:space="preserve"> not feel safe or comfortable doing/wearing outside of the house for safety reasons (certain queer clothes, acting autistic in front of cops/authority figures)</w:t>
      </w:r>
    </w:p>
    <w:p w14:paraId="419E64A8" w14:textId="77777777" w:rsidR="00E63A09" w:rsidRDefault="00E63A09" w:rsidP="00E63A09">
      <w:r>
        <w:tab/>
      </w:r>
    </w:p>
    <w:p w14:paraId="74885194" w14:textId="77777777" w:rsidR="00E63A09" w:rsidRDefault="00E63A09" w:rsidP="00E63A09">
      <w:r>
        <w:t xml:space="preserve">all_R_3lRzLWcaNmk3IAY  </w:t>
      </w:r>
      <w:proofErr w:type="gramStart"/>
      <w:r>
        <w:t xml:space="preserve">  :</w:t>
      </w:r>
      <w:proofErr w:type="gramEnd"/>
      <w:r>
        <w:tab/>
        <w:t>I grew up in Eugene, OR and people were always accepting of my gender. I think it helped give me confidence about who I am today.</w:t>
      </w:r>
    </w:p>
    <w:p w14:paraId="2CAE7EB9" w14:textId="77777777" w:rsidR="00E63A09" w:rsidRDefault="00E63A09" w:rsidP="00E63A09">
      <w:r>
        <w:tab/>
      </w:r>
    </w:p>
    <w:p w14:paraId="3D403EAC" w14:textId="77777777" w:rsidR="00E63A09" w:rsidRDefault="00E63A09" w:rsidP="00E63A09">
      <w:r>
        <w:t xml:space="preserve">all_R_1gwHHSOfAO9G9cz  </w:t>
      </w:r>
      <w:proofErr w:type="gramStart"/>
      <w:r>
        <w:t xml:space="preserve">  :</w:t>
      </w:r>
      <w:proofErr w:type="gramEnd"/>
      <w:r>
        <w:tab/>
        <w:t xml:space="preserve">I think that living in the bay area is one of the more open and accepting places to be. I find that my sexual orientation of asexuality is largely misunderstood and not taken seriously. I </w:t>
      </w:r>
      <w:proofErr w:type="gramStart"/>
      <w:r>
        <w:t>don't</w:t>
      </w:r>
      <w:proofErr w:type="gramEnd"/>
      <w:r>
        <w:t xml:space="preserve"> believe this is related to my location.</w:t>
      </w:r>
    </w:p>
    <w:p w14:paraId="64B1208D" w14:textId="77777777" w:rsidR="00E63A09" w:rsidRDefault="00E63A09" w:rsidP="00E63A09">
      <w:r>
        <w:tab/>
      </w:r>
    </w:p>
    <w:p w14:paraId="7A3AB9C7" w14:textId="77777777" w:rsidR="00E63A09" w:rsidRDefault="00E63A09" w:rsidP="00E63A09">
      <w:r>
        <w:t xml:space="preserve">all_R_PtS5fSLgMDBBTX3  </w:t>
      </w:r>
      <w:proofErr w:type="gramStart"/>
      <w:r>
        <w:t xml:space="preserve">  :</w:t>
      </w:r>
      <w:proofErr w:type="gramEnd"/>
      <w:r>
        <w:tab/>
        <w:t>I live in the bible belt. Most people here are intolerant and awful</w:t>
      </w:r>
    </w:p>
    <w:p w14:paraId="39F61176" w14:textId="77777777" w:rsidR="00E63A09" w:rsidRDefault="00E63A09" w:rsidP="00E63A09">
      <w:r>
        <w:tab/>
      </w:r>
    </w:p>
    <w:p w14:paraId="3008B39C" w14:textId="77777777" w:rsidR="00E63A09" w:rsidRDefault="00E63A09" w:rsidP="00E63A09">
      <w:r>
        <w:t xml:space="preserve">all_R_3JDwRXeG52QHI66  </w:t>
      </w:r>
      <w:proofErr w:type="gramStart"/>
      <w:r>
        <w:t xml:space="preserve">  :</w:t>
      </w:r>
      <w:proofErr w:type="gramEnd"/>
      <w:r>
        <w:tab/>
        <w:t xml:space="preserve">I feel safe in exploring my gender/sexuality because I live close to NYC. I feel racially/ethnically isolated because I live in suburban NJ where there are few people who share my culture and language. It makes me feel disconnected and I am constantly disappointed in my fluency because I have </w:t>
      </w:r>
      <w:proofErr w:type="gramStart"/>
      <w:r>
        <w:t>very little</w:t>
      </w:r>
      <w:proofErr w:type="gramEnd"/>
      <w:r>
        <w:t xml:space="preserve"> opportunity to practice speaking my native language.</w:t>
      </w:r>
    </w:p>
    <w:p w14:paraId="58DF360C" w14:textId="77777777" w:rsidR="00E63A09" w:rsidRDefault="00E63A09" w:rsidP="00E63A09">
      <w:r>
        <w:tab/>
      </w:r>
    </w:p>
    <w:p w14:paraId="0629440D" w14:textId="77777777" w:rsidR="00E63A09" w:rsidRDefault="00E63A09" w:rsidP="00E63A09">
      <w:r>
        <w:t xml:space="preserve">all_R_eVUFaK9JHRM0O8p  </w:t>
      </w:r>
      <w:proofErr w:type="gramStart"/>
      <w:r>
        <w:t xml:space="preserve">  :</w:t>
      </w:r>
      <w:proofErr w:type="gramEnd"/>
      <w:r>
        <w:tab/>
        <w:t>I think that some of my rankings may seem inconsistent in the sense that I have a high quality of life, I think, but overall struggle with sadness, depression, anxiety, etc. Part of this is because I left an abusive relationship and am still reeling / recovering from that. I am lucky in the sense that I have the finances to support all of my "new" mental health needs, but part of the reason I was trapped was because I didn't always have the resources to support what I needed to escape and recover from the fallout.</w:t>
      </w:r>
    </w:p>
    <w:p w14:paraId="78246A74" w14:textId="77777777" w:rsidR="00E63A09" w:rsidRDefault="00E63A09" w:rsidP="00E63A09">
      <w:r>
        <w:tab/>
      </w:r>
    </w:p>
    <w:p w14:paraId="2814EC23" w14:textId="77777777" w:rsidR="00E63A09" w:rsidRDefault="00E63A09" w:rsidP="00E63A09">
      <w:r>
        <w:t xml:space="preserve">all_R_3iqKBMYVAbFe0cj  </w:t>
      </w:r>
      <w:proofErr w:type="gramStart"/>
      <w:r>
        <w:t xml:space="preserve">  :</w:t>
      </w:r>
      <w:proofErr w:type="gramEnd"/>
      <w:r>
        <w:tab/>
        <w:t xml:space="preserve">I honestly just moved so I </w:t>
      </w:r>
      <w:proofErr w:type="spellStart"/>
      <w:r>
        <w:t>donâ</w:t>
      </w:r>
      <w:proofErr w:type="spellEnd"/>
      <w:r>
        <w:t xml:space="preserve">€™t know for sure yet. Very isolated sort of place: small town so people </w:t>
      </w:r>
      <w:proofErr w:type="spellStart"/>
      <w:r>
        <w:t>arenâ</w:t>
      </w:r>
      <w:proofErr w:type="spellEnd"/>
      <w:r>
        <w:t>€™t super forward thinking which sucks.</w:t>
      </w:r>
    </w:p>
    <w:p w14:paraId="45B3C844" w14:textId="77777777" w:rsidR="00E63A09" w:rsidRDefault="00E63A09" w:rsidP="00E63A09">
      <w:r>
        <w:tab/>
      </w:r>
    </w:p>
    <w:p w14:paraId="1D16B278" w14:textId="77777777" w:rsidR="00E63A09" w:rsidRDefault="00E63A09" w:rsidP="00E63A09">
      <w:r>
        <w:t xml:space="preserve">all_R_2v0Pps9i79p2dbZ  </w:t>
      </w:r>
      <w:proofErr w:type="gramStart"/>
      <w:r>
        <w:t xml:space="preserve">  :</w:t>
      </w:r>
      <w:proofErr w:type="gramEnd"/>
      <w:r>
        <w:tab/>
        <w:t>Alabama sucks</w:t>
      </w:r>
    </w:p>
    <w:p w14:paraId="0AC9704D" w14:textId="77777777" w:rsidR="00E63A09" w:rsidRDefault="00E63A09" w:rsidP="00E63A09">
      <w:r>
        <w:tab/>
      </w:r>
    </w:p>
    <w:p w14:paraId="6CE5F11E" w14:textId="77777777" w:rsidR="00E63A09" w:rsidRDefault="00E63A09" w:rsidP="00E63A09">
      <w:r>
        <w:t xml:space="preserve">all_R_2c6sp0rnbGxEa9S  </w:t>
      </w:r>
      <w:proofErr w:type="gramStart"/>
      <w:r>
        <w:t xml:space="preserve">  :</w:t>
      </w:r>
      <w:proofErr w:type="gramEnd"/>
      <w:r>
        <w:tab/>
        <w:t xml:space="preserve">I believe there is a good amount of support in my area, but I often </w:t>
      </w:r>
      <w:proofErr w:type="spellStart"/>
      <w:r>
        <w:t>donâ</w:t>
      </w:r>
      <w:proofErr w:type="spellEnd"/>
      <w:r>
        <w:t>€™t feel comfortable accepting support.</w:t>
      </w:r>
    </w:p>
    <w:p w14:paraId="4C60001D" w14:textId="77777777" w:rsidR="00E63A09" w:rsidRDefault="00E63A09" w:rsidP="00E63A09">
      <w:r>
        <w:lastRenderedPageBreak/>
        <w:tab/>
      </w:r>
    </w:p>
    <w:p w14:paraId="19F127E3" w14:textId="77777777" w:rsidR="00E63A09" w:rsidRDefault="00E63A09" w:rsidP="00E63A09">
      <w:r>
        <w:t xml:space="preserve">all_R_3JtlJ56l3uclR3l  </w:t>
      </w:r>
      <w:proofErr w:type="gramStart"/>
      <w:r>
        <w:t xml:space="preserve">  :</w:t>
      </w:r>
      <w:proofErr w:type="gramEnd"/>
      <w:r>
        <w:tab/>
        <w:t xml:space="preserve">Portland, Oregon is a very liberal town, and has pockets and islands which are definitely havens for folk in the LGBTQ+ community. That said, there are still bigots, rainbow flags get stolen and vandalized, Proud Boys come to town and dogpile folk that </w:t>
      </w:r>
      <w:proofErr w:type="gramStart"/>
      <w:r>
        <w:t>don't</w:t>
      </w:r>
      <w:proofErr w:type="gramEnd"/>
      <w:r>
        <w:t xml:space="preserve"> fit their idea of '</w:t>
      </w:r>
      <w:proofErr w:type="spellStart"/>
      <w:r>
        <w:t>Murican</w:t>
      </w:r>
      <w:proofErr w:type="spellEnd"/>
      <w:r>
        <w:t>, and queer acceptance is not universal.  Nothing is perfect, but Portland is trying.</w:t>
      </w:r>
    </w:p>
    <w:p w14:paraId="5393F0A7" w14:textId="77777777" w:rsidR="00E63A09" w:rsidRDefault="00E63A09" w:rsidP="00E63A09">
      <w:r>
        <w:tab/>
      </w:r>
    </w:p>
    <w:p w14:paraId="6D84118E" w14:textId="77777777" w:rsidR="00E63A09" w:rsidRDefault="00E63A09" w:rsidP="00E63A09">
      <w:r>
        <w:t>all_R_1GOJcba2UWfoVh7    :</w:t>
      </w:r>
      <w:r>
        <w:tab/>
        <w:t xml:space="preserve">I live in a big city, which means I have easy access to health care, </w:t>
      </w:r>
      <w:proofErr w:type="spellStart"/>
      <w:r>
        <w:t>well paying</w:t>
      </w:r>
      <w:proofErr w:type="spellEnd"/>
      <w:r>
        <w:t xml:space="preserve"> jobs to support myself, and maybe most importantly, I am confident that most of the people around me are open minded. Also, </w:t>
      </w:r>
      <w:proofErr w:type="gramStart"/>
      <w:r>
        <w:t>it's</w:t>
      </w:r>
      <w:proofErr w:type="gramEnd"/>
      <w:r>
        <w:t xml:space="preserve"> easy for me to meet friends and romantic partners who are educated on </w:t>
      </w:r>
      <w:proofErr w:type="spellStart"/>
      <w:r>
        <w:t>lgbtq</w:t>
      </w:r>
      <w:proofErr w:type="spellEnd"/>
      <w:r>
        <w:t xml:space="preserve"> issues and have no problem with my sexuality. I am originally from a rural town in Maine, and I have only lived in big cities as an adult for these reasons.</w:t>
      </w:r>
    </w:p>
    <w:p w14:paraId="7EA25B16" w14:textId="77777777" w:rsidR="00E63A09" w:rsidRDefault="00E63A09" w:rsidP="00E63A09">
      <w:r>
        <w:tab/>
      </w:r>
    </w:p>
    <w:p w14:paraId="358D476A" w14:textId="77777777" w:rsidR="00E63A09" w:rsidRDefault="00E63A09" w:rsidP="00E63A09">
      <w:r>
        <w:t xml:space="preserve">all_R_1cU3vSpm88UwWiJ  </w:t>
      </w:r>
      <w:proofErr w:type="gramStart"/>
      <w:r>
        <w:t xml:space="preserve">  :</w:t>
      </w:r>
      <w:proofErr w:type="gramEnd"/>
      <w:r>
        <w:tab/>
        <w:t>New York is a fairly open and liberal and Progressive state. Syracuse is more conservative.</w:t>
      </w:r>
    </w:p>
    <w:p w14:paraId="07F9810E" w14:textId="77777777" w:rsidR="00E63A09" w:rsidRDefault="00E63A09" w:rsidP="00E63A09">
      <w:r>
        <w:tab/>
      </w:r>
    </w:p>
    <w:p w14:paraId="09D8BDDF" w14:textId="77777777" w:rsidR="00E63A09" w:rsidRDefault="00E63A09" w:rsidP="00E63A09">
      <w:r>
        <w:t xml:space="preserve">all_R_2ffhPN4S3wuugvI  </w:t>
      </w:r>
      <w:proofErr w:type="gramStart"/>
      <w:r>
        <w:t xml:space="preserve">  :</w:t>
      </w:r>
      <w:proofErr w:type="gramEnd"/>
      <w:r>
        <w:tab/>
        <w:t xml:space="preserve">I live in an area with a large LGBT community and it helps me feel supported. At the same </w:t>
      </w:r>
      <w:proofErr w:type="gramStart"/>
      <w:r>
        <w:t>time</w:t>
      </w:r>
      <w:proofErr w:type="gramEnd"/>
      <w:r>
        <w:t xml:space="preserve"> many people who are older make me feel unsafe.</w:t>
      </w:r>
    </w:p>
    <w:p w14:paraId="5AF8C7F0" w14:textId="77777777" w:rsidR="00E63A09" w:rsidRDefault="00E63A09" w:rsidP="00E63A09">
      <w:r>
        <w:tab/>
      </w:r>
    </w:p>
    <w:p w14:paraId="151B174F" w14:textId="77777777" w:rsidR="00E63A09" w:rsidRDefault="00E63A09" w:rsidP="00E63A09">
      <w:r>
        <w:t xml:space="preserve">all_R_6tVhN8MZMFwGKzL  </w:t>
      </w:r>
      <w:proofErr w:type="gramStart"/>
      <w:r>
        <w:t xml:space="preserve">  :</w:t>
      </w:r>
      <w:proofErr w:type="gramEnd"/>
      <w:r>
        <w:tab/>
        <w:t xml:space="preserve">I moved from a fairly liberal state to Arizona within the past year. Seeing the differences in how Minnesota is dealing with the COVID 19 epidemic in comparison to Arizona has really affected my mental health. I do not feel safe </w:t>
      </w:r>
      <w:proofErr w:type="gramStart"/>
      <w:r>
        <w:t>here</w:t>
      </w:r>
      <w:proofErr w:type="gramEnd"/>
      <w:r>
        <w:t xml:space="preserve"> but I am stuck here until I finish my PhD.  I want to leave this place as soon as possible but this is my ancestral home and I feel bound to improving this place because </w:t>
      </w:r>
      <w:proofErr w:type="gramStart"/>
      <w:r>
        <w:t>it's</w:t>
      </w:r>
      <w:proofErr w:type="gramEnd"/>
      <w:r>
        <w:t xml:space="preserve"> where I belong. There is a lot of tension here. I do not feel as safe identifying as Bisexual. I do not feel as safe identifying as polyamorous. I </w:t>
      </w:r>
      <w:proofErr w:type="gramStart"/>
      <w:r>
        <w:t>definitely do</w:t>
      </w:r>
      <w:proofErr w:type="gramEnd"/>
      <w:r>
        <w:t xml:space="preserve"> not feel safe </w:t>
      </w:r>
      <w:proofErr w:type="spellStart"/>
      <w:r>
        <w:t>idenifying</w:t>
      </w:r>
      <w:proofErr w:type="spellEnd"/>
      <w:r>
        <w:t xml:space="preserve"> as </w:t>
      </w:r>
      <w:proofErr w:type="spellStart"/>
      <w:r>
        <w:t>Xicanx</w:t>
      </w:r>
      <w:proofErr w:type="spellEnd"/>
      <w:r>
        <w:t xml:space="preserve">. I </w:t>
      </w:r>
      <w:proofErr w:type="gramStart"/>
      <w:r>
        <w:t>don't</w:t>
      </w:r>
      <w:proofErr w:type="gramEnd"/>
      <w:r>
        <w:t xml:space="preserve"> feel safe here.</w:t>
      </w:r>
    </w:p>
    <w:p w14:paraId="4B59F25D" w14:textId="77777777" w:rsidR="00E63A09" w:rsidRDefault="00E63A09" w:rsidP="00E63A09">
      <w:r>
        <w:tab/>
      </w:r>
    </w:p>
    <w:p w14:paraId="54B3AA42" w14:textId="77777777" w:rsidR="00E63A09" w:rsidRDefault="00E63A09" w:rsidP="00E63A09">
      <w:r>
        <w:t xml:space="preserve">all_R_Rkxxi2nh3J9kjvj  </w:t>
      </w:r>
      <w:proofErr w:type="gramStart"/>
      <w:r>
        <w:t xml:space="preserve">  :</w:t>
      </w:r>
      <w:proofErr w:type="gramEnd"/>
      <w:r>
        <w:tab/>
        <w:t>My roommate situation causes grief, and I am not physically close enough to people that care about me.</w:t>
      </w:r>
    </w:p>
    <w:p w14:paraId="0B9782F7" w14:textId="77777777" w:rsidR="00E63A09" w:rsidRDefault="00E63A09" w:rsidP="00E63A09">
      <w:r>
        <w:tab/>
      </w:r>
    </w:p>
    <w:p w14:paraId="4E88012A" w14:textId="77777777" w:rsidR="00E63A09" w:rsidRDefault="00E63A09" w:rsidP="00E63A09">
      <w:r>
        <w:t xml:space="preserve">all_R_2S7gCCumj5zQOF7  </w:t>
      </w:r>
      <w:proofErr w:type="gramStart"/>
      <w:r>
        <w:t xml:space="preserve">  :</w:t>
      </w:r>
      <w:proofErr w:type="gramEnd"/>
      <w:r>
        <w:tab/>
        <w:t xml:space="preserve">Living in Missouri limits my access to healthcare (because they refuse to expand </w:t>
      </w:r>
      <w:proofErr w:type="spellStart"/>
      <w:r>
        <w:t>medicare</w:t>
      </w:r>
      <w:proofErr w:type="spellEnd"/>
      <w:r>
        <w:t xml:space="preserve"> - we had health insurance through my wife's work but she is now unemployed). It also is a detriment to my mental health in that the surrounding community is largely hostile toward queer people and our lawmakers make frequent attempts to limit our legal rights.</w:t>
      </w:r>
    </w:p>
    <w:p w14:paraId="52A19461" w14:textId="77777777" w:rsidR="00E63A09" w:rsidRDefault="00E63A09" w:rsidP="00E63A09">
      <w:r>
        <w:tab/>
      </w:r>
    </w:p>
    <w:p w14:paraId="1BC62B33" w14:textId="77777777" w:rsidR="00E63A09" w:rsidRDefault="00E63A09" w:rsidP="00E63A09">
      <w:r>
        <w:t xml:space="preserve">all_R_x4PFo4c47zwOPIJ  </w:t>
      </w:r>
      <w:proofErr w:type="gramStart"/>
      <w:r>
        <w:t xml:space="preserve">  :</w:t>
      </w:r>
      <w:proofErr w:type="gramEnd"/>
      <w:r>
        <w:tab/>
        <w:t>I live rurally and therefore do not have the stress and anxiety for daily safety some transwomen do. Also being married for over 20 years my wife is always there if any issue arises.</w:t>
      </w:r>
    </w:p>
    <w:p w14:paraId="1C7414D4" w14:textId="77777777" w:rsidR="00E63A09" w:rsidRDefault="00E63A09" w:rsidP="00E63A09">
      <w:r>
        <w:tab/>
      </w:r>
    </w:p>
    <w:p w14:paraId="2C4FBF91" w14:textId="77777777" w:rsidR="00E63A09" w:rsidRDefault="00E63A09" w:rsidP="00E63A09">
      <w:r>
        <w:t xml:space="preserve">all_R_3F3xxoNgCgb9hwl  </w:t>
      </w:r>
      <w:proofErr w:type="gramStart"/>
      <w:r>
        <w:t xml:space="preserve">  :</w:t>
      </w:r>
      <w:proofErr w:type="gramEnd"/>
      <w:r>
        <w:tab/>
        <w:t xml:space="preserve">I am in an overwhelmingly accepting location geographically, even if at times it seems like people are just doing lip service. Sometimes I think that can be just as harmful, but I've never been bothered for using a restroom and have mostly always received support (or at the very least never had anyone react negatively) when I do mention my gender or </w:t>
      </w:r>
      <w:r>
        <w:lastRenderedPageBreak/>
        <w:t>sexuality. For mental health and access to trans related services, obviously living in the USA is not idea no matter your location with the expense of health care.</w:t>
      </w:r>
    </w:p>
    <w:p w14:paraId="0A74DA26" w14:textId="77777777" w:rsidR="00E63A09" w:rsidRDefault="00E63A09" w:rsidP="00E63A09">
      <w:r>
        <w:tab/>
      </w:r>
    </w:p>
    <w:p w14:paraId="3FE18752" w14:textId="77777777" w:rsidR="00E63A09" w:rsidRDefault="00E63A09" w:rsidP="00E63A09">
      <w:r>
        <w:t xml:space="preserve">all_R_3fDEDU1F1b2MFxS  </w:t>
      </w:r>
      <w:proofErr w:type="gramStart"/>
      <w:r>
        <w:t xml:space="preserve">  :</w:t>
      </w:r>
      <w:proofErr w:type="gramEnd"/>
      <w:r>
        <w:tab/>
        <w:t>I feel like I'm very lucky and fortunate - I have a good life, a fulfilling relationship and an environment where I can be who I am without fear/worry</w:t>
      </w:r>
    </w:p>
    <w:p w14:paraId="4A113260" w14:textId="77777777" w:rsidR="00E63A09" w:rsidRDefault="00E63A09" w:rsidP="00E63A09">
      <w:r>
        <w:tab/>
      </w:r>
    </w:p>
    <w:p w14:paraId="10C661B2" w14:textId="77777777" w:rsidR="00E63A09" w:rsidRDefault="00E63A09" w:rsidP="00E63A09">
      <w:r>
        <w:t xml:space="preserve">all_R_2rN6Z8dlzyPIX9E  </w:t>
      </w:r>
      <w:proofErr w:type="gramStart"/>
      <w:r>
        <w:t xml:space="preserve">  :</w:t>
      </w:r>
      <w:proofErr w:type="gramEnd"/>
      <w:r>
        <w:tab/>
        <w:t xml:space="preserve">I recently moved to Maui which has had a mostly positive impact on my life as a whole, aside from being away from my family. The environment is beautiful which helps with my anxiety and depression, and </w:t>
      </w:r>
      <w:proofErr w:type="gramStart"/>
      <w:r>
        <w:t>it's</w:t>
      </w:r>
      <w:proofErr w:type="gramEnd"/>
      <w:r>
        <w:t xml:space="preserve"> a lot less conservative than my hometown (Idaho)</w:t>
      </w:r>
    </w:p>
    <w:p w14:paraId="259EB4D2" w14:textId="77777777" w:rsidR="00E63A09" w:rsidRDefault="00E63A09" w:rsidP="00E63A09">
      <w:r>
        <w:tab/>
      </w:r>
    </w:p>
    <w:p w14:paraId="548B96E2" w14:textId="77777777" w:rsidR="00E63A09" w:rsidRDefault="00E63A09" w:rsidP="00E63A09">
      <w:r>
        <w:t xml:space="preserve">all_R_3iVG9N6MYTSEBib  </w:t>
      </w:r>
      <w:proofErr w:type="gramStart"/>
      <w:r>
        <w:t xml:space="preserve">  :</w:t>
      </w:r>
      <w:proofErr w:type="gramEnd"/>
      <w:r>
        <w:tab/>
        <w:t xml:space="preserve">The high degree of </w:t>
      </w:r>
      <w:proofErr w:type="spellStart"/>
      <w:r>
        <w:t>conformaty</w:t>
      </w:r>
      <w:proofErr w:type="spellEnd"/>
      <w:r>
        <w:t xml:space="preserve"> present in Utah also manages to create an environment in which counterculture groups provide meaningful touchstones for non-conforming persons. I have found that the SM community is quite dedicated and valued amongst its members. I have been largely isolated from the BDSM community in the months of Covid-19 precaution and that absence has negatively impacted my health and </w:t>
      </w:r>
      <w:proofErr w:type="spellStart"/>
      <w:r>
        <w:t>self worth</w:t>
      </w:r>
      <w:proofErr w:type="spellEnd"/>
      <w:r>
        <w:t xml:space="preserve">.  The prevailing religion is also a cultural force. When I worked for a Mormon organization, my outgroup status made me feel extremely devalued. </w:t>
      </w:r>
      <w:proofErr w:type="gramStart"/>
      <w:r>
        <w:t>It's</w:t>
      </w:r>
      <w:proofErr w:type="gramEnd"/>
      <w:r>
        <w:t xml:space="preserve"> hard to avoid that feeling in this state. I have a lot to say about how unsafe I feel in this state, how my childhood was fraught with rejection and sadness and how those thoughts persist. Thank you for doing this research.</w:t>
      </w:r>
    </w:p>
    <w:p w14:paraId="0A283798" w14:textId="77777777" w:rsidR="00E63A09" w:rsidRDefault="00E63A09" w:rsidP="00E63A09">
      <w:r>
        <w:tab/>
      </w:r>
    </w:p>
    <w:p w14:paraId="43E96D61" w14:textId="77777777" w:rsidR="00E63A09" w:rsidRDefault="00E63A09" w:rsidP="00E63A09">
      <w:r>
        <w:t>all_R_3KCrbSlvavJ0o1o    :</w:t>
      </w:r>
      <w:r>
        <w:tab/>
        <w:t xml:space="preserve">the society is sexist and homophobic, very transphobic, the health care system is extremely bad and the government just became a dictatorship that used their power obtained under the guise of </w:t>
      </w:r>
      <w:proofErr w:type="spellStart"/>
      <w:r>
        <w:t>covid</w:t>
      </w:r>
      <w:proofErr w:type="spellEnd"/>
      <w:r>
        <w:t xml:space="preserve"> to make laws against trans people in the first couple of days  I work for a big international organization so my situation is better than most people in this country. However I do not feel save in the current situation because I do not believe the government cares about its citizens in the slightest and because the health care system is so catastrophic (due to corruption based underfunding) that I am afraid to not leave the hospital alive should I get admitted. But I guess at least we all have health insurance as its still </w:t>
      </w:r>
      <w:proofErr w:type="spellStart"/>
      <w:r>
        <w:t>europe</w:t>
      </w:r>
      <w:proofErr w:type="spellEnd"/>
      <w:r>
        <w:t xml:space="preserve"> so </w:t>
      </w:r>
      <w:proofErr w:type="spellStart"/>
      <w:r>
        <w:t>thats</w:t>
      </w:r>
      <w:proofErr w:type="spellEnd"/>
      <w:r>
        <w:t xml:space="preserve"> a plus sorry Illinois</w:t>
      </w:r>
    </w:p>
    <w:p w14:paraId="6D15EDB0" w14:textId="77777777" w:rsidR="00E63A09" w:rsidRDefault="00E63A09" w:rsidP="00E63A09">
      <w:r>
        <w:tab/>
      </w:r>
    </w:p>
    <w:p w14:paraId="7D4C75C4" w14:textId="77777777" w:rsidR="00E63A09" w:rsidRDefault="00E63A09" w:rsidP="00E63A09">
      <w:r>
        <w:t xml:space="preserve">all_R_1oG7tKtPCRJxPlg  </w:t>
      </w:r>
      <w:proofErr w:type="gramStart"/>
      <w:r>
        <w:t xml:space="preserve">  :</w:t>
      </w:r>
      <w:proofErr w:type="gramEnd"/>
      <w:r>
        <w:tab/>
        <w:t>My location has great resources so it positively impacts me.</w:t>
      </w:r>
    </w:p>
    <w:p w14:paraId="794ED1B7" w14:textId="77777777" w:rsidR="00E63A09" w:rsidRDefault="00E63A09" w:rsidP="00E63A09">
      <w:r>
        <w:tab/>
      </w:r>
    </w:p>
    <w:p w14:paraId="5FD060E0" w14:textId="77777777" w:rsidR="00E63A09" w:rsidRDefault="00E63A09" w:rsidP="00E63A09">
      <w:r>
        <w:t xml:space="preserve">all_R_2Vm7OnYs4fQnkkp  </w:t>
      </w:r>
      <w:proofErr w:type="gramStart"/>
      <w:r>
        <w:t xml:space="preserve">  :</w:t>
      </w:r>
      <w:proofErr w:type="gramEnd"/>
      <w:r>
        <w:tab/>
        <w:t xml:space="preserve">Where I am located has changed my outlook dramatically as I went from a small town to a large city. Small cities make it difficult to find resources and connect with </w:t>
      </w:r>
      <w:proofErr w:type="spellStart"/>
      <w:r>
        <w:t>like minded</w:t>
      </w:r>
      <w:proofErr w:type="spellEnd"/>
      <w:r>
        <w:t xml:space="preserve"> people and support, but larger cities by design have more options to work with and more people to reach out to. I feel much more confident and open regarding my sexual and gender identities now that I am in a larger city.</w:t>
      </w:r>
    </w:p>
    <w:p w14:paraId="582153E8" w14:textId="77777777" w:rsidR="00E63A09" w:rsidRDefault="00E63A09" w:rsidP="00E63A09">
      <w:r>
        <w:tab/>
      </w:r>
    </w:p>
    <w:p w14:paraId="119CBFA7" w14:textId="77777777" w:rsidR="00E63A09" w:rsidRDefault="00E63A09" w:rsidP="00E63A09">
      <w:r>
        <w:t xml:space="preserve">all_R_1opVqtXQyZ4dgxI  </w:t>
      </w:r>
      <w:proofErr w:type="gramStart"/>
      <w:r>
        <w:t xml:space="preserve">  :</w:t>
      </w:r>
      <w:proofErr w:type="gramEnd"/>
      <w:r>
        <w:tab/>
        <w:t>I live in a conservative part of the country, which makes it really hard to just be myself and be openly transgender.</w:t>
      </w:r>
    </w:p>
    <w:p w14:paraId="45713160" w14:textId="77777777" w:rsidR="00E63A09" w:rsidRDefault="00E63A09" w:rsidP="00E63A09">
      <w:r>
        <w:tab/>
      </w:r>
    </w:p>
    <w:p w14:paraId="22800333" w14:textId="77777777" w:rsidR="00E63A09" w:rsidRDefault="00E63A09" w:rsidP="00E63A09">
      <w:r>
        <w:t xml:space="preserve">all_R_2t36qEYTXr0izeZ  </w:t>
      </w:r>
      <w:proofErr w:type="gramStart"/>
      <w:r>
        <w:t xml:space="preserve">  :</w:t>
      </w:r>
      <w:proofErr w:type="gramEnd"/>
      <w:r>
        <w:tab/>
        <w:t xml:space="preserve">Living in Texas, even in San Antonio, isn't safe for the trans community. Last week, a transwoman was stabbed to death because "god sent this guy" to kill her. I live 5,000 miles away from my husband, one of my biggest sources of social support. I </w:t>
      </w:r>
      <w:r>
        <w:lastRenderedPageBreak/>
        <w:t xml:space="preserve">have some support </w:t>
      </w:r>
      <w:proofErr w:type="gramStart"/>
      <w:r>
        <w:t>here, but</w:t>
      </w:r>
      <w:proofErr w:type="gramEnd"/>
      <w:r>
        <w:t xml:space="preserve"> living away from my husband has a massive negative impact on my emotional well-being and overall stability.</w:t>
      </w:r>
    </w:p>
    <w:p w14:paraId="24076E68" w14:textId="77777777" w:rsidR="00E63A09" w:rsidRDefault="00E63A09" w:rsidP="00E63A09">
      <w:r>
        <w:tab/>
      </w:r>
    </w:p>
    <w:p w14:paraId="4C234C12" w14:textId="77777777" w:rsidR="00E63A09" w:rsidRDefault="00E63A09" w:rsidP="00E63A09">
      <w:r>
        <w:t xml:space="preserve">all_R_bfsSd9GyGOuIY37  </w:t>
      </w:r>
      <w:proofErr w:type="gramStart"/>
      <w:r>
        <w:t xml:space="preserve">  :</w:t>
      </w:r>
      <w:proofErr w:type="gramEnd"/>
      <w:r>
        <w:tab/>
        <w:t xml:space="preserve">In my location, there is not Center of Excellence Hospital close. I </w:t>
      </w:r>
      <w:proofErr w:type="gramStart"/>
      <w:r>
        <w:t>have to</w:t>
      </w:r>
      <w:proofErr w:type="gramEnd"/>
      <w:r>
        <w:t xml:space="preserve"> travel from Odessa to Houston for cancer treatment/appointments.</w:t>
      </w:r>
    </w:p>
    <w:p w14:paraId="012A228A" w14:textId="77777777" w:rsidR="00E63A09" w:rsidRDefault="00E63A09" w:rsidP="00E63A09">
      <w:r>
        <w:tab/>
      </w:r>
    </w:p>
    <w:p w14:paraId="487BACFF" w14:textId="77777777" w:rsidR="00E63A09" w:rsidRDefault="00E63A09" w:rsidP="00E63A09">
      <w:r>
        <w:t xml:space="preserve">all_R_2v7eLS1hxuR7unh  </w:t>
      </w:r>
      <w:proofErr w:type="gramStart"/>
      <w:r>
        <w:t xml:space="preserve">  :</w:t>
      </w:r>
      <w:proofErr w:type="gramEnd"/>
      <w:r>
        <w:tab/>
        <w:t>I think growing up in Missouri as a conservative state overall meant I had very little access to positive representation of LGBTQ+ people. However, I think I was very privileged otherwise and had access to resources for mental and physical health. I also believe my poor mental health comes from childhood experiences/traumas that are not gender/sexual orientation related</w:t>
      </w:r>
    </w:p>
    <w:p w14:paraId="4BA89A90" w14:textId="77777777" w:rsidR="00E63A09" w:rsidRDefault="00E63A09" w:rsidP="00E63A09">
      <w:r>
        <w:tab/>
      </w:r>
    </w:p>
    <w:p w14:paraId="1E3E6925" w14:textId="77777777" w:rsidR="00E63A09" w:rsidRDefault="00E63A09" w:rsidP="00E63A09">
      <w:r>
        <w:t xml:space="preserve">all_R_1SlZMhMWxgEwGFr  </w:t>
      </w:r>
      <w:proofErr w:type="gramStart"/>
      <w:r>
        <w:t xml:space="preserve">  :</w:t>
      </w:r>
      <w:proofErr w:type="gramEnd"/>
      <w:r>
        <w:tab/>
        <w:t>Living in north Texas with no transportation is a close to impossible scenario for anyone existing on the spectrum. These communities are often very conservative, heavily invested in institutionalized racism and discrimination, with zero infrastructure in place to help those identifying with normative paradigm. Living here is a nightmare for someone like me.</w:t>
      </w:r>
    </w:p>
    <w:p w14:paraId="5B547A52" w14:textId="77777777" w:rsidR="00E63A09" w:rsidRDefault="00E63A09" w:rsidP="00E63A09">
      <w:r>
        <w:tab/>
      </w:r>
    </w:p>
    <w:p w14:paraId="52E57960" w14:textId="77777777" w:rsidR="00E63A09" w:rsidRDefault="00E63A09" w:rsidP="00E63A09">
      <w:r>
        <w:t xml:space="preserve">all_R_1LB5LpZ13lBga46  </w:t>
      </w:r>
      <w:proofErr w:type="gramStart"/>
      <w:r>
        <w:t xml:space="preserve">  :</w:t>
      </w:r>
      <w:proofErr w:type="gramEnd"/>
      <w:r>
        <w:tab/>
        <w:t>Phoenix is family orientated with a strong republican foundation for values. They do not have a large LGBT population and make active strides to limit LGBT events &amp;</w:t>
      </w:r>
      <w:proofErr w:type="gramStart"/>
      <w:r>
        <w:t>amp;</w:t>
      </w:r>
      <w:proofErr w:type="gramEnd"/>
      <w:r>
        <w:t xml:space="preserve"> functions. As a working professional, Phoenix provides great job growth and competitive salaries. </w:t>
      </w:r>
      <w:proofErr w:type="gramStart"/>
      <w:r>
        <w:t>With that being said, Phoenix</w:t>
      </w:r>
      <w:proofErr w:type="gramEnd"/>
      <w:r>
        <w:t xml:space="preserve"> does not provide a sense of community and makes it nearly impossible to meet other LGBT individuals. As a young adult (22), I am actively seeking to relocate in hopes of meeting other like-minded individuals &amp;amp; to be become </w:t>
      </w:r>
      <w:proofErr w:type="spellStart"/>
      <w:r>
        <w:t>apart</w:t>
      </w:r>
      <w:proofErr w:type="spellEnd"/>
      <w:r>
        <w:t xml:space="preserve"> of a community. Phoenix </w:t>
      </w:r>
      <w:proofErr w:type="spellStart"/>
      <w:r>
        <w:t>isnâ</w:t>
      </w:r>
      <w:proofErr w:type="spellEnd"/>
      <w:r>
        <w:t>€™t the worst when it comes to LGBT representation, but it does create a sense of loneliness due to the lack of community and resources.</w:t>
      </w:r>
    </w:p>
    <w:p w14:paraId="486E2CB2" w14:textId="77777777" w:rsidR="00E63A09" w:rsidRDefault="00E63A09" w:rsidP="00E63A09">
      <w:r>
        <w:tab/>
      </w:r>
    </w:p>
    <w:p w14:paraId="45B573D1" w14:textId="77777777" w:rsidR="00E63A09" w:rsidRDefault="00E63A09" w:rsidP="00E63A09">
      <w:r>
        <w:t xml:space="preserve">all_R_e8LbU1PgzrXK1QR  </w:t>
      </w:r>
      <w:proofErr w:type="gramStart"/>
      <w:r>
        <w:t xml:space="preserve">  :</w:t>
      </w:r>
      <w:proofErr w:type="gramEnd"/>
      <w:r>
        <w:tab/>
        <w:t xml:space="preserve">I love the cross cultural value systems here.  I have a rich and diverse cohort of folks who I know and like, and who I think reciprocate these feelings.  I own this </w:t>
      </w:r>
      <w:proofErr w:type="gramStart"/>
      <w:r>
        <w:t>103 year old</w:t>
      </w:r>
      <w:proofErr w:type="gramEnd"/>
      <w:r>
        <w:t xml:space="preserve"> house and have dogs, cats and even chickens.  And a garden.  There are lots of things to do that don't cost much -- basically, this is a good area in which to age in place, supporting myself emotionally and financially, trying not to be a bother, just going along and getting along. My family and I are comfortable, there are things that we just </w:t>
      </w:r>
      <w:proofErr w:type="gramStart"/>
      <w:r>
        <w:t>don't</w:t>
      </w:r>
      <w:proofErr w:type="gramEnd"/>
      <w:r>
        <w:t xml:space="preserve"> talk about, but, overall, I feel loved and respected.  </w:t>
      </w:r>
      <w:proofErr w:type="gramStart"/>
      <w:r>
        <w:t>It's</w:t>
      </w:r>
      <w:proofErr w:type="gramEnd"/>
      <w:r>
        <w:t xml:space="preserve"> good</w:t>
      </w:r>
    </w:p>
    <w:p w14:paraId="5D28F9E2" w14:textId="77777777" w:rsidR="00E63A09" w:rsidRDefault="00E63A09" w:rsidP="00E63A09">
      <w:r>
        <w:tab/>
      </w:r>
    </w:p>
    <w:p w14:paraId="08072E98" w14:textId="77777777" w:rsidR="00E63A09" w:rsidRDefault="00E63A09" w:rsidP="00E63A09">
      <w:r>
        <w:t xml:space="preserve">all_R_3ktVQI2znbSK3Tl  </w:t>
      </w:r>
      <w:proofErr w:type="gramStart"/>
      <w:r>
        <w:t xml:space="preserve">  :</w:t>
      </w:r>
      <w:proofErr w:type="gramEnd"/>
      <w:r>
        <w:tab/>
        <w:t xml:space="preserve">I live in a place where there are not a lot of people I can relate to other than my family and few close friends. The LGBT community in the area is not as widespread and accessible and drug abuse is common especially among younger gay men. I am not personally impacted as much as many others are but it certainly </w:t>
      </w:r>
      <w:proofErr w:type="spellStart"/>
      <w:r>
        <w:t>doesnâ</w:t>
      </w:r>
      <w:proofErr w:type="spellEnd"/>
      <w:r>
        <w:t>€™</w:t>
      </w:r>
      <w:proofErr w:type="spellStart"/>
      <w:r>
        <w:t>t</w:t>
      </w:r>
      <w:proofErr w:type="spellEnd"/>
      <w:r>
        <w:t xml:space="preserve"> make it any easier.</w:t>
      </w:r>
    </w:p>
    <w:p w14:paraId="16932861" w14:textId="77777777" w:rsidR="00E63A09" w:rsidRDefault="00E63A09" w:rsidP="00E63A09">
      <w:r>
        <w:tab/>
      </w:r>
    </w:p>
    <w:p w14:paraId="2680DCB1" w14:textId="77777777" w:rsidR="00E63A09" w:rsidRDefault="00E63A09" w:rsidP="00E63A09">
      <w:r>
        <w:t xml:space="preserve">all_R_1j9OCtOYN0JJI3p  </w:t>
      </w:r>
      <w:proofErr w:type="gramStart"/>
      <w:r>
        <w:t xml:space="preserve">  :</w:t>
      </w:r>
      <w:proofErr w:type="gramEnd"/>
      <w:r>
        <w:tab/>
      </w:r>
      <w:proofErr w:type="spellStart"/>
      <w:r>
        <w:t>Ehhhh</w:t>
      </w:r>
      <w:proofErr w:type="spellEnd"/>
    </w:p>
    <w:p w14:paraId="389F48C5" w14:textId="77777777" w:rsidR="00E63A09" w:rsidRDefault="00E63A09" w:rsidP="00E63A09">
      <w:r>
        <w:tab/>
      </w:r>
    </w:p>
    <w:p w14:paraId="51B77892" w14:textId="77777777" w:rsidR="00E63A09" w:rsidRDefault="00E63A09" w:rsidP="00E63A09">
      <w:r>
        <w:t xml:space="preserve">all_R_2dTlczEjzzIDL1Q  </w:t>
      </w:r>
      <w:proofErr w:type="gramStart"/>
      <w:r>
        <w:t xml:space="preserve">  :</w:t>
      </w:r>
      <w:proofErr w:type="gramEnd"/>
      <w:r>
        <w:tab/>
        <w:t xml:space="preserve">Very few folks around here are anything but white, </w:t>
      </w:r>
      <w:proofErr w:type="spellStart"/>
      <w:r>
        <w:t>christian</w:t>
      </w:r>
      <w:proofErr w:type="spellEnd"/>
      <w:r>
        <w:t>, and straight.  Being a queer transwoman who semi-follows a non-</w:t>
      </w:r>
      <w:proofErr w:type="spellStart"/>
      <w:r>
        <w:t>abrahamic</w:t>
      </w:r>
      <w:proofErr w:type="spellEnd"/>
      <w:r>
        <w:t xml:space="preserve"> faith I </w:t>
      </w:r>
      <w:proofErr w:type="gramStart"/>
      <w:r>
        <w:t>don't</w:t>
      </w:r>
      <w:proofErr w:type="gramEnd"/>
      <w:r>
        <w:t xml:space="preserve"> fit in, at all.  95% of the time this is fine, the other 5% is where you get some bigotry shining out.  </w:t>
      </w:r>
      <w:proofErr w:type="gramStart"/>
      <w:r>
        <w:t>I've</w:t>
      </w:r>
      <w:proofErr w:type="gramEnd"/>
      <w:r>
        <w:t xml:space="preserve"> never </w:t>
      </w:r>
      <w:r>
        <w:lastRenderedPageBreak/>
        <w:t>been physically attacked in this area, but I've certainly been treated as less than human due to being trans.</w:t>
      </w:r>
    </w:p>
    <w:p w14:paraId="06994C10" w14:textId="77777777" w:rsidR="00E63A09" w:rsidRDefault="00E63A09" w:rsidP="00E63A09">
      <w:r>
        <w:tab/>
      </w:r>
    </w:p>
    <w:p w14:paraId="4207BF2E" w14:textId="77777777" w:rsidR="00E63A09" w:rsidRDefault="00E63A09" w:rsidP="00E63A09">
      <w:r>
        <w:t xml:space="preserve">all_R_2ysJOVVmtkjEyTB  </w:t>
      </w:r>
      <w:proofErr w:type="gramStart"/>
      <w:r>
        <w:t xml:space="preserve">  :</w:t>
      </w:r>
      <w:proofErr w:type="gramEnd"/>
      <w:r>
        <w:tab/>
        <w:t>Santa Fe is better for transgender people than where I used to live, Flagstaff, Arizona, but still presents problems with transphobic people. I identify as non-binary, transgender and genderqueer. You did not allow multiple options. My wife is a transgender woman.</w:t>
      </w:r>
    </w:p>
    <w:p w14:paraId="3E3E187C" w14:textId="77777777" w:rsidR="00E63A09" w:rsidRDefault="00E63A09" w:rsidP="00E63A09">
      <w:r>
        <w:tab/>
      </w:r>
    </w:p>
    <w:p w14:paraId="6F3E1F8A" w14:textId="77777777" w:rsidR="00E63A09" w:rsidRDefault="00E63A09" w:rsidP="00E63A09">
      <w:r>
        <w:t xml:space="preserve">all_R_2eXBZZiMB0KLL6F  </w:t>
      </w:r>
      <w:proofErr w:type="gramStart"/>
      <w:r>
        <w:t xml:space="preserve">  :</w:t>
      </w:r>
      <w:proofErr w:type="gramEnd"/>
      <w:r>
        <w:tab/>
      </w:r>
      <w:proofErr w:type="spellStart"/>
      <w:r>
        <w:t>Im</w:t>
      </w:r>
      <w:proofErr w:type="spellEnd"/>
      <w:r>
        <w:t xml:space="preserve"> an FTM transgender who live in the less open minded side of </w:t>
      </w:r>
      <w:proofErr w:type="spellStart"/>
      <w:r>
        <w:t>israel</w:t>
      </w:r>
      <w:proofErr w:type="spellEnd"/>
      <w:r>
        <w:t xml:space="preserve">. I rarely go out of home and stuck with no job for 2 years now. My mother is my emotional support and is the sole reason </w:t>
      </w:r>
      <w:proofErr w:type="spellStart"/>
      <w:r>
        <w:t>i</w:t>
      </w:r>
      <w:proofErr w:type="spellEnd"/>
      <w:r>
        <w:t xml:space="preserve"> </w:t>
      </w:r>
      <w:proofErr w:type="spellStart"/>
      <w:r>
        <w:t>havent</w:t>
      </w:r>
      <w:proofErr w:type="spellEnd"/>
      <w:r>
        <w:t xml:space="preserve"> killed myself yet. I do have a circle of friends who are like a family to me but they live far </w:t>
      </w:r>
      <w:proofErr w:type="gramStart"/>
      <w:r>
        <w:t>away(</w:t>
      </w:r>
      <w:proofErr w:type="gramEnd"/>
      <w:r>
        <w:t xml:space="preserve">in the </w:t>
      </w:r>
      <w:proofErr w:type="spellStart"/>
      <w:r>
        <w:t>tlv</w:t>
      </w:r>
      <w:proofErr w:type="spellEnd"/>
      <w:r>
        <w:t xml:space="preserve"> region which is 3 hours away on </w:t>
      </w:r>
      <w:proofErr w:type="spellStart"/>
      <w:r>
        <w:t>publoc</w:t>
      </w:r>
      <w:proofErr w:type="spellEnd"/>
      <w:r>
        <w:t xml:space="preserve"> transport.) My health is bad because </w:t>
      </w:r>
      <w:proofErr w:type="spellStart"/>
      <w:r>
        <w:t>i</w:t>
      </w:r>
      <w:proofErr w:type="spellEnd"/>
      <w:r>
        <w:t xml:space="preserve"> have mental issues and born physical issues (</w:t>
      </w:r>
      <w:proofErr w:type="spellStart"/>
      <w:r>
        <w:t>i</w:t>
      </w:r>
      <w:proofErr w:type="spellEnd"/>
      <w:r>
        <w:t xml:space="preserve"> am facing with weak immune system severe allergies to common things and I have </w:t>
      </w:r>
      <w:proofErr w:type="spellStart"/>
      <w:r>
        <w:t>endometryosis</w:t>
      </w:r>
      <w:proofErr w:type="spellEnd"/>
      <w:r>
        <w:t xml:space="preserve">, which is basically my female reproductive internal organ slowly killing me, at least </w:t>
      </w:r>
      <w:proofErr w:type="spellStart"/>
      <w:r>
        <w:t>thats</w:t>
      </w:r>
      <w:proofErr w:type="spellEnd"/>
      <w:r>
        <w:t xml:space="preserve"> how it feels), whenever </w:t>
      </w:r>
      <w:proofErr w:type="spellStart"/>
      <w:r>
        <w:t>i</w:t>
      </w:r>
      <w:proofErr w:type="spellEnd"/>
      <w:r>
        <w:t xml:space="preserve"> end up in ER *sometimes* doctors refuse to take me in because of my transgenderism. </w:t>
      </w:r>
      <w:proofErr w:type="gramStart"/>
      <w:r>
        <w:t>So</w:t>
      </w:r>
      <w:proofErr w:type="gramEnd"/>
      <w:r>
        <w:t xml:space="preserve"> whenever </w:t>
      </w:r>
      <w:proofErr w:type="spellStart"/>
      <w:r>
        <w:t>im</w:t>
      </w:r>
      <w:proofErr w:type="spellEnd"/>
      <w:r>
        <w:t xml:space="preserve"> ill </w:t>
      </w:r>
      <w:proofErr w:type="spellStart"/>
      <w:r>
        <w:t>i</w:t>
      </w:r>
      <w:proofErr w:type="spellEnd"/>
      <w:r>
        <w:t xml:space="preserve"> prefer not to face any unfamiliar doctors. </w:t>
      </w:r>
      <w:proofErr w:type="spellStart"/>
      <w:r>
        <w:t>Tbh</w:t>
      </w:r>
      <w:proofErr w:type="spellEnd"/>
      <w:r>
        <w:t xml:space="preserve"> </w:t>
      </w:r>
      <w:proofErr w:type="spellStart"/>
      <w:r>
        <w:t>i</w:t>
      </w:r>
      <w:proofErr w:type="spellEnd"/>
      <w:r>
        <w:t xml:space="preserve"> used to work in sales and was </w:t>
      </w:r>
      <w:proofErr w:type="spellStart"/>
      <w:r>
        <w:t>assulted</w:t>
      </w:r>
      <w:proofErr w:type="spellEnd"/>
      <w:r>
        <w:t xml:space="preserve">, and even though </w:t>
      </w:r>
      <w:proofErr w:type="spellStart"/>
      <w:r>
        <w:t>i</w:t>
      </w:r>
      <w:proofErr w:type="spellEnd"/>
      <w:r>
        <w:t xml:space="preserve"> filed a charge no one did </w:t>
      </w:r>
      <w:proofErr w:type="gramStart"/>
      <w:r>
        <w:t>anything,  Since</w:t>
      </w:r>
      <w:proofErr w:type="gramEnd"/>
      <w:r>
        <w:t xml:space="preserve"> than </w:t>
      </w:r>
      <w:proofErr w:type="spellStart"/>
      <w:r>
        <w:t>im</w:t>
      </w:r>
      <w:proofErr w:type="spellEnd"/>
      <w:r>
        <w:t xml:space="preserve"> kind of really scared of people.  So even though </w:t>
      </w:r>
      <w:proofErr w:type="spellStart"/>
      <w:r>
        <w:t>israel</w:t>
      </w:r>
      <w:proofErr w:type="spellEnd"/>
      <w:r>
        <w:t xml:space="preserve"> is really accepting the gay/lesbian </w:t>
      </w:r>
      <w:proofErr w:type="spellStart"/>
      <w:r>
        <w:t>theres</w:t>
      </w:r>
      <w:proofErr w:type="spellEnd"/>
      <w:r>
        <w:t xml:space="preserve"> still a long way with transgenders that no one talks about. Since </w:t>
      </w:r>
      <w:proofErr w:type="spellStart"/>
      <w:r>
        <w:t>i</w:t>
      </w:r>
      <w:proofErr w:type="spellEnd"/>
      <w:r>
        <w:t xml:space="preserve"> </w:t>
      </w:r>
      <w:proofErr w:type="spellStart"/>
      <w:r>
        <w:t>mpved</w:t>
      </w:r>
      <w:proofErr w:type="spellEnd"/>
      <w:r>
        <w:t xml:space="preserve"> back with my parents to my old hometown after the </w:t>
      </w:r>
      <w:proofErr w:type="spellStart"/>
      <w:r>
        <w:t>assult</w:t>
      </w:r>
      <w:proofErr w:type="spellEnd"/>
      <w:r>
        <w:t xml:space="preserve"> no one hires me (worked in </w:t>
      </w:r>
      <w:proofErr w:type="spellStart"/>
      <w:r>
        <w:t>tlv</w:t>
      </w:r>
      <w:proofErr w:type="spellEnd"/>
      <w:r>
        <w:t xml:space="preserve"> previously), and lately </w:t>
      </w:r>
      <w:proofErr w:type="spellStart"/>
      <w:r>
        <w:t>i</w:t>
      </w:r>
      <w:proofErr w:type="spellEnd"/>
      <w:r>
        <w:t xml:space="preserve"> feel </w:t>
      </w:r>
      <w:proofErr w:type="spellStart"/>
      <w:r>
        <w:t>hopless</w:t>
      </w:r>
      <w:proofErr w:type="spellEnd"/>
      <w:r>
        <w:t xml:space="preserve"> when it comes to standing on my own. I have my friends and </w:t>
      </w:r>
      <w:proofErr w:type="spellStart"/>
      <w:r>
        <w:t>i</w:t>
      </w:r>
      <w:proofErr w:type="spellEnd"/>
      <w:r>
        <w:t xml:space="preserve"> have a band which </w:t>
      </w:r>
      <w:proofErr w:type="spellStart"/>
      <w:r>
        <w:t>i</w:t>
      </w:r>
      <w:proofErr w:type="spellEnd"/>
      <w:r>
        <w:t xml:space="preserve"> hold onto dearly. But </w:t>
      </w:r>
      <w:proofErr w:type="spellStart"/>
      <w:r>
        <w:t>thats</w:t>
      </w:r>
      <w:proofErr w:type="spellEnd"/>
      <w:r>
        <w:t xml:space="preserve"> it. I </w:t>
      </w:r>
      <w:proofErr w:type="spellStart"/>
      <w:proofErr w:type="gramStart"/>
      <w:r>
        <w:t>cant</w:t>
      </w:r>
      <w:proofErr w:type="spellEnd"/>
      <w:proofErr w:type="gramEnd"/>
      <w:r>
        <w:t xml:space="preserve"> see myself getting a proper job </w:t>
      </w:r>
      <w:proofErr w:type="spellStart"/>
      <w:r>
        <w:t>bec</w:t>
      </w:r>
      <w:proofErr w:type="spellEnd"/>
      <w:r>
        <w:t xml:space="preserve"> ill always have to face </w:t>
      </w:r>
      <w:proofErr w:type="spellStart"/>
      <w:r>
        <w:t>strangrs</w:t>
      </w:r>
      <w:proofErr w:type="spellEnd"/>
      <w:r>
        <w:t xml:space="preserve">. And </w:t>
      </w:r>
      <w:proofErr w:type="spellStart"/>
      <w:r>
        <w:t>im</w:t>
      </w:r>
      <w:proofErr w:type="spellEnd"/>
      <w:r>
        <w:t xml:space="preserve"> terrified. </w:t>
      </w:r>
      <w:proofErr w:type="spellStart"/>
      <w:r>
        <w:t>Its</w:t>
      </w:r>
      <w:proofErr w:type="spellEnd"/>
      <w:r>
        <w:t xml:space="preserve"> been 2 years and </w:t>
      </w:r>
      <w:proofErr w:type="spellStart"/>
      <w:r>
        <w:t>i</w:t>
      </w:r>
      <w:proofErr w:type="spellEnd"/>
      <w:r>
        <w:t xml:space="preserve"> cant face my fears </w:t>
      </w:r>
      <w:proofErr w:type="spellStart"/>
      <w:proofErr w:type="gramStart"/>
      <w:r>
        <w:t>yet.israel</w:t>
      </w:r>
      <w:proofErr w:type="spellEnd"/>
      <w:proofErr w:type="gramEnd"/>
      <w:r>
        <w:t xml:space="preserve"> claim to be the '</w:t>
      </w:r>
      <w:proofErr w:type="spellStart"/>
      <w:r>
        <w:t>wokest</w:t>
      </w:r>
      <w:proofErr w:type="spellEnd"/>
      <w:r>
        <w:t xml:space="preserve">' country in the middle east but </w:t>
      </w:r>
      <w:proofErr w:type="spellStart"/>
      <w:r>
        <w:t>thats</w:t>
      </w:r>
      <w:proofErr w:type="spellEnd"/>
      <w:r>
        <w:t xml:space="preserve"> a huge bluff. The gov is fine but the people themself. </w:t>
      </w:r>
      <w:proofErr w:type="spellStart"/>
      <w:r>
        <w:t>Theres</w:t>
      </w:r>
      <w:proofErr w:type="spellEnd"/>
      <w:r>
        <w:t xml:space="preserve"> still the harsh middle eastern brutal mentality, that you </w:t>
      </w:r>
      <w:proofErr w:type="spellStart"/>
      <w:r>
        <w:t>cant</w:t>
      </w:r>
      <w:proofErr w:type="spellEnd"/>
      <w:r>
        <w:t xml:space="preserve"> </w:t>
      </w:r>
      <w:proofErr w:type="gramStart"/>
      <w:r>
        <w:t>escape  .</w:t>
      </w:r>
      <w:proofErr w:type="gramEnd"/>
      <w:r>
        <w:t xml:space="preserve"> I often think that there might be a good place for people like me, </w:t>
      </w:r>
      <w:proofErr w:type="spellStart"/>
      <w:r>
        <w:t>i</w:t>
      </w:r>
      <w:proofErr w:type="spellEnd"/>
      <w:r>
        <w:t xml:space="preserve"> often dream of </w:t>
      </w:r>
      <w:proofErr w:type="spellStart"/>
      <w:r>
        <w:t>canada</w:t>
      </w:r>
      <w:proofErr w:type="spellEnd"/>
      <w:r>
        <w:t xml:space="preserve">, but </w:t>
      </w:r>
      <w:proofErr w:type="spellStart"/>
      <w:r>
        <w:t>i</w:t>
      </w:r>
      <w:proofErr w:type="spellEnd"/>
      <w:r>
        <w:t xml:space="preserve"> know, </w:t>
      </w:r>
      <w:proofErr w:type="spellStart"/>
      <w:r>
        <w:t>thats</w:t>
      </w:r>
      <w:proofErr w:type="spellEnd"/>
      <w:r>
        <w:t xml:space="preserve"> just it. A dream. </w:t>
      </w:r>
      <w:proofErr w:type="spellStart"/>
      <w:r>
        <w:t>Im</w:t>
      </w:r>
      <w:proofErr w:type="spellEnd"/>
      <w:r>
        <w:t xml:space="preserve"> sure </w:t>
      </w:r>
      <w:proofErr w:type="spellStart"/>
      <w:r>
        <w:t>thats</w:t>
      </w:r>
      <w:proofErr w:type="spellEnd"/>
      <w:r>
        <w:t xml:space="preserve"> also illusion. And that </w:t>
      </w:r>
      <w:proofErr w:type="spellStart"/>
      <w:r>
        <w:t>theres</w:t>
      </w:r>
      <w:proofErr w:type="spellEnd"/>
      <w:r>
        <w:t xml:space="preserve"> no really safe space </w:t>
      </w:r>
      <w:proofErr w:type="gramStart"/>
      <w:r>
        <w:t>anywhere .</w:t>
      </w:r>
      <w:proofErr w:type="gramEnd"/>
    </w:p>
    <w:p w14:paraId="3D4CF0D0" w14:textId="77777777" w:rsidR="00E63A09" w:rsidRDefault="00E63A09" w:rsidP="00E63A09">
      <w:r>
        <w:tab/>
      </w:r>
    </w:p>
    <w:p w14:paraId="4BBF22D2" w14:textId="77777777" w:rsidR="00E63A09" w:rsidRDefault="00E63A09" w:rsidP="00E63A09">
      <w:r>
        <w:t xml:space="preserve">all_R_1gwKLO0vbgnPwVE  </w:t>
      </w:r>
      <w:proofErr w:type="gramStart"/>
      <w:r>
        <w:t xml:space="preserve">  :</w:t>
      </w:r>
      <w:proofErr w:type="gramEnd"/>
      <w:r>
        <w:tab/>
        <w:t xml:space="preserve">I reside in a Republican-heavy state which is difficult with my identity and being open. I also feel that the inability to go outside for any length of time for 5-6 months out of the year (due to heat) pushes me into a depression. </w:t>
      </w:r>
      <w:proofErr w:type="spellStart"/>
      <w:r>
        <w:t>Iâ</w:t>
      </w:r>
      <w:proofErr w:type="spellEnd"/>
      <w:r>
        <w:t>€™m very extroverted and it wears on me to stay indoors.</w:t>
      </w:r>
    </w:p>
    <w:p w14:paraId="7EA7A229" w14:textId="77777777" w:rsidR="00E63A09" w:rsidRDefault="00E63A09" w:rsidP="00E63A09">
      <w:r>
        <w:tab/>
      </w:r>
    </w:p>
    <w:p w14:paraId="0004F0DD" w14:textId="77777777" w:rsidR="00E63A09" w:rsidRDefault="00E63A09" w:rsidP="00E63A09">
      <w:r>
        <w:t xml:space="preserve">all_R_3JxvrQO5Nac2T0T  </w:t>
      </w:r>
      <w:proofErr w:type="gramStart"/>
      <w:r>
        <w:t xml:space="preserve">  :</w:t>
      </w:r>
      <w:proofErr w:type="gramEnd"/>
      <w:r>
        <w:tab/>
        <w:t xml:space="preserve">I live in a very Mormon region, and come from a very Mormon family and heritage.  Mormonism does not recognize trans </w:t>
      </w:r>
      <w:proofErr w:type="spellStart"/>
      <w:r>
        <w:t>peopleâ</w:t>
      </w:r>
      <w:proofErr w:type="spellEnd"/>
      <w:r>
        <w:t>€™s identities and they openly pathologies non-heterosexuality.  That deeply impacts the perspectives of my local community, family, local laws, and my access to adequate medical care, especially mental health care.</w:t>
      </w:r>
    </w:p>
    <w:p w14:paraId="58990C66" w14:textId="77777777" w:rsidR="00E63A09" w:rsidRDefault="00E63A09" w:rsidP="00E63A09">
      <w:r>
        <w:tab/>
      </w:r>
    </w:p>
    <w:p w14:paraId="027D9527" w14:textId="77777777" w:rsidR="00E63A09" w:rsidRDefault="00E63A09" w:rsidP="00E63A09">
      <w:r>
        <w:t>all_R_2rUyvXYmgBZJr92    :</w:t>
      </w:r>
      <w:r>
        <w:tab/>
        <w:t xml:space="preserve">I would say </w:t>
      </w:r>
      <w:proofErr w:type="spellStart"/>
      <w:r>
        <w:t>Iâ</w:t>
      </w:r>
      <w:proofErr w:type="spellEnd"/>
      <w:r>
        <w:t xml:space="preserve">€™m extremely lucky to be living where I do, LA is a very open place and a lot of what I deal with </w:t>
      </w:r>
      <w:proofErr w:type="spellStart"/>
      <w:r>
        <w:t>isnâ</w:t>
      </w:r>
      <w:proofErr w:type="spellEnd"/>
      <w:r>
        <w:t xml:space="preserve">€™t because of where I am but instead because of mental problems </w:t>
      </w:r>
      <w:proofErr w:type="spellStart"/>
      <w:r>
        <w:t>Iâ</w:t>
      </w:r>
      <w:proofErr w:type="spellEnd"/>
      <w:r>
        <w:t>€™</w:t>
      </w:r>
      <w:proofErr w:type="spellStart"/>
      <w:r>
        <w:t>ve</w:t>
      </w:r>
      <w:proofErr w:type="spellEnd"/>
      <w:r>
        <w:t xml:space="preserve"> had a lot of my life. I feel </w:t>
      </w:r>
      <w:proofErr w:type="gramStart"/>
      <w:r>
        <w:t>very comfortable</w:t>
      </w:r>
      <w:proofErr w:type="gramEnd"/>
      <w:r>
        <w:t xml:space="preserve"> with my gender and sexuality being known here.</w:t>
      </w:r>
    </w:p>
    <w:p w14:paraId="26CFB051" w14:textId="77777777" w:rsidR="00E63A09" w:rsidRDefault="00E63A09" w:rsidP="00E63A09">
      <w:r>
        <w:tab/>
      </w:r>
    </w:p>
    <w:p w14:paraId="08ABE148" w14:textId="77777777" w:rsidR="00E63A09" w:rsidRDefault="00E63A09" w:rsidP="00E63A09">
      <w:r>
        <w:lastRenderedPageBreak/>
        <w:t>all_R_2dKe9sbFJUhT2S7    :</w:t>
      </w:r>
      <w:r>
        <w:tab/>
        <w:t xml:space="preserve">well my state just listed the stay at home order and I personally have a </w:t>
      </w:r>
      <w:proofErr w:type="spellStart"/>
      <w:r>
        <w:t>doctors</w:t>
      </w:r>
      <w:proofErr w:type="spellEnd"/>
      <w:r>
        <w:t xml:space="preserve"> note telling me I </w:t>
      </w:r>
      <w:proofErr w:type="spellStart"/>
      <w:r>
        <w:t>donâ</w:t>
      </w:r>
      <w:proofErr w:type="spellEnd"/>
      <w:r>
        <w:t xml:space="preserve">€™t have to wear one because I get anxiety attacks when stuff restricts my breathing and I have really bad asthma so I get horrible stares everywhere I go and I just started going back to work so </w:t>
      </w:r>
      <w:proofErr w:type="spellStart"/>
      <w:r>
        <w:t>itâ</w:t>
      </w:r>
      <w:proofErr w:type="spellEnd"/>
      <w:r>
        <w:t>€™</w:t>
      </w:r>
      <w:proofErr w:type="spellStart"/>
      <w:r>
        <w:t>s</w:t>
      </w:r>
      <w:proofErr w:type="spellEnd"/>
      <w:r>
        <w:t xml:space="preserve"> weird as hell. I </w:t>
      </w:r>
      <w:proofErr w:type="spellStart"/>
      <w:r>
        <w:t>havenâ</w:t>
      </w:r>
      <w:proofErr w:type="spellEnd"/>
      <w:r>
        <w:t xml:space="preserve">€™t seen any of my friends in over two months </w:t>
      </w:r>
      <w:proofErr w:type="spellStart"/>
      <w:r>
        <w:t>itâ</w:t>
      </w:r>
      <w:proofErr w:type="spellEnd"/>
      <w:r>
        <w:t xml:space="preserve">€™s just been my partner and I so </w:t>
      </w:r>
      <w:proofErr w:type="spellStart"/>
      <w:r>
        <w:t>itâ</w:t>
      </w:r>
      <w:proofErr w:type="spellEnd"/>
      <w:r>
        <w:t xml:space="preserve">€™s been super lonely as mean as that sounds. my safety is subpar because I live in </w:t>
      </w:r>
      <w:proofErr w:type="gramStart"/>
      <w:r>
        <w:t>an</w:t>
      </w:r>
      <w:proofErr w:type="gramEnd"/>
      <w:r>
        <w:t xml:space="preserve"> u safe neighborhood but </w:t>
      </w:r>
      <w:proofErr w:type="spellStart"/>
      <w:r>
        <w:t>itâ</w:t>
      </w:r>
      <w:proofErr w:type="spellEnd"/>
      <w:r>
        <w:t xml:space="preserve">€™s all I can afford. And I </w:t>
      </w:r>
      <w:proofErr w:type="spellStart"/>
      <w:r>
        <w:t>havenâ</w:t>
      </w:r>
      <w:proofErr w:type="spellEnd"/>
      <w:r>
        <w:t xml:space="preserve">€™t been going out so </w:t>
      </w:r>
      <w:proofErr w:type="spellStart"/>
      <w:r>
        <w:t>Iâ</w:t>
      </w:r>
      <w:proofErr w:type="spellEnd"/>
      <w:r>
        <w:t>€™m not as healthy anymore.</w:t>
      </w:r>
    </w:p>
    <w:p w14:paraId="44EE4712" w14:textId="77777777" w:rsidR="00E63A09" w:rsidRDefault="00E63A09" w:rsidP="00E63A09">
      <w:r>
        <w:tab/>
      </w:r>
    </w:p>
    <w:p w14:paraId="0429550F" w14:textId="77777777" w:rsidR="00E63A09" w:rsidRDefault="00E63A09" w:rsidP="00E63A09">
      <w:r>
        <w:t xml:space="preserve">all_R_R4gI8pkbK0QkiTT  </w:t>
      </w:r>
      <w:proofErr w:type="gramStart"/>
      <w:r>
        <w:t xml:space="preserve">  :</w:t>
      </w:r>
      <w:proofErr w:type="gramEnd"/>
      <w:r>
        <w:tab/>
        <w:t xml:space="preserve">I live in Arkansas. Which has come a long way in dealing with the LGBTQ. But I still feel like I </w:t>
      </w:r>
      <w:proofErr w:type="spellStart"/>
      <w:r>
        <w:t>canâ</w:t>
      </w:r>
      <w:proofErr w:type="spellEnd"/>
      <w:r>
        <w:t xml:space="preserve">€™t come fully out of the closet. Luckily, my husband is </w:t>
      </w:r>
      <w:proofErr w:type="gramStart"/>
      <w:r>
        <w:t>very supportive</w:t>
      </w:r>
      <w:proofErr w:type="gramEnd"/>
      <w:r>
        <w:t xml:space="preserve"> of me. I feel like because </w:t>
      </w:r>
      <w:proofErr w:type="spellStart"/>
      <w:r>
        <w:t>Iâ</w:t>
      </w:r>
      <w:proofErr w:type="spellEnd"/>
      <w:r>
        <w:t>€™m married if I were to come out of the closet as Bi nobody would believe me.</w:t>
      </w:r>
    </w:p>
    <w:p w14:paraId="40B0D9EB" w14:textId="77777777" w:rsidR="00E63A09" w:rsidRDefault="00E63A09" w:rsidP="00E63A09">
      <w:r>
        <w:tab/>
      </w:r>
    </w:p>
    <w:p w14:paraId="5BA4F26C" w14:textId="77777777" w:rsidR="00E63A09" w:rsidRDefault="00E63A09" w:rsidP="00E63A09">
      <w:r>
        <w:t xml:space="preserve">all_R_1eKPqyWu58qo913  </w:t>
      </w:r>
      <w:proofErr w:type="gramStart"/>
      <w:r>
        <w:t xml:space="preserve">  :</w:t>
      </w:r>
      <w:proofErr w:type="gramEnd"/>
      <w:r>
        <w:tab/>
        <w:t xml:space="preserve">My area is mostly older and very conservative. Not only is it frustrating to find support but I feel </w:t>
      </w:r>
      <w:proofErr w:type="gramStart"/>
      <w:r>
        <w:t>there's</w:t>
      </w:r>
      <w:proofErr w:type="gramEnd"/>
      <w:r>
        <w:t xml:space="preserve"> no representation for my community here.</w:t>
      </w:r>
    </w:p>
    <w:p w14:paraId="61F50235" w14:textId="77777777" w:rsidR="00E63A09" w:rsidRDefault="00E63A09" w:rsidP="00E63A09">
      <w:r>
        <w:tab/>
      </w:r>
    </w:p>
    <w:p w14:paraId="0F629774" w14:textId="77777777" w:rsidR="00E63A09" w:rsidRDefault="00E63A09" w:rsidP="00E63A09">
      <w:r>
        <w:t xml:space="preserve">all_R_BQgFIziFbI9LycF  </w:t>
      </w:r>
      <w:proofErr w:type="gramStart"/>
      <w:r>
        <w:t xml:space="preserve">  :</w:t>
      </w:r>
      <w:proofErr w:type="gramEnd"/>
      <w:r>
        <w:tab/>
        <w:t>Was unable to transition until I moved to California. Being trans here feels safe.</w:t>
      </w:r>
    </w:p>
    <w:p w14:paraId="5458FBB4" w14:textId="77777777" w:rsidR="00E63A09" w:rsidRDefault="00E63A09" w:rsidP="00E63A09">
      <w:r>
        <w:tab/>
      </w:r>
    </w:p>
    <w:p w14:paraId="74BD1BED" w14:textId="77777777" w:rsidR="00E63A09" w:rsidRDefault="00E63A09" w:rsidP="00E63A09">
      <w:r>
        <w:t xml:space="preserve">all_R_3Dhl4rOeNrMhZDP  </w:t>
      </w:r>
      <w:proofErr w:type="gramStart"/>
      <w:r>
        <w:t xml:space="preserve">  :</w:t>
      </w:r>
      <w:proofErr w:type="gramEnd"/>
      <w:r>
        <w:tab/>
        <w:t xml:space="preserve">living in </w:t>
      </w:r>
      <w:proofErr w:type="spellStart"/>
      <w:r>
        <w:t>ohio</w:t>
      </w:r>
      <w:proofErr w:type="spellEnd"/>
      <w:r>
        <w:t xml:space="preserve"> sucks and the weather worsens my mood</w:t>
      </w:r>
    </w:p>
    <w:p w14:paraId="15E556C0" w14:textId="77777777" w:rsidR="00E63A09" w:rsidRDefault="00E63A09" w:rsidP="00E63A09">
      <w:r>
        <w:tab/>
      </w:r>
    </w:p>
    <w:p w14:paraId="1A3DBCC6" w14:textId="77777777" w:rsidR="00E63A09" w:rsidRDefault="00E63A09" w:rsidP="00E63A09">
      <w:r>
        <w:t xml:space="preserve">all_R_3nq3dHFyrVQyixS  </w:t>
      </w:r>
      <w:proofErr w:type="gramStart"/>
      <w:r>
        <w:t xml:space="preserve">  :</w:t>
      </w:r>
      <w:proofErr w:type="gramEnd"/>
      <w:r>
        <w:tab/>
        <w:t xml:space="preserve">I live in a very conservative area, and went to a very conservative university. A lot of people are accepting but not everyone. The fact that it is a college town with a lot of more </w:t>
      </w:r>
      <w:proofErr w:type="gramStart"/>
      <w:r>
        <w:t>open minded</w:t>
      </w:r>
      <w:proofErr w:type="gramEnd"/>
      <w:r>
        <w:t xml:space="preserve"> young people helps. I was able to access a lot of mental and physical health resources at my university. I hope I can find a </w:t>
      </w:r>
      <w:proofErr w:type="spellStart"/>
      <w:r>
        <w:t>womenâ</w:t>
      </w:r>
      <w:proofErr w:type="spellEnd"/>
      <w:r>
        <w:t>€™s clinic whenever I move</w:t>
      </w:r>
    </w:p>
    <w:p w14:paraId="4D7FB42C" w14:textId="77777777" w:rsidR="00E63A09" w:rsidRDefault="00E63A09" w:rsidP="00E63A09">
      <w:r>
        <w:tab/>
      </w:r>
    </w:p>
    <w:p w14:paraId="372FD753" w14:textId="77777777" w:rsidR="00E63A09" w:rsidRDefault="00E63A09" w:rsidP="00E63A09">
      <w:r>
        <w:t xml:space="preserve">all_R_3no6KNudVHR3YlO  </w:t>
      </w:r>
      <w:proofErr w:type="gramStart"/>
      <w:r>
        <w:t xml:space="preserve">  :</w:t>
      </w:r>
      <w:proofErr w:type="gramEnd"/>
      <w:r>
        <w:tab/>
        <w:t>I wanted to note that I am diagnosed with Panic Disorder with agoraphobia.</w:t>
      </w:r>
    </w:p>
    <w:p w14:paraId="41644EBD" w14:textId="77777777" w:rsidR="00E63A09" w:rsidRDefault="00E63A09" w:rsidP="00E63A09">
      <w:r>
        <w:tab/>
      </w:r>
    </w:p>
    <w:p w14:paraId="402D7C5B" w14:textId="77777777" w:rsidR="00E63A09" w:rsidRDefault="00E63A09" w:rsidP="00E63A09">
      <w:r>
        <w:t xml:space="preserve">all_R_3HMlL9PZnzkBkRd  </w:t>
      </w:r>
      <w:proofErr w:type="gramStart"/>
      <w:r>
        <w:t xml:space="preserve">  :</w:t>
      </w:r>
      <w:proofErr w:type="gramEnd"/>
      <w:r>
        <w:tab/>
        <w:t xml:space="preserve">I've moved from somewhere conservative and I'm not sure being here makes a huge difference, especially because of COVID. Also, this survey </w:t>
      </w:r>
      <w:proofErr w:type="gramStart"/>
      <w:r>
        <w:t>didn't</w:t>
      </w:r>
      <w:proofErr w:type="gramEnd"/>
      <w:r>
        <w:t xml:space="preserve"> quite capture an option for orphans when asking about family but I'm that.</w:t>
      </w:r>
    </w:p>
    <w:p w14:paraId="2C0884C7" w14:textId="77777777" w:rsidR="00E63A09" w:rsidRDefault="00E63A09" w:rsidP="00E63A09">
      <w:r>
        <w:tab/>
      </w:r>
    </w:p>
    <w:p w14:paraId="5DDA9857" w14:textId="77777777" w:rsidR="00E63A09" w:rsidRDefault="00E63A09" w:rsidP="00E63A09">
      <w:r>
        <w:t xml:space="preserve">all_R_DI5pxBWnsCgzi25  </w:t>
      </w:r>
      <w:proofErr w:type="gramStart"/>
      <w:r>
        <w:t xml:space="preserve">  :</w:t>
      </w:r>
      <w:proofErr w:type="gramEnd"/>
      <w:r>
        <w:tab/>
        <w:t xml:space="preserve">My general geographic location tends to be pretty centrist or left leaning, and people around here tend to be pretty accepting of </w:t>
      </w:r>
      <w:proofErr w:type="spellStart"/>
      <w:r>
        <w:t>lgbt</w:t>
      </w:r>
      <w:proofErr w:type="spellEnd"/>
      <w:r>
        <w:t xml:space="preserve">+ people. </w:t>
      </w:r>
      <w:proofErr w:type="gramStart"/>
      <w:r>
        <w:t>It's</w:t>
      </w:r>
      <w:proofErr w:type="gramEnd"/>
      <w:r>
        <w:t xml:space="preserve"> a pocket, though, and the rest of Michigan tends to be, </w:t>
      </w:r>
      <w:proofErr w:type="spellStart"/>
      <w:r>
        <w:t>yknow</w:t>
      </w:r>
      <w:proofErr w:type="spellEnd"/>
      <w:r>
        <w:t>, bible belt.</w:t>
      </w:r>
    </w:p>
    <w:p w14:paraId="2613177A" w14:textId="77777777" w:rsidR="00E63A09" w:rsidRDefault="00E63A09" w:rsidP="00E63A09">
      <w:r>
        <w:tab/>
      </w:r>
    </w:p>
    <w:p w14:paraId="45785CF1" w14:textId="77777777" w:rsidR="00E63A09" w:rsidRDefault="00E63A09" w:rsidP="00E63A09">
      <w:r>
        <w:t xml:space="preserve">all_R_2zG7zIBH80uWZ9C  </w:t>
      </w:r>
      <w:proofErr w:type="gramStart"/>
      <w:r>
        <w:t xml:space="preserve">  :</w:t>
      </w:r>
      <w:proofErr w:type="gramEnd"/>
      <w:r>
        <w:tab/>
        <w:t xml:space="preserve">My location </w:t>
      </w:r>
      <w:proofErr w:type="spellStart"/>
      <w:r>
        <w:t>isnt</w:t>
      </w:r>
      <w:proofErr w:type="spellEnd"/>
      <w:r>
        <w:t xml:space="preserve"> exactly open to transgender people but I do not face an hostility either. My biggest </w:t>
      </w:r>
      <w:proofErr w:type="spellStart"/>
      <w:r>
        <w:t>set back</w:t>
      </w:r>
      <w:proofErr w:type="spellEnd"/>
      <w:r>
        <w:t xml:space="preserve"> in my happiness, in my development as a woman is the fact that the mother of my children currently lives with us even though we are no longer together. It has created a hostile home life. Yet I do have a </w:t>
      </w:r>
      <w:proofErr w:type="gramStart"/>
      <w:r>
        <w:t>really good</w:t>
      </w:r>
      <w:proofErr w:type="gramEnd"/>
      <w:r>
        <w:t xml:space="preserve"> support network other than that. The lack of trans related healthcare through my workplace is the only other cause of stress in my life. </w:t>
      </w:r>
      <w:proofErr w:type="gramStart"/>
      <w:r>
        <w:t>Overall</w:t>
      </w:r>
      <w:proofErr w:type="gramEnd"/>
      <w:r>
        <w:t xml:space="preserve"> I am lucky.</w:t>
      </w:r>
    </w:p>
    <w:p w14:paraId="3592572D" w14:textId="77777777" w:rsidR="00E63A09" w:rsidRDefault="00E63A09" w:rsidP="00E63A09">
      <w:r>
        <w:tab/>
      </w:r>
    </w:p>
    <w:p w14:paraId="4A273A14" w14:textId="77777777" w:rsidR="00E63A09" w:rsidRDefault="00E63A09" w:rsidP="00E63A09">
      <w:r>
        <w:t xml:space="preserve">all_R_eUV1l02O6CO0s4F  </w:t>
      </w:r>
      <w:proofErr w:type="gramStart"/>
      <w:r>
        <w:t xml:space="preserve">  :</w:t>
      </w:r>
      <w:proofErr w:type="gramEnd"/>
      <w:r>
        <w:tab/>
      </w:r>
      <w:proofErr w:type="spellStart"/>
      <w:r>
        <w:t>Im</w:t>
      </w:r>
      <w:proofErr w:type="spellEnd"/>
      <w:r>
        <w:t xml:space="preserve"> isolated as we have poor public transportation</w:t>
      </w:r>
    </w:p>
    <w:p w14:paraId="5DEBFE36" w14:textId="77777777" w:rsidR="00E63A09" w:rsidRDefault="00E63A09" w:rsidP="00E63A09">
      <w:r>
        <w:tab/>
      </w:r>
    </w:p>
    <w:p w14:paraId="41843B81" w14:textId="77777777" w:rsidR="00E63A09" w:rsidRDefault="00E63A09" w:rsidP="00E63A09">
      <w:r>
        <w:lastRenderedPageBreak/>
        <w:t xml:space="preserve">all_R_20uSb23ewqCxtER  </w:t>
      </w:r>
      <w:proofErr w:type="gramStart"/>
      <w:r>
        <w:t xml:space="preserve">  :</w:t>
      </w:r>
      <w:proofErr w:type="gramEnd"/>
      <w:r>
        <w:tab/>
        <w:t>I live in a quite safe area but can't go out because of restrictions</w:t>
      </w:r>
    </w:p>
    <w:p w14:paraId="08EB8E32" w14:textId="77777777" w:rsidR="00E63A09" w:rsidRDefault="00E63A09" w:rsidP="00E63A09">
      <w:r>
        <w:tab/>
      </w:r>
    </w:p>
    <w:p w14:paraId="4FBACED5" w14:textId="77777777" w:rsidR="00E63A09" w:rsidRDefault="00E63A09" w:rsidP="00E63A09">
      <w:r>
        <w:t xml:space="preserve">all_R_3KpH9mm0EXItKEW  </w:t>
      </w:r>
      <w:proofErr w:type="gramStart"/>
      <w:r>
        <w:t xml:space="preserve">  :</w:t>
      </w:r>
      <w:proofErr w:type="gramEnd"/>
      <w:r>
        <w:tab/>
        <w:t xml:space="preserve">I currently live in my parents basement which lessens my own stress because there are more adults to share the load. But in other ways it heightens my stress because I </w:t>
      </w:r>
      <w:proofErr w:type="spellStart"/>
      <w:r>
        <w:t>donâ</w:t>
      </w:r>
      <w:proofErr w:type="spellEnd"/>
      <w:r>
        <w:t>€™</w:t>
      </w:r>
      <w:proofErr w:type="spellStart"/>
      <w:r>
        <w:t>t</w:t>
      </w:r>
      <w:proofErr w:type="spellEnd"/>
      <w:r>
        <w:t xml:space="preserve"> have my own home.</w:t>
      </w:r>
    </w:p>
    <w:p w14:paraId="4C9DA3D6" w14:textId="77777777" w:rsidR="00E63A09" w:rsidRDefault="00E63A09" w:rsidP="00E63A09">
      <w:r>
        <w:tab/>
      </w:r>
    </w:p>
    <w:p w14:paraId="56A31624" w14:textId="77777777" w:rsidR="00E63A09" w:rsidRDefault="00E63A09" w:rsidP="00E63A09">
      <w:r>
        <w:t xml:space="preserve">all_R_2XoFE3rQ8iLZYJ0  </w:t>
      </w:r>
      <w:proofErr w:type="gramStart"/>
      <w:r>
        <w:t xml:space="preserve">  :</w:t>
      </w:r>
      <w:proofErr w:type="gramEnd"/>
      <w:r>
        <w:tab/>
        <w:t xml:space="preserve">I am a Latina living with my White girlfriend in West Oakland, which is heavily gentrified. We have monetary support from family until </w:t>
      </w:r>
      <w:proofErr w:type="spellStart"/>
      <w:r>
        <w:t>Covid</w:t>
      </w:r>
      <w:proofErr w:type="spellEnd"/>
      <w:r>
        <w:t xml:space="preserve"> ends then we </w:t>
      </w:r>
      <w:proofErr w:type="gramStart"/>
      <w:r>
        <w:t>have to</w:t>
      </w:r>
      <w:proofErr w:type="gramEnd"/>
      <w:r>
        <w:t xml:space="preserve"> find jobs. My girlfriend has PTSD from a bullet entering her house when she was there and there are often gunshots (less now after </w:t>
      </w:r>
      <w:proofErr w:type="spellStart"/>
      <w:r>
        <w:t>covid</w:t>
      </w:r>
      <w:proofErr w:type="spellEnd"/>
      <w:r>
        <w:t>). Ableism in the world (disguised as a "work ethic" value) in the context of capitalism is the main thing keeping me down.</w:t>
      </w:r>
    </w:p>
    <w:p w14:paraId="49955545" w14:textId="77777777" w:rsidR="00E63A09" w:rsidRDefault="00E63A09" w:rsidP="00E63A09">
      <w:r>
        <w:tab/>
      </w:r>
    </w:p>
    <w:p w14:paraId="00F50B04" w14:textId="77777777" w:rsidR="00E63A09" w:rsidRDefault="00E63A09" w:rsidP="00E63A09">
      <w:r>
        <w:t xml:space="preserve">all_R_1eFsdlETER0f8gl  </w:t>
      </w:r>
      <w:proofErr w:type="gramStart"/>
      <w:r>
        <w:t xml:space="preserve">  :</w:t>
      </w:r>
      <w:proofErr w:type="gramEnd"/>
      <w:r>
        <w:tab/>
        <w:t xml:space="preserve">I live in an extremely conservative area and basically hide a substantial part of myself in order to survive and fit in. I do not have friends </w:t>
      </w:r>
      <w:proofErr w:type="gramStart"/>
      <w:r>
        <w:t>locally,</w:t>
      </w:r>
      <w:proofErr w:type="gramEnd"/>
      <w:r>
        <w:t xml:space="preserve"> my husband is an anomaly as far as someone who I can be me with.</w:t>
      </w:r>
    </w:p>
    <w:p w14:paraId="53B44EDA" w14:textId="77777777" w:rsidR="00E63A09" w:rsidRDefault="00E63A09" w:rsidP="00E63A09">
      <w:r>
        <w:tab/>
      </w:r>
    </w:p>
    <w:p w14:paraId="4741D617" w14:textId="77777777" w:rsidR="00E63A09" w:rsidRDefault="00E63A09" w:rsidP="00E63A09">
      <w:r>
        <w:t xml:space="preserve">all_R_3EiLWUkklqwcDsm  </w:t>
      </w:r>
      <w:proofErr w:type="gramStart"/>
      <w:r>
        <w:t xml:space="preserve">  :</w:t>
      </w:r>
      <w:proofErr w:type="gramEnd"/>
      <w:r>
        <w:tab/>
        <w:t xml:space="preserve">I am surrounded by a community of friends who are supportive and queer and just like me. I live with </w:t>
      </w:r>
      <w:proofErr w:type="spellStart"/>
      <w:r>
        <w:t>roomates</w:t>
      </w:r>
      <w:proofErr w:type="spellEnd"/>
      <w:r>
        <w:t xml:space="preserve"> who are queer and supportive as well.</w:t>
      </w:r>
    </w:p>
    <w:p w14:paraId="43BF0DF1" w14:textId="77777777" w:rsidR="00E63A09" w:rsidRDefault="00E63A09" w:rsidP="00E63A09">
      <w:r>
        <w:tab/>
      </w:r>
    </w:p>
    <w:p w14:paraId="1386AB5F" w14:textId="77777777" w:rsidR="00E63A09" w:rsidRDefault="00E63A09" w:rsidP="00E63A09">
      <w:r>
        <w:t xml:space="preserve">all_R_2tnVljaGGNF2JOV  </w:t>
      </w:r>
      <w:proofErr w:type="gramStart"/>
      <w:r>
        <w:t xml:space="preserve">  :</w:t>
      </w:r>
      <w:proofErr w:type="gramEnd"/>
      <w:r>
        <w:tab/>
        <w:t>In Austin Texas, my LGBT status is less of a problem than it would be for me in other cities, but I still stand out and occasionally am discriminated against. I am misgendered frequently, and intentionally.</w:t>
      </w:r>
    </w:p>
    <w:p w14:paraId="306926AB" w14:textId="77777777" w:rsidR="00E63A09" w:rsidRDefault="00E63A09" w:rsidP="00E63A09">
      <w:r>
        <w:tab/>
      </w:r>
    </w:p>
    <w:p w14:paraId="4CFD28B7" w14:textId="77777777" w:rsidR="00E63A09" w:rsidRDefault="00E63A09" w:rsidP="00E63A09">
      <w:r>
        <w:t xml:space="preserve">all_R_31pkKT7E45id1xO  </w:t>
      </w:r>
      <w:proofErr w:type="gramStart"/>
      <w:r>
        <w:t xml:space="preserve">  :</w:t>
      </w:r>
      <w:proofErr w:type="gramEnd"/>
      <w:r>
        <w:tab/>
        <w:t xml:space="preserve">our location is ok. Isolating sometimes. Everything </w:t>
      </w:r>
      <w:proofErr w:type="spellStart"/>
      <w:r>
        <w:t>i</w:t>
      </w:r>
      <w:proofErr w:type="spellEnd"/>
      <w:r>
        <w:t xml:space="preserve"> need for like health seems </w:t>
      </w:r>
      <w:proofErr w:type="gramStart"/>
      <w:r>
        <w:t>very far</w:t>
      </w:r>
      <w:proofErr w:type="gramEnd"/>
      <w:r>
        <w:t xml:space="preserve"> away so sometimes not worth the effort to go to or get.</w:t>
      </w:r>
    </w:p>
    <w:p w14:paraId="270FCFF8" w14:textId="77777777" w:rsidR="00E63A09" w:rsidRDefault="00E63A09" w:rsidP="00E63A09">
      <w:r>
        <w:tab/>
      </w:r>
    </w:p>
    <w:p w14:paraId="24AA2E9E" w14:textId="77777777" w:rsidR="00E63A09" w:rsidRDefault="00E63A09" w:rsidP="00E63A09">
      <w:r>
        <w:t xml:space="preserve">all_R_uleWpSE29i7etoJ  </w:t>
      </w:r>
      <w:proofErr w:type="gramStart"/>
      <w:r>
        <w:t xml:space="preserve">  :</w:t>
      </w:r>
      <w:proofErr w:type="gramEnd"/>
      <w:r>
        <w:tab/>
        <w:t xml:space="preserve">I have lived in areas that were open-minded, such as near Washington DC, and in areas that were not, such as near St Louis Missouri. This area is moderate. Most people here don't care about gender or sexual identity unless </w:t>
      </w:r>
      <w:proofErr w:type="gramStart"/>
      <w:r>
        <w:t>pushed, but</w:t>
      </w:r>
      <w:proofErr w:type="gramEnd"/>
      <w:r>
        <w:t xml:space="preserve"> look down on anything other than </w:t>
      </w:r>
      <w:proofErr w:type="spellStart"/>
      <w:r>
        <w:t>cishet</w:t>
      </w:r>
      <w:proofErr w:type="spellEnd"/>
      <w:r>
        <w:t xml:space="preserve"> if forced to acknowledge </w:t>
      </w:r>
      <w:proofErr w:type="spellStart"/>
      <w:r>
        <w:t>it's</w:t>
      </w:r>
      <w:proofErr w:type="spellEnd"/>
      <w:r>
        <w:t xml:space="preserve"> existence.</w:t>
      </w:r>
    </w:p>
    <w:p w14:paraId="2FCB2EDA" w14:textId="77777777" w:rsidR="00E63A09" w:rsidRDefault="00E63A09" w:rsidP="00E63A09">
      <w:r>
        <w:tab/>
      </w:r>
    </w:p>
    <w:p w14:paraId="20D137AA" w14:textId="77777777" w:rsidR="00E63A09" w:rsidRDefault="00E63A09" w:rsidP="00E63A09">
      <w:r>
        <w:t xml:space="preserve">all_R_RCcsehleciteGM9  </w:t>
      </w:r>
      <w:proofErr w:type="gramStart"/>
      <w:r>
        <w:t xml:space="preserve">  :</w:t>
      </w:r>
      <w:proofErr w:type="gramEnd"/>
      <w:r>
        <w:tab/>
        <w:t xml:space="preserve">I </w:t>
      </w:r>
      <w:proofErr w:type="spellStart"/>
      <w:r>
        <w:t>donâ</w:t>
      </w:r>
      <w:proofErr w:type="spellEnd"/>
      <w:r>
        <w:t xml:space="preserve">€™t really know many other queer people here. There was an openly trans guy in one of my classes and a trans woman in another, both </w:t>
      </w:r>
      <w:proofErr w:type="spellStart"/>
      <w:r>
        <w:t>whoâ</w:t>
      </w:r>
      <w:proofErr w:type="spellEnd"/>
      <w:r>
        <w:t xml:space="preserve">€™d already started </w:t>
      </w:r>
      <w:proofErr w:type="spellStart"/>
      <w:proofErr w:type="gramStart"/>
      <w:r>
        <w:t>there</w:t>
      </w:r>
      <w:proofErr w:type="spellEnd"/>
      <w:proofErr w:type="gramEnd"/>
      <w:r>
        <w:t xml:space="preserve"> transition. As someone who </w:t>
      </w:r>
      <w:proofErr w:type="spellStart"/>
      <w:r>
        <w:t>hasnâ</w:t>
      </w:r>
      <w:proofErr w:type="spellEnd"/>
      <w:r>
        <w:t xml:space="preserve">€™t started anything and might end up being non-binary, I </w:t>
      </w:r>
      <w:proofErr w:type="spellStart"/>
      <w:r>
        <w:t>didnâ</w:t>
      </w:r>
      <w:proofErr w:type="spellEnd"/>
      <w:r>
        <w:t xml:space="preserve">€™t really feel like I could talk to them about being gender queer because I </w:t>
      </w:r>
      <w:proofErr w:type="spellStart"/>
      <w:r>
        <w:t>donâ</w:t>
      </w:r>
      <w:proofErr w:type="spellEnd"/>
      <w:r>
        <w:t xml:space="preserve">€™t know they might be </w:t>
      </w:r>
      <w:proofErr w:type="spellStart"/>
      <w:r>
        <w:t>transmed</w:t>
      </w:r>
      <w:proofErr w:type="spellEnd"/>
      <w:r>
        <w:t xml:space="preserve"> or </w:t>
      </w:r>
      <w:proofErr w:type="spellStart"/>
      <w:r>
        <w:t>enby</w:t>
      </w:r>
      <w:proofErr w:type="spellEnd"/>
      <w:r>
        <w:t xml:space="preserve">-phobic. Besides that, everyone else </w:t>
      </w:r>
      <w:proofErr w:type="spellStart"/>
      <w:r>
        <w:t>kinda</w:t>
      </w:r>
      <w:proofErr w:type="spellEnd"/>
      <w:r>
        <w:t xml:space="preserve"> seems to live in a queer free world, and you </w:t>
      </w:r>
      <w:proofErr w:type="spellStart"/>
      <w:r>
        <w:t>canâ</w:t>
      </w:r>
      <w:proofErr w:type="spellEnd"/>
      <w:r>
        <w:t>€™</w:t>
      </w:r>
      <w:proofErr w:type="spellStart"/>
      <w:r>
        <w:t>t</w:t>
      </w:r>
      <w:proofErr w:type="spellEnd"/>
      <w:r>
        <w:t xml:space="preserve"> tell </w:t>
      </w:r>
      <w:proofErr w:type="spellStart"/>
      <w:r>
        <w:t>whoâ</w:t>
      </w:r>
      <w:proofErr w:type="spellEnd"/>
      <w:r>
        <w:t>€™s queer-phobic, awkward around queer people, or an ally</w:t>
      </w:r>
    </w:p>
    <w:p w14:paraId="15513FC4" w14:textId="77777777" w:rsidR="00E63A09" w:rsidRDefault="00E63A09" w:rsidP="00E63A09">
      <w:r>
        <w:tab/>
      </w:r>
    </w:p>
    <w:p w14:paraId="6907EEDC" w14:textId="77777777" w:rsidR="00E63A09" w:rsidRDefault="00E63A09" w:rsidP="00E63A09">
      <w:r>
        <w:t xml:space="preserve">all_R_wOa1YKmNZsi5uIp  </w:t>
      </w:r>
      <w:proofErr w:type="gramStart"/>
      <w:r>
        <w:t xml:space="preserve">  :</w:t>
      </w:r>
      <w:proofErr w:type="gramEnd"/>
      <w:r>
        <w:tab/>
        <w:t xml:space="preserve">Job security is pretty minimal here which terrifies me. </w:t>
      </w:r>
      <w:proofErr w:type="gramStart"/>
      <w:r>
        <w:t>We've</w:t>
      </w:r>
      <w:proofErr w:type="gramEnd"/>
      <w:r>
        <w:t xml:space="preserve"> been trying to move, but everywhere is even more expensive than what we're paying now and we're struggling to save up as almost nothing is left after bills are paid.  Crime rate is pretty </w:t>
      </w:r>
      <w:proofErr w:type="gramStart"/>
      <w:r>
        <w:t>low</w:t>
      </w:r>
      <w:proofErr w:type="gramEnd"/>
      <w:r>
        <w:t xml:space="preserve"> and I rarely feel targeted racially as the population mostly seems Hispanic and white, and I get assumed to be Hispanic quite often. Disability access is so-so which is discouraging because there are a lot of places I </w:t>
      </w:r>
      <w:proofErr w:type="gramStart"/>
      <w:r>
        <w:t>can't</w:t>
      </w:r>
      <w:proofErr w:type="gramEnd"/>
      <w:r>
        <w:t xml:space="preserve"> go if I need my chair that day. Transportation is miserable. 100% need a car unless going on the Metra (train), but then you would need a car anywhere except </w:t>
      </w:r>
      <w:r>
        <w:lastRenderedPageBreak/>
        <w:t xml:space="preserve">Chicago. Suburbia here is really isolating. I </w:t>
      </w:r>
      <w:proofErr w:type="gramStart"/>
      <w:r>
        <w:t>don't</w:t>
      </w:r>
      <w:proofErr w:type="gramEnd"/>
      <w:r>
        <w:t xml:space="preserve"> have local friends because I'm unable to go places to meet people or hang out with anyone I do meet. My mental health has gotten way worse, and there are very few resources I am able to utilize either due to transportation or cost.</w:t>
      </w:r>
    </w:p>
    <w:p w14:paraId="706351A6" w14:textId="77777777" w:rsidR="00E63A09" w:rsidRDefault="00E63A09" w:rsidP="00E63A09">
      <w:r>
        <w:tab/>
      </w:r>
    </w:p>
    <w:p w14:paraId="2D404471" w14:textId="77777777" w:rsidR="00E63A09" w:rsidRDefault="00E63A09" w:rsidP="00E63A09">
      <w:r>
        <w:t xml:space="preserve">all_R_25WlEqr1nDsHgLA  </w:t>
      </w:r>
      <w:proofErr w:type="gramStart"/>
      <w:r>
        <w:t xml:space="preserve">  :</w:t>
      </w:r>
      <w:proofErr w:type="gramEnd"/>
      <w:r>
        <w:tab/>
        <w:t xml:space="preserve">I live in between Philadelphia and New York City. Although I have </w:t>
      </w:r>
      <w:proofErr w:type="spellStart"/>
      <w:r>
        <w:t>medicaid</w:t>
      </w:r>
      <w:proofErr w:type="spellEnd"/>
      <w:r>
        <w:t xml:space="preserve"> and a good doctor, I am afraid of healthcare disparities that trans people experience.</w:t>
      </w:r>
    </w:p>
    <w:p w14:paraId="158E75B3" w14:textId="77777777" w:rsidR="00E63A09" w:rsidRDefault="00E63A09" w:rsidP="00E63A09">
      <w:r>
        <w:tab/>
      </w:r>
    </w:p>
    <w:p w14:paraId="154614EB" w14:textId="77777777" w:rsidR="00E63A09" w:rsidRDefault="00E63A09" w:rsidP="00E63A09">
      <w:r>
        <w:t xml:space="preserve">all_R_1lbg57OkPyDB3nM  </w:t>
      </w:r>
      <w:proofErr w:type="gramStart"/>
      <w:r>
        <w:t xml:space="preserve">  :</w:t>
      </w:r>
      <w:proofErr w:type="gramEnd"/>
      <w:r>
        <w:tab/>
        <w:t xml:space="preserve">Florida has had a famously poor response to the virus, which has left my partner unemployed but we still </w:t>
      </w:r>
      <w:proofErr w:type="spellStart"/>
      <w:r>
        <w:t>havenâ</w:t>
      </w:r>
      <w:proofErr w:type="spellEnd"/>
      <w:r>
        <w:t xml:space="preserve">€™t received any aid from the state. We have a special needs toddler. This is terrifying. Living in this hellhole is absolutely </w:t>
      </w:r>
      <w:proofErr w:type="gramStart"/>
      <w:r>
        <w:t>effecting</w:t>
      </w:r>
      <w:proofErr w:type="gramEnd"/>
      <w:r>
        <w:t xml:space="preserve"> our mental health. My immunocompromised partner tells me almost every day he needs to return to work because the state still </w:t>
      </w:r>
      <w:proofErr w:type="spellStart"/>
      <w:r>
        <w:t>hasnâ</w:t>
      </w:r>
      <w:proofErr w:type="spellEnd"/>
      <w:r>
        <w:t xml:space="preserve">€™t helped us and we </w:t>
      </w:r>
      <w:proofErr w:type="spellStart"/>
      <w:r>
        <w:t>donâ</w:t>
      </w:r>
      <w:proofErr w:type="spellEnd"/>
      <w:r>
        <w:t xml:space="preserve">€™t want to lose our home and I have to beg him to stay home. </w:t>
      </w:r>
      <w:proofErr w:type="spellStart"/>
      <w:r>
        <w:t>Iâ</w:t>
      </w:r>
      <w:proofErr w:type="spellEnd"/>
      <w:r>
        <w:t>€™m barely eating or sleeping. This is a nightmare. Fuck Florida.</w:t>
      </w:r>
    </w:p>
    <w:p w14:paraId="3C9D3A63" w14:textId="77777777" w:rsidR="00E63A09" w:rsidRDefault="00E63A09" w:rsidP="00E63A09">
      <w:r>
        <w:tab/>
      </w:r>
    </w:p>
    <w:p w14:paraId="76D5B896" w14:textId="77777777" w:rsidR="00E63A09" w:rsidRDefault="00E63A09" w:rsidP="00E63A09">
      <w:r>
        <w:t xml:space="preserve">all_R_3oU7Q5HySwZzMN2  </w:t>
      </w:r>
      <w:proofErr w:type="gramStart"/>
      <w:r>
        <w:t xml:space="preserve">  :</w:t>
      </w:r>
      <w:proofErr w:type="gramEnd"/>
      <w:r>
        <w:tab/>
        <w:t xml:space="preserve">I live in a predominantly conservative town/county, and I am a progressive, leftist individual.  While mental health is preached about in government, realistically there are very few resources accessible and appropriate for me, and ever fewer available that would feel appropriate for minorities.  I am relatively safe, compared to other countries - and </w:t>
      </w:r>
      <w:proofErr w:type="gramStart"/>
      <w:r>
        <w:t>definitely safe</w:t>
      </w:r>
      <w:proofErr w:type="gramEnd"/>
      <w:r>
        <w:t xml:space="preserve"> compared to minorities within this area.  There is healthcare easily accessible (normally, right now during the pandemic things are limited) While altogether I am safe, and able to access some resources, this is an area where mental health issues are viewed as nonsense by the general public.</w:t>
      </w:r>
    </w:p>
    <w:p w14:paraId="00173D6B" w14:textId="77777777" w:rsidR="00E63A09" w:rsidRDefault="00E63A09" w:rsidP="00E63A09">
      <w:r>
        <w:tab/>
      </w:r>
    </w:p>
    <w:p w14:paraId="169BED24" w14:textId="77777777" w:rsidR="00E63A09" w:rsidRDefault="00E63A09" w:rsidP="00E63A09">
      <w:r>
        <w:t xml:space="preserve">all_R_RKW4ZqpO4wPxlRv  </w:t>
      </w:r>
      <w:proofErr w:type="gramStart"/>
      <w:r>
        <w:t xml:space="preserve">  :</w:t>
      </w:r>
      <w:proofErr w:type="gramEnd"/>
      <w:r>
        <w:tab/>
        <w:t>I am very lucky to be where I am. I have good access to reliable trans-oriented healthcare that is covered by my insurance. I am outwardly trans and though my area is accepting, I still do and have faced bigotry.</w:t>
      </w:r>
    </w:p>
    <w:p w14:paraId="76E54B8D" w14:textId="77777777" w:rsidR="00E63A09" w:rsidRDefault="00E63A09" w:rsidP="00E63A09">
      <w:r>
        <w:tab/>
      </w:r>
    </w:p>
    <w:p w14:paraId="55906709" w14:textId="77777777" w:rsidR="00E63A09" w:rsidRDefault="00E63A09" w:rsidP="00E63A09">
      <w:r>
        <w:t xml:space="preserve">all_R_22RZM6LUjWjMC9s  </w:t>
      </w:r>
      <w:proofErr w:type="gramStart"/>
      <w:r>
        <w:t xml:space="preserve">  :</w:t>
      </w:r>
      <w:proofErr w:type="gramEnd"/>
      <w:r>
        <w:tab/>
        <w:t>I don't really think it does. The fact that no one knows about my sexual orientation is personal preference, not regional bias.</w:t>
      </w:r>
    </w:p>
    <w:p w14:paraId="1FCDB3FD" w14:textId="77777777" w:rsidR="00E63A09" w:rsidRDefault="00E63A09" w:rsidP="00E63A09">
      <w:r>
        <w:tab/>
      </w:r>
    </w:p>
    <w:p w14:paraId="317EC415" w14:textId="77777777" w:rsidR="00E63A09" w:rsidRDefault="00E63A09" w:rsidP="00E63A09">
      <w:r>
        <w:t xml:space="preserve">all_R_2ds8I75fCO2eiWc  </w:t>
      </w:r>
      <w:proofErr w:type="gramStart"/>
      <w:r>
        <w:t xml:space="preserve">  :</w:t>
      </w:r>
      <w:proofErr w:type="gramEnd"/>
      <w:r>
        <w:tab/>
        <w:t xml:space="preserve">In some ways I am very, very lucky. I have a loving husband, a house, and many lovely animals. Where I live is on the surface very accepting. However, we have one of the most famous TERFs in the US living here and </w:t>
      </w:r>
      <w:proofErr w:type="gramStart"/>
      <w:r>
        <w:t>she's</w:t>
      </w:r>
      <w:proofErr w:type="gramEnd"/>
      <w:r>
        <w:t xml:space="preserve"> found a lot of support. Also, Black trans women keep dying.</w:t>
      </w:r>
    </w:p>
    <w:p w14:paraId="673524EE" w14:textId="77777777" w:rsidR="00E63A09" w:rsidRDefault="00E63A09" w:rsidP="00E63A09">
      <w:r>
        <w:tab/>
      </w:r>
    </w:p>
    <w:p w14:paraId="7CD6AD5A" w14:textId="77777777" w:rsidR="00E63A09" w:rsidRDefault="00E63A09" w:rsidP="00E63A09">
      <w:r>
        <w:t xml:space="preserve">all_R_21B1fhzbngAlgky  </w:t>
      </w:r>
      <w:proofErr w:type="gramStart"/>
      <w:r>
        <w:t xml:space="preserve">  :</w:t>
      </w:r>
      <w:proofErr w:type="gramEnd"/>
      <w:r>
        <w:tab/>
        <w:t xml:space="preserve">I moved to my location specifically to feel safer in living as an out, non-stealth trans person. I have not regretted my decision at </w:t>
      </w:r>
      <w:proofErr w:type="gramStart"/>
      <w:r>
        <w:t>all</w:t>
      </w:r>
      <w:proofErr w:type="gramEnd"/>
      <w:r>
        <w:t xml:space="preserve"> and it has significantly improved my mental health and feeling of safety.</w:t>
      </w:r>
    </w:p>
    <w:p w14:paraId="52C54F4E" w14:textId="77777777" w:rsidR="00E63A09" w:rsidRDefault="00E63A09" w:rsidP="00E63A09">
      <w:r>
        <w:tab/>
      </w:r>
    </w:p>
    <w:p w14:paraId="768035AE" w14:textId="77777777" w:rsidR="00E63A09" w:rsidRDefault="00E63A09" w:rsidP="00E63A09">
      <w:r>
        <w:t xml:space="preserve">all_R_3ekPkHBnZqWBnzi  </w:t>
      </w:r>
      <w:proofErr w:type="gramStart"/>
      <w:r>
        <w:t xml:space="preserve">  :</w:t>
      </w:r>
      <w:proofErr w:type="gramEnd"/>
      <w:r>
        <w:tab/>
        <w:t xml:space="preserve">I believe my location does impact me; I have a plethora of food options, banking services, and medical professionals located very close by. It is a </w:t>
      </w:r>
      <w:proofErr w:type="gramStart"/>
      <w:r>
        <w:t>high-traffic</w:t>
      </w:r>
      <w:proofErr w:type="gramEnd"/>
      <w:r>
        <w:t xml:space="preserve"> </w:t>
      </w:r>
      <w:proofErr w:type="spellStart"/>
      <w:r>
        <w:t>neighbourhood</w:t>
      </w:r>
      <w:proofErr w:type="spellEnd"/>
      <w:r>
        <w:t xml:space="preserve"> with both residential and professional buildings, and a school, so it is active on both weekdays and weekends. Most importantly, I live on the same block as a subway </w:t>
      </w:r>
      <w:r>
        <w:lastRenderedPageBreak/>
        <w:t>station, so I have freedom of mobility (when the outside is safe). This all means that I have access to food and can see my friends without much issue.</w:t>
      </w:r>
    </w:p>
    <w:p w14:paraId="2F9845F4" w14:textId="77777777" w:rsidR="00E63A09" w:rsidRDefault="00E63A09" w:rsidP="00E63A09">
      <w:r>
        <w:tab/>
      </w:r>
    </w:p>
    <w:p w14:paraId="7FC07149" w14:textId="77777777" w:rsidR="00E63A09" w:rsidRDefault="00E63A09" w:rsidP="00E63A09">
      <w:r>
        <w:t xml:space="preserve">all_R_1q2HxJzXLvrrRid  </w:t>
      </w:r>
      <w:proofErr w:type="gramStart"/>
      <w:r>
        <w:t xml:space="preserve">  :</w:t>
      </w:r>
      <w:proofErr w:type="gramEnd"/>
      <w:r>
        <w:tab/>
        <w:t>Worth pointing out that I am currently in the middle of Shelter in Place protocol for the COVID19 pandemic, which has affected people's availability.  Geographically, the DFW metro is very spread-out, which tends to make it hard for people to see each other on a regular basis under the best of circumstances.  Also, socially, this area has lots of history in Evangelical Christianity, which tends to skew acceptance of alternative sexualities or gender identities.</w:t>
      </w:r>
    </w:p>
    <w:p w14:paraId="14C700F2" w14:textId="77777777" w:rsidR="00E63A09" w:rsidRDefault="00E63A09" w:rsidP="00E63A09">
      <w:r>
        <w:tab/>
      </w:r>
    </w:p>
    <w:p w14:paraId="317C0E78" w14:textId="77777777" w:rsidR="00E63A09" w:rsidRDefault="00E63A09" w:rsidP="00E63A09">
      <w:r>
        <w:t xml:space="preserve">all_R_25FsXA8W6Wym7QW  </w:t>
      </w:r>
      <w:proofErr w:type="gramStart"/>
      <w:r>
        <w:t xml:space="preserve">  :</w:t>
      </w:r>
      <w:proofErr w:type="gramEnd"/>
      <w:r>
        <w:tab/>
        <w:t xml:space="preserve">I live in a mostly republican neighborhood. most times people try to respect my pronouns and </w:t>
      </w:r>
      <w:proofErr w:type="gramStart"/>
      <w:r>
        <w:t>identity</w:t>
      </w:r>
      <w:proofErr w:type="gramEnd"/>
      <w:r>
        <w:t xml:space="preserve"> but I've had people tell me straight to my face they could never call me a man because I </w:t>
      </w:r>
      <w:proofErr w:type="spellStart"/>
      <w:r>
        <w:t>dont</w:t>
      </w:r>
      <w:proofErr w:type="spellEnd"/>
      <w:r>
        <w:t xml:space="preserve"> look like one. I also have been shoulder checked for walking around the town fair and looking the way I do. For the most part I feel safe in my own home but my partner worries about me having pride stickers on my car or on display on our porch. Recently though things have gotten easier because the facemasks hide my more effeminate features.</w:t>
      </w:r>
    </w:p>
    <w:p w14:paraId="7F43E12A" w14:textId="77777777" w:rsidR="00E63A09" w:rsidRDefault="00E63A09" w:rsidP="00E63A09">
      <w:r>
        <w:tab/>
      </w:r>
    </w:p>
    <w:p w14:paraId="6A2204B6" w14:textId="77777777" w:rsidR="00E63A09" w:rsidRDefault="00E63A09" w:rsidP="00E63A09">
      <w:r>
        <w:t xml:space="preserve">all_R_11dQ5TdHDuSgVUl  </w:t>
      </w:r>
      <w:proofErr w:type="gramStart"/>
      <w:r>
        <w:t xml:space="preserve">  :</w:t>
      </w:r>
      <w:proofErr w:type="gramEnd"/>
      <w:r>
        <w:tab/>
        <w:t>I have little access in my area to physical health care providers who I feel are trans competent. I have a network of caring, supportive people in my community. There are very few people of my sexual orientation, gender, and ethnic identities in my local community.</w:t>
      </w:r>
    </w:p>
    <w:p w14:paraId="361BAF15" w14:textId="77777777" w:rsidR="00E63A09" w:rsidRDefault="00E63A09" w:rsidP="00E63A09">
      <w:r>
        <w:tab/>
      </w:r>
    </w:p>
    <w:p w14:paraId="5F1880DC" w14:textId="77777777" w:rsidR="00E63A09" w:rsidRDefault="00E63A09" w:rsidP="00E63A09">
      <w:r>
        <w:t xml:space="preserve">all_R_10vCj4X6RfEOK2P  </w:t>
      </w:r>
      <w:proofErr w:type="gramStart"/>
      <w:r>
        <w:t xml:space="preserve">  :</w:t>
      </w:r>
      <w:proofErr w:type="gramEnd"/>
      <w:r>
        <w:tab/>
        <w:t xml:space="preserve">Philly is a good place for queer people generally (gayborhood, city programs have options for minority gender identities, </w:t>
      </w:r>
      <w:proofErr w:type="spellStart"/>
      <w:r>
        <w:t>outfest</w:t>
      </w:r>
      <w:proofErr w:type="spellEnd"/>
      <w:r>
        <w:t xml:space="preserve"> and pride both openly celebrated) but I'm not safe here.</w:t>
      </w:r>
    </w:p>
    <w:p w14:paraId="4A1455A8" w14:textId="77777777" w:rsidR="00E63A09" w:rsidRDefault="00E63A09" w:rsidP="00E63A09">
      <w:r>
        <w:tab/>
      </w:r>
    </w:p>
    <w:p w14:paraId="0926F0CA" w14:textId="77777777" w:rsidR="00E63A09" w:rsidRDefault="00E63A09" w:rsidP="00E63A09">
      <w:r>
        <w:t xml:space="preserve">all_R_3JyC5HO3b5ApdNy  </w:t>
      </w:r>
      <w:proofErr w:type="gramStart"/>
      <w:r>
        <w:t xml:space="preserve">  :</w:t>
      </w:r>
      <w:proofErr w:type="gramEnd"/>
      <w:r>
        <w:tab/>
        <w:t>I am mostly closeted so I have not seen the effects my location has in regards to my sexuality.</w:t>
      </w:r>
    </w:p>
    <w:p w14:paraId="35F0384B" w14:textId="77777777" w:rsidR="00E63A09" w:rsidRDefault="00E63A09" w:rsidP="00E63A09">
      <w:r>
        <w:tab/>
      </w:r>
    </w:p>
    <w:p w14:paraId="5BAC76F4" w14:textId="77777777" w:rsidR="00E63A09" w:rsidRDefault="00E63A09" w:rsidP="00E63A09">
      <w:proofErr w:type="spellStart"/>
      <w:r>
        <w:t>all_R_qORzRLKUwCFTrgd</w:t>
      </w:r>
      <w:proofErr w:type="spellEnd"/>
      <w:r>
        <w:t xml:space="preserve">  </w:t>
      </w:r>
      <w:proofErr w:type="gramStart"/>
      <w:r>
        <w:t xml:space="preserve">  :</w:t>
      </w:r>
      <w:proofErr w:type="gramEnd"/>
      <w:r>
        <w:tab/>
        <w:t>The gloomy cold weather can get a little frustrating at times and add to depression feeling trapped in the house</w:t>
      </w:r>
    </w:p>
    <w:p w14:paraId="025C4317" w14:textId="77777777" w:rsidR="00E63A09" w:rsidRDefault="00E63A09" w:rsidP="00E63A09">
      <w:r>
        <w:tab/>
      </w:r>
    </w:p>
    <w:p w14:paraId="288671AB" w14:textId="77777777" w:rsidR="00E63A09" w:rsidRDefault="00E63A09" w:rsidP="00E63A09">
      <w:r>
        <w:t xml:space="preserve">all_R_3qJpXiYh2KaKGKo  </w:t>
      </w:r>
      <w:proofErr w:type="gramStart"/>
      <w:r>
        <w:t xml:space="preserve">  :</w:t>
      </w:r>
      <w:proofErr w:type="gramEnd"/>
      <w:r>
        <w:tab/>
        <w:t xml:space="preserve">I used to live in the American South (NC &amp;amp; VA), and was deeply impoverished. Even with a welcoming, close friendship group, life was </w:t>
      </w:r>
      <w:proofErr w:type="gramStart"/>
      <w:r>
        <w:t>very hard</w:t>
      </w:r>
      <w:proofErr w:type="gramEnd"/>
      <w:r>
        <w:t xml:space="preserve">. I have since moved to rural northern Illinois. While </w:t>
      </w:r>
      <w:proofErr w:type="gramStart"/>
      <w:r>
        <w:t>it's</w:t>
      </w:r>
      <w:proofErr w:type="gramEnd"/>
      <w:r>
        <w:t xml:space="preserve"> not perfect, my life is much better for having the political support of a blue state. Things like unions, easier employment, and more money overall have directly helped my safety and security. I also experience a lot more places of business and state agencies that have sexuality and gender identity as protected classes written into their foundational documents, and it shows. Even with something as simple as getting a haircut (present pandemic excluded) is so much better now.</w:t>
      </w:r>
    </w:p>
    <w:p w14:paraId="48C37C53" w14:textId="77777777" w:rsidR="00E63A09" w:rsidRDefault="00E63A09" w:rsidP="00E63A09">
      <w:r>
        <w:tab/>
      </w:r>
    </w:p>
    <w:p w14:paraId="0E854669" w14:textId="77777777" w:rsidR="00E63A09" w:rsidRDefault="00E63A09" w:rsidP="00E63A09">
      <w:r>
        <w:t xml:space="preserve">all_R_2PALNgs7ZhX8EjP  </w:t>
      </w:r>
      <w:proofErr w:type="gramStart"/>
      <w:r>
        <w:t xml:space="preserve">  :</w:t>
      </w:r>
      <w:proofErr w:type="gramEnd"/>
      <w:r>
        <w:tab/>
        <w:t xml:space="preserve">I am physically isolated from my peer groups, particularly my queer and </w:t>
      </w:r>
      <w:proofErr w:type="spellStart"/>
      <w:r>
        <w:t>jewish</w:t>
      </w:r>
      <w:proofErr w:type="spellEnd"/>
      <w:r>
        <w:t xml:space="preserve"> peers, because I live in a rural and conservative community. Even before quarantine I rarely got to see other queer or Jewish people in person. The trans support group I participate in is a 45 minute drive from my house, and I haven't </w:t>
      </w:r>
      <w:proofErr w:type="gramStart"/>
      <w:r>
        <w:t>belonged  to</w:t>
      </w:r>
      <w:proofErr w:type="gramEnd"/>
      <w:r>
        <w:t xml:space="preserve"> a Jewish </w:t>
      </w:r>
      <w:r>
        <w:lastRenderedPageBreak/>
        <w:t xml:space="preserve">congregation since our family synagogue dissolved ten years ago. I am lucky in that my small rural town has a medical specialist who </w:t>
      </w:r>
      <w:proofErr w:type="spellStart"/>
      <w:r>
        <w:t>i</w:t>
      </w:r>
      <w:proofErr w:type="spellEnd"/>
      <w:r>
        <w:t xml:space="preserve"> can see for my chronic illness. Most of my friends live at least 20 minutes away; my romantic partner lives an hour away and that makes it difficult to see them outside of planned dates/outings.</w:t>
      </w:r>
    </w:p>
    <w:p w14:paraId="29EADDD9" w14:textId="77777777" w:rsidR="00E63A09" w:rsidRDefault="00E63A09" w:rsidP="00E63A09">
      <w:r>
        <w:tab/>
      </w:r>
    </w:p>
    <w:p w14:paraId="324D8E0C" w14:textId="77777777" w:rsidR="00E63A09" w:rsidRDefault="00E63A09" w:rsidP="00E63A09">
      <w:r>
        <w:t xml:space="preserve">all_R_2ZE2ZGZSCdCtjBl  </w:t>
      </w:r>
      <w:proofErr w:type="gramStart"/>
      <w:r>
        <w:t xml:space="preserve">  :</w:t>
      </w:r>
      <w:proofErr w:type="gramEnd"/>
      <w:r>
        <w:tab/>
        <w:t xml:space="preserve">Living in the PDX area certainly makes it easier to be safely and openly queer, but the current situation with </w:t>
      </w:r>
      <w:proofErr w:type="spellStart"/>
      <w:r>
        <w:t>Covid</w:t>
      </w:r>
      <w:proofErr w:type="spellEnd"/>
      <w:r>
        <w:t xml:space="preserve"> has rendered that irrelevant.</w:t>
      </w:r>
    </w:p>
    <w:p w14:paraId="644F2F62" w14:textId="77777777" w:rsidR="00E63A09" w:rsidRDefault="00E63A09" w:rsidP="00E63A09">
      <w:r>
        <w:tab/>
      </w:r>
    </w:p>
    <w:p w14:paraId="4CD9B850" w14:textId="77777777" w:rsidR="00E63A09" w:rsidRDefault="00E63A09" w:rsidP="00E63A09">
      <w:r>
        <w:t xml:space="preserve">all_R_215Rk3uDBPj1OwH  </w:t>
      </w:r>
      <w:proofErr w:type="gramStart"/>
      <w:r>
        <w:t xml:space="preserve">  :</w:t>
      </w:r>
      <w:proofErr w:type="gramEnd"/>
      <w:r>
        <w:tab/>
        <w:t xml:space="preserve">The city where I was born and raised (Austin) is well known for being both very liberal and full of </w:t>
      </w:r>
      <w:proofErr w:type="spellStart"/>
      <w:r>
        <w:t>â€œsouthern-hospitalityâ</w:t>
      </w:r>
      <w:proofErr w:type="spellEnd"/>
      <w:r>
        <w:t xml:space="preserve">€. Due to this reputation, more open-minded and eclectic people are drawn to the city, which in turn causes the city itself to be more eclectic and open-minded. My immediate family are self-described </w:t>
      </w:r>
      <w:proofErr w:type="spellStart"/>
      <w:r>
        <w:t>â€œhippiesâ</w:t>
      </w:r>
      <w:proofErr w:type="spellEnd"/>
      <w:r>
        <w:t xml:space="preserve">€ and I was raised in </w:t>
      </w:r>
      <w:proofErr w:type="gramStart"/>
      <w:r>
        <w:t>a very supportive</w:t>
      </w:r>
      <w:proofErr w:type="gramEnd"/>
      <w:r>
        <w:t xml:space="preserve"> and accepting community.</w:t>
      </w:r>
    </w:p>
    <w:p w14:paraId="5780BC9D" w14:textId="77777777" w:rsidR="00E63A09" w:rsidRDefault="00E63A09" w:rsidP="00E63A09">
      <w:r>
        <w:tab/>
      </w:r>
    </w:p>
    <w:p w14:paraId="00D0ADED" w14:textId="77777777" w:rsidR="00E63A09" w:rsidRDefault="00E63A09" w:rsidP="00E63A09">
      <w:r>
        <w:t xml:space="preserve">all_R_3HCfhCK3O51Y3WM  </w:t>
      </w:r>
      <w:proofErr w:type="gramStart"/>
      <w:r>
        <w:t xml:space="preserve">  :</w:t>
      </w:r>
      <w:proofErr w:type="gramEnd"/>
      <w:r>
        <w:tab/>
        <w:t xml:space="preserve">Living in Texas can be a little hard.  I am visibly </w:t>
      </w:r>
      <w:proofErr w:type="gramStart"/>
      <w:r>
        <w:t>Transfeminine</w:t>
      </w:r>
      <w:proofErr w:type="gramEnd"/>
      <w:r>
        <w:t xml:space="preserve"> and I work in an cleanroom where I am unable to wear makeup or a wig or a dress </w:t>
      </w:r>
      <w:proofErr w:type="spellStart"/>
      <w:r>
        <w:t>ect</w:t>
      </w:r>
      <w:proofErr w:type="spellEnd"/>
      <w:r>
        <w:t>. so being so early in my transition can be a little rough with the way ppl tend to treat me here.</w:t>
      </w:r>
    </w:p>
    <w:p w14:paraId="60AD1D3C" w14:textId="77777777" w:rsidR="00E63A09" w:rsidRDefault="00E63A09" w:rsidP="00E63A09">
      <w:r>
        <w:tab/>
      </w:r>
    </w:p>
    <w:p w14:paraId="6C477338" w14:textId="77777777" w:rsidR="00E63A09" w:rsidRDefault="00E63A09" w:rsidP="00E63A09">
      <w:r>
        <w:t xml:space="preserve">all_R_3P6s0NGbzrKHdZI  </w:t>
      </w:r>
      <w:proofErr w:type="gramStart"/>
      <w:r>
        <w:t xml:space="preserve">  :</w:t>
      </w:r>
      <w:proofErr w:type="gramEnd"/>
      <w:r>
        <w:tab/>
        <w:t xml:space="preserve">I feel very safe in my location, and I have many great relationships. I feel that there are usually opportunities here. Some of my responses were </w:t>
      </w:r>
      <w:proofErr w:type="gramStart"/>
      <w:r>
        <w:t>directly linked</w:t>
      </w:r>
      <w:proofErr w:type="gramEnd"/>
      <w:r>
        <w:t xml:space="preserve"> to the COVID 19 situation. For example, I feel </w:t>
      </w:r>
      <w:proofErr w:type="spellStart"/>
      <w:r>
        <w:t>thereâ</w:t>
      </w:r>
      <w:proofErr w:type="spellEnd"/>
      <w:r>
        <w:t>€™s nothing to look forward to and I am unemployed specifically because of this situation.</w:t>
      </w:r>
    </w:p>
    <w:p w14:paraId="0C1C0A48" w14:textId="77777777" w:rsidR="00E63A09" w:rsidRDefault="00E63A09" w:rsidP="00E63A09">
      <w:r>
        <w:tab/>
      </w:r>
    </w:p>
    <w:p w14:paraId="2AC32507" w14:textId="77777777" w:rsidR="00E63A09" w:rsidRDefault="00E63A09" w:rsidP="00E63A09">
      <w:r>
        <w:t xml:space="preserve">all_R_WpMku8nCdcdNpct  </w:t>
      </w:r>
      <w:proofErr w:type="gramStart"/>
      <w:r>
        <w:t xml:space="preserve">  :</w:t>
      </w:r>
      <w:proofErr w:type="gramEnd"/>
      <w:r>
        <w:tab/>
        <w:t xml:space="preserve">I have spent my life hiding most of my disability from others and being emotionally neglected when I did express a need for accommodation. I </w:t>
      </w:r>
      <w:proofErr w:type="spellStart"/>
      <w:r>
        <w:t>didnâ</w:t>
      </w:r>
      <w:proofErr w:type="spellEnd"/>
      <w:r>
        <w:t>€™</w:t>
      </w:r>
      <w:proofErr w:type="spellStart"/>
      <w:r>
        <w:t>t</w:t>
      </w:r>
      <w:proofErr w:type="spellEnd"/>
      <w:r>
        <w:t xml:space="preserve"> have my Autism diagnosis until I was an adult which made me more susceptible to harassment. My peers physically assaulted me for being different more times than I count. My first memory of expressing my gender was met with assault by a classmate, I was 8. It is normalized to bully in this area, a part of the social norms. When I came out about my identity in high school, I had major backlash including being abandoned by my entire support system. The area where I live makes me fear living as my genuine self. My disability stops me from leaving. I need care and support and </w:t>
      </w:r>
      <w:proofErr w:type="spellStart"/>
      <w:r>
        <w:t>canâ</w:t>
      </w:r>
      <w:proofErr w:type="spellEnd"/>
      <w:r>
        <w:t>€™</w:t>
      </w:r>
      <w:proofErr w:type="spellStart"/>
      <w:r>
        <w:t>t</w:t>
      </w:r>
      <w:proofErr w:type="spellEnd"/>
      <w:r>
        <w:t xml:space="preserve"> hold a job. I feel stuck.</w:t>
      </w:r>
    </w:p>
    <w:p w14:paraId="1B705237" w14:textId="77777777" w:rsidR="00E63A09" w:rsidRDefault="00E63A09" w:rsidP="00E63A09">
      <w:r>
        <w:tab/>
      </w:r>
    </w:p>
    <w:p w14:paraId="3F0EC533" w14:textId="77777777" w:rsidR="00E63A09" w:rsidRDefault="00E63A09" w:rsidP="00E63A09">
      <w:r>
        <w:t xml:space="preserve">all_R_qWQXLdq4SUozeX7  </w:t>
      </w:r>
      <w:proofErr w:type="gramStart"/>
      <w:r>
        <w:t xml:space="preserve">  :</w:t>
      </w:r>
      <w:proofErr w:type="gramEnd"/>
      <w:r>
        <w:tab/>
        <w:t>I live in a basement apartment in a relatively affluent area.  Crime is low, pollution is low, my housing is stable as are my finances.  I am extremely close with my family, but my parents and sister live about 2 hours away and I cannot see them as much as I would like.  My core group of friends also live about 2 hours away now, so I also have a difficult time not seeing them as well.</w:t>
      </w:r>
    </w:p>
    <w:p w14:paraId="34AFF85D" w14:textId="77777777" w:rsidR="00E63A09" w:rsidRDefault="00E63A09" w:rsidP="00E63A09">
      <w:r>
        <w:tab/>
      </w:r>
    </w:p>
    <w:p w14:paraId="5DD7E286" w14:textId="77777777" w:rsidR="00E63A09" w:rsidRDefault="00E63A09" w:rsidP="00E63A09">
      <w:r>
        <w:t xml:space="preserve">all_R_2QSvXLSeXhrV8o5  </w:t>
      </w:r>
      <w:proofErr w:type="gramStart"/>
      <w:r>
        <w:t xml:space="preserve">  :</w:t>
      </w:r>
      <w:proofErr w:type="gramEnd"/>
      <w:r>
        <w:tab/>
      </w:r>
      <w:proofErr w:type="spellStart"/>
      <w:r>
        <w:t>im</w:t>
      </w:r>
      <w:proofErr w:type="spellEnd"/>
      <w:r>
        <w:t xml:space="preserve"> not sure.. but </w:t>
      </w:r>
      <w:proofErr w:type="spellStart"/>
      <w:r>
        <w:t>i</w:t>
      </w:r>
      <w:proofErr w:type="spellEnd"/>
      <w:r>
        <w:t xml:space="preserve"> live somewhere where </w:t>
      </w:r>
      <w:proofErr w:type="spellStart"/>
      <w:r>
        <w:t>i</w:t>
      </w:r>
      <w:proofErr w:type="spellEnd"/>
      <w:r>
        <w:t xml:space="preserve"> </w:t>
      </w:r>
      <w:proofErr w:type="gramStart"/>
      <w:r>
        <w:t>don't</w:t>
      </w:r>
      <w:proofErr w:type="gramEnd"/>
      <w:r>
        <w:t xml:space="preserve"> really know most people</w:t>
      </w:r>
    </w:p>
    <w:p w14:paraId="3E1A073F" w14:textId="77777777" w:rsidR="00E63A09" w:rsidRDefault="00E63A09" w:rsidP="00E63A09">
      <w:r>
        <w:tab/>
      </w:r>
    </w:p>
    <w:p w14:paraId="0794CA31" w14:textId="77777777" w:rsidR="00E63A09" w:rsidRDefault="00E63A09" w:rsidP="00E63A09">
      <w:r>
        <w:t>all_R_2QsSxeHHWWu7Oqi    :</w:t>
      </w:r>
      <w:r>
        <w:tab/>
        <w:t xml:space="preserve">well as someone with idiopathic chronic back pain that has affected every aspect of my life, living in Canada has made health care easier, if I had lived </w:t>
      </w:r>
      <w:r>
        <w:lastRenderedPageBreak/>
        <w:t>somewhere without free Healthcare I would have probably attempted to take my life, as that is an expense that I could not afford. I have spent a lot of time in the hospital.</w:t>
      </w:r>
    </w:p>
    <w:p w14:paraId="721D6628" w14:textId="77777777" w:rsidR="00E63A09" w:rsidRDefault="00E63A09" w:rsidP="00E63A09">
      <w:r>
        <w:tab/>
      </w:r>
    </w:p>
    <w:p w14:paraId="6CE4FAC0" w14:textId="77777777" w:rsidR="00E63A09" w:rsidRDefault="00E63A09" w:rsidP="00E63A09">
      <w:r>
        <w:t xml:space="preserve">all_R_2tFNj549GhYW1dg  </w:t>
      </w:r>
      <w:proofErr w:type="gramStart"/>
      <w:r>
        <w:t xml:space="preserve">  :</w:t>
      </w:r>
      <w:proofErr w:type="gramEnd"/>
      <w:r>
        <w:tab/>
        <w:t xml:space="preserve">This area is a desert for quality jobs but the cost of living is climbing quickly. Education, healthcare, and opportunity are sub-par. Persistent cultural and institutional racism, </w:t>
      </w:r>
      <w:proofErr w:type="spellStart"/>
      <w:r>
        <w:t>abti</w:t>
      </w:r>
      <w:proofErr w:type="spellEnd"/>
      <w:r>
        <w:t>-LGBTQ+ sentiment, and sexism limits the opportunity for people here. This drives a lot of my feelings of anxiety for my future.</w:t>
      </w:r>
    </w:p>
    <w:p w14:paraId="27747915" w14:textId="77777777" w:rsidR="00E63A09" w:rsidRDefault="00E63A09" w:rsidP="00E63A09">
      <w:r>
        <w:tab/>
      </w:r>
    </w:p>
    <w:p w14:paraId="3A55F2AC" w14:textId="77777777" w:rsidR="00E63A09" w:rsidRDefault="00E63A09" w:rsidP="00E63A09">
      <w:r>
        <w:t xml:space="preserve">all_R_2dFx9ammlEBM5DW  </w:t>
      </w:r>
      <w:proofErr w:type="gramStart"/>
      <w:r>
        <w:t xml:space="preserve">  :</w:t>
      </w:r>
      <w:proofErr w:type="gramEnd"/>
      <w:r>
        <w:tab/>
        <w:t>Being close to a major city makes being LGBT easier</w:t>
      </w:r>
    </w:p>
    <w:p w14:paraId="0E4B745F" w14:textId="77777777" w:rsidR="00E63A09" w:rsidRDefault="00E63A09" w:rsidP="00E63A09">
      <w:r>
        <w:tab/>
      </w:r>
    </w:p>
    <w:p w14:paraId="7FBC29B7" w14:textId="77777777" w:rsidR="00E63A09" w:rsidRDefault="00E63A09" w:rsidP="00E63A09">
      <w:r>
        <w:t xml:space="preserve">all_R_xbh1HC5qjQS5g77  </w:t>
      </w:r>
      <w:proofErr w:type="gramStart"/>
      <w:r>
        <w:t xml:space="preserve">  :</w:t>
      </w:r>
      <w:proofErr w:type="gramEnd"/>
      <w:r>
        <w:tab/>
        <w:t>Living in the Midwest makes being open about sexuality and gender a bit worse than it would be in other locations, but still better than, say, in the south.</w:t>
      </w:r>
    </w:p>
    <w:p w14:paraId="70993D13" w14:textId="77777777" w:rsidR="00E63A09" w:rsidRDefault="00E63A09" w:rsidP="00E63A09">
      <w:r>
        <w:tab/>
      </w:r>
    </w:p>
    <w:p w14:paraId="41C8FBD0" w14:textId="77777777" w:rsidR="00E63A09" w:rsidRDefault="00E63A09" w:rsidP="00E63A09">
      <w:r>
        <w:t xml:space="preserve">all_R_1rqWB1eadxqRS6O  </w:t>
      </w:r>
      <w:proofErr w:type="gramStart"/>
      <w:r>
        <w:t xml:space="preserve">  :</w:t>
      </w:r>
      <w:proofErr w:type="gramEnd"/>
      <w:r>
        <w:tab/>
        <w:t xml:space="preserve">I live in a very conservative area. Walking down </w:t>
      </w:r>
      <w:proofErr w:type="spellStart"/>
      <w:r>
        <w:t>thebstreet</w:t>
      </w:r>
      <w:proofErr w:type="spellEnd"/>
      <w:r>
        <w:t xml:space="preserve"> holding hands with a guy has gotten me assaulted on more than one occasion.</w:t>
      </w:r>
    </w:p>
    <w:p w14:paraId="5671226B" w14:textId="77777777" w:rsidR="00E63A09" w:rsidRDefault="00E63A09" w:rsidP="00E63A09">
      <w:r>
        <w:tab/>
      </w:r>
    </w:p>
    <w:p w14:paraId="4D424421" w14:textId="77777777" w:rsidR="00E63A09" w:rsidRDefault="00E63A09" w:rsidP="00E63A09">
      <w:r>
        <w:t xml:space="preserve">all_R_3prPMGEHp8gLi66  </w:t>
      </w:r>
      <w:proofErr w:type="gramStart"/>
      <w:r>
        <w:t xml:space="preserve">  :</w:t>
      </w:r>
      <w:proofErr w:type="gramEnd"/>
      <w:r>
        <w:tab/>
        <w:t xml:space="preserve">Honestly, I am lucky to live where I live. It is overall a very queer friendly area. Unfortunately, currently with COVID-19, we </w:t>
      </w:r>
      <w:proofErr w:type="gramStart"/>
      <w:r>
        <w:t>don't</w:t>
      </w:r>
      <w:proofErr w:type="gramEnd"/>
      <w:r>
        <w:t xml:space="preserve"> have any testing, and are often left in the dark, which is adding to my anxiety.</w:t>
      </w:r>
    </w:p>
    <w:p w14:paraId="023C76FD" w14:textId="77777777" w:rsidR="00E63A09" w:rsidRDefault="00E63A09" w:rsidP="00E63A09">
      <w:r>
        <w:tab/>
      </w:r>
    </w:p>
    <w:p w14:paraId="64AD88F2" w14:textId="77777777" w:rsidR="00E63A09" w:rsidRDefault="00E63A09" w:rsidP="00E63A09">
      <w:r>
        <w:t xml:space="preserve">all_R_6xwByMsgODSPjbj  </w:t>
      </w:r>
      <w:proofErr w:type="gramStart"/>
      <w:r>
        <w:t xml:space="preserve">  :</w:t>
      </w:r>
      <w:proofErr w:type="gramEnd"/>
      <w:r>
        <w:tab/>
        <w:t>Being in the Midwest, there are very few resources in my area for LGBTQ+ people, and I have experienced homophobia in the form of online harassment at my high school.</w:t>
      </w:r>
    </w:p>
    <w:p w14:paraId="706B9F3A" w14:textId="77777777" w:rsidR="00E63A09" w:rsidRDefault="00E63A09" w:rsidP="00E63A09">
      <w:r>
        <w:tab/>
      </w:r>
    </w:p>
    <w:p w14:paraId="6BC879D1" w14:textId="77777777" w:rsidR="00E63A09" w:rsidRDefault="00E63A09" w:rsidP="00E63A09">
      <w:r>
        <w:t xml:space="preserve">all_R_3GoYwNsBs4E7i5H  </w:t>
      </w:r>
      <w:proofErr w:type="gramStart"/>
      <w:r>
        <w:t xml:space="preserve">  :</w:t>
      </w:r>
      <w:proofErr w:type="gramEnd"/>
      <w:r>
        <w:tab/>
        <w:t xml:space="preserve">I'm the caretaker of my mother, and we live in a house that is close to eviction. The area we live in is a tight-knit community, although we </w:t>
      </w:r>
      <w:proofErr w:type="gramStart"/>
      <w:r>
        <w:t>aren't</w:t>
      </w:r>
      <w:proofErr w:type="gramEnd"/>
      <w:r>
        <w:t xml:space="preserve"> </w:t>
      </w:r>
      <w:proofErr w:type="spellStart"/>
      <w:r>
        <w:t>familliar</w:t>
      </w:r>
      <w:proofErr w:type="spellEnd"/>
      <w:r>
        <w:t xml:space="preserve"> with most of the people.   With limited transportation, lack of funds and a lack of a medical card that </w:t>
      </w:r>
      <w:proofErr w:type="gramStart"/>
      <w:r>
        <w:t>won't</w:t>
      </w:r>
      <w:proofErr w:type="gramEnd"/>
      <w:r>
        <w:t xml:space="preserve"> expire in a year, I am unable to seek therapy and get extensively treated for my existing health conditions.   Being a caretaker is stressful on its own, but I need taken care of as well. My boyfriend who also lives with us, tries his best to keep me grounded but sometimes </w:t>
      </w:r>
      <w:proofErr w:type="gramStart"/>
      <w:r>
        <w:t>isn't</w:t>
      </w:r>
      <w:proofErr w:type="gramEnd"/>
      <w:r>
        <w:t xml:space="preserve"> enough. I have other people I can lean on, but it </w:t>
      </w:r>
      <w:proofErr w:type="gramStart"/>
      <w:r>
        <w:t>isn't</w:t>
      </w:r>
      <w:proofErr w:type="gramEnd"/>
      <w:r>
        <w:t xml:space="preserve"> a long-term solution.</w:t>
      </w:r>
    </w:p>
    <w:p w14:paraId="04F6299C" w14:textId="77777777" w:rsidR="00E63A09" w:rsidRDefault="00E63A09" w:rsidP="00E63A09">
      <w:r>
        <w:tab/>
      </w:r>
    </w:p>
    <w:p w14:paraId="72A701B0" w14:textId="77777777" w:rsidR="00E63A09" w:rsidRDefault="00E63A09" w:rsidP="00E63A09">
      <w:r>
        <w:t xml:space="preserve">all_R_sFsY4lL8qdQQeA1  </w:t>
      </w:r>
      <w:proofErr w:type="gramStart"/>
      <w:r>
        <w:t xml:space="preserve">  :</w:t>
      </w:r>
      <w:proofErr w:type="gramEnd"/>
      <w:r>
        <w:tab/>
        <w:t xml:space="preserve">I live in an urban area where I have lots of access to resources including an excellent </w:t>
      </w:r>
      <w:proofErr w:type="spellStart"/>
      <w:r>
        <w:t>lgbtq</w:t>
      </w:r>
      <w:proofErr w:type="spellEnd"/>
      <w:r>
        <w:t xml:space="preserve"> center and a transgender center.</w:t>
      </w:r>
    </w:p>
    <w:p w14:paraId="0BF8A9BD" w14:textId="77777777" w:rsidR="00E63A09" w:rsidRDefault="00E63A09" w:rsidP="00E63A09">
      <w:r>
        <w:tab/>
      </w:r>
    </w:p>
    <w:p w14:paraId="5D94613E" w14:textId="77777777" w:rsidR="00E63A09" w:rsidRDefault="00E63A09" w:rsidP="00E63A09">
      <w:r>
        <w:t>all_R_22mkJjVgVWL0Q9s    :</w:t>
      </w:r>
      <w:r>
        <w:tab/>
        <w:t>Just using this space to note that the questions about family and sexual/gender identity were very difficult to answer because everyone knows about my sexual orientation (I live with my same-sex partner), but almost nobody knows about my gender identity since I'm not comfortable coming out yet. I just answered those questions based on my gender and not my sexuality.</w:t>
      </w:r>
    </w:p>
    <w:p w14:paraId="20638076" w14:textId="77777777" w:rsidR="00E63A09" w:rsidRDefault="00E63A09" w:rsidP="00E63A09">
      <w:r>
        <w:tab/>
      </w:r>
    </w:p>
    <w:p w14:paraId="2443E8CA" w14:textId="77777777" w:rsidR="00E63A09" w:rsidRDefault="00E63A09" w:rsidP="00E63A09">
      <w:r>
        <w:t xml:space="preserve">all_R_2QPrLqLL6dOwyq8  </w:t>
      </w:r>
      <w:proofErr w:type="gramStart"/>
      <w:r>
        <w:t xml:space="preserve">  :</w:t>
      </w:r>
      <w:proofErr w:type="gramEnd"/>
      <w:r>
        <w:tab/>
        <w:t xml:space="preserve">I live in a city that I do not feel rejected in, and have many queer friends. I have also been given the opportunity to specialize my work as a psychologist in younger queer communities. I have never felt threatened as a cis bi man, and I have never felt unsafe being affectionate Rin public with my non-binary husband. My location has sometimes led me to feel unsafe over the past several years in a different, extremely specific </w:t>
      </w:r>
      <w:proofErr w:type="spellStart"/>
      <w:r>
        <w:t>wayâ</w:t>
      </w:r>
      <w:proofErr w:type="spellEnd"/>
      <w:r>
        <w:t xml:space="preserve">€”in my </w:t>
      </w:r>
      <w:r>
        <w:lastRenderedPageBreak/>
        <w:t>apartment I can often hear my downstairs neighbor, and he is routinely aggressive. I have come to hate living in a city because of this circumstance and it has had some negative impact on my health because it is sometimes difficult to sleep through his noise and has caused panic attacks.</w:t>
      </w:r>
    </w:p>
    <w:p w14:paraId="5C465084" w14:textId="77777777" w:rsidR="00E63A09" w:rsidRDefault="00E63A09" w:rsidP="00E63A09">
      <w:r>
        <w:tab/>
      </w:r>
    </w:p>
    <w:p w14:paraId="108BCE91" w14:textId="77777777" w:rsidR="00E63A09" w:rsidRDefault="00E63A09" w:rsidP="00E63A09">
      <w:r>
        <w:t xml:space="preserve">all_R_29sJ0zbUVT8sxKU  </w:t>
      </w:r>
      <w:proofErr w:type="gramStart"/>
      <w:r>
        <w:t xml:space="preserve">  :</w:t>
      </w:r>
      <w:proofErr w:type="gramEnd"/>
      <w:r>
        <w:tab/>
        <w:t>I live in a very progressive area with good access to services specific to my gender and sexuality, as well as a large LGBT community.</w:t>
      </w:r>
    </w:p>
    <w:p w14:paraId="5E8058C1" w14:textId="77777777" w:rsidR="00E63A09" w:rsidRDefault="00E63A09" w:rsidP="00E63A09">
      <w:r>
        <w:tab/>
      </w:r>
    </w:p>
    <w:p w14:paraId="7CD9DA46" w14:textId="77777777" w:rsidR="00E63A09" w:rsidRDefault="00E63A09" w:rsidP="00E63A09">
      <w:r>
        <w:t xml:space="preserve">all_R_3KC9Cr2yWZHT2A6  </w:t>
      </w:r>
      <w:proofErr w:type="gramStart"/>
      <w:r>
        <w:t xml:space="preserve">  :</w:t>
      </w:r>
      <w:proofErr w:type="gramEnd"/>
      <w:r>
        <w:tab/>
        <w:t xml:space="preserve">I feel like Alaska has a somewhat unique social climate. Most people here feel very strongly one way or another about things, and that led to my generation being largely radically leftist. That </w:t>
      </w:r>
      <w:proofErr w:type="gramStart"/>
      <w:r>
        <w:t>opened up</w:t>
      </w:r>
      <w:proofErr w:type="gramEnd"/>
      <w:r>
        <w:t xml:space="preserve"> a lot of potential for accepting friends during my </w:t>
      </w:r>
      <w:proofErr w:type="spellStart"/>
      <w:r>
        <w:t>highschool</w:t>
      </w:r>
      <w:proofErr w:type="spellEnd"/>
      <w:r>
        <w:t xml:space="preserve"> years, which was wonderfully formative. </w:t>
      </w:r>
      <w:proofErr w:type="gramStart"/>
      <w:r>
        <w:t>That being said, there</w:t>
      </w:r>
      <w:proofErr w:type="gramEnd"/>
      <w:r>
        <w:t xml:space="preserve"> are also many individuals on the opposite side of the political spectrum. In my senior year I testified at our city hall in support of an LGBTQIA+ protection ordinance, and it was eye-opening to hear testimonies against-- people who are practically my neighbors that would rather my community be vulnerable in many ways.</w:t>
      </w:r>
    </w:p>
    <w:p w14:paraId="4C979A6D" w14:textId="77777777" w:rsidR="00E63A09" w:rsidRDefault="00E63A09" w:rsidP="00E63A09">
      <w:r>
        <w:tab/>
      </w:r>
    </w:p>
    <w:p w14:paraId="6F0C301F" w14:textId="77777777" w:rsidR="00E63A09" w:rsidRDefault="00E63A09" w:rsidP="00E63A09">
      <w:r>
        <w:t xml:space="preserve">all_R_1r7eAcSFcxm5EwX  </w:t>
      </w:r>
      <w:proofErr w:type="gramStart"/>
      <w:r>
        <w:t xml:space="preserve">  :</w:t>
      </w:r>
      <w:proofErr w:type="gramEnd"/>
      <w:r>
        <w:tab/>
        <w:t xml:space="preserve">I love in a town with less than 1,000 people. Most are very conservative. I think most people assume that because </w:t>
      </w:r>
      <w:proofErr w:type="gramStart"/>
      <w:r>
        <w:t>I'm</w:t>
      </w:r>
      <w:proofErr w:type="gramEnd"/>
      <w:r>
        <w:t xml:space="preserve"> married that I'm straight. I </w:t>
      </w:r>
      <w:proofErr w:type="gramStart"/>
      <w:r>
        <w:t>wouldn't</w:t>
      </w:r>
      <w:proofErr w:type="gramEnd"/>
      <w:r>
        <w:t xml:space="preserve"> lie about my sexually but I'm not screaming it from the rooftops. I have been trying to relax a little about it though because I have two queer kids and I </w:t>
      </w:r>
      <w:proofErr w:type="gramStart"/>
      <w:r>
        <w:t>don't</w:t>
      </w:r>
      <w:proofErr w:type="gramEnd"/>
      <w:r>
        <w:t xml:space="preserve"> ever want them to feel unsafe or ashamed of anything.</w:t>
      </w:r>
    </w:p>
    <w:p w14:paraId="419EFE03" w14:textId="77777777" w:rsidR="00E63A09" w:rsidRDefault="00E63A09" w:rsidP="00E63A09">
      <w:r>
        <w:tab/>
      </w:r>
    </w:p>
    <w:p w14:paraId="0B839089" w14:textId="77777777" w:rsidR="00E63A09" w:rsidRDefault="00E63A09" w:rsidP="00E63A09">
      <w:r>
        <w:t>all_R_tQwC3Q027SDXCy5    :</w:t>
      </w:r>
      <w:r>
        <w:tab/>
        <w:t xml:space="preserve">Living in California  But it's a fairly conservative area I got to flip off a </w:t>
      </w:r>
      <w:proofErr w:type="spellStart"/>
      <w:r>
        <w:t>nazi</w:t>
      </w:r>
      <w:proofErr w:type="spellEnd"/>
      <w:r>
        <w:t xml:space="preserve"> once which was nice And slightly terrifying and I guess thing I've noticed is people are more comfortable with orientation now than they are with gender presentation.</w:t>
      </w:r>
    </w:p>
    <w:p w14:paraId="514C8A45" w14:textId="77777777" w:rsidR="00E63A09" w:rsidRDefault="00E63A09" w:rsidP="00E63A09">
      <w:r>
        <w:tab/>
      </w:r>
    </w:p>
    <w:p w14:paraId="0061633E" w14:textId="77777777" w:rsidR="00E63A09" w:rsidRDefault="00E63A09" w:rsidP="00E63A09">
      <w:r>
        <w:t xml:space="preserve">all_R_sgQy706uO4kA6SB  </w:t>
      </w:r>
      <w:proofErr w:type="gramStart"/>
      <w:r>
        <w:t xml:space="preserve">  :</w:t>
      </w:r>
      <w:proofErr w:type="gramEnd"/>
      <w:r>
        <w:tab/>
        <w:t xml:space="preserve">I live in south Dallas. Unsafe area to be. Lots of grown men praying on young girls. </w:t>
      </w:r>
      <w:proofErr w:type="spellStart"/>
      <w:r>
        <w:t>Itâ</w:t>
      </w:r>
      <w:proofErr w:type="spellEnd"/>
      <w:r>
        <w:t xml:space="preserve">€™s been </w:t>
      </w:r>
      <w:proofErr w:type="gramStart"/>
      <w:r>
        <w:t>a very uncomfortable</w:t>
      </w:r>
      <w:proofErr w:type="gramEnd"/>
      <w:r>
        <w:t xml:space="preserve"> thing for me. I </w:t>
      </w:r>
      <w:proofErr w:type="spellStart"/>
      <w:r>
        <w:t>canâ</w:t>
      </w:r>
      <w:proofErr w:type="spellEnd"/>
      <w:r>
        <w:t>€™</w:t>
      </w:r>
      <w:proofErr w:type="spellStart"/>
      <w:r>
        <w:t>t</w:t>
      </w:r>
      <w:proofErr w:type="spellEnd"/>
      <w:r>
        <w:t xml:space="preserve"> take public transportation daily due to the harassment I face so it lowers my job opportunities (pre-corona)</w:t>
      </w:r>
    </w:p>
    <w:p w14:paraId="332903C3" w14:textId="77777777" w:rsidR="00E63A09" w:rsidRDefault="00E63A09" w:rsidP="00E63A09">
      <w:r>
        <w:tab/>
      </w:r>
    </w:p>
    <w:p w14:paraId="47821932" w14:textId="77777777" w:rsidR="00E63A09" w:rsidRDefault="00E63A09" w:rsidP="00E63A09">
      <w:r>
        <w:t xml:space="preserve">all_R_D2KLC7KWbVO9f33  </w:t>
      </w:r>
      <w:proofErr w:type="gramStart"/>
      <w:r>
        <w:t xml:space="preserve">  :</w:t>
      </w:r>
      <w:proofErr w:type="gramEnd"/>
      <w:r>
        <w:tab/>
        <w:t>I'm fortunate to live in a more accepting state, but overall the United States seems to generally be a cesspool of anti-</w:t>
      </w:r>
      <w:proofErr w:type="spellStart"/>
      <w:r>
        <w:t>lgbtq</w:t>
      </w:r>
      <w:proofErr w:type="spellEnd"/>
      <w:r>
        <w:t>+ legislation and bigotry</w:t>
      </w:r>
    </w:p>
    <w:p w14:paraId="650D74B8" w14:textId="77777777" w:rsidR="00E63A09" w:rsidRDefault="00E63A09" w:rsidP="00E63A09">
      <w:r>
        <w:tab/>
      </w:r>
    </w:p>
    <w:p w14:paraId="5043A3B7" w14:textId="77777777" w:rsidR="00E63A09" w:rsidRDefault="00E63A09" w:rsidP="00E63A09">
      <w:r>
        <w:t xml:space="preserve">all_R_8knm2ExuGiwsGPf  </w:t>
      </w:r>
      <w:proofErr w:type="gramStart"/>
      <w:r>
        <w:t xml:space="preserve">  :</w:t>
      </w:r>
      <w:proofErr w:type="gramEnd"/>
      <w:r>
        <w:tab/>
        <w:t>Living with my family as a dependent college student makes it difficult and scary to come out as trans or seek advice/help about what to do.</w:t>
      </w:r>
    </w:p>
    <w:p w14:paraId="4DEC7A66" w14:textId="77777777" w:rsidR="00E63A09" w:rsidRDefault="00E63A09" w:rsidP="00E63A09">
      <w:r>
        <w:tab/>
      </w:r>
    </w:p>
    <w:p w14:paraId="04206982" w14:textId="77777777" w:rsidR="00E63A09" w:rsidRDefault="00E63A09" w:rsidP="00E63A09">
      <w:r>
        <w:t xml:space="preserve">all_R_1K7pXTShU5x84fr  </w:t>
      </w:r>
      <w:proofErr w:type="gramStart"/>
      <w:r>
        <w:t xml:space="preserve">  :</w:t>
      </w:r>
      <w:proofErr w:type="gramEnd"/>
      <w:r>
        <w:tab/>
        <w:t xml:space="preserve">Where I live gender dysphoria and the treatments associated with it are considered "elective" which makes paying for them more difficult. The worse my dysphoria gets the worse my depression is, the harder it is to get up </w:t>
      </w:r>
      <w:proofErr w:type="spellStart"/>
      <w:r>
        <w:t>everyday</w:t>
      </w:r>
      <w:proofErr w:type="spellEnd"/>
      <w:r>
        <w:t xml:space="preserve">. I </w:t>
      </w:r>
      <w:proofErr w:type="gramStart"/>
      <w:r>
        <w:t>don't</w:t>
      </w:r>
      <w:proofErr w:type="gramEnd"/>
      <w:r>
        <w:t xml:space="preserve"> socialize outside of work or family because my dysphoria makes it a nightmare.</w:t>
      </w:r>
    </w:p>
    <w:p w14:paraId="6A7C5A85" w14:textId="77777777" w:rsidR="00E63A09" w:rsidRDefault="00E63A09" w:rsidP="00E63A09">
      <w:r>
        <w:tab/>
      </w:r>
    </w:p>
    <w:p w14:paraId="3FA9864B" w14:textId="77777777" w:rsidR="00E63A09" w:rsidRDefault="00E63A09" w:rsidP="00E63A09">
      <w:r>
        <w:t xml:space="preserve">all_R_tFondWUPCOXtHC9  </w:t>
      </w:r>
      <w:proofErr w:type="gramStart"/>
      <w:r>
        <w:t xml:space="preserve">  :</w:t>
      </w:r>
      <w:proofErr w:type="gramEnd"/>
      <w:r>
        <w:tab/>
        <w:t xml:space="preserve">I live in Dallas, Texas. I am lucky in many ways. Dallas is mostly a blue city, I am a white cis female, and bisexual. </w:t>
      </w:r>
      <w:proofErr w:type="gramStart"/>
      <w:r>
        <w:t>I'm</w:t>
      </w:r>
      <w:proofErr w:type="gramEnd"/>
      <w:r>
        <w:t xml:space="preserve"> normally not a target of bigotry or abuse. I also having supportive parents close by. A lot of my friends do not have the things I am blessed with and I have seen their struggles and it pains me.</w:t>
      </w:r>
    </w:p>
    <w:p w14:paraId="6591CD40" w14:textId="77777777" w:rsidR="00E63A09" w:rsidRDefault="00E63A09" w:rsidP="00E63A09">
      <w:r>
        <w:tab/>
      </w:r>
    </w:p>
    <w:p w14:paraId="257C0092" w14:textId="77777777" w:rsidR="00E63A09" w:rsidRDefault="00E63A09" w:rsidP="00E63A09">
      <w:r>
        <w:lastRenderedPageBreak/>
        <w:t xml:space="preserve">all_R_2V1Qrum5HDLSsG7  </w:t>
      </w:r>
      <w:proofErr w:type="gramStart"/>
      <w:r>
        <w:t xml:space="preserve">  :</w:t>
      </w:r>
      <w:proofErr w:type="gramEnd"/>
      <w:r>
        <w:tab/>
        <w:t xml:space="preserve">NZ is generally accepting of trans and </w:t>
      </w:r>
      <w:proofErr w:type="spellStart"/>
      <w:r>
        <w:t>polyam</w:t>
      </w:r>
      <w:proofErr w:type="spellEnd"/>
      <w:r>
        <w:t xml:space="preserve"> so my bubble of people is good</w:t>
      </w:r>
    </w:p>
    <w:p w14:paraId="212E9F3B" w14:textId="77777777" w:rsidR="00E63A09" w:rsidRDefault="00E63A09" w:rsidP="00E63A09">
      <w:r>
        <w:tab/>
      </w:r>
    </w:p>
    <w:p w14:paraId="149F6B22" w14:textId="77777777" w:rsidR="00E63A09" w:rsidRDefault="00E63A09" w:rsidP="00E63A09">
      <w:r>
        <w:t xml:space="preserve">all_R_2zYIUQphxS56xEx  </w:t>
      </w:r>
      <w:proofErr w:type="gramStart"/>
      <w:r>
        <w:t xml:space="preserve">  :</w:t>
      </w:r>
      <w:proofErr w:type="gramEnd"/>
      <w:r>
        <w:tab/>
        <w:t xml:space="preserve">Being transgender is not something talked about or helped with where </w:t>
      </w:r>
      <w:proofErr w:type="spellStart"/>
      <w:r>
        <w:t>Iâ</w:t>
      </w:r>
      <w:proofErr w:type="spellEnd"/>
      <w:r>
        <w:t xml:space="preserve">€™m from. 1 support group in a maybe 3 county area. Not a lot of jobs with benefits that would help this either. My sort of relationship would be extremely frowned upon if people knew. </w:t>
      </w:r>
      <w:proofErr w:type="spellStart"/>
      <w:r>
        <w:t>Iâ</w:t>
      </w:r>
      <w:proofErr w:type="spellEnd"/>
      <w:r>
        <w:t>€™m not sure if this is what is meant but this is what I came up with.</w:t>
      </w:r>
    </w:p>
    <w:p w14:paraId="42DDC2E1" w14:textId="77777777" w:rsidR="00E63A09" w:rsidRDefault="00E63A09" w:rsidP="00E63A09">
      <w:r>
        <w:tab/>
      </w:r>
    </w:p>
    <w:p w14:paraId="508A0F2C" w14:textId="77777777" w:rsidR="00E63A09" w:rsidRDefault="00E63A09" w:rsidP="00E63A09">
      <w:r>
        <w:t xml:space="preserve">all_R_3Ht4S5fd205TVuo  </w:t>
      </w:r>
      <w:proofErr w:type="gramStart"/>
      <w:r>
        <w:t xml:space="preserve">  :</w:t>
      </w:r>
      <w:proofErr w:type="gramEnd"/>
      <w:r>
        <w:tab/>
        <w:t>It's incredibly had to find adequate care.</w:t>
      </w:r>
    </w:p>
    <w:p w14:paraId="5B74F83A" w14:textId="77777777" w:rsidR="00E63A09" w:rsidRDefault="00E63A09" w:rsidP="00E63A09">
      <w:r>
        <w:tab/>
      </w:r>
    </w:p>
    <w:p w14:paraId="3163C2D4" w14:textId="77777777" w:rsidR="00E63A09" w:rsidRDefault="00E63A09" w:rsidP="00E63A09">
      <w:r>
        <w:t xml:space="preserve">all_R_27BiIY0fNbtfLK6  </w:t>
      </w:r>
      <w:proofErr w:type="gramStart"/>
      <w:r>
        <w:t xml:space="preserve">  :</w:t>
      </w:r>
      <w:proofErr w:type="gramEnd"/>
      <w:r>
        <w:tab/>
        <w:t xml:space="preserve">Where I live is terrible for transgendered people. I live in small town east </w:t>
      </w:r>
      <w:proofErr w:type="spellStart"/>
      <w:r>
        <w:t>texas</w:t>
      </w:r>
      <w:proofErr w:type="spellEnd"/>
      <w:r>
        <w:t xml:space="preserve"> and </w:t>
      </w:r>
      <w:proofErr w:type="gramStart"/>
      <w:r>
        <w:t>I'm</w:t>
      </w:r>
      <w:proofErr w:type="gramEnd"/>
      <w:r>
        <w:t xml:space="preserve"> constantly worried or fearing for myself. My spouse is </w:t>
      </w:r>
      <w:proofErr w:type="gramStart"/>
      <w:r>
        <w:t>very supportive</w:t>
      </w:r>
      <w:proofErr w:type="gramEnd"/>
      <w:r>
        <w:t xml:space="preserve"> of me as she has been here before the transition. My family is very welcoming and okay with it. But strangers here, not so much. </w:t>
      </w:r>
      <w:proofErr w:type="gramStart"/>
      <w:r>
        <w:t>I'm</w:t>
      </w:r>
      <w:proofErr w:type="gramEnd"/>
      <w:r>
        <w:t xml:space="preserve"> scared to let my b9obs show or that I'll talk to high and be disregarded as a man.</w:t>
      </w:r>
    </w:p>
    <w:p w14:paraId="5B361F39" w14:textId="77777777" w:rsidR="00E63A09" w:rsidRDefault="00E63A09" w:rsidP="00E63A09">
      <w:r>
        <w:tab/>
      </w:r>
    </w:p>
    <w:p w14:paraId="4658B03D" w14:textId="77777777" w:rsidR="00E63A09" w:rsidRDefault="00E63A09" w:rsidP="00E63A09">
      <w:r>
        <w:t xml:space="preserve">all_R_3qUqmm0AeMNZrwt  </w:t>
      </w:r>
      <w:proofErr w:type="gramStart"/>
      <w:r>
        <w:t xml:space="preserve">  :</w:t>
      </w:r>
      <w:proofErr w:type="gramEnd"/>
      <w:r>
        <w:tab/>
        <w:t>I live in a suburb in Texas, and while individuals are generally very accepting of my identity, policies at the state level can be very discouraging. For example, Aetna (my health insurance company) covers transition care. However, because my husband is a teacher our insurance comes through TRS, a state agency, who has opted to exclude transition care from its coverage. My only options are to pay out of pocket, which I manage for my hormonal replacement therapy and endocrinologist appointments, but it puts surgery out of reach.</w:t>
      </w:r>
    </w:p>
    <w:p w14:paraId="536DE887" w14:textId="77777777" w:rsidR="00E63A09" w:rsidRDefault="00E63A09" w:rsidP="00E63A09">
      <w:r>
        <w:tab/>
      </w:r>
    </w:p>
    <w:p w14:paraId="3A7E711D" w14:textId="77777777" w:rsidR="00E63A09" w:rsidRDefault="00E63A09" w:rsidP="00E63A09">
      <w:r>
        <w:t xml:space="preserve">all_R_1QJGDeWPOfFfZD8  </w:t>
      </w:r>
      <w:proofErr w:type="gramStart"/>
      <w:r>
        <w:t xml:space="preserve">  :</w:t>
      </w:r>
      <w:proofErr w:type="gramEnd"/>
      <w:r>
        <w:tab/>
        <w:t xml:space="preserve">eastern </w:t>
      </w:r>
      <w:proofErr w:type="spellStart"/>
      <w:r>
        <w:t>europe</w:t>
      </w:r>
      <w:proofErr w:type="spellEnd"/>
      <w:r>
        <w:t xml:space="preserve"> isn't a super fun place to be a poor queer person, </w:t>
      </w:r>
      <w:proofErr w:type="spellStart"/>
      <w:r>
        <w:t>i</w:t>
      </w:r>
      <w:proofErr w:type="spellEnd"/>
      <w:r>
        <w:t xml:space="preserve"> am also dealing with </w:t>
      </w:r>
      <w:proofErr w:type="spellStart"/>
      <w:r>
        <w:t>ppd</w:t>
      </w:r>
      <w:proofErr w:type="spellEnd"/>
      <w:r>
        <w:t xml:space="preserve"> at the minute so that's all dandy</w:t>
      </w:r>
    </w:p>
    <w:p w14:paraId="1FC638DC" w14:textId="77777777" w:rsidR="00E63A09" w:rsidRDefault="00E63A09" w:rsidP="00E63A09">
      <w:r>
        <w:tab/>
      </w:r>
    </w:p>
    <w:p w14:paraId="128002CD" w14:textId="77777777" w:rsidR="00E63A09" w:rsidRDefault="00E63A09" w:rsidP="00E63A09">
      <w:r>
        <w:t xml:space="preserve">all_R_1lczP4oYfkgTVRa  </w:t>
      </w:r>
      <w:proofErr w:type="gramStart"/>
      <w:r>
        <w:t xml:space="preserve">  :</w:t>
      </w:r>
      <w:proofErr w:type="gramEnd"/>
      <w:r>
        <w:tab/>
        <w:t xml:space="preserve">my location makes things difficult because religion likes to take the first place everywhere </w:t>
      </w:r>
      <w:proofErr w:type="spellStart"/>
      <w:r>
        <w:t>i</w:t>
      </w:r>
      <w:proofErr w:type="spellEnd"/>
      <w:r>
        <w:t xml:space="preserve"> look.  It makes me nervous to be myself sometimes because I could get beat up or killed.</w:t>
      </w:r>
    </w:p>
    <w:p w14:paraId="53F832C3" w14:textId="77777777" w:rsidR="00E63A09" w:rsidRDefault="00E63A09" w:rsidP="00E63A09">
      <w:r>
        <w:tab/>
      </w:r>
    </w:p>
    <w:p w14:paraId="73C036D5" w14:textId="77777777" w:rsidR="00E63A09" w:rsidRDefault="00E63A09" w:rsidP="00E63A09">
      <w:r>
        <w:t>all_R_YbllHJSCtySI2qt    :</w:t>
      </w:r>
      <w:r>
        <w:tab/>
        <w:t>My location is safe to an extent but Nigeria can never be totally safe so I take extra measures by making sure the gates are locked and I'm always alert  Health wise , my location is free from disease to an extent , last time I recorded a case of illness on my path was five years ago  As we know , Nigerians live a communal life so relationship in my location are more strong and healthy than weak and toxic</w:t>
      </w:r>
    </w:p>
    <w:p w14:paraId="30047AF9" w14:textId="77777777" w:rsidR="00E63A09" w:rsidRDefault="00E63A09" w:rsidP="00E63A09">
      <w:r>
        <w:tab/>
      </w:r>
    </w:p>
    <w:p w14:paraId="36EE6405" w14:textId="77777777" w:rsidR="00E63A09" w:rsidRDefault="00E63A09" w:rsidP="00E63A09">
      <w:r>
        <w:t xml:space="preserve">all_R_1lcqqj3TGoK1gNI  </w:t>
      </w:r>
      <w:proofErr w:type="gramStart"/>
      <w:r>
        <w:t xml:space="preserve">  :</w:t>
      </w:r>
      <w:proofErr w:type="gramEnd"/>
      <w:r>
        <w:tab/>
        <w:t>minimal lesbian support for my age group</w:t>
      </w:r>
    </w:p>
    <w:p w14:paraId="727FEB2E" w14:textId="77777777" w:rsidR="00E63A09" w:rsidRDefault="00E63A09" w:rsidP="00E63A09">
      <w:r>
        <w:tab/>
      </w:r>
    </w:p>
    <w:p w14:paraId="306E3BF9" w14:textId="77777777" w:rsidR="00E63A09" w:rsidRDefault="00E63A09" w:rsidP="00E63A09">
      <w:r>
        <w:t xml:space="preserve">all_R_1kSPGpETW1UMEPf  </w:t>
      </w:r>
      <w:proofErr w:type="gramStart"/>
      <w:r>
        <w:t xml:space="preserve">  :</w:t>
      </w:r>
      <w:proofErr w:type="gramEnd"/>
      <w:r>
        <w:tab/>
        <w:t xml:space="preserve">My location has definitely stopped me from </w:t>
      </w:r>
      <w:proofErr w:type="spellStart"/>
      <w:r>
        <w:t>foing</w:t>
      </w:r>
      <w:proofErr w:type="spellEnd"/>
      <w:r>
        <w:t xml:space="preserve"> drugs due to high paranoia.</w:t>
      </w:r>
    </w:p>
    <w:p w14:paraId="0FFF8777" w14:textId="77777777" w:rsidR="00E63A09" w:rsidRDefault="00E63A09" w:rsidP="00E63A09">
      <w:r>
        <w:tab/>
      </w:r>
    </w:p>
    <w:p w14:paraId="58FCA90F" w14:textId="77777777" w:rsidR="00E63A09" w:rsidRDefault="00E63A09" w:rsidP="00E63A09">
      <w:r>
        <w:t xml:space="preserve">all_R_1r8ILUpNZZCnMvR  </w:t>
      </w:r>
      <w:proofErr w:type="gramStart"/>
      <w:r>
        <w:t xml:space="preserve">  :</w:t>
      </w:r>
      <w:proofErr w:type="gramEnd"/>
      <w:r>
        <w:tab/>
        <w:t>The increasing likelihood of an impending severe economic crisis (corona and its consequences) puts me under stress</w:t>
      </w:r>
    </w:p>
    <w:p w14:paraId="6FEE9391" w14:textId="77777777" w:rsidR="00E63A09" w:rsidRDefault="00E63A09" w:rsidP="00E63A09">
      <w:r>
        <w:tab/>
      </w:r>
    </w:p>
    <w:p w14:paraId="2EA009D4" w14:textId="77777777" w:rsidR="00E63A09" w:rsidRDefault="00E63A09" w:rsidP="00E63A09">
      <w:r>
        <w:lastRenderedPageBreak/>
        <w:t xml:space="preserve">all_R_24e2dCsGsAkdQCB  </w:t>
      </w:r>
      <w:proofErr w:type="gramStart"/>
      <w:r>
        <w:t xml:space="preserve">  :</w:t>
      </w:r>
      <w:proofErr w:type="gramEnd"/>
      <w:r>
        <w:tab/>
        <w:t xml:space="preserve">I </w:t>
      </w:r>
      <w:proofErr w:type="spellStart"/>
      <w:r>
        <w:t>don&amp;amp</w:t>
      </w:r>
      <w:proofErr w:type="spellEnd"/>
      <w:r>
        <w:t xml:space="preserve">;#39;t necessarily feel safe here. My living situation is not very </w:t>
      </w:r>
      <w:proofErr w:type="gramStart"/>
      <w:r>
        <w:t>comfortable</w:t>
      </w:r>
      <w:proofErr w:type="gramEnd"/>
      <w:r>
        <w:t xml:space="preserve"> and I would like to move, but unfortunately I cannot.</w:t>
      </w:r>
    </w:p>
    <w:p w14:paraId="4CA5D013" w14:textId="77777777" w:rsidR="00E63A09" w:rsidRDefault="00E63A09" w:rsidP="00E63A09">
      <w:r>
        <w:tab/>
      </w:r>
    </w:p>
    <w:p w14:paraId="102C3C60" w14:textId="77777777" w:rsidR="00E63A09" w:rsidRDefault="00E63A09" w:rsidP="00E63A09">
      <w:r>
        <w:t xml:space="preserve">all_R_3JaTEx1WZBxLmz4  </w:t>
      </w:r>
      <w:proofErr w:type="gramStart"/>
      <w:r>
        <w:t xml:space="preserve">  :</w:t>
      </w:r>
      <w:proofErr w:type="gramEnd"/>
      <w:r>
        <w:tab/>
        <w:t>The environment where I live gives me security, but relationships are not easy to enter into</w:t>
      </w:r>
    </w:p>
    <w:p w14:paraId="0C14EFB1" w14:textId="77777777" w:rsidR="00E63A09" w:rsidRDefault="00E63A09" w:rsidP="00E63A09">
      <w:r>
        <w:tab/>
      </w:r>
    </w:p>
    <w:p w14:paraId="1A3C115A" w14:textId="77777777" w:rsidR="00E63A09" w:rsidRDefault="00E63A09" w:rsidP="00E63A09">
      <w:r>
        <w:t xml:space="preserve">all_R_25QGv71je6h4jfp  </w:t>
      </w:r>
      <w:proofErr w:type="gramStart"/>
      <w:r>
        <w:t xml:space="preserve">  :</w:t>
      </w:r>
      <w:proofErr w:type="gramEnd"/>
      <w:r>
        <w:tab/>
        <w:t>The city is like a village.</w:t>
      </w:r>
    </w:p>
    <w:p w14:paraId="0D725814" w14:textId="77777777" w:rsidR="00E63A09" w:rsidRDefault="00E63A09" w:rsidP="00E63A09">
      <w:r>
        <w:tab/>
      </w:r>
    </w:p>
    <w:p w14:paraId="76A9BB73" w14:textId="77777777" w:rsidR="00E63A09" w:rsidRDefault="00E63A09" w:rsidP="00E63A09">
      <w:r>
        <w:t xml:space="preserve">all_R_1Qz3s3NpdoYfYXm  </w:t>
      </w:r>
      <w:proofErr w:type="gramStart"/>
      <w:r>
        <w:t xml:space="preserve">  :</w:t>
      </w:r>
      <w:proofErr w:type="gramEnd"/>
      <w:r>
        <w:tab/>
        <w:t>for me, &amp;</w:t>
      </w:r>
      <w:proofErr w:type="spellStart"/>
      <w:r>
        <w:t>amp;quot;German&amp;amp;quot</w:t>
      </w:r>
      <w:proofErr w:type="spellEnd"/>
      <w:r>
        <w:t>; is more just my nationality, so a purely formal aspect, as part of my identity</w:t>
      </w:r>
    </w:p>
    <w:p w14:paraId="68890FDA" w14:textId="77777777" w:rsidR="00E63A09" w:rsidRDefault="00E63A09" w:rsidP="00E63A09">
      <w:r>
        <w:tab/>
      </w:r>
    </w:p>
    <w:p w14:paraId="6D321FBE" w14:textId="77777777" w:rsidR="00E63A09" w:rsidRDefault="00E63A09" w:rsidP="00E63A09">
      <w:r>
        <w:t xml:space="preserve">all_R_33y7fErlUzWVaDF  </w:t>
      </w:r>
      <w:proofErr w:type="gramStart"/>
      <w:r>
        <w:t xml:space="preserve">  :</w:t>
      </w:r>
      <w:proofErr w:type="gramEnd"/>
      <w:r>
        <w:tab/>
        <w:t xml:space="preserve">My place of residence, Würzburg, had a negative impact on me in my first semester and thus my first few weeks there. I was depressed, </w:t>
      </w:r>
      <w:proofErr w:type="spellStart"/>
      <w:r>
        <w:t>didn&amp;</w:t>
      </w:r>
      <w:proofErr w:type="gramStart"/>
      <w:r>
        <w:t>amp</w:t>
      </w:r>
      <w:proofErr w:type="spellEnd"/>
      <w:r>
        <w:t>;#</w:t>
      </w:r>
      <w:proofErr w:type="gramEnd"/>
      <w:r>
        <w:t xml:space="preserve">39;t want to get out of bed, and was constantly tired. The beginning was difficult. Everything was new. Everything was gray (due to the winter). You had to adapt to the new environment. The roommates, their living styles and the student-being-there. My family, friends and my boyfriend are all spread out in Germany. So I </w:t>
      </w:r>
      <w:proofErr w:type="spellStart"/>
      <w:r>
        <w:t>can&amp;</w:t>
      </w:r>
      <w:proofErr w:type="gramStart"/>
      <w:r>
        <w:t>amp</w:t>
      </w:r>
      <w:proofErr w:type="spellEnd"/>
      <w:r>
        <w:t>;#</w:t>
      </w:r>
      <w:proofErr w:type="gramEnd"/>
      <w:r>
        <w:t xml:space="preserve">39;t really do justice to anyone when it comes to visits. I felt very much at home with my friend. But I </w:t>
      </w:r>
      <w:proofErr w:type="spellStart"/>
      <w:r>
        <w:t>didn&amp;</w:t>
      </w:r>
      <w:proofErr w:type="gramStart"/>
      <w:r>
        <w:t>amp</w:t>
      </w:r>
      <w:proofErr w:type="spellEnd"/>
      <w:r>
        <w:t>;#</w:t>
      </w:r>
      <w:proofErr w:type="gramEnd"/>
      <w:r>
        <w:t xml:space="preserve">39;t have any friends there either. Only the friends of my friend are there who rejected me or did not understand my behavior. Emotionally I was very wavering. Sometimes turned up, sometimes depressed. After a while when I started doing something with </w:t>
      </w:r>
      <w:proofErr w:type="gramStart"/>
      <w:r>
        <w:t>people</w:t>
      </w:r>
      <w:proofErr w:type="gramEnd"/>
      <w:r>
        <w:t xml:space="preserve"> I became more open and cheerful again. There was no contact with other people (my people). Making your own contacts is </w:t>
      </w:r>
      <w:proofErr w:type="gramStart"/>
      <w:r>
        <w:t>very important</w:t>
      </w:r>
      <w:proofErr w:type="gramEnd"/>
      <w:r>
        <w:t xml:space="preserve">. Now I was really looking forward to the summer semester. Everything becomes colorful and warm. I wanted to do more. Start my hobby again. Concentrate on myself and experience Wurzburg and accept and get to know my new home. Only now the corona virus </w:t>
      </w:r>
      <w:proofErr w:type="gramStart"/>
      <w:r>
        <w:t>came</w:t>
      </w:r>
      <w:proofErr w:type="gramEnd"/>
      <w:r>
        <w:t xml:space="preserve"> and everything seems to be getting more complicated again. The positive is that you can come to rest. </w:t>
      </w:r>
      <w:proofErr w:type="spellStart"/>
      <w:r>
        <w:t>Let&amp;</w:t>
      </w:r>
      <w:proofErr w:type="gramStart"/>
      <w:r>
        <w:t>amp</w:t>
      </w:r>
      <w:proofErr w:type="spellEnd"/>
      <w:r>
        <w:t>;#</w:t>
      </w:r>
      <w:proofErr w:type="gramEnd"/>
      <w:r>
        <w:t xml:space="preserve">39;s see what time brings us. I am positive. However, I hardly spend any time in Würzburg </w:t>
      </w:r>
      <w:proofErr w:type="gramStart"/>
      <w:r>
        <w:t>at the moment</w:t>
      </w:r>
      <w:proofErr w:type="gramEnd"/>
      <w:r>
        <w:t>.</w:t>
      </w:r>
    </w:p>
    <w:p w14:paraId="36F8BE66" w14:textId="77777777" w:rsidR="00E63A09" w:rsidRDefault="00E63A09" w:rsidP="00E63A09">
      <w:r>
        <w:tab/>
      </w:r>
    </w:p>
    <w:p w14:paraId="7FAD2AFD" w14:textId="77777777" w:rsidR="00E63A09" w:rsidRDefault="00E63A09" w:rsidP="00E63A09">
      <w:r>
        <w:t xml:space="preserve">all_R_1fdP92YYd4NfRSg  </w:t>
      </w:r>
      <w:proofErr w:type="gramStart"/>
      <w:r>
        <w:t xml:space="preserve">  :</w:t>
      </w:r>
      <w:proofErr w:type="gramEnd"/>
      <w:r>
        <w:tab/>
        <w:t xml:space="preserve">Place of residence: just moved, gives me warmth and security, peace. I enjoy that we have a big gate to safety and a garden where the dog can play. Due to the size and number of rooms, my partner is almost only in his room. It makes me feel alone. We moved further away from my </w:t>
      </w:r>
      <w:proofErr w:type="gramStart"/>
      <w:r>
        <w:t>mother,</w:t>
      </w:r>
      <w:proofErr w:type="gramEnd"/>
      <w:r>
        <w:t xml:space="preserve"> I miss her. Spatially, </w:t>
      </w:r>
      <w:proofErr w:type="spellStart"/>
      <w:r>
        <w:t>it&amp;</w:t>
      </w:r>
      <w:proofErr w:type="gramStart"/>
      <w:r>
        <w:t>amp</w:t>
      </w:r>
      <w:proofErr w:type="spellEnd"/>
      <w:r>
        <w:t>;#</w:t>
      </w:r>
      <w:proofErr w:type="gramEnd"/>
      <w:r>
        <w:t xml:space="preserve">39;s great here and much quieter than in the old apartment. But I miss the proximity to the Elbe. Identity: sometimes I feel too much like a housewife who is only there for the Lord. Has given up on himself and, in addition to studying, </w:t>
      </w:r>
      <w:proofErr w:type="gramStart"/>
      <w:r>
        <w:t>has to</w:t>
      </w:r>
      <w:proofErr w:type="gramEnd"/>
      <w:r>
        <w:t xml:space="preserve"> run the household and take responsibility for the dog, since the man goes to work and is therefore completely busy.</w:t>
      </w:r>
    </w:p>
    <w:p w14:paraId="3157273E" w14:textId="77777777" w:rsidR="00E63A09" w:rsidRDefault="00E63A09" w:rsidP="00E63A09">
      <w:r>
        <w:tab/>
      </w:r>
    </w:p>
    <w:p w14:paraId="77894EC3" w14:textId="77777777" w:rsidR="00E63A09" w:rsidRDefault="00E63A09" w:rsidP="00E63A09">
      <w:proofErr w:type="spellStart"/>
      <w:r>
        <w:t>all_R_plWNcJQosbZwfUR</w:t>
      </w:r>
      <w:proofErr w:type="spellEnd"/>
      <w:r>
        <w:t xml:space="preserve">  </w:t>
      </w:r>
      <w:proofErr w:type="gramStart"/>
      <w:r>
        <w:t xml:space="preserve">  :</w:t>
      </w:r>
      <w:proofErr w:type="gramEnd"/>
      <w:r>
        <w:tab/>
        <w:t>My place of residence has a positive influence on me in every way - be it social contacts, opportunities for activities or professional opportunities.</w:t>
      </w:r>
    </w:p>
    <w:p w14:paraId="699F757D" w14:textId="77777777" w:rsidR="00E63A09" w:rsidRDefault="00E63A09" w:rsidP="00E63A09">
      <w:r>
        <w:tab/>
      </w:r>
    </w:p>
    <w:p w14:paraId="256B36EB" w14:textId="77777777" w:rsidR="00E63A09" w:rsidRDefault="00E63A09" w:rsidP="00E63A09">
      <w:r>
        <w:t xml:space="preserve">all_R_4I9XES4fkJYMikN  </w:t>
      </w:r>
      <w:proofErr w:type="gramStart"/>
      <w:r>
        <w:t xml:space="preserve">  :</w:t>
      </w:r>
      <w:proofErr w:type="gramEnd"/>
      <w:r>
        <w:tab/>
        <w:t>Relationships, freedom, care, connection</w:t>
      </w:r>
    </w:p>
    <w:p w14:paraId="1D26AE8A" w14:textId="77777777" w:rsidR="00E63A09" w:rsidRDefault="00E63A09" w:rsidP="00E63A09">
      <w:r>
        <w:tab/>
      </w:r>
    </w:p>
    <w:p w14:paraId="70029D73" w14:textId="77777777" w:rsidR="00E63A09" w:rsidRDefault="00E63A09" w:rsidP="00E63A09">
      <w:r>
        <w:t xml:space="preserve">all_R_3HH9bTSIXRy0p7r  </w:t>
      </w:r>
      <w:proofErr w:type="gramStart"/>
      <w:r>
        <w:t xml:space="preserve">  :</w:t>
      </w:r>
      <w:proofErr w:type="gramEnd"/>
      <w:r>
        <w:tab/>
        <w:t xml:space="preserve">The place of residence affects the mood. Since </w:t>
      </w:r>
      <w:proofErr w:type="spellStart"/>
      <w:r>
        <w:t>I&amp;</w:t>
      </w:r>
      <w:proofErr w:type="gramStart"/>
      <w:r>
        <w:t>amp</w:t>
      </w:r>
      <w:proofErr w:type="spellEnd"/>
      <w:r>
        <w:t>;#</w:t>
      </w:r>
      <w:proofErr w:type="gramEnd"/>
      <w:r>
        <w:t xml:space="preserve">39;ve lived in Würzburg, I </w:t>
      </w:r>
      <w:proofErr w:type="spellStart"/>
      <w:r>
        <w:t>haven&amp;amp</w:t>
      </w:r>
      <w:proofErr w:type="spellEnd"/>
      <w:r>
        <w:t>;#39;t been so depressed when going for a walk.</w:t>
      </w:r>
    </w:p>
    <w:p w14:paraId="2F5F4342" w14:textId="77777777" w:rsidR="00E63A09" w:rsidRDefault="00E63A09" w:rsidP="00E63A09">
      <w:r>
        <w:tab/>
      </w:r>
    </w:p>
    <w:p w14:paraId="74A405D4" w14:textId="77777777" w:rsidR="00E63A09" w:rsidRDefault="00E63A09" w:rsidP="00E63A09">
      <w:r>
        <w:lastRenderedPageBreak/>
        <w:t xml:space="preserve">all_R_3IYP3tbY5m3sIR2  </w:t>
      </w:r>
      <w:proofErr w:type="gramStart"/>
      <w:r>
        <w:t xml:space="preserve">  :</w:t>
      </w:r>
      <w:proofErr w:type="gramEnd"/>
      <w:r>
        <w:tab/>
        <w:t xml:space="preserve">I live better in Ukraine than in Germany. I have a good apartment here, a good job, am self-efficacious and effective for others, and make more money. Because of the pandemic, </w:t>
      </w:r>
      <w:proofErr w:type="spellStart"/>
      <w:r>
        <w:t>I&amp;</w:t>
      </w:r>
      <w:proofErr w:type="gramStart"/>
      <w:r>
        <w:t>amp</w:t>
      </w:r>
      <w:proofErr w:type="spellEnd"/>
      <w:r>
        <w:t>;#</w:t>
      </w:r>
      <w:proofErr w:type="gramEnd"/>
      <w:r>
        <w:t xml:space="preserve">39;m afraid to go to </w:t>
      </w:r>
      <w:proofErr w:type="spellStart"/>
      <w:r>
        <w:t>Dtl</w:t>
      </w:r>
      <w:proofErr w:type="spellEnd"/>
      <w:r>
        <w:t xml:space="preserve">. To have to go back and lose my job here. In </w:t>
      </w:r>
      <w:proofErr w:type="spellStart"/>
      <w:r>
        <w:t>Dtl</w:t>
      </w:r>
      <w:proofErr w:type="spellEnd"/>
      <w:r>
        <w:t xml:space="preserve">. I lived in a dark, small bunker, was unemployed or precariously employed for a long time, depressed, and </w:t>
      </w:r>
      <w:proofErr w:type="spellStart"/>
      <w:r>
        <w:t>don&amp;</w:t>
      </w:r>
      <w:proofErr w:type="gramStart"/>
      <w:r>
        <w:t>amp</w:t>
      </w:r>
      <w:proofErr w:type="spellEnd"/>
      <w:r>
        <w:t>;#</w:t>
      </w:r>
      <w:proofErr w:type="gramEnd"/>
      <w:r>
        <w:t xml:space="preserve">39;t feel at home in society. In </w:t>
      </w:r>
      <w:proofErr w:type="spellStart"/>
      <w:r>
        <w:t>Dtl</w:t>
      </w:r>
      <w:proofErr w:type="spellEnd"/>
      <w:r>
        <w:t xml:space="preserve">. I think it is unlikely that I will find a job with which, despite my health problems, I earn enough money to afford a standard of living </w:t>
      </w:r>
      <w:proofErr w:type="gramStart"/>
      <w:r>
        <w:t>similar to</w:t>
      </w:r>
      <w:proofErr w:type="gramEnd"/>
      <w:r>
        <w:t xml:space="preserve"> that here. What has hit my mood in the last few days is </w:t>
      </w:r>
      <w:proofErr w:type="gramStart"/>
      <w:r>
        <w:t>actually the</w:t>
      </w:r>
      <w:proofErr w:type="gramEnd"/>
      <w:r>
        <w:t xml:space="preserve"> uncertainty of the current world situation and the fear of leaving and having to leave my life here and not getting it back. As a chronically ill person, I am even more afraid for my health, because the health system here is worse than in Germany. and completely non-transparent to me. </w:t>
      </w:r>
      <w:proofErr w:type="spellStart"/>
      <w:r>
        <w:t>That&amp;</w:t>
      </w:r>
      <w:proofErr w:type="gramStart"/>
      <w:r>
        <w:t>amp</w:t>
      </w:r>
      <w:proofErr w:type="spellEnd"/>
      <w:r>
        <w:t>;#</w:t>
      </w:r>
      <w:proofErr w:type="gramEnd"/>
      <w:r>
        <w:t xml:space="preserve">39;s why </w:t>
      </w:r>
      <w:proofErr w:type="spellStart"/>
      <w:r>
        <w:t>I&amp;amp</w:t>
      </w:r>
      <w:proofErr w:type="spellEnd"/>
      <w:r>
        <w:t xml:space="preserve">;#39;m going to </w:t>
      </w:r>
      <w:proofErr w:type="spellStart"/>
      <w:r>
        <w:t>Dtl</w:t>
      </w:r>
      <w:proofErr w:type="spellEnd"/>
      <w:r>
        <w:t xml:space="preserve">. In the next one or two weeks. return. But I really </w:t>
      </w:r>
      <w:proofErr w:type="spellStart"/>
      <w:r>
        <w:t>don&amp;</w:t>
      </w:r>
      <w:proofErr w:type="gramStart"/>
      <w:r>
        <w:t>amp</w:t>
      </w:r>
      <w:proofErr w:type="spellEnd"/>
      <w:r>
        <w:t>;#</w:t>
      </w:r>
      <w:proofErr w:type="gramEnd"/>
      <w:r>
        <w:t>39;t want it, the whole idea is alien to me.</w:t>
      </w:r>
    </w:p>
    <w:p w14:paraId="53808176" w14:textId="77777777" w:rsidR="00E63A09" w:rsidRDefault="00E63A09" w:rsidP="00E63A09">
      <w:r>
        <w:tab/>
      </w:r>
    </w:p>
    <w:p w14:paraId="03F377FE" w14:textId="77777777" w:rsidR="00E63A09" w:rsidRDefault="00E63A09" w:rsidP="00E63A09">
      <w:r>
        <w:t xml:space="preserve">all_R_3KpFkYbS1DSP7Jd  </w:t>
      </w:r>
      <w:proofErr w:type="gramStart"/>
      <w:r>
        <w:t xml:space="preserve">  :</w:t>
      </w:r>
      <w:proofErr w:type="gramEnd"/>
      <w:r>
        <w:tab/>
        <w:t>I consider myself lucky to live in a great country like Germany (especially now during the corona crisis)</w:t>
      </w:r>
    </w:p>
    <w:p w14:paraId="2E4F02DF" w14:textId="77777777" w:rsidR="00E63A09" w:rsidRDefault="00E63A09" w:rsidP="00E63A09">
      <w:r>
        <w:tab/>
      </w:r>
    </w:p>
    <w:p w14:paraId="282DF650" w14:textId="77777777" w:rsidR="00E63A09" w:rsidRDefault="00E63A09" w:rsidP="00E63A09">
      <w:r>
        <w:t xml:space="preserve">all_R_w7wqvfbhKpKICit  </w:t>
      </w:r>
      <w:proofErr w:type="gramStart"/>
      <w:r>
        <w:t xml:space="preserve">  :</w:t>
      </w:r>
      <w:proofErr w:type="gramEnd"/>
      <w:r>
        <w:tab/>
        <w:t>There is a nice feeling of togetherness where I live, even if the place is not that small. You feel cared for and at home.</w:t>
      </w:r>
    </w:p>
    <w:p w14:paraId="064F119D" w14:textId="77777777" w:rsidR="00E63A09" w:rsidRDefault="00E63A09" w:rsidP="00E63A09">
      <w:r>
        <w:tab/>
      </w:r>
    </w:p>
    <w:p w14:paraId="22637081" w14:textId="77777777" w:rsidR="00E63A09" w:rsidRDefault="00E63A09" w:rsidP="00E63A09">
      <w:r>
        <w:t>all_R_1pol1bu7P8frJVz    :</w:t>
      </w:r>
      <w:r>
        <w:tab/>
        <w:t xml:space="preserve">&amp;amp;#39;-I feel relatively safe in my part of town, but less in others -The size is still bearable, I </w:t>
      </w:r>
      <w:proofErr w:type="spellStart"/>
      <w:r>
        <w:t>couldn&amp;amp</w:t>
      </w:r>
      <w:proofErr w:type="spellEnd"/>
      <w:r>
        <w:t>;#39;t handle a bigger city psychologically, but it is so big that it is possible to make new acquaintances and at the same time meet acquaintances on the street -by the sea and the size, which allows it to quickly leave the city and drive into nature, it is pleasant to live here -the climate is very beneficial to me -</w:t>
      </w:r>
    </w:p>
    <w:p w14:paraId="5BDFCEBE" w14:textId="77777777" w:rsidR="00E63A09" w:rsidRDefault="00E63A09" w:rsidP="00E63A09">
      <w:r>
        <w:tab/>
      </w:r>
    </w:p>
    <w:p w14:paraId="340B2C9C" w14:textId="77777777" w:rsidR="00E63A09" w:rsidRDefault="00E63A09" w:rsidP="00E63A09">
      <w:proofErr w:type="spellStart"/>
      <w:r>
        <w:t>all_R_ZftVuRILiGDIGNr</w:t>
      </w:r>
      <w:proofErr w:type="spellEnd"/>
      <w:r>
        <w:t xml:space="preserve">  </w:t>
      </w:r>
      <w:proofErr w:type="gramStart"/>
      <w:r>
        <w:t xml:space="preserve">  :</w:t>
      </w:r>
      <w:proofErr w:type="gramEnd"/>
      <w:r>
        <w:tab/>
        <w:t>Berlin, the only place in Germany where I want to live. Here I have colleagues, friends and neighbors who do not discriminate against me because of my queerness.</w:t>
      </w:r>
    </w:p>
    <w:p w14:paraId="2BBB317E" w14:textId="77777777" w:rsidR="00E63A09" w:rsidRDefault="00E63A09" w:rsidP="00E63A09">
      <w:r>
        <w:tab/>
      </w:r>
    </w:p>
    <w:p w14:paraId="476679ED" w14:textId="77777777" w:rsidR="00E63A09" w:rsidRDefault="00E63A09" w:rsidP="00E63A09">
      <w:r>
        <w:t xml:space="preserve">all_R_3Gm4ZJGvmwwKflr  </w:t>
      </w:r>
      <w:proofErr w:type="gramStart"/>
      <w:r>
        <w:t xml:space="preserve">  :</w:t>
      </w:r>
      <w:proofErr w:type="gramEnd"/>
      <w:r>
        <w:tab/>
        <w:t>My current place of residence gives freedom that was not even possible at my previous place of residence. I feel really at home here for the first time. The anonymity of the big city and the social pressure to perform, as well as the lack of commitment in social encounters, which are typical for my milieu, make it difficult for me to build long-term, deep bonds with others.</w:t>
      </w:r>
    </w:p>
    <w:p w14:paraId="41605A0E" w14:textId="77777777" w:rsidR="00E63A09" w:rsidRDefault="00E63A09" w:rsidP="00E63A09">
      <w:r>
        <w:tab/>
      </w:r>
    </w:p>
    <w:p w14:paraId="286BA693" w14:textId="77777777" w:rsidR="00E63A09" w:rsidRDefault="00E63A09" w:rsidP="00E63A09">
      <w:r>
        <w:t>all_R_1LAoRZfA8AXzpic    :</w:t>
      </w:r>
      <w:r>
        <w:tab/>
        <w:t>Very central, good connections, but quiet area in the middle of a big city, nature within reach, more familiar surroundings, nice neighbors, close to friends and family, health: depression, anxiety disorder, somatoform disorder</w:t>
      </w:r>
    </w:p>
    <w:p w14:paraId="44E226ED" w14:textId="77777777" w:rsidR="00E63A09" w:rsidRDefault="00E63A09" w:rsidP="00E63A09">
      <w:r>
        <w:tab/>
      </w:r>
    </w:p>
    <w:p w14:paraId="32FC1D8D" w14:textId="77777777" w:rsidR="00E63A09" w:rsidRDefault="00E63A09" w:rsidP="00E63A09">
      <w:r>
        <w:t xml:space="preserve">all_R_3dQfpR3t9iYDihs  </w:t>
      </w:r>
      <w:proofErr w:type="gramStart"/>
      <w:r>
        <w:t xml:space="preserve">  :</w:t>
      </w:r>
      <w:proofErr w:type="gramEnd"/>
      <w:r>
        <w:tab/>
        <w:t xml:space="preserve">Too loud, the shops and their customers do not take the residents into consideration. 3 bars, a </w:t>
      </w:r>
      <w:proofErr w:type="gramStart"/>
      <w:r>
        <w:t>kiosk</w:t>
      </w:r>
      <w:proofErr w:type="gramEnd"/>
      <w:r>
        <w:t xml:space="preserve"> and a cafe in the immediate vicinity. During the Corona crisis, I notice because they are too, how resilient they are and how much stress they cause and </w:t>
      </w:r>
      <w:proofErr w:type="spellStart"/>
      <w:r>
        <w:t>that&amp;</w:t>
      </w:r>
      <w:proofErr w:type="gramStart"/>
      <w:r>
        <w:t>amp</w:t>
      </w:r>
      <w:proofErr w:type="spellEnd"/>
      <w:r>
        <w:t>;#</w:t>
      </w:r>
      <w:proofErr w:type="gramEnd"/>
      <w:r>
        <w:t>39;s not just my opinion ...</w:t>
      </w:r>
    </w:p>
    <w:p w14:paraId="0D0680B1" w14:textId="77777777" w:rsidR="00E63A09" w:rsidRDefault="00E63A09" w:rsidP="00E63A09">
      <w:r>
        <w:tab/>
      </w:r>
    </w:p>
    <w:p w14:paraId="4D83D14E" w14:textId="77777777" w:rsidR="00E63A09" w:rsidRDefault="00E63A09" w:rsidP="00E63A09">
      <w:r>
        <w:t xml:space="preserve">all_R_28AMKhKhj86g7UF  </w:t>
      </w:r>
      <w:proofErr w:type="gramStart"/>
      <w:r>
        <w:t xml:space="preserve">  :</w:t>
      </w:r>
      <w:proofErr w:type="gramEnd"/>
      <w:r>
        <w:tab/>
        <w:t>Safe, calm, undisturbed, nice neighborhood, you help each other, security, new and exciting, freshly moved, joy, togetherness, sometimes arguments</w:t>
      </w:r>
    </w:p>
    <w:p w14:paraId="5501705B" w14:textId="77777777" w:rsidR="00E63A09" w:rsidRDefault="00E63A09" w:rsidP="00E63A09">
      <w:r>
        <w:lastRenderedPageBreak/>
        <w:tab/>
      </w:r>
    </w:p>
    <w:p w14:paraId="334036CA" w14:textId="77777777" w:rsidR="00E63A09" w:rsidRDefault="00E63A09" w:rsidP="00E63A09">
      <w:r>
        <w:t xml:space="preserve">all_R_9zzxD9sMvjg5vA5  </w:t>
      </w:r>
      <w:proofErr w:type="gramStart"/>
      <w:r>
        <w:t xml:space="preserve">  :</w:t>
      </w:r>
      <w:proofErr w:type="gramEnd"/>
      <w:r>
        <w:tab/>
        <w:t xml:space="preserve">I grew up in a conservative village, which I specified in the geographical question. I am currently there with my parents. I left home 18 months ago and moved to Würzburg. As a young person I feel freer and more comfortable because of the many offers. </w:t>
      </w:r>
      <w:proofErr w:type="spellStart"/>
      <w:r>
        <w:t>I&amp;</w:t>
      </w:r>
      <w:proofErr w:type="gramStart"/>
      <w:r>
        <w:t>amp</w:t>
      </w:r>
      <w:proofErr w:type="spellEnd"/>
      <w:r>
        <w:t>;#</w:t>
      </w:r>
      <w:proofErr w:type="gramEnd"/>
      <w:r>
        <w:t xml:space="preserve">39;ve often felt cramped in the country. Now </w:t>
      </w:r>
      <w:proofErr w:type="spellStart"/>
      <w:r>
        <w:t>it&amp;</w:t>
      </w:r>
      <w:proofErr w:type="gramStart"/>
      <w:r>
        <w:t>amp</w:t>
      </w:r>
      <w:proofErr w:type="spellEnd"/>
      <w:r>
        <w:t>;#</w:t>
      </w:r>
      <w:proofErr w:type="gramEnd"/>
      <w:r>
        <w:t>39;s okay if I keep coming back to visit. In Würzburg I feel safe and can go anywhere on my own.</w:t>
      </w:r>
    </w:p>
    <w:p w14:paraId="4182B428" w14:textId="77777777" w:rsidR="00E63A09" w:rsidRDefault="00E63A09" w:rsidP="00E63A09">
      <w:r>
        <w:tab/>
      </w:r>
    </w:p>
    <w:p w14:paraId="4E463507" w14:textId="77777777" w:rsidR="00E63A09" w:rsidRDefault="00E63A09" w:rsidP="00E63A09">
      <w:r>
        <w:t xml:space="preserve">all_R_3E9ZuHl8pRulNsd  </w:t>
      </w:r>
      <w:proofErr w:type="gramStart"/>
      <w:r>
        <w:t xml:space="preserve">  :</w:t>
      </w:r>
      <w:proofErr w:type="gramEnd"/>
      <w:r>
        <w:tab/>
        <w:t>Good infrastructural connections, close to friends and family, short commute to work, short way to university, safe area, I feel good.</w:t>
      </w:r>
    </w:p>
    <w:p w14:paraId="766D26DB" w14:textId="77777777" w:rsidR="00E63A09" w:rsidRDefault="00E63A09" w:rsidP="00E63A09">
      <w:r>
        <w:tab/>
      </w:r>
    </w:p>
    <w:p w14:paraId="54788D2E" w14:textId="77777777" w:rsidR="00E63A09" w:rsidRDefault="00E63A09" w:rsidP="00E63A09">
      <w:r>
        <w:t xml:space="preserve">all_R_1JUUwcKlaH7Dml2  </w:t>
      </w:r>
      <w:proofErr w:type="gramStart"/>
      <w:r>
        <w:t xml:space="preserve">  :</w:t>
      </w:r>
      <w:proofErr w:type="gramEnd"/>
      <w:r>
        <w:tab/>
        <w:t xml:space="preserve">Since I live in a small, almost isolated village, I feel safe there. My relationships are more likely to have a negative impact, as I am difficult to reach by public transport and cannot stay in the city for long in the evenings because the trains </w:t>
      </w:r>
      <w:proofErr w:type="spellStart"/>
      <w:r>
        <w:t>don&amp;amp</w:t>
      </w:r>
      <w:proofErr w:type="spellEnd"/>
      <w:r>
        <w:t>;#39;t travel that long. My health is not affected by where I live.</w:t>
      </w:r>
    </w:p>
    <w:p w14:paraId="2FCCEDA9" w14:textId="77777777" w:rsidR="00E63A09" w:rsidRDefault="00E63A09" w:rsidP="00E63A09">
      <w:r>
        <w:tab/>
      </w:r>
    </w:p>
    <w:p w14:paraId="63C63EF7" w14:textId="77777777" w:rsidR="00E63A09" w:rsidRDefault="00E63A09" w:rsidP="00E63A09">
      <w:r>
        <w:t xml:space="preserve">all_R_3ixVxZMb4Z8uWi7  </w:t>
      </w:r>
      <w:proofErr w:type="gramStart"/>
      <w:r>
        <w:t xml:space="preserve">  :</w:t>
      </w:r>
      <w:proofErr w:type="gramEnd"/>
      <w:r>
        <w:tab/>
        <w:t xml:space="preserve">Feel safe because of human closeness. Thanks to the proximity to the city center, friends can be reached quickly. Quick connection to Ã – PNV (outside world), quickly in parks or forests or at the lake for relaxation. A healthy lifestyle is </w:t>
      </w:r>
      <w:proofErr w:type="gramStart"/>
      <w:r>
        <w:t>absolutely possible</w:t>
      </w:r>
      <w:proofErr w:type="gramEnd"/>
      <w:r>
        <w:t xml:space="preserve"> in my current life situation. Proximity to the university makes the place of residence more attractive and thus increases the quality of life. I feel in my circle of friends with my sexual orientation and my opinions on life and love to 99% in good hands and for the most part supported.</w:t>
      </w:r>
    </w:p>
    <w:p w14:paraId="476A6A03" w14:textId="77777777" w:rsidR="00E63A09" w:rsidRDefault="00E63A09" w:rsidP="00E63A09">
      <w:r>
        <w:tab/>
      </w:r>
    </w:p>
    <w:p w14:paraId="5871DE96" w14:textId="77777777" w:rsidR="00E63A09" w:rsidRDefault="00E63A09" w:rsidP="00E63A09">
      <w:r>
        <w:t xml:space="preserve">all_R_2woxs0pKldX8JOd  </w:t>
      </w:r>
      <w:proofErr w:type="gramStart"/>
      <w:r>
        <w:t xml:space="preserve">  :</w:t>
      </w:r>
      <w:proofErr w:type="gramEnd"/>
      <w:r>
        <w:tab/>
        <w:t>The place of residence was chosen purely pragmatically for my studies, since then I have missed my previous place of residence very much.</w:t>
      </w:r>
    </w:p>
    <w:p w14:paraId="2375171B" w14:textId="77777777" w:rsidR="00E63A09" w:rsidRDefault="00E63A09" w:rsidP="00E63A09">
      <w:r>
        <w:tab/>
      </w:r>
    </w:p>
    <w:p w14:paraId="5E042EE3" w14:textId="77777777" w:rsidR="00E63A09" w:rsidRDefault="00E63A09" w:rsidP="00E63A09">
      <w:r>
        <w:t xml:space="preserve">all_R_ZesRPmVb3t2rGVj  </w:t>
      </w:r>
      <w:proofErr w:type="gramStart"/>
      <w:r>
        <w:t xml:space="preserve">  :</w:t>
      </w:r>
      <w:proofErr w:type="gramEnd"/>
      <w:r>
        <w:tab/>
        <w:t xml:space="preserve">I am lucky to have been born in such a privileged and safe country. I have not yet experienced any discrimination because of my identity where I live, but rather encouragement and support. Luckily, I never had to hide or pretend, I was able to live it out openly, even though I live in a very conservatively governed state, where same-sex marriages or homosexuality etc. are viewed rather suspiciously. Still, I am not punished for it, as in many other countries, and I </w:t>
      </w:r>
      <w:proofErr w:type="gramStart"/>
      <w:r>
        <w:t>am allowed to</w:t>
      </w:r>
      <w:proofErr w:type="gramEnd"/>
      <w:r>
        <w:t xml:space="preserve"> marry. That gives me security.</w:t>
      </w:r>
    </w:p>
    <w:p w14:paraId="6187B0A0" w14:textId="77777777" w:rsidR="00E63A09" w:rsidRDefault="00E63A09" w:rsidP="00E63A09">
      <w:r>
        <w:tab/>
      </w:r>
    </w:p>
    <w:p w14:paraId="2D8FD520" w14:textId="77777777" w:rsidR="00E63A09" w:rsidRDefault="00E63A09" w:rsidP="00E63A09">
      <w:proofErr w:type="spellStart"/>
      <w:r>
        <w:t>all_R_wXmIbXgJWgoWKkN</w:t>
      </w:r>
      <w:proofErr w:type="spellEnd"/>
      <w:r>
        <w:t xml:space="preserve">  </w:t>
      </w:r>
      <w:proofErr w:type="gramStart"/>
      <w:r>
        <w:t xml:space="preserve">  :</w:t>
      </w:r>
      <w:proofErr w:type="gramEnd"/>
      <w:r>
        <w:tab/>
        <w:t>My place of residence influences me positively. I feel a lot safer than in the city. The nature and the silence contribute to the general well-being and health.</w:t>
      </w:r>
    </w:p>
    <w:p w14:paraId="01EFEECA" w14:textId="77777777" w:rsidR="00E63A09" w:rsidRDefault="00E63A09" w:rsidP="00E63A09">
      <w:r>
        <w:tab/>
      </w:r>
    </w:p>
    <w:p w14:paraId="6CA87DC4" w14:textId="77777777" w:rsidR="00E63A09" w:rsidRDefault="00E63A09" w:rsidP="00E63A09">
      <w:r>
        <w:t xml:space="preserve">all_R_zUO6Q2Gixtxt0M9  </w:t>
      </w:r>
      <w:proofErr w:type="gramStart"/>
      <w:r>
        <w:t xml:space="preserve">  :</w:t>
      </w:r>
      <w:proofErr w:type="gramEnd"/>
      <w:r>
        <w:tab/>
        <w:t xml:space="preserve">My place of residence has become a home for me and a place where I feel safe. </w:t>
      </w:r>
      <w:proofErr w:type="gramStart"/>
      <w:r>
        <w:t>Definitely during</w:t>
      </w:r>
      <w:proofErr w:type="gramEnd"/>
      <w:r>
        <w:t xml:space="preserve"> the day, at night I sometimes feel a little uncomfortable there. Especially when people come towards me or even run behind me. But I think </w:t>
      </w:r>
      <w:proofErr w:type="spellStart"/>
      <w:r>
        <w:t>that&amp;</w:t>
      </w:r>
      <w:proofErr w:type="gramStart"/>
      <w:r>
        <w:t>amp</w:t>
      </w:r>
      <w:proofErr w:type="spellEnd"/>
      <w:r>
        <w:t>;#</w:t>
      </w:r>
      <w:proofErr w:type="gramEnd"/>
      <w:r>
        <w:t xml:space="preserve">39;s more because </w:t>
      </w:r>
      <w:proofErr w:type="spellStart"/>
      <w:r>
        <w:t>I&amp;amp</w:t>
      </w:r>
      <w:proofErr w:type="spellEnd"/>
      <w:r>
        <w:t>;#39;m traveling alone as a woman than at my place of residence. There are areas where I feel even more vulnerable. My sexuality worries me because on bad days it feels like it makes me even more vulnerable. And although I have absolutely no influence on it and do not want to limit myself, but often still do it through the opinions of others.</w:t>
      </w:r>
    </w:p>
    <w:p w14:paraId="16EDC5DD" w14:textId="77777777" w:rsidR="00E63A09" w:rsidRDefault="00E63A09" w:rsidP="00E63A09">
      <w:r>
        <w:tab/>
      </w:r>
    </w:p>
    <w:p w14:paraId="3ACC6ADB" w14:textId="77777777" w:rsidR="00E63A09" w:rsidRDefault="00E63A09" w:rsidP="00E63A09">
      <w:r>
        <w:t xml:space="preserve">all_R_25XfevbqZHWX7CC  </w:t>
      </w:r>
      <w:proofErr w:type="gramStart"/>
      <w:r>
        <w:t xml:space="preserve">  :</w:t>
      </w:r>
      <w:proofErr w:type="gramEnd"/>
      <w:r>
        <w:tab/>
        <w:t>I feel good there, have built up a new circle of friends and can still keep in touch with my family.</w:t>
      </w:r>
    </w:p>
    <w:p w14:paraId="4F2C168B" w14:textId="77777777" w:rsidR="00E63A09" w:rsidRDefault="00E63A09" w:rsidP="00E63A09">
      <w:r>
        <w:lastRenderedPageBreak/>
        <w:tab/>
      </w:r>
    </w:p>
    <w:p w14:paraId="6969BB2B" w14:textId="77777777" w:rsidR="00E63A09" w:rsidRDefault="00E63A09" w:rsidP="00E63A09">
      <w:r>
        <w:t xml:space="preserve">all_R_1l6nHHKUq4QTUf4  </w:t>
      </w:r>
      <w:proofErr w:type="gramStart"/>
      <w:r>
        <w:t xml:space="preserve">  :</w:t>
      </w:r>
      <w:proofErr w:type="gramEnd"/>
      <w:r>
        <w:tab/>
        <w:t xml:space="preserve">My place of residence offers little opportunity to spend time in nature. This is </w:t>
      </w:r>
      <w:proofErr w:type="gramStart"/>
      <w:r>
        <w:t>very important</w:t>
      </w:r>
      <w:proofErr w:type="gramEnd"/>
      <w:r>
        <w:t xml:space="preserve"> to me for my recovery. Thanks to the good transport connections, I can maintain social contacts well</w:t>
      </w:r>
    </w:p>
    <w:p w14:paraId="183E574F" w14:textId="77777777" w:rsidR="00E63A09" w:rsidRDefault="00E63A09" w:rsidP="00E63A09">
      <w:r>
        <w:tab/>
      </w:r>
    </w:p>
    <w:p w14:paraId="2AA840C0" w14:textId="77777777" w:rsidR="00E63A09" w:rsidRDefault="00E63A09" w:rsidP="00E63A09">
      <w:r>
        <w:t xml:space="preserve">all_R_sZpLP1SHeMZ61jP  </w:t>
      </w:r>
      <w:proofErr w:type="gramStart"/>
      <w:r>
        <w:t xml:space="preserve">  :</w:t>
      </w:r>
      <w:proofErr w:type="gramEnd"/>
      <w:r>
        <w:tab/>
        <w:t>no idea what to write here ....</w:t>
      </w:r>
    </w:p>
    <w:p w14:paraId="13C8D16E" w14:textId="77777777" w:rsidR="00E63A09" w:rsidRDefault="00E63A09" w:rsidP="00E63A09">
      <w:r>
        <w:tab/>
      </w:r>
    </w:p>
    <w:p w14:paraId="1A172DF9" w14:textId="77777777" w:rsidR="00E63A09" w:rsidRDefault="00E63A09" w:rsidP="00E63A09">
      <w:r>
        <w:t xml:space="preserve">all_R_3xR3SJFbOWLsGoF  </w:t>
      </w:r>
      <w:proofErr w:type="gramStart"/>
      <w:r>
        <w:t xml:space="preserve">  :</w:t>
      </w:r>
      <w:proofErr w:type="gramEnd"/>
      <w:r>
        <w:tab/>
        <w:t>The proximity to the forest is calming, nature is good for you</w:t>
      </w:r>
    </w:p>
    <w:p w14:paraId="064B681A" w14:textId="77777777" w:rsidR="00E63A09" w:rsidRDefault="00E63A09" w:rsidP="00E63A09">
      <w:r>
        <w:tab/>
      </w:r>
    </w:p>
    <w:p w14:paraId="15E55B3B" w14:textId="77777777" w:rsidR="00E63A09" w:rsidRDefault="00E63A09" w:rsidP="00E63A09">
      <w:r>
        <w:t xml:space="preserve">all_R_3noz6tF9lQmNvq4  </w:t>
      </w:r>
      <w:proofErr w:type="gramStart"/>
      <w:r>
        <w:t xml:space="preserve">  :</w:t>
      </w:r>
      <w:proofErr w:type="gramEnd"/>
      <w:r>
        <w:tab/>
        <w:t>Place of residence affects relationships negatively, as does the job in the service of Germany. This also has a negative impact on the character in relation to relationships, but very positively in relation to the career. However, this only has a negative effect at the current place of residence, as there is nothing here to which this could be applied. A move is being planned.</w:t>
      </w:r>
    </w:p>
    <w:p w14:paraId="1AE9993D" w14:textId="77777777" w:rsidR="00E63A09" w:rsidRDefault="00E63A09" w:rsidP="00E63A09">
      <w:r>
        <w:tab/>
      </w:r>
    </w:p>
    <w:p w14:paraId="0EA8727C" w14:textId="77777777" w:rsidR="00E63A09" w:rsidRDefault="00E63A09" w:rsidP="00E63A09">
      <w:r>
        <w:t xml:space="preserve">all_R_r0D8PXaA8Lbge3L  </w:t>
      </w:r>
      <w:proofErr w:type="gramStart"/>
      <w:r>
        <w:t xml:space="preserve">  :</w:t>
      </w:r>
      <w:proofErr w:type="gramEnd"/>
      <w:r>
        <w:tab/>
        <w:t>The location on Lake Constance, within easy reach of Austria / Switzerland / Liechtenstein, offers an above-average quality of life that compensates for the lack of advantages of a larger city and the high housing costs.</w:t>
      </w:r>
    </w:p>
    <w:p w14:paraId="6F3CB0CC" w14:textId="77777777" w:rsidR="00E63A09" w:rsidRDefault="00E63A09" w:rsidP="00E63A09">
      <w:r>
        <w:tab/>
      </w:r>
    </w:p>
    <w:p w14:paraId="06577354" w14:textId="77777777" w:rsidR="00E63A09" w:rsidRDefault="00E63A09" w:rsidP="00E63A09">
      <w:r>
        <w:t xml:space="preserve">all_R_1ikgqFnGistaSQl  </w:t>
      </w:r>
      <w:proofErr w:type="gramStart"/>
      <w:r>
        <w:t xml:space="preserve">  :</w:t>
      </w:r>
      <w:proofErr w:type="gramEnd"/>
      <w:r>
        <w:tab/>
        <w:t xml:space="preserve">As a student, I have my own beautiful apartment in my study town Emden. Most of the time, however, I like to spend my time with my partner who runs a farm. I cling with heart and soul to this place - a small farm in the middle of a growing village that has everything you need: doctors, banks, shops. My own apartment in Emden is very comfortable and centrally located, but I </w:t>
      </w:r>
      <w:proofErr w:type="spellStart"/>
      <w:r>
        <w:t>don&amp;amp</w:t>
      </w:r>
      <w:proofErr w:type="spellEnd"/>
      <w:r>
        <w:t>;#39;t feel at home in the city or particularly safe in my part of town: a local resident was recently stabbed by drug addicts in the neighborhood, and garbage is often in around town.</w:t>
      </w:r>
    </w:p>
    <w:p w14:paraId="63F022AC" w14:textId="77777777" w:rsidR="00E63A09" w:rsidRDefault="00E63A09" w:rsidP="00E63A09">
      <w:r>
        <w:tab/>
      </w:r>
    </w:p>
    <w:p w14:paraId="0E6F136D" w14:textId="77777777" w:rsidR="00E63A09" w:rsidRDefault="00E63A09" w:rsidP="00E63A09">
      <w:r>
        <w:t xml:space="preserve">all_R_290a5bVaWOzssKr  </w:t>
      </w:r>
      <w:proofErr w:type="gramStart"/>
      <w:r>
        <w:t xml:space="preserve">  :</w:t>
      </w:r>
      <w:proofErr w:type="gramEnd"/>
      <w:r>
        <w:tab/>
        <w:t xml:space="preserve">I live here because this is my place of work. I </w:t>
      </w:r>
      <w:proofErr w:type="spellStart"/>
      <w:r>
        <w:t>don&amp;</w:t>
      </w:r>
      <w:proofErr w:type="gramStart"/>
      <w:r>
        <w:t>amp</w:t>
      </w:r>
      <w:proofErr w:type="spellEnd"/>
      <w:r>
        <w:t>;#</w:t>
      </w:r>
      <w:proofErr w:type="gramEnd"/>
      <w:r>
        <w:t>39;t know any people here and I have no friends in this place. It is only a means to an end. My apartment is neither an oasis of wellbeing nor a place of retreat.</w:t>
      </w:r>
    </w:p>
    <w:p w14:paraId="56490880" w14:textId="77777777" w:rsidR="00E63A09" w:rsidRDefault="00E63A09" w:rsidP="00E63A09">
      <w:r>
        <w:tab/>
      </w:r>
    </w:p>
    <w:p w14:paraId="4AD7F06A" w14:textId="77777777" w:rsidR="00E63A09" w:rsidRDefault="00E63A09" w:rsidP="00E63A09">
      <w:r>
        <w:t>all_R_1JXdIoS4SeYwc9M    :</w:t>
      </w:r>
      <w:r>
        <w:tab/>
        <w:t xml:space="preserve">The proximity to the sea is great for me as an allergy sufferer, but the job offer is very low, I have a </w:t>
      </w:r>
      <w:proofErr w:type="spellStart"/>
      <w:r>
        <w:t>master&amp;amp</w:t>
      </w:r>
      <w:proofErr w:type="spellEnd"/>
      <w:r>
        <w:t>;#39;s degree in mechanical engineering and will probably move away because of work.</w:t>
      </w:r>
    </w:p>
    <w:p w14:paraId="592EEB26" w14:textId="77777777" w:rsidR="00E63A09" w:rsidRDefault="00E63A09" w:rsidP="00E63A09">
      <w:r>
        <w:tab/>
      </w:r>
    </w:p>
    <w:p w14:paraId="77FFE612" w14:textId="77777777" w:rsidR="00E63A09" w:rsidRDefault="00E63A09" w:rsidP="00E63A09">
      <w:r>
        <w:t xml:space="preserve">all_R_1qUHT1zjXIjyz5O  </w:t>
      </w:r>
      <w:proofErr w:type="gramStart"/>
      <w:r>
        <w:t xml:space="preserve">  :</w:t>
      </w:r>
      <w:proofErr w:type="gramEnd"/>
      <w:r>
        <w:tab/>
        <w:t xml:space="preserve">I am happy to be able to return to a place where I feel safe and comfortable (for example after work or after lectures). </w:t>
      </w:r>
      <w:proofErr w:type="spellStart"/>
      <w:r>
        <w:t>It&amp;</w:t>
      </w:r>
      <w:proofErr w:type="gramStart"/>
      <w:r>
        <w:t>amp</w:t>
      </w:r>
      <w:proofErr w:type="spellEnd"/>
      <w:r>
        <w:t>;#</w:t>
      </w:r>
      <w:proofErr w:type="gramEnd"/>
      <w:r>
        <w:t xml:space="preserve">39;s a place where I can relax even when </w:t>
      </w:r>
      <w:proofErr w:type="spellStart"/>
      <w:r>
        <w:t>I&amp;amp</w:t>
      </w:r>
      <w:proofErr w:type="spellEnd"/>
      <w:r>
        <w:t>;#39;m worried.</w:t>
      </w:r>
    </w:p>
    <w:p w14:paraId="2F2A3581" w14:textId="77777777" w:rsidR="00E63A09" w:rsidRDefault="00E63A09" w:rsidP="00E63A09">
      <w:r>
        <w:tab/>
      </w:r>
    </w:p>
    <w:p w14:paraId="01535E2C" w14:textId="77777777" w:rsidR="00E63A09" w:rsidRDefault="00E63A09" w:rsidP="00E63A09">
      <w:r>
        <w:t xml:space="preserve">all_R_2pPoHDC2r2u4At6  </w:t>
      </w:r>
      <w:proofErr w:type="gramStart"/>
      <w:r>
        <w:t xml:space="preserve">  :</w:t>
      </w:r>
      <w:proofErr w:type="gramEnd"/>
      <w:r>
        <w:tab/>
        <w:t xml:space="preserve">As an Anatolian Swabian you often have difficulties in the application process. But when it comes to talking, </w:t>
      </w:r>
      <w:proofErr w:type="spellStart"/>
      <w:r>
        <w:t>I&amp;</w:t>
      </w:r>
      <w:proofErr w:type="gramStart"/>
      <w:r>
        <w:t>amp</w:t>
      </w:r>
      <w:proofErr w:type="spellEnd"/>
      <w:r>
        <w:t>;#</w:t>
      </w:r>
      <w:proofErr w:type="gramEnd"/>
      <w:r>
        <w:t xml:space="preserve">39;ve never received a refusal. However, I had a maximum of 5 interviews for 200 applications. My German fellow students without a migration background were hired more quickly. </w:t>
      </w:r>
      <w:proofErr w:type="gramStart"/>
      <w:r>
        <w:t>So</w:t>
      </w:r>
      <w:proofErr w:type="gramEnd"/>
      <w:r>
        <w:t xml:space="preserve"> I started my own company. Because I </w:t>
      </w:r>
      <w:proofErr w:type="spellStart"/>
      <w:r>
        <w:t>donâ</w:t>
      </w:r>
      <w:proofErr w:type="spellEnd"/>
      <w:r>
        <w:t xml:space="preserve"> € ™ t want to be judged by people who </w:t>
      </w:r>
      <w:proofErr w:type="spellStart"/>
      <w:r>
        <w:t>donâ</w:t>
      </w:r>
      <w:proofErr w:type="spellEnd"/>
      <w:r>
        <w:t xml:space="preserve"> € ™ t want to see my qualifications behind my â € </w:t>
      </w:r>
      <w:proofErr w:type="spellStart"/>
      <w:r>
        <w:t>œoutsideâ</w:t>
      </w:r>
      <w:proofErr w:type="spellEnd"/>
      <w:r>
        <w:t xml:space="preserve"> €. Many of my friends in 2nd / 3rd / 4th Generation can share similar </w:t>
      </w:r>
      <w:r>
        <w:lastRenderedPageBreak/>
        <w:t>experiences. Otherwise I have never experienced racism in Germany until 2012, but since then there have been &amp;</w:t>
      </w:r>
      <w:proofErr w:type="spellStart"/>
      <w:proofErr w:type="gramStart"/>
      <w:r>
        <w:t>amp;quot</w:t>
      </w:r>
      <w:proofErr w:type="gramEnd"/>
      <w:r>
        <w:t>;racist</w:t>
      </w:r>
      <w:proofErr w:type="spellEnd"/>
      <w:r>
        <w:t xml:space="preserve"> </w:t>
      </w:r>
      <w:proofErr w:type="spellStart"/>
      <w:r>
        <w:t>problems&amp;amp;quot</w:t>
      </w:r>
      <w:proofErr w:type="spellEnd"/>
      <w:r>
        <w:t xml:space="preserve">; almost every day. Germany is a very social, innovative, </w:t>
      </w:r>
      <w:proofErr w:type="gramStart"/>
      <w:r>
        <w:t>safe</w:t>
      </w:r>
      <w:proofErr w:type="gramEnd"/>
      <w:r>
        <w:t xml:space="preserve"> and fair country. Without said everyday racism it would still be a dream. :)</w:t>
      </w:r>
    </w:p>
    <w:p w14:paraId="76507C52" w14:textId="77777777" w:rsidR="00E63A09" w:rsidRDefault="00E63A09" w:rsidP="00E63A09">
      <w:r>
        <w:tab/>
      </w:r>
    </w:p>
    <w:p w14:paraId="08BE5ACB" w14:textId="77777777" w:rsidR="00E63A09" w:rsidRDefault="00E63A09" w:rsidP="00E63A09">
      <w:r>
        <w:t>all_R_QfZ3bmLj5u8GEzD    :</w:t>
      </w:r>
      <w:r>
        <w:tab/>
        <w:t>Lack of doctors burdened (a psychologist and gynecologist would be necessary for me), I feel comfortable and relatively safe in my living environment (in any case safer than before I moved to this city), my new place of residence has had a positive effect on my mental health</w:t>
      </w:r>
    </w:p>
    <w:p w14:paraId="09ADC649" w14:textId="77777777" w:rsidR="00E63A09" w:rsidRDefault="00E63A09" w:rsidP="00E63A09">
      <w:r>
        <w:tab/>
      </w:r>
    </w:p>
    <w:p w14:paraId="6A9C9C42" w14:textId="77777777" w:rsidR="00E63A09" w:rsidRDefault="00E63A09" w:rsidP="00E63A09">
      <w:r>
        <w:t xml:space="preserve">all_R_24jvBBAvDYfeFrA  </w:t>
      </w:r>
      <w:proofErr w:type="gramStart"/>
      <w:r>
        <w:t xml:space="preserve">  :</w:t>
      </w:r>
      <w:proofErr w:type="gramEnd"/>
      <w:r>
        <w:tab/>
        <w:t>My place of residence gives me peace, serenity, freedom, freedom. Great neighbors, everyone helps everyone. Lots of nature to hike alone or with friends and show them the area.</w:t>
      </w:r>
    </w:p>
    <w:p w14:paraId="15238398" w14:textId="77777777" w:rsidR="00E63A09" w:rsidRDefault="00E63A09" w:rsidP="00E63A09">
      <w:r>
        <w:tab/>
      </w:r>
    </w:p>
    <w:p w14:paraId="0E7C1C1D" w14:textId="77777777" w:rsidR="00E63A09" w:rsidRDefault="00E63A09" w:rsidP="00E63A09">
      <w:r>
        <w:t xml:space="preserve">all_R_24tHUnldMRTPOBR  </w:t>
      </w:r>
      <w:proofErr w:type="gramStart"/>
      <w:r>
        <w:t xml:space="preserve">  :</w:t>
      </w:r>
      <w:proofErr w:type="gramEnd"/>
      <w:r>
        <w:tab/>
        <w:t>I grew up very happy, with lots of family time and mealtimes together. Still always had a lot of space. Would say I had an &amp;</w:t>
      </w:r>
      <w:proofErr w:type="spellStart"/>
      <w:proofErr w:type="gramStart"/>
      <w:r>
        <w:t>amp;quot</w:t>
      </w:r>
      <w:proofErr w:type="gramEnd"/>
      <w:r>
        <w:t>;ideal&amp;amp;quot</w:t>
      </w:r>
      <w:proofErr w:type="spellEnd"/>
      <w:r>
        <w:t>; childhood.</w:t>
      </w:r>
    </w:p>
    <w:p w14:paraId="4A4F395C" w14:textId="77777777" w:rsidR="00E63A09" w:rsidRDefault="00E63A09" w:rsidP="00E63A09">
      <w:r>
        <w:tab/>
      </w:r>
    </w:p>
    <w:p w14:paraId="5C585A6F" w14:textId="77777777" w:rsidR="00E63A09" w:rsidRDefault="00E63A09" w:rsidP="00E63A09">
      <w:r>
        <w:t xml:space="preserve">all_R_2YgrxEOW3UXSq2f  </w:t>
      </w:r>
      <w:proofErr w:type="gramStart"/>
      <w:r>
        <w:t xml:space="preserve">  :</w:t>
      </w:r>
      <w:proofErr w:type="gramEnd"/>
      <w:r>
        <w:tab/>
        <w:t>The library is my &amp;</w:t>
      </w:r>
      <w:proofErr w:type="spellStart"/>
      <w:r>
        <w:t>amp;quot;workplace&amp;amp;quot</w:t>
      </w:r>
      <w:proofErr w:type="spellEnd"/>
      <w:r>
        <w:t>; because I find peace and quiet, concentrate and study</w:t>
      </w:r>
    </w:p>
    <w:p w14:paraId="44923043" w14:textId="77777777" w:rsidR="00E63A09" w:rsidRDefault="00E63A09" w:rsidP="00E63A09">
      <w:r>
        <w:tab/>
      </w:r>
    </w:p>
    <w:p w14:paraId="37524F4F" w14:textId="77777777" w:rsidR="00E63A09" w:rsidRDefault="00E63A09" w:rsidP="00E63A09">
      <w:r>
        <w:t xml:space="preserve">all_R_TtEWc34Wzb2q4ff  </w:t>
      </w:r>
      <w:proofErr w:type="gramStart"/>
      <w:r>
        <w:t xml:space="preserve">  :</w:t>
      </w:r>
      <w:proofErr w:type="gramEnd"/>
      <w:r>
        <w:tab/>
        <w:t xml:space="preserve">I live very rural with my parents in a big house. It takes us over half an hour to get to the nearest hospital. When my mother was sick recently, I first became aware of this distance. If we want to go out in the evening, to the cinema or to an indoor swimming pool, we drive almost an hour. The motorway (no matter in which direction) is min. half an hour away. For young people, of course, </w:t>
      </w:r>
      <w:proofErr w:type="spellStart"/>
      <w:r>
        <w:t>that&amp;</w:t>
      </w:r>
      <w:proofErr w:type="gramStart"/>
      <w:r>
        <w:t>amp</w:t>
      </w:r>
      <w:proofErr w:type="spellEnd"/>
      <w:r>
        <w:t>;#</w:t>
      </w:r>
      <w:proofErr w:type="gramEnd"/>
      <w:r>
        <w:t>39;s often annoying. In return, we have the same distance to all larger cities (</w:t>
      </w:r>
      <w:proofErr w:type="spellStart"/>
      <w:r>
        <w:t>eg</w:t>
      </w:r>
      <w:proofErr w:type="spellEnd"/>
      <w:r>
        <w:t xml:space="preserve"> Kaiserslautern). All in all, I feel very comfortable here and </w:t>
      </w:r>
      <w:proofErr w:type="spellStart"/>
      <w:r>
        <w:t>couldn&amp;</w:t>
      </w:r>
      <w:proofErr w:type="gramStart"/>
      <w:r>
        <w:t>amp</w:t>
      </w:r>
      <w:proofErr w:type="spellEnd"/>
      <w:r>
        <w:t>;#</w:t>
      </w:r>
      <w:proofErr w:type="gramEnd"/>
      <w:r>
        <w:t xml:space="preserve">39;t imagine living in a small apartment in the city for long. </w:t>
      </w:r>
      <w:proofErr w:type="gramStart"/>
      <w:r>
        <w:t>So</w:t>
      </w:r>
      <w:proofErr w:type="gramEnd"/>
      <w:r>
        <w:t xml:space="preserve"> when I finish my studies, I definitely want to stay around here somewhere.</w:t>
      </w:r>
    </w:p>
    <w:p w14:paraId="6BB962C9" w14:textId="77777777" w:rsidR="00E63A09" w:rsidRDefault="00E63A09" w:rsidP="00E63A09">
      <w:r>
        <w:tab/>
      </w:r>
    </w:p>
    <w:p w14:paraId="420FB819" w14:textId="77777777" w:rsidR="00E63A09" w:rsidRDefault="00E63A09" w:rsidP="00E63A09">
      <w:r>
        <w:t xml:space="preserve">all_R_2R4CRhasnhBu7HB  </w:t>
      </w:r>
      <w:proofErr w:type="gramStart"/>
      <w:r>
        <w:t xml:space="preserve">  :</w:t>
      </w:r>
      <w:proofErr w:type="gramEnd"/>
      <w:r>
        <w:tab/>
        <w:t xml:space="preserve">Because I live in Germany, I have a lot of security. No matter what, I always know </w:t>
      </w:r>
      <w:proofErr w:type="spellStart"/>
      <w:r>
        <w:t>I&amp;</w:t>
      </w:r>
      <w:proofErr w:type="gramStart"/>
      <w:r>
        <w:t>amp</w:t>
      </w:r>
      <w:proofErr w:type="spellEnd"/>
      <w:r>
        <w:t>;#</w:t>
      </w:r>
      <w:proofErr w:type="gramEnd"/>
      <w:r>
        <w:t>39;ll never be left without anything. Health insurance also helps a lot.</w:t>
      </w:r>
    </w:p>
    <w:p w14:paraId="70167351" w14:textId="77777777" w:rsidR="00E63A09" w:rsidRDefault="00E63A09" w:rsidP="00E63A09">
      <w:r>
        <w:tab/>
      </w:r>
    </w:p>
    <w:p w14:paraId="2852DB45" w14:textId="77777777" w:rsidR="00E63A09" w:rsidRDefault="00E63A09" w:rsidP="00E63A09">
      <w:r>
        <w:t xml:space="preserve">all_R_1M3ZoDvYkNl5EpT  </w:t>
      </w:r>
      <w:proofErr w:type="gramStart"/>
      <w:r>
        <w:t xml:space="preserve">  :</w:t>
      </w:r>
      <w:proofErr w:type="gramEnd"/>
      <w:r>
        <w:tab/>
        <w:t>I would like to live somewhere else, where I live is just a compromise. Moved here for work and stayed because of a partner. But the place of residence itself is fine. Comfortable, inexpensive, a lot of culture and relatively safe. Just not nice.</w:t>
      </w:r>
    </w:p>
    <w:p w14:paraId="0DB2AED3" w14:textId="77777777" w:rsidR="00E63A09" w:rsidRDefault="00E63A09" w:rsidP="00E63A09">
      <w:r>
        <w:tab/>
      </w:r>
    </w:p>
    <w:p w14:paraId="1AE99671" w14:textId="77777777" w:rsidR="00E63A09" w:rsidRDefault="00E63A09" w:rsidP="00E63A09">
      <w:r>
        <w:t xml:space="preserve">all_R_1mqv7chwtGObu3Z  </w:t>
      </w:r>
      <w:proofErr w:type="gramStart"/>
      <w:r>
        <w:t xml:space="preserve">  :</w:t>
      </w:r>
      <w:proofErr w:type="gramEnd"/>
      <w:r>
        <w:tab/>
        <w:t xml:space="preserve">I consider myself very lucky that I grew up in this environment. Even if </w:t>
      </w:r>
      <w:proofErr w:type="spellStart"/>
      <w:r>
        <w:t>it&amp;</w:t>
      </w:r>
      <w:proofErr w:type="gramStart"/>
      <w:r>
        <w:t>amp</w:t>
      </w:r>
      <w:proofErr w:type="spellEnd"/>
      <w:r>
        <w:t>;#</w:t>
      </w:r>
      <w:proofErr w:type="gramEnd"/>
      <w:r>
        <w:t>39;s not perfect, of course.</w:t>
      </w:r>
    </w:p>
    <w:p w14:paraId="0E3D32F6" w14:textId="77777777" w:rsidR="00E63A09" w:rsidRDefault="00E63A09" w:rsidP="00E63A09">
      <w:r>
        <w:tab/>
      </w:r>
    </w:p>
    <w:p w14:paraId="5CD8CCE6" w14:textId="77777777" w:rsidR="00E63A09" w:rsidRDefault="00E63A09" w:rsidP="00E63A09">
      <w:r>
        <w:t xml:space="preserve">all_R_d3Sm8mbHyBpZ3i1  </w:t>
      </w:r>
      <w:proofErr w:type="gramStart"/>
      <w:r>
        <w:t xml:space="preserve">  :</w:t>
      </w:r>
      <w:proofErr w:type="gramEnd"/>
      <w:r>
        <w:tab/>
        <w:t xml:space="preserve">I like my place of residence very much. </w:t>
      </w:r>
      <w:proofErr w:type="spellStart"/>
      <w:r>
        <w:t>It&amp;</w:t>
      </w:r>
      <w:proofErr w:type="gramStart"/>
      <w:r>
        <w:t>amp</w:t>
      </w:r>
      <w:proofErr w:type="spellEnd"/>
      <w:r>
        <w:t>;#</w:t>
      </w:r>
      <w:proofErr w:type="gramEnd"/>
      <w:r>
        <w:t>39;s a great city to live in and I feel very comfortable around me. Many of my friends also live here.</w:t>
      </w:r>
    </w:p>
    <w:p w14:paraId="043982FA" w14:textId="77777777" w:rsidR="00E63A09" w:rsidRDefault="00E63A09" w:rsidP="00E63A09">
      <w:r>
        <w:tab/>
      </w:r>
    </w:p>
    <w:p w14:paraId="2D62681E" w14:textId="77777777" w:rsidR="00E63A09" w:rsidRDefault="00E63A09" w:rsidP="00E63A09">
      <w:r>
        <w:t xml:space="preserve">all_R_1o6WAHXNQ4aIkIE  </w:t>
      </w:r>
      <w:proofErr w:type="gramStart"/>
      <w:r>
        <w:t xml:space="preserve">  :</w:t>
      </w:r>
      <w:proofErr w:type="gramEnd"/>
      <w:r>
        <w:tab/>
        <w:t xml:space="preserve">My family (I currently live with my mother, my parents are separated) pulls me down a lot because I </w:t>
      </w:r>
      <w:proofErr w:type="spellStart"/>
      <w:r>
        <w:t>don&amp;amp</w:t>
      </w:r>
      <w:proofErr w:type="spellEnd"/>
      <w:r>
        <w:t xml:space="preserve">;#39;t feel perceived as a man. However, I am </w:t>
      </w:r>
      <w:r>
        <w:lastRenderedPageBreak/>
        <w:t>very satisfied with my geographic location and I feel safe here. Only relationships with a few people limit me.</w:t>
      </w:r>
    </w:p>
    <w:p w14:paraId="334122B0" w14:textId="77777777" w:rsidR="00E63A09" w:rsidRDefault="00E63A09" w:rsidP="00E63A09">
      <w:r>
        <w:tab/>
      </w:r>
    </w:p>
    <w:p w14:paraId="64DC80F8" w14:textId="77777777" w:rsidR="00E63A09" w:rsidRDefault="00E63A09" w:rsidP="00E63A09">
      <w:r>
        <w:t xml:space="preserve">all_R_3F54TchOqcWrl62  </w:t>
      </w:r>
      <w:proofErr w:type="gramStart"/>
      <w:r>
        <w:t xml:space="preserve">  :</w:t>
      </w:r>
      <w:proofErr w:type="gramEnd"/>
      <w:r>
        <w:tab/>
        <w:t xml:space="preserve">My current place of residence definitely influences my current well-being. I have many friends around me, the opportunity to escape everyday life by bike or on foot and to go into nature. There are about 4 supermarkets in the immediate </w:t>
      </w:r>
      <w:proofErr w:type="gramStart"/>
      <w:r>
        <w:t>vicinity</w:t>
      </w:r>
      <w:proofErr w:type="gramEnd"/>
      <w:r>
        <w:t xml:space="preserve"> and I have enough light in the room. In addition, the whole health system in Finland is good, so I am not worried if something should happen to me and medical treatment is needed.</w:t>
      </w:r>
    </w:p>
    <w:p w14:paraId="7A4C8B6C" w14:textId="77777777" w:rsidR="00E63A09" w:rsidRDefault="00E63A09" w:rsidP="00E63A09">
      <w:r>
        <w:tab/>
      </w:r>
    </w:p>
    <w:p w14:paraId="658DAC90" w14:textId="77777777" w:rsidR="00E63A09" w:rsidRDefault="00E63A09" w:rsidP="00E63A09">
      <w:r>
        <w:t xml:space="preserve">all_R_PU0vOkyjr0td86R  </w:t>
      </w:r>
      <w:proofErr w:type="gramStart"/>
      <w:r>
        <w:t xml:space="preserve">  :</w:t>
      </w:r>
      <w:proofErr w:type="gramEnd"/>
      <w:r>
        <w:tab/>
        <w:t>My place of residence allows me to do more physical activity, but also to reach friends quickly (on foot or by bus). It means that I can cultivate these friendships.</w:t>
      </w:r>
    </w:p>
    <w:p w14:paraId="0721F3BF" w14:textId="77777777" w:rsidR="00E63A09" w:rsidRDefault="00E63A09" w:rsidP="00E63A09">
      <w:r>
        <w:tab/>
      </w:r>
    </w:p>
    <w:p w14:paraId="3C909B49" w14:textId="77777777" w:rsidR="00E63A09" w:rsidRDefault="00E63A09" w:rsidP="00E63A09">
      <w:r>
        <w:t xml:space="preserve">all_R_3QDVpd8zr9mTHXu  </w:t>
      </w:r>
      <w:proofErr w:type="gramStart"/>
      <w:r>
        <w:t xml:space="preserve">  :</w:t>
      </w:r>
      <w:proofErr w:type="gramEnd"/>
      <w:r>
        <w:tab/>
        <w:t xml:space="preserve">It is and always has been my home, even if I lived somewhere else for several years. Most of my family and many of my friends live there. I like the people and the life in the country. Everyone knows everyone, and </w:t>
      </w:r>
      <w:proofErr w:type="spellStart"/>
      <w:r>
        <w:t>I&amp;</w:t>
      </w:r>
      <w:proofErr w:type="gramStart"/>
      <w:r>
        <w:t>amp</w:t>
      </w:r>
      <w:proofErr w:type="spellEnd"/>
      <w:r>
        <w:t>;#</w:t>
      </w:r>
      <w:proofErr w:type="gramEnd"/>
      <w:r>
        <w:t xml:space="preserve">39;ve missed that very much in the big city. The world is still all right </w:t>
      </w:r>
      <w:proofErr w:type="gramStart"/>
      <w:r>
        <w:t>here</w:t>
      </w:r>
      <w:proofErr w:type="gramEnd"/>
      <w:r>
        <w:t xml:space="preserve"> and I just feel good and safe.</w:t>
      </w:r>
    </w:p>
    <w:p w14:paraId="12A22281" w14:textId="77777777" w:rsidR="00E63A09" w:rsidRDefault="00E63A09" w:rsidP="00E63A09">
      <w:r>
        <w:tab/>
      </w:r>
    </w:p>
    <w:p w14:paraId="71126050" w14:textId="77777777" w:rsidR="00E63A09" w:rsidRDefault="00E63A09" w:rsidP="00E63A09">
      <w:r>
        <w:t xml:space="preserve">all_R_3g1asjw9f52oBn9  </w:t>
      </w:r>
      <w:proofErr w:type="gramStart"/>
      <w:r>
        <w:t xml:space="preserve">  :</w:t>
      </w:r>
      <w:proofErr w:type="gramEnd"/>
      <w:r>
        <w:tab/>
        <w:t>I feel relatively safe in Berlin because of the gender I have read and also with my gender identity. I also feel safer with my sexuality than in other places. But big cities are also sometimes exhausting for groups of friends</w:t>
      </w:r>
    </w:p>
    <w:p w14:paraId="6905D8C4" w14:textId="77777777" w:rsidR="00E63A09" w:rsidRDefault="00E63A09" w:rsidP="00E63A09">
      <w:r>
        <w:tab/>
      </w:r>
    </w:p>
    <w:p w14:paraId="2059D336" w14:textId="77777777" w:rsidR="00E63A09" w:rsidRDefault="00E63A09" w:rsidP="00E63A09">
      <w:r>
        <w:t xml:space="preserve">all_R_1DD9wbU1tDNOwmZ  </w:t>
      </w:r>
      <w:proofErr w:type="gramStart"/>
      <w:r>
        <w:t xml:space="preserve">  :</w:t>
      </w:r>
      <w:proofErr w:type="gramEnd"/>
      <w:r>
        <w:tab/>
        <w:t xml:space="preserve">We are surrounded by forests and meadows in the Palatinate. </w:t>
      </w:r>
      <w:proofErr w:type="gramStart"/>
      <w:r>
        <w:t>Unfortunately</w:t>
      </w:r>
      <w:proofErr w:type="gramEnd"/>
      <w:r>
        <w:t xml:space="preserve"> no local supply Therefor the best local transport supply. We live very quietly but only 15 minutes to the theater</w:t>
      </w:r>
    </w:p>
    <w:p w14:paraId="310889B2" w14:textId="77777777" w:rsidR="00E63A09" w:rsidRDefault="00E63A09" w:rsidP="00E63A09">
      <w:r>
        <w:tab/>
      </w:r>
    </w:p>
    <w:p w14:paraId="2F974BA7" w14:textId="77777777" w:rsidR="00E63A09" w:rsidRDefault="00E63A09" w:rsidP="00E63A09">
      <w:r>
        <w:t xml:space="preserve">all_R_3rt8QTit3TReKXL  </w:t>
      </w:r>
      <w:proofErr w:type="gramStart"/>
      <w:r>
        <w:t xml:space="preserve">  :</w:t>
      </w:r>
      <w:proofErr w:type="gramEnd"/>
      <w:r>
        <w:tab/>
        <w:t>Safe, secure, high quality of life, many friends nearby</w:t>
      </w:r>
    </w:p>
    <w:p w14:paraId="5A3E2546" w14:textId="77777777" w:rsidR="00E63A09" w:rsidRDefault="00E63A09" w:rsidP="00E63A09">
      <w:r>
        <w:tab/>
      </w:r>
    </w:p>
    <w:p w14:paraId="1D28E5F1" w14:textId="77777777" w:rsidR="00E63A09" w:rsidRDefault="00E63A09" w:rsidP="00E63A09">
      <w:r>
        <w:t xml:space="preserve">all_R_11dRPWWvldkzth2  </w:t>
      </w:r>
      <w:proofErr w:type="gramStart"/>
      <w:r>
        <w:t xml:space="preserve">  :</w:t>
      </w:r>
      <w:proofErr w:type="gramEnd"/>
      <w:r>
        <w:tab/>
        <w:t>Residence gives me security. I feel at home and like to go home.</w:t>
      </w:r>
    </w:p>
    <w:p w14:paraId="450A1D86" w14:textId="77777777" w:rsidR="00E63A09" w:rsidRDefault="00E63A09" w:rsidP="00E63A09">
      <w:r>
        <w:tab/>
      </w:r>
    </w:p>
    <w:p w14:paraId="301B88C1" w14:textId="77777777" w:rsidR="00E63A09" w:rsidRDefault="00E63A09" w:rsidP="00E63A09">
      <w:r>
        <w:t xml:space="preserve">all_R_beaUTKovfG5wWhr  </w:t>
      </w:r>
      <w:proofErr w:type="gramStart"/>
      <w:r>
        <w:t xml:space="preserve">  :</w:t>
      </w:r>
      <w:proofErr w:type="gramEnd"/>
      <w:r>
        <w:tab/>
        <w:t xml:space="preserve">I feel safe. Sometimes safe. Relations with the family partly close (same house) partly </w:t>
      </w:r>
      <w:proofErr w:type="gramStart"/>
      <w:r>
        <w:t>very far</w:t>
      </w:r>
      <w:proofErr w:type="gramEnd"/>
      <w:r>
        <w:t xml:space="preserve"> away (Thuringia, Saxony). Relationships with friends only in neighboring towns, not accessible on foot. Shops can be reached on foot, doctors and university can only be reached by public transport or car.</w:t>
      </w:r>
    </w:p>
    <w:p w14:paraId="2B5A1D3F" w14:textId="77777777" w:rsidR="00E63A09" w:rsidRDefault="00E63A09" w:rsidP="00E63A09">
      <w:r>
        <w:tab/>
      </w:r>
    </w:p>
    <w:p w14:paraId="3B20B827" w14:textId="77777777" w:rsidR="00E63A09" w:rsidRDefault="00E63A09" w:rsidP="00E63A09">
      <w:r>
        <w:t xml:space="preserve">all_R_28P81Ku5ifiID19  </w:t>
      </w:r>
      <w:proofErr w:type="gramStart"/>
      <w:r>
        <w:t xml:space="preserve">  :</w:t>
      </w:r>
      <w:proofErr w:type="gramEnd"/>
      <w:r>
        <w:tab/>
        <w:t xml:space="preserve">I just moved. Out of a shared apartment in your own apartment - Hurray! Friends, the park (for my dog), the university and good shopping opportunities (organic shop, unpackaged shop) are nearby. </w:t>
      </w:r>
      <w:proofErr w:type="gramStart"/>
      <w:r>
        <w:t>Unfortunately</w:t>
      </w:r>
      <w:proofErr w:type="gramEnd"/>
      <w:r>
        <w:t xml:space="preserve"> the apartment faces north ... but the park is there! And Corona sucks. </w:t>
      </w:r>
      <w:proofErr w:type="spellStart"/>
      <w:r>
        <w:t>I&amp;</w:t>
      </w:r>
      <w:proofErr w:type="gramStart"/>
      <w:r>
        <w:t>amp</w:t>
      </w:r>
      <w:proofErr w:type="spellEnd"/>
      <w:r>
        <w:t>;#</w:t>
      </w:r>
      <w:proofErr w:type="gramEnd"/>
      <w:r>
        <w:t>39;m annoyed by politics! My relationship is going great!</w:t>
      </w:r>
    </w:p>
    <w:p w14:paraId="714587D5" w14:textId="77777777" w:rsidR="00E63A09" w:rsidRDefault="00E63A09" w:rsidP="00E63A09">
      <w:r>
        <w:tab/>
      </w:r>
    </w:p>
    <w:p w14:paraId="1378E427" w14:textId="77777777" w:rsidR="00E63A09" w:rsidRDefault="00E63A09" w:rsidP="00E63A09">
      <w:r>
        <w:t xml:space="preserve">all_R_1FmPdkUBSdfdrvv  </w:t>
      </w:r>
      <w:proofErr w:type="gramStart"/>
      <w:r>
        <w:t xml:space="preserve">  :</w:t>
      </w:r>
      <w:proofErr w:type="gramEnd"/>
      <w:r>
        <w:tab/>
        <w:t>&amp;amp;#39;-Feel free -Student life -insecure future</w:t>
      </w:r>
    </w:p>
    <w:p w14:paraId="1FD563B1" w14:textId="77777777" w:rsidR="00E63A09" w:rsidRDefault="00E63A09" w:rsidP="00E63A09">
      <w:r>
        <w:tab/>
      </w:r>
    </w:p>
    <w:p w14:paraId="585E47A1" w14:textId="77777777" w:rsidR="00E63A09" w:rsidRDefault="00E63A09" w:rsidP="00E63A09">
      <w:r>
        <w:t xml:space="preserve">all_R_3qvrnabXdVAjlx8  </w:t>
      </w:r>
      <w:proofErr w:type="gramStart"/>
      <w:r>
        <w:t xml:space="preserve">  :</w:t>
      </w:r>
      <w:proofErr w:type="gramEnd"/>
      <w:r>
        <w:tab/>
      </w:r>
      <w:proofErr w:type="spellStart"/>
      <w:r>
        <w:t>I&amp;amp</w:t>
      </w:r>
      <w:proofErr w:type="spellEnd"/>
      <w:r>
        <w:t xml:space="preserve">;#39;m in a long-distance relationship and live alone in a one-room apartment. On the one hand it gives me a kind of security to come home in the evening and to know that the place belongs only to me and that I can take as much peace and time for myself as I want here. I </w:t>
      </w:r>
      <w:proofErr w:type="spellStart"/>
      <w:r>
        <w:t>don&amp;</w:t>
      </w:r>
      <w:proofErr w:type="gramStart"/>
      <w:r>
        <w:t>amp</w:t>
      </w:r>
      <w:proofErr w:type="spellEnd"/>
      <w:r>
        <w:t>;#</w:t>
      </w:r>
      <w:proofErr w:type="gramEnd"/>
      <w:r>
        <w:t xml:space="preserve">39;t have to justify myself with anything or anyone and can </w:t>
      </w:r>
      <w:r>
        <w:lastRenderedPageBreak/>
        <w:t xml:space="preserve">decide everything by myself. On the other hand, I am alone here with my thoughts and cannot speak to anyone. Living alone sometimes gives me too much time to think, which sometimes makes me nervous and unsettled. Sometimes it makes me isolate myself from others. I like to live in a city that offers all the advantages of a </w:t>
      </w:r>
      <w:proofErr w:type="gramStart"/>
      <w:r>
        <w:t>city, but</w:t>
      </w:r>
      <w:proofErr w:type="gramEnd"/>
      <w:r>
        <w:t xml:space="preserve"> is small enough that it feels homely and you can sometimes recognize strangers on the bus. I live 1 1/2 hours away from my original home and my family. Just far enough to live away from home and still be able to visit often enough. Sometimes I would rather live in the country. The city is sometimes oppressive. You can never escape for a moment and you can never take a break. Everything is always moving and loud and the air is so suffocating and dirty at times. I love my balcony, but even there </w:t>
      </w:r>
      <w:proofErr w:type="spellStart"/>
      <w:r>
        <w:t>it&amp;</w:t>
      </w:r>
      <w:proofErr w:type="gramStart"/>
      <w:r>
        <w:t>amp</w:t>
      </w:r>
      <w:proofErr w:type="spellEnd"/>
      <w:r>
        <w:t>;#</w:t>
      </w:r>
      <w:proofErr w:type="gramEnd"/>
      <w:r>
        <w:t>39;s too loud to switch off without headphones.</w:t>
      </w:r>
    </w:p>
    <w:p w14:paraId="33EECC85" w14:textId="77777777" w:rsidR="00E63A09" w:rsidRDefault="00E63A09" w:rsidP="00E63A09">
      <w:r>
        <w:tab/>
      </w:r>
    </w:p>
    <w:p w14:paraId="6B28ECC5" w14:textId="77777777" w:rsidR="00E63A09" w:rsidRDefault="00E63A09" w:rsidP="00E63A09">
      <w:r>
        <w:t xml:space="preserve">all_R_2zSzes9rcRJq1wU  </w:t>
      </w:r>
      <w:proofErr w:type="gramStart"/>
      <w:r>
        <w:t xml:space="preserve">  :</w:t>
      </w:r>
      <w:proofErr w:type="gramEnd"/>
      <w:r>
        <w:tab/>
        <w:t>Good accessibility (everything can be reached by bike) Green areas in the vicinity Family lives nearby</w:t>
      </w:r>
    </w:p>
    <w:p w14:paraId="1C103555" w14:textId="77777777" w:rsidR="00E63A09" w:rsidRDefault="00E63A09" w:rsidP="00E63A09">
      <w:r>
        <w:tab/>
      </w:r>
    </w:p>
    <w:p w14:paraId="34DAC9C8" w14:textId="77777777" w:rsidR="00E63A09" w:rsidRDefault="00E63A09" w:rsidP="00E63A09">
      <w:r>
        <w:t xml:space="preserve">all_R_1ffsGubPRuzU5lF  </w:t>
      </w:r>
      <w:proofErr w:type="gramStart"/>
      <w:r>
        <w:t xml:space="preserve">  :</w:t>
      </w:r>
      <w:proofErr w:type="gramEnd"/>
      <w:r>
        <w:tab/>
        <w:t>Protection, privacy, space for peculiarities, inspiration. My place of residence gives me the feeling that I am not the only person in this world and at the same time leaves me alone. It is my anchor point to which I can find after a stressful day.</w:t>
      </w:r>
    </w:p>
    <w:p w14:paraId="487BD792" w14:textId="77777777" w:rsidR="00E63A09" w:rsidRDefault="00E63A09" w:rsidP="00E63A09">
      <w:r>
        <w:tab/>
      </w:r>
    </w:p>
    <w:p w14:paraId="5209D4AE" w14:textId="77777777" w:rsidR="00E63A09" w:rsidRDefault="00E63A09" w:rsidP="00E63A09">
      <w:r>
        <w:t xml:space="preserve">all_R_3efNh56tF3zZh5t  </w:t>
      </w:r>
      <w:proofErr w:type="gramStart"/>
      <w:r>
        <w:t xml:space="preserve">  :</w:t>
      </w:r>
      <w:proofErr w:type="gramEnd"/>
      <w:r>
        <w:tab/>
        <w:t>I feel very safe in the village and have the feeling that the less hectic life makes me feel better than in a hectic city with a lot going on.</w:t>
      </w:r>
    </w:p>
    <w:p w14:paraId="5E30EC7A" w14:textId="77777777" w:rsidR="00E63A09" w:rsidRDefault="00E63A09" w:rsidP="00E63A09">
      <w:r>
        <w:tab/>
      </w:r>
    </w:p>
    <w:p w14:paraId="15ECF949" w14:textId="77777777" w:rsidR="00E63A09" w:rsidRDefault="00E63A09" w:rsidP="00E63A09">
      <w:r>
        <w:t xml:space="preserve">all_R_22P5GCpN2bHSWw8  </w:t>
      </w:r>
      <w:proofErr w:type="gramStart"/>
      <w:r>
        <w:t xml:space="preserve">  :</w:t>
      </w:r>
      <w:proofErr w:type="gramEnd"/>
      <w:r>
        <w:tab/>
        <w:t>Security is given due to the rural location, general practitioners and physiotherapists on site, as well as grocery stores Ã – PNV are available but not very pronounced</w:t>
      </w:r>
    </w:p>
    <w:p w14:paraId="3F242DC0" w14:textId="77777777" w:rsidR="00E63A09" w:rsidRDefault="00E63A09" w:rsidP="00E63A09">
      <w:r>
        <w:tab/>
      </w:r>
    </w:p>
    <w:p w14:paraId="69FBFC7C" w14:textId="77777777" w:rsidR="00E63A09" w:rsidRDefault="00E63A09" w:rsidP="00E63A09">
      <w:r>
        <w:t xml:space="preserve">all_R_1fjw4D09TFaxCiU  </w:t>
      </w:r>
      <w:proofErr w:type="gramStart"/>
      <w:r>
        <w:t xml:space="preserve">  :</w:t>
      </w:r>
      <w:proofErr w:type="gramEnd"/>
      <w:r>
        <w:tab/>
        <w:t>I live in a safe city, have a fulfilling (if poorly paid) job, and a fulfilling volunteer work. My social environment can handle my physical restrictions well. The current social and political situation worries me.</w:t>
      </w:r>
    </w:p>
    <w:p w14:paraId="031203CE" w14:textId="77777777" w:rsidR="00E63A09" w:rsidRDefault="00E63A09" w:rsidP="00E63A09">
      <w:r>
        <w:tab/>
      </w:r>
    </w:p>
    <w:p w14:paraId="6528B8BF" w14:textId="77777777" w:rsidR="00E63A09" w:rsidRDefault="00E63A09" w:rsidP="00E63A09">
      <w:r>
        <w:t xml:space="preserve">all_R_byi3XvTmnKdxA0p  </w:t>
      </w:r>
      <w:proofErr w:type="gramStart"/>
      <w:r>
        <w:t xml:space="preserve">  :</w:t>
      </w:r>
      <w:proofErr w:type="gramEnd"/>
      <w:r>
        <w:tab/>
        <w:t xml:space="preserve">Home for the family Starting your own family. Proximity to doctors, day-care centers, schools, to </w:t>
      </w:r>
      <w:proofErr w:type="spellStart"/>
      <w:r>
        <w:t>one&amp;</w:t>
      </w:r>
      <w:proofErr w:type="gramStart"/>
      <w:r>
        <w:t>amp</w:t>
      </w:r>
      <w:proofErr w:type="spellEnd"/>
      <w:r>
        <w:t>;#</w:t>
      </w:r>
      <w:proofErr w:type="gramEnd"/>
      <w:r>
        <w:t>39;s own workplace. Self-realization at the current place of residence</w:t>
      </w:r>
    </w:p>
    <w:p w14:paraId="66445918" w14:textId="77777777" w:rsidR="00E63A09" w:rsidRDefault="00E63A09" w:rsidP="00E63A09">
      <w:r>
        <w:tab/>
      </w:r>
    </w:p>
    <w:p w14:paraId="671AD92A" w14:textId="77777777" w:rsidR="00E63A09" w:rsidRDefault="00E63A09" w:rsidP="00E63A09">
      <w:r>
        <w:t xml:space="preserve">all_R_WeZvGYFQGEAh9Bv  </w:t>
      </w:r>
      <w:proofErr w:type="gramStart"/>
      <w:r>
        <w:t xml:space="preserve">  :</w:t>
      </w:r>
      <w:proofErr w:type="gramEnd"/>
      <w:r>
        <w:tab/>
        <w:t xml:space="preserve">I live in a small village, but with easy access to larger cities. I achieve mobility with my own car. The climatic conditions in my place of residence, less snow and cold as well as warmer and more lakes and rivers, I clearly prefer to </w:t>
      </w:r>
      <w:proofErr w:type="gramStart"/>
      <w:r>
        <w:t>places</w:t>
      </w:r>
      <w:proofErr w:type="gramEnd"/>
      <w:r>
        <w:t xml:space="preserve"> of residence. Being close to friends and family is also more personal when the journey times are not so long.</w:t>
      </w:r>
    </w:p>
    <w:p w14:paraId="0C0A0C3C" w14:textId="77777777" w:rsidR="00E63A09" w:rsidRDefault="00E63A09" w:rsidP="00E63A09">
      <w:r>
        <w:tab/>
      </w:r>
    </w:p>
    <w:p w14:paraId="78840374" w14:textId="77777777" w:rsidR="00E63A09" w:rsidRDefault="00E63A09" w:rsidP="00E63A09">
      <w:r>
        <w:t xml:space="preserve">all_R_2Vg56OlJcIGwyxy  </w:t>
      </w:r>
      <w:proofErr w:type="gramStart"/>
      <w:r>
        <w:t xml:space="preserve">  :</w:t>
      </w:r>
      <w:proofErr w:type="gramEnd"/>
      <w:r>
        <w:tab/>
        <w:t xml:space="preserve">I live in a student flat share with three other students with whom I get along very well. Sometimes we do something together. When my roommates are around, they make me feel safe and welcome. I live </w:t>
      </w:r>
      <w:proofErr w:type="gramStart"/>
      <w:r>
        <w:t>very close</w:t>
      </w:r>
      <w:proofErr w:type="gramEnd"/>
      <w:r>
        <w:t xml:space="preserve"> to the university, which is very useful for having lunch at home, for example.</w:t>
      </w:r>
    </w:p>
    <w:p w14:paraId="7B85790A" w14:textId="77777777" w:rsidR="00E63A09" w:rsidRDefault="00E63A09" w:rsidP="00E63A09">
      <w:r>
        <w:tab/>
      </w:r>
    </w:p>
    <w:p w14:paraId="4A81773C" w14:textId="77777777" w:rsidR="00E63A09" w:rsidRDefault="00E63A09" w:rsidP="00E63A09">
      <w:r>
        <w:t xml:space="preserve">all_R_3KABczRkflqW4hG  </w:t>
      </w:r>
      <w:proofErr w:type="gramStart"/>
      <w:r>
        <w:t xml:space="preserve">  :</w:t>
      </w:r>
      <w:proofErr w:type="gramEnd"/>
      <w:r>
        <w:tab/>
        <w:t xml:space="preserve">I can withdraw from my place of residence if I need it. I feel very safe there. When it comes to an argument with my partner, however, I lose the feeling </w:t>
      </w:r>
      <w:r>
        <w:lastRenderedPageBreak/>
        <w:t>of security and prefer to break free. No matter where. My place of residence is good for my mental health, because I feel driven to take care of myself by a feeling of responsibility towards my partner and myself.</w:t>
      </w:r>
    </w:p>
    <w:p w14:paraId="63C80359" w14:textId="77777777" w:rsidR="00E63A09" w:rsidRDefault="00E63A09" w:rsidP="00E63A09">
      <w:r>
        <w:tab/>
      </w:r>
    </w:p>
    <w:p w14:paraId="0B356346" w14:textId="77777777" w:rsidR="00E63A09" w:rsidRDefault="00E63A09" w:rsidP="00E63A09">
      <w:r>
        <w:t xml:space="preserve">all_R_3D6GJLNxSvCM1SU  </w:t>
      </w:r>
      <w:proofErr w:type="gramStart"/>
      <w:r>
        <w:t xml:space="preserve">  :</w:t>
      </w:r>
      <w:proofErr w:type="gramEnd"/>
      <w:r>
        <w:tab/>
        <w:t xml:space="preserve">I like where I live, even if it took some getting used to living in a small town. I </w:t>
      </w:r>
      <w:proofErr w:type="spellStart"/>
      <w:r>
        <w:t>can&amp;amp</w:t>
      </w:r>
      <w:proofErr w:type="spellEnd"/>
      <w:r>
        <w:t xml:space="preserve">;#39;t say whether it influences me, though, apart from the fact that </w:t>
      </w:r>
      <w:proofErr w:type="spellStart"/>
      <w:r>
        <w:t>I&amp;amp</w:t>
      </w:r>
      <w:proofErr w:type="spellEnd"/>
      <w:r>
        <w:t>;#39;m missing a few things, such as shopping opportunities and a hairdresser, which have an impact on my well-being, albeit not significantly.</w:t>
      </w:r>
    </w:p>
    <w:p w14:paraId="4182EF3C" w14:textId="07282159" w:rsidR="006326FC" w:rsidRDefault="00E63A09" w:rsidP="00E63A09">
      <w:r>
        <w:tab/>
      </w:r>
      <w:r>
        <w:tab/>
      </w:r>
    </w:p>
    <w:sectPr w:rsidR="006326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NjA0MDA3NzQwNzZV0lEKTi0uzszPAykwqgUAEgglFywAAAA="/>
  </w:docVars>
  <w:rsids>
    <w:rsidRoot w:val="00E63A09"/>
    <w:rsid w:val="0004716A"/>
    <w:rsid w:val="005421F3"/>
    <w:rsid w:val="005955E7"/>
    <w:rsid w:val="005B2A01"/>
    <w:rsid w:val="005B36F2"/>
    <w:rsid w:val="006326FC"/>
    <w:rsid w:val="007B6BF5"/>
    <w:rsid w:val="00E6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D8BC1"/>
  <w15:chartTrackingRefBased/>
  <w15:docId w15:val="{2DE8322D-FC5B-4DEA-AC89-25E0F8DEC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B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4</Pages>
  <Words>14728</Words>
  <Characters>83956</Characters>
  <Application>Microsoft Office Word</Application>
  <DocSecurity>0</DocSecurity>
  <Lines>699</Lines>
  <Paragraphs>196</Paragraphs>
  <ScaleCrop>false</ScaleCrop>
  <Company/>
  <LinksUpToDate>false</LinksUpToDate>
  <CharactersWithSpaces>9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calheira</dc:creator>
  <cp:keywords/>
  <dc:description/>
  <cp:lastModifiedBy>Cory Cascalheira</cp:lastModifiedBy>
  <cp:revision>4</cp:revision>
  <dcterms:created xsi:type="dcterms:W3CDTF">2020-08-15T01:54:00Z</dcterms:created>
  <dcterms:modified xsi:type="dcterms:W3CDTF">2020-08-15T14:17:00Z</dcterms:modified>
</cp:coreProperties>
</file>